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94B96F" w14:textId="2C937A54" w:rsidR="00EF43F5" w:rsidRDefault="00406F3B" w:rsidP="000B4511">
      <w:r w:rsidRPr="002D75BB">
        <w:rPr>
          <w:b/>
          <w:bCs/>
        </w:rPr>
        <w:t>Title:</w:t>
      </w:r>
      <w:r>
        <w:t xml:space="preserve"> </w:t>
      </w:r>
      <w:r w:rsidR="00E429EA" w:rsidRPr="00406F3B">
        <w:t xml:space="preserve">Cultural Adaptation of </w:t>
      </w:r>
      <w:bookmarkStart w:id="0" w:name="_Hlk169719510"/>
      <w:r w:rsidR="00E429EA" w:rsidRPr="00025762">
        <w:rPr>
          <w:highlight w:val="cyan"/>
        </w:rPr>
        <w:t>S</w:t>
      </w:r>
      <w:r w:rsidR="00D72CA6" w:rsidRPr="00025762">
        <w:rPr>
          <w:highlight w:val="cyan"/>
        </w:rPr>
        <w:t xml:space="preserve">kills </w:t>
      </w:r>
      <w:r w:rsidR="00E429EA" w:rsidRPr="00025762">
        <w:rPr>
          <w:highlight w:val="cyan"/>
        </w:rPr>
        <w:t>T</w:t>
      </w:r>
      <w:r w:rsidR="00D72CA6" w:rsidRPr="00025762">
        <w:rPr>
          <w:highlight w:val="cyan"/>
        </w:rPr>
        <w:t xml:space="preserve">raining in </w:t>
      </w:r>
      <w:r w:rsidR="00E429EA" w:rsidRPr="00025762">
        <w:rPr>
          <w:highlight w:val="cyan"/>
        </w:rPr>
        <w:t>A</w:t>
      </w:r>
      <w:r w:rsidR="00D72CA6" w:rsidRPr="00025762">
        <w:rPr>
          <w:highlight w:val="cyan"/>
        </w:rPr>
        <w:t xml:space="preserve">ffective and </w:t>
      </w:r>
      <w:r w:rsidR="00E429EA" w:rsidRPr="00025762">
        <w:rPr>
          <w:highlight w:val="cyan"/>
        </w:rPr>
        <w:t>I</w:t>
      </w:r>
      <w:r w:rsidR="00D72CA6" w:rsidRPr="00025762">
        <w:rPr>
          <w:highlight w:val="cyan"/>
        </w:rPr>
        <w:t xml:space="preserve">nterpersonal </w:t>
      </w:r>
      <w:r w:rsidR="00E429EA" w:rsidRPr="00025762">
        <w:rPr>
          <w:highlight w:val="cyan"/>
        </w:rPr>
        <w:t>R</w:t>
      </w:r>
      <w:r w:rsidR="00D72CA6" w:rsidRPr="00025762">
        <w:rPr>
          <w:highlight w:val="cyan"/>
        </w:rPr>
        <w:t>egulation</w:t>
      </w:r>
      <w:bookmarkEnd w:id="0"/>
      <w:r w:rsidR="008E7E07" w:rsidRPr="00025762">
        <w:rPr>
          <w:highlight w:val="cyan"/>
        </w:rPr>
        <w:t xml:space="preserve"> Therapy</w:t>
      </w:r>
      <w:r w:rsidR="00E429EA" w:rsidRPr="00406F3B">
        <w:t xml:space="preserve"> </w:t>
      </w:r>
      <w:r w:rsidR="008E7E07" w:rsidRPr="00406F3B">
        <w:t xml:space="preserve">for </w:t>
      </w:r>
      <w:bookmarkStart w:id="1" w:name="_Hlk169719589"/>
      <w:r w:rsidR="008E7E07" w:rsidRPr="00406F3B">
        <w:t>Spanish</w:t>
      </w:r>
      <w:r w:rsidR="00D72CA6">
        <w:t>-s</w:t>
      </w:r>
      <w:r w:rsidR="008E7E07" w:rsidRPr="00406F3B">
        <w:t>peaking</w:t>
      </w:r>
      <w:r w:rsidR="00E429EA" w:rsidRPr="00406F3B">
        <w:t xml:space="preserve"> </w:t>
      </w:r>
      <w:r w:rsidR="00D72CA6">
        <w:t>Caribbean</w:t>
      </w:r>
      <w:r w:rsidR="00E429EA" w:rsidRPr="00406F3B">
        <w:t xml:space="preserve"> </w:t>
      </w:r>
      <w:bookmarkEnd w:id="1"/>
      <w:r w:rsidR="00E429EA" w:rsidRPr="00406F3B">
        <w:t xml:space="preserve">Veterans at the </w:t>
      </w:r>
      <w:bookmarkStart w:id="2" w:name="_Hlk169726424"/>
      <w:r w:rsidR="00B07858" w:rsidRPr="00025762">
        <w:rPr>
          <w:highlight w:val="cyan"/>
        </w:rPr>
        <w:t>VA Caribbean Healthcare System</w:t>
      </w:r>
      <w:bookmarkEnd w:id="2"/>
      <w:r w:rsidR="00E429EA" w:rsidRPr="00406F3B">
        <w:t>: A preliminary study of feasibility and acceptability</w:t>
      </w:r>
      <w:r w:rsidR="006738D0" w:rsidRPr="00406F3B">
        <w:t xml:space="preserve"> in a Primary Care setting</w:t>
      </w:r>
    </w:p>
    <w:p w14:paraId="35BEB576" w14:textId="77777777" w:rsidR="00B07858" w:rsidRPr="00406F3B" w:rsidRDefault="00B07858" w:rsidP="000B4511"/>
    <w:p w14:paraId="31961B1C" w14:textId="265B16AA" w:rsidR="005B680B" w:rsidRDefault="00406F3B" w:rsidP="00A927A8">
      <w:pPr>
        <w:jc w:val="both"/>
        <w:rPr>
          <w:rFonts w:eastAsiaTheme="minorHAnsi"/>
          <w14:ligatures w14:val="standardContextual"/>
        </w:rPr>
      </w:pPr>
      <w:r w:rsidRPr="00E56346">
        <w:rPr>
          <w:rFonts w:eastAsia="Calibri"/>
          <w:b/>
          <w:bCs/>
        </w:rPr>
        <w:t>Abstract</w:t>
      </w:r>
      <w:r w:rsidR="002D75BB" w:rsidRPr="00E56346">
        <w:rPr>
          <w:rFonts w:eastAsia="Calibri"/>
          <w:b/>
          <w:bCs/>
        </w:rPr>
        <w:t>:</w:t>
      </w:r>
      <w:r w:rsidR="002D75BB" w:rsidRPr="00E56346">
        <w:rPr>
          <w:rFonts w:eastAsia="Calibri"/>
        </w:rPr>
        <w:t xml:space="preserve"> </w:t>
      </w:r>
      <w:bookmarkStart w:id="3" w:name="_Hlk170584339"/>
      <w:r w:rsidR="00E56346" w:rsidRPr="00E56346">
        <w:t>The U.S. Department of Veterans Affairs has endorsed</w:t>
      </w:r>
      <w:r w:rsidR="00CD7825">
        <w:t xml:space="preserve"> the</w:t>
      </w:r>
      <w:r w:rsidR="00E56346" w:rsidRPr="00E56346">
        <w:t xml:space="preserve"> Skills Training in Affective and Interpersonal Regulation (STAIR) therapy as an effective intervention for reducing PTSD symptoms, enhancing self-regulation, and improving interpersonal efficacy. However, Spanish-speaking veterans at the </w:t>
      </w:r>
      <w:r w:rsidR="00C655A5" w:rsidRPr="00025762">
        <w:rPr>
          <w:highlight w:val="cyan"/>
        </w:rPr>
        <w:t>VA Caribbean Healthcare System</w:t>
      </w:r>
      <w:r w:rsidR="00DB7BDE">
        <w:t xml:space="preserve"> </w:t>
      </w:r>
      <w:r w:rsidR="00E56346" w:rsidRPr="00E56346">
        <w:t xml:space="preserve">lacked access to STAIR manuals in their preferred language. This study addressed this gap by translating and culturally adapting the STAIR therapy participant manual using </w:t>
      </w:r>
      <w:r w:rsidR="003408FE" w:rsidRPr="00025762">
        <w:t xml:space="preserve">the </w:t>
      </w:r>
      <w:r w:rsidR="00E56346" w:rsidRPr="00025762">
        <w:t>Ecological Validity Model (EVM).</w:t>
      </w:r>
      <w:r w:rsidR="00E56346" w:rsidRPr="00E56346">
        <w:t xml:space="preserve"> </w:t>
      </w:r>
      <w:r w:rsidR="00793880" w:rsidRPr="00025762">
        <w:rPr>
          <w:highlight w:val="cyan"/>
        </w:rPr>
        <w:t>Th</w:t>
      </w:r>
      <w:r w:rsidR="00CD7825" w:rsidRPr="00025762">
        <w:rPr>
          <w:highlight w:val="cyan"/>
        </w:rPr>
        <w:t>en</w:t>
      </w:r>
      <w:r w:rsidR="00793880" w:rsidRPr="00025762">
        <w:rPr>
          <w:highlight w:val="cyan"/>
        </w:rPr>
        <w:t xml:space="preserve"> </w:t>
      </w:r>
      <w:r w:rsidR="00CD7825" w:rsidRPr="00025762">
        <w:rPr>
          <w:highlight w:val="cyan"/>
        </w:rPr>
        <w:t>it</w:t>
      </w:r>
      <w:r w:rsidR="00793880" w:rsidRPr="00025762">
        <w:rPr>
          <w:highlight w:val="cyan"/>
        </w:rPr>
        <w:t xml:space="preserve"> tested the materials in a randomized intervention with six male Caribbean Spanish-speaking veterans </w:t>
      </w:r>
      <w:r w:rsidR="00CD7825" w:rsidRPr="00025762">
        <w:rPr>
          <w:highlight w:val="cyan"/>
        </w:rPr>
        <w:t xml:space="preserve">ages 23-62 </w:t>
      </w:r>
      <w:r w:rsidR="003408FE" w:rsidRPr="00025762">
        <w:rPr>
          <w:highlight w:val="cyan"/>
        </w:rPr>
        <w:t xml:space="preserve">diagnosed with </w:t>
      </w:r>
      <w:r w:rsidR="00CD7825" w:rsidRPr="00025762">
        <w:rPr>
          <w:highlight w:val="cyan"/>
        </w:rPr>
        <w:t>PTSD that received mental health services at the Primary Care Mental Health Integration (PC-MHI) level of care.</w:t>
      </w:r>
      <w:r w:rsidR="003273B0" w:rsidRPr="00025762">
        <w:rPr>
          <w:highlight w:val="cyan"/>
        </w:rPr>
        <w:t xml:space="preserve"> Among statistical analyses nonparametric tests were used to evaluate symptom progression and content analysis to evaluate the semi-structured interviews. There were no statistically significant changes in any of the groups on PTSD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636EEA" w:rsidRPr="00025762">
        <w:rPr>
          <w:highlight w:val="cyan"/>
        </w:rPr>
        <w:t>4.6</w:t>
      </w:r>
      <w:r w:rsidR="00AC229F" w:rsidRPr="00025762">
        <w:rPr>
          <w:highlight w:val="cyan"/>
        </w:rPr>
        <w:t xml:space="preserve">, </w:t>
      </w:r>
      <w:r w:rsidR="00AC229F" w:rsidRPr="00025762">
        <w:rPr>
          <w:i/>
          <w:iCs/>
          <w:highlight w:val="cyan"/>
        </w:rPr>
        <w:t>p</w:t>
      </w:r>
      <w:r w:rsidR="00AC229F" w:rsidRPr="00025762">
        <w:rPr>
          <w:highlight w:val="cyan"/>
        </w:rPr>
        <w:t xml:space="preserve"> = .</w:t>
      </w:r>
      <w:r w:rsidR="00636EEA" w:rsidRPr="00025762">
        <w:rPr>
          <w:highlight w:val="cyan"/>
        </w:rPr>
        <w:t>09</w:t>
      </w:r>
      <w:r w:rsidR="00AC229F" w:rsidRPr="00025762">
        <w:rPr>
          <w:highlight w:val="cyan"/>
        </w:rPr>
        <w:t xml:space="preserve">,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A04A21" w:rsidRPr="00025762">
        <w:rPr>
          <w:highlight w:val="cyan"/>
        </w:rPr>
        <w:t>3.7</w:t>
      </w:r>
      <w:r w:rsidR="00AC229F" w:rsidRPr="00025762">
        <w:rPr>
          <w:highlight w:val="cyan"/>
        </w:rPr>
        <w:t>, p = .</w:t>
      </w:r>
      <w:r w:rsidR="00A04A21" w:rsidRPr="00025762">
        <w:rPr>
          <w:highlight w:val="cyan"/>
        </w:rPr>
        <w:t>15</w:t>
      </w:r>
      <w:r w:rsidR="003273B0" w:rsidRPr="00025762">
        <w:rPr>
          <w:highlight w:val="cyan"/>
        </w:rPr>
        <w:t>], emotion regulation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636EEA" w:rsidRPr="00025762">
        <w:rPr>
          <w:highlight w:val="cyan"/>
        </w:rPr>
        <w:t>54</w:t>
      </w:r>
      <w:r w:rsidR="00AC229F" w:rsidRPr="00025762">
        <w:rPr>
          <w:highlight w:val="cyan"/>
        </w:rPr>
        <w:t>, p = .</w:t>
      </w:r>
      <w:r w:rsidR="00636EEA" w:rsidRPr="00025762">
        <w:rPr>
          <w:highlight w:val="cyan"/>
        </w:rPr>
        <w:t>76</w:t>
      </w:r>
      <w:r w:rsidR="00AC229F" w:rsidRPr="00025762">
        <w:rPr>
          <w:highlight w:val="cyan"/>
        </w:rPr>
        <w:t xml:space="preserve">,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A04A21" w:rsidRPr="00025762">
        <w:rPr>
          <w:highlight w:val="cyan"/>
        </w:rPr>
        <w:t>1.0</w:t>
      </w:r>
      <w:r w:rsidR="00AC229F" w:rsidRPr="00025762">
        <w:rPr>
          <w:highlight w:val="cyan"/>
        </w:rPr>
        <w:t>, p = .</w:t>
      </w:r>
      <w:r w:rsidR="00A04A21" w:rsidRPr="00025762">
        <w:rPr>
          <w:highlight w:val="cyan"/>
        </w:rPr>
        <w:t>60</w:t>
      </w:r>
      <w:r w:rsidR="003273B0" w:rsidRPr="00025762">
        <w:rPr>
          <w:highlight w:val="cyan"/>
        </w:rPr>
        <w:t>], and interpersonal problems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636EEA" w:rsidRPr="00025762">
        <w:rPr>
          <w:highlight w:val="cyan"/>
        </w:rPr>
        <w:t>66</w:t>
      </w:r>
      <w:r w:rsidR="00AC229F" w:rsidRPr="00025762">
        <w:rPr>
          <w:highlight w:val="cyan"/>
        </w:rPr>
        <w:t>, p = .</w:t>
      </w:r>
      <w:r w:rsidR="00636EEA" w:rsidRPr="00025762">
        <w:rPr>
          <w:highlight w:val="cyan"/>
        </w:rPr>
        <w:t>71</w:t>
      </w:r>
      <w:r w:rsidR="00AC229F" w:rsidRPr="00025762">
        <w:rPr>
          <w:highlight w:val="cyan"/>
        </w:rPr>
        <w:t xml:space="preserve">, </w:t>
      </w:r>
      <w:r w:rsidR="00AC229F" w:rsidRPr="00025762">
        <w:rPr>
          <w:i/>
          <w:iCs/>
          <w:highlight w:val="cyan"/>
        </w:rPr>
        <w:t>X</w:t>
      </w:r>
      <w:r w:rsidR="00AC229F" w:rsidRPr="00025762">
        <w:rPr>
          <w:i/>
          <w:iCs/>
          <w:highlight w:val="cyan"/>
          <w:vertAlign w:val="superscript"/>
        </w:rPr>
        <w:t>2</w:t>
      </w:r>
      <w:r w:rsidR="00AC229F" w:rsidRPr="00025762">
        <w:rPr>
          <w:highlight w:val="cyan"/>
        </w:rPr>
        <w:t xml:space="preserve"> (2) = </w:t>
      </w:r>
      <w:r w:rsidR="00A04A21" w:rsidRPr="00025762">
        <w:rPr>
          <w:highlight w:val="cyan"/>
        </w:rPr>
        <w:t>2.0</w:t>
      </w:r>
      <w:r w:rsidR="00AC229F" w:rsidRPr="00025762">
        <w:rPr>
          <w:highlight w:val="cyan"/>
        </w:rPr>
        <w:t>, p = .</w:t>
      </w:r>
      <w:r w:rsidR="00A04A21" w:rsidRPr="00025762">
        <w:rPr>
          <w:highlight w:val="cyan"/>
        </w:rPr>
        <w:t>36</w:t>
      </w:r>
      <w:r w:rsidR="003273B0" w:rsidRPr="00025762">
        <w:rPr>
          <w:highlight w:val="cyan"/>
        </w:rPr>
        <w:t>]. Still</w:t>
      </w:r>
      <w:r w:rsidR="003E0D25" w:rsidRPr="00025762">
        <w:rPr>
          <w:highlight w:val="cyan"/>
        </w:rPr>
        <w:t>, participants in the intervention group reported clinically significant changes</w:t>
      </w:r>
      <w:r w:rsidR="005B680B" w:rsidRPr="00025762">
        <w:rPr>
          <w:highlight w:val="cyan"/>
        </w:rPr>
        <w:t xml:space="preserve"> regarding PTSD symptomatology</w:t>
      </w:r>
      <w:r w:rsidR="003273B0" w:rsidRPr="00025762">
        <w:rPr>
          <w:highlight w:val="cyan"/>
        </w:rPr>
        <w:t>.</w:t>
      </w:r>
      <w:r w:rsidR="003408FE">
        <w:t xml:space="preserve"> </w:t>
      </w:r>
      <w:r w:rsidR="00E56346" w:rsidRPr="00E56346">
        <w:t xml:space="preserve">Interviews with therapists and STAIR participants highlighted gains in social engagement and interpersonal boundaries. </w:t>
      </w:r>
      <w:r w:rsidR="003408FE" w:rsidRPr="00025762">
        <w:rPr>
          <w:highlight w:val="cyan"/>
        </w:rPr>
        <w:t>The intervention was found to be feasible and acceptable at PC-MHI.</w:t>
      </w:r>
      <w:r w:rsidR="003408FE">
        <w:t xml:space="preserve"> </w:t>
      </w:r>
      <w:r w:rsidR="00E56346" w:rsidRPr="00E56346">
        <w:t xml:space="preserve">The culturally adapted Spanish version of the STAIR manual proved effective, and the study suggested that STAIR </w:t>
      </w:r>
      <w:r w:rsidR="003408FE">
        <w:t>may be a</w:t>
      </w:r>
      <w:r w:rsidR="00E56346" w:rsidRPr="00E56346">
        <w:t xml:space="preserve"> viable approach for reducing PTSD symptoms and improving</w:t>
      </w:r>
      <w:r w:rsidR="003408FE">
        <w:t xml:space="preserve"> </w:t>
      </w:r>
      <w:r w:rsidR="00E56346" w:rsidRPr="00E56346">
        <w:t xml:space="preserve">interpersonal and self-regulation strategies </w:t>
      </w:r>
      <w:r w:rsidR="003408FE" w:rsidRPr="00025762">
        <w:rPr>
          <w:highlight w:val="cyan"/>
        </w:rPr>
        <w:t>among</w:t>
      </w:r>
      <w:r w:rsidR="003408FE">
        <w:t xml:space="preserve"> </w:t>
      </w:r>
      <w:r w:rsidR="00E56346" w:rsidRPr="00E56346">
        <w:t xml:space="preserve">Spanish-speaking veterans </w:t>
      </w:r>
      <w:r w:rsidR="003408FE">
        <w:t>in</w:t>
      </w:r>
      <w:r w:rsidR="00E56346" w:rsidRPr="00E56346">
        <w:t xml:space="preserve"> primary care settin</w:t>
      </w:r>
      <w:r w:rsidR="00E56346" w:rsidRPr="005B680B">
        <w:t>gs.</w:t>
      </w:r>
      <w:r w:rsidR="00EF43F5" w:rsidRPr="005B680B">
        <w:t xml:space="preserve"> </w:t>
      </w:r>
      <w:r w:rsidR="005B680B" w:rsidRPr="00025762">
        <w:rPr>
          <w:rFonts w:eastAsiaTheme="minorHAnsi"/>
          <w:highlight w:val="cyan"/>
          <w14:ligatures w14:val="standardContextual"/>
        </w:rPr>
        <w:t>A randomized control trial is warranted to better explore its efficacy.</w:t>
      </w:r>
      <w:bookmarkEnd w:id="3"/>
    </w:p>
    <w:p w14:paraId="331BE976" w14:textId="77777777" w:rsidR="00636EEA" w:rsidRPr="00636EEA" w:rsidRDefault="00636EEA" w:rsidP="00A927A8">
      <w:pPr>
        <w:jc w:val="both"/>
        <w:rPr>
          <w:rFonts w:eastAsiaTheme="minorHAnsi"/>
          <w14:ligatures w14:val="standardContextual"/>
        </w:rPr>
      </w:pPr>
    </w:p>
    <w:p w14:paraId="65015224" w14:textId="271B1E50" w:rsidR="002D75BB" w:rsidRPr="009D12BD" w:rsidRDefault="00C50A8B" w:rsidP="00A927A8">
      <w:pPr>
        <w:jc w:val="both"/>
      </w:pPr>
      <w:r w:rsidRPr="00EF43F5">
        <w:rPr>
          <w:b/>
          <w:bCs/>
          <w:i/>
          <w:iCs/>
        </w:rPr>
        <w:t>Keywords:</w:t>
      </w:r>
      <w:r w:rsidRPr="00EF43F5">
        <w:rPr>
          <w:i/>
          <w:iCs/>
        </w:rPr>
        <w:t xml:space="preserve"> </w:t>
      </w:r>
      <w:r w:rsidR="00DC4709" w:rsidRPr="00EF43F5">
        <w:t xml:space="preserve">behavioral treatment, </w:t>
      </w:r>
      <w:bookmarkStart w:id="4" w:name="_Hlk169719726"/>
      <w:r w:rsidR="00D72CA6" w:rsidRPr="00025762">
        <w:rPr>
          <w:highlight w:val="cyan"/>
        </w:rPr>
        <w:t>STAIR</w:t>
      </w:r>
      <w:bookmarkEnd w:id="4"/>
      <w:r w:rsidR="00D72CA6" w:rsidRPr="00025762">
        <w:rPr>
          <w:highlight w:val="cyan"/>
        </w:rPr>
        <w:t>,</w:t>
      </w:r>
      <w:r w:rsidR="00DC4709" w:rsidRPr="00EF43F5">
        <w:t xml:space="preserve"> cultural adaptation, emotion regulation, interpersonal functioning, post-traumatic stress disorder</w:t>
      </w:r>
    </w:p>
    <w:p w14:paraId="3C8DD639" w14:textId="77777777" w:rsidR="00C916EE" w:rsidRPr="00C916EE" w:rsidRDefault="00C916EE" w:rsidP="000B4511">
      <w:pPr>
        <w:jc w:val="both"/>
        <w:rPr>
          <w:b/>
          <w:bCs/>
        </w:rPr>
      </w:pPr>
    </w:p>
    <w:p w14:paraId="70283E8A" w14:textId="5C6ED6A5" w:rsidR="005B680B" w:rsidRPr="00AF4D8E" w:rsidRDefault="002D75BB" w:rsidP="000B4511">
      <w:pPr>
        <w:jc w:val="both"/>
        <w:rPr>
          <w:lang w:val="es-PR"/>
        </w:rPr>
      </w:pPr>
      <w:r w:rsidRPr="002D75BB">
        <w:rPr>
          <w:b/>
          <w:bCs/>
          <w:lang w:val="es-PR"/>
        </w:rPr>
        <w:t>Resumen:</w:t>
      </w:r>
      <w:r w:rsidR="005B680B">
        <w:rPr>
          <w:b/>
          <w:bCs/>
          <w:lang w:val="es-PR"/>
        </w:rPr>
        <w:t xml:space="preserve"> </w:t>
      </w:r>
      <w:bookmarkStart w:id="5" w:name="_Hlk170584368"/>
      <w:r w:rsidR="005B680B" w:rsidRPr="005B680B">
        <w:rPr>
          <w:lang w:val="es-PR"/>
        </w:rPr>
        <w:t xml:space="preserve">El Departamento de Asuntos de Veteranos de E. U. ha respaldado la terapia de </w:t>
      </w:r>
      <w:r w:rsidR="005B680B">
        <w:rPr>
          <w:lang w:val="es-PR"/>
        </w:rPr>
        <w:t>E</w:t>
      </w:r>
      <w:r w:rsidR="005B680B" w:rsidRPr="00EF43F5">
        <w:rPr>
          <w:lang w:val="es-PR"/>
        </w:rPr>
        <w:t xml:space="preserve">ntrenamiento de </w:t>
      </w:r>
      <w:r w:rsidR="005B680B">
        <w:rPr>
          <w:lang w:val="es-PR"/>
        </w:rPr>
        <w:t>Destrezas</w:t>
      </w:r>
      <w:r w:rsidR="005B680B" w:rsidRPr="00EF43F5">
        <w:rPr>
          <w:lang w:val="es-PR"/>
        </w:rPr>
        <w:t xml:space="preserve"> </w:t>
      </w:r>
      <w:r w:rsidR="005B680B">
        <w:rPr>
          <w:lang w:val="es-PR"/>
        </w:rPr>
        <w:t>Afectivas y de</w:t>
      </w:r>
      <w:r w:rsidR="005B680B" w:rsidRPr="00EF43F5">
        <w:rPr>
          <w:lang w:val="es-PR"/>
        </w:rPr>
        <w:t xml:space="preserve"> </w:t>
      </w:r>
      <w:r w:rsidR="005B680B">
        <w:rPr>
          <w:lang w:val="es-PR"/>
        </w:rPr>
        <w:t>R</w:t>
      </w:r>
      <w:r w:rsidR="005B680B" w:rsidRPr="00EF43F5">
        <w:rPr>
          <w:lang w:val="es-PR"/>
        </w:rPr>
        <w:t xml:space="preserve">egulación </w:t>
      </w:r>
      <w:r w:rsidR="005B680B">
        <w:rPr>
          <w:lang w:val="es-PR"/>
        </w:rPr>
        <w:t>I</w:t>
      </w:r>
      <w:r w:rsidR="005B680B" w:rsidRPr="00EF43F5">
        <w:rPr>
          <w:lang w:val="es-PR"/>
        </w:rPr>
        <w:t>nterpersonal (</w:t>
      </w:r>
      <w:r w:rsidR="005B680B">
        <w:rPr>
          <w:lang w:val="es-PR"/>
        </w:rPr>
        <w:t>EDARI</w:t>
      </w:r>
      <w:r w:rsidR="005B680B" w:rsidRPr="00EF43F5">
        <w:rPr>
          <w:lang w:val="es-PR"/>
        </w:rPr>
        <w:t xml:space="preserve">) </w:t>
      </w:r>
      <w:r w:rsidR="005B680B" w:rsidRPr="005B680B">
        <w:rPr>
          <w:lang w:val="es-PR"/>
        </w:rPr>
        <w:t xml:space="preserve"> como una intervención efectiva para reducir los síntomas de </w:t>
      </w:r>
      <w:r w:rsidR="00025762">
        <w:rPr>
          <w:lang w:val="es-PR"/>
        </w:rPr>
        <w:t>TEPT</w:t>
      </w:r>
      <w:r w:rsidR="005B680B" w:rsidRPr="005B680B">
        <w:rPr>
          <w:lang w:val="es-PR"/>
        </w:rPr>
        <w:t xml:space="preserve">, mejorar la autorregulación y la eficacia interpersonal. Sin embargo, los veteranos de habla hispana del </w:t>
      </w:r>
      <w:r w:rsidR="005B680B" w:rsidRPr="00025762">
        <w:rPr>
          <w:highlight w:val="cyan"/>
          <w:lang w:val="es-PR"/>
        </w:rPr>
        <w:t>Sistema de Salud de Veteranos del Caribe</w:t>
      </w:r>
      <w:r w:rsidR="005B680B" w:rsidRPr="005B680B">
        <w:rPr>
          <w:lang w:val="es-PR"/>
        </w:rPr>
        <w:t xml:space="preserve"> no tenían acceso a los manuales </w:t>
      </w:r>
      <w:r w:rsidR="005B680B">
        <w:rPr>
          <w:lang w:val="es-PR"/>
        </w:rPr>
        <w:t>de EDARI</w:t>
      </w:r>
      <w:r w:rsidR="005B680B" w:rsidRPr="005B680B">
        <w:rPr>
          <w:lang w:val="es-PR"/>
        </w:rPr>
        <w:t xml:space="preserve"> en su idioma </w:t>
      </w:r>
      <w:r w:rsidR="005B680B">
        <w:rPr>
          <w:lang w:val="es-PR"/>
        </w:rPr>
        <w:t>de preferencia</w:t>
      </w:r>
      <w:r w:rsidR="005B680B" w:rsidRPr="005B680B">
        <w:rPr>
          <w:lang w:val="es-PR"/>
        </w:rPr>
        <w:t xml:space="preserve">. Este estudio abordó esta brecha traduciendo y adaptando culturalmente el manual del participante utilizando el Modelo de Validez Ecológica (EVM). </w:t>
      </w:r>
      <w:r w:rsidR="005B680B" w:rsidRPr="00025762">
        <w:rPr>
          <w:highlight w:val="cyan"/>
          <w:lang w:val="es-PR"/>
        </w:rPr>
        <w:t xml:space="preserve">Luego probó los materiales en una intervención aleatoria con seis veteranos, varones, caribeños, de habla hispana entre las edades de 23 y 62 años con </w:t>
      </w:r>
      <w:r w:rsidR="00F9729A" w:rsidRPr="00025762">
        <w:rPr>
          <w:highlight w:val="cyan"/>
          <w:lang w:val="es-PR"/>
        </w:rPr>
        <w:t>un diagnóstico</w:t>
      </w:r>
      <w:r w:rsidR="005B680B" w:rsidRPr="00025762">
        <w:rPr>
          <w:highlight w:val="cyan"/>
          <w:lang w:val="es-PR"/>
        </w:rPr>
        <w:t xml:space="preserve"> de trastorno de estrés postraumático que </w:t>
      </w:r>
      <w:r w:rsidR="00F9729A" w:rsidRPr="00025762">
        <w:rPr>
          <w:highlight w:val="cyan"/>
          <w:lang w:val="es-PR"/>
        </w:rPr>
        <w:t>recibían</w:t>
      </w:r>
      <w:r w:rsidR="005B680B" w:rsidRPr="00025762">
        <w:rPr>
          <w:highlight w:val="cyan"/>
          <w:lang w:val="es-PR"/>
        </w:rPr>
        <w:t xml:space="preserve"> servicios de salud mental en el nivel de atención </w:t>
      </w:r>
      <w:r w:rsidR="00F9729A" w:rsidRPr="00025762">
        <w:rPr>
          <w:highlight w:val="cyan"/>
          <w:lang w:val="es-PR"/>
        </w:rPr>
        <w:t>de cuidado primario</w:t>
      </w:r>
      <w:r w:rsidR="005B680B" w:rsidRPr="00025762">
        <w:rPr>
          <w:highlight w:val="cyan"/>
          <w:lang w:val="es-PR"/>
        </w:rPr>
        <w:t xml:space="preserve">. Entre los análisis estadísticos se utilizaron pruebas no paramétricas para evaluar la progresión de los síntomas y análisis de contenido para evaluar las entrevistas semiestructuradas. No hubo cambios estadísticamente significativos en ninguno de los grupos en cuanto a trastorno de estrés postraumático </w:t>
      </w:r>
      <w:r w:rsidR="00A04A21" w:rsidRPr="00025762">
        <w:rPr>
          <w:highlight w:val="cyan"/>
          <w:lang w:val="es-PR"/>
        </w:rPr>
        <w:t>[</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4.6, </w:t>
      </w:r>
      <w:r w:rsidR="00A04A21" w:rsidRPr="00025762">
        <w:rPr>
          <w:i/>
          <w:iCs/>
          <w:highlight w:val="cyan"/>
          <w:lang w:val="es-PR"/>
        </w:rPr>
        <w:t>p</w:t>
      </w:r>
      <w:r w:rsidR="00A04A21" w:rsidRPr="00025762">
        <w:rPr>
          <w:highlight w:val="cyan"/>
          <w:lang w:val="es-PR"/>
        </w:rPr>
        <w:t xml:space="preserve"> = .09, </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3.7, p = .15], desregulación emocional [</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54, p = .76, </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1.0, p = .60], y problemas interpersonales [</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66, p = .71, </w:t>
      </w:r>
      <w:r w:rsidR="00A04A21" w:rsidRPr="00025762">
        <w:rPr>
          <w:i/>
          <w:iCs/>
          <w:highlight w:val="cyan"/>
          <w:lang w:val="es-PR"/>
        </w:rPr>
        <w:t>X</w:t>
      </w:r>
      <w:r w:rsidR="00A04A21" w:rsidRPr="00025762">
        <w:rPr>
          <w:i/>
          <w:iCs/>
          <w:highlight w:val="cyan"/>
          <w:vertAlign w:val="superscript"/>
          <w:lang w:val="es-PR"/>
        </w:rPr>
        <w:t>2</w:t>
      </w:r>
      <w:r w:rsidR="00A04A21" w:rsidRPr="00025762">
        <w:rPr>
          <w:highlight w:val="cyan"/>
          <w:lang w:val="es-PR"/>
        </w:rPr>
        <w:t xml:space="preserve"> (2) = 2.0, p = .36].</w:t>
      </w:r>
      <w:r w:rsidR="00AF4D8E">
        <w:rPr>
          <w:lang w:val="es-PR"/>
        </w:rPr>
        <w:t xml:space="preserve"> </w:t>
      </w:r>
      <w:r w:rsidR="005B680B" w:rsidRPr="005B680B">
        <w:rPr>
          <w:lang w:val="es-PR"/>
        </w:rPr>
        <w:t xml:space="preserve">Aun así, los participantes del grupo de intervención informaron cambios clínicamente significativos. Las entrevistas con terapeutas y participantes de </w:t>
      </w:r>
      <w:r w:rsidR="00F9729A">
        <w:rPr>
          <w:lang w:val="es-PR"/>
        </w:rPr>
        <w:t>EDARI</w:t>
      </w:r>
      <w:r w:rsidR="005B680B" w:rsidRPr="005B680B">
        <w:rPr>
          <w:lang w:val="es-PR"/>
        </w:rPr>
        <w:t xml:space="preserve"> destacaron los avances en el compromiso social y los límites interpersonales. Se encontró que la intervención era </w:t>
      </w:r>
      <w:r w:rsidR="00025762" w:rsidRPr="00025762">
        <w:rPr>
          <w:highlight w:val="cyan"/>
          <w:lang w:val="es-PR"/>
        </w:rPr>
        <w:t>via</w:t>
      </w:r>
      <w:r w:rsidR="005B680B" w:rsidRPr="00025762">
        <w:rPr>
          <w:highlight w:val="cyan"/>
          <w:lang w:val="es-PR"/>
        </w:rPr>
        <w:t>ble</w:t>
      </w:r>
      <w:r w:rsidR="005B680B" w:rsidRPr="005B680B">
        <w:rPr>
          <w:lang w:val="es-PR"/>
        </w:rPr>
        <w:t xml:space="preserve"> y aceptable en </w:t>
      </w:r>
      <w:r w:rsidR="00F9729A">
        <w:rPr>
          <w:lang w:val="es-PR"/>
        </w:rPr>
        <w:t>cuidado primario</w:t>
      </w:r>
      <w:r w:rsidR="005B680B" w:rsidRPr="005B680B">
        <w:rPr>
          <w:lang w:val="es-PR"/>
        </w:rPr>
        <w:t xml:space="preserve">. La versión en español adaptada </w:t>
      </w:r>
      <w:r w:rsidR="005B680B" w:rsidRPr="005B680B">
        <w:rPr>
          <w:lang w:val="es-PR"/>
        </w:rPr>
        <w:lastRenderedPageBreak/>
        <w:t xml:space="preserve">culturalmente del manual </w:t>
      </w:r>
      <w:r w:rsidR="00F9729A">
        <w:rPr>
          <w:lang w:val="es-PR"/>
        </w:rPr>
        <w:t>EDARI</w:t>
      </w:r>
      <w:r w:rsidR="005B680B" w:rsidRPr="005B680B">
        <w:rPr>
          <w:lang w:val="es-PR"/>
        </w:rPr>
        <w:t xml:space="preserve"> resultó eficaz y el estudio sugirió que puede ser un enfoque viable para reducir los síntomas de </w:t>
      </w:r>
      <w:r w:rsidR="00025762">
        <w:rPr>
          <w:lang w:val="es-PR"/>
        </w:rPr>
        <w:t>TEPT</w:t>
      </w:r>
      <w:r w:rsidR="005B680B" w:rsidRPr="005B680B">
        <w:rPr>
          <w:lang w:val="es-PR"/>
        </w:rPr>
        <w:t xml:space="preserve"> y mejorar las estrategias interpersonales y de autorregulación entre los veteranos de habla hispana </w:t>
      </w:r>
      <w:r w:rsidR="005B680B" w:rsidRPr="00025762">
        <w:rPr>
          <w:highlight w:val="cyan"/>
          <w:lang w:val="es-PR"/>
        </w:rPr>
        <w:t xml:space="preserve">en </w:t>
      </w:r>
      <w:r w:rsidR="00F9729A" w:rsidRPr="00025762">
        <w:rPr>
          <w:highlight w:val="cyan"/>
          <w:lang w:val="es-PR"/>
        </w:rPr>
        <w:t>cuidado</w:t>
      </w:r>
      <w:r w:rsidR="005B680B" w:rsidRPr="00025762">
        <w:rPr>
          <w:highlight w:val="cyan"/>
          <w:lang w:val="es-PR"/>
        </w:rPr>
        <w:t xml:space="preserve"> primari</w:t>
      </w:r>
      <w:r w:rsidR="00F9729A" w:rsidRPr="00025762">
        <w:rPr>
          <w:highlight w:val="cyan"/>
          <w:lang w:val="es-PR"/>
        </w:rPr>
        <w:t>o</w:t>
      </w:r>
      <w:r w:rsidR="005B680B" w:rsidRPr="00025762">
        <w:rPr>
          <w:highlight w:val="cyan"/>
          <w:lang w:val="es-PR"/>
        </w:rPr>
        <w:t>.</w:t>
      </w:r>
      <w:r w:rsidR="005B680B" w:rsidRPr="005B680B">
        <w:rPr>
          <w:lang w:val="es-PR"/>
        </w:rPr>
        <w:t xml:space="preserve"> </w:t>
      </w:r>
      <w:r w:rsidR="005B680B" w:rsidRPr="00025762">
        <w:rPr>
          <w:highlight w:val="cyan"/>
          <w:lang w:val="es-PR"/>
        </w:rPr>
        <w:t xml:space="preserve">Se </w:t>
      </w:r>
      <w:r w:rsidR="00F9729A" w:rsidRPr="00025762">
        <w:rPr>
          <w:highlight w:val="cyan"/>
          <w:lang w:val="es-PR"/>
        </w:rPr>
        <w:t>recomienda</w:t>
      </w:r>
      <w:r w:rsidR="005B680B" w:rsidRPr="00025762">
        <w:rPr>
          <w:highlight w:val="cyan"/>
          <w:lang w:val="es-PR"/>
        </w:rPr>
        <w:t xml:space="preserve"> un ensayo</w:t>
      </w:r>
      <w:r w:rsidR="00F9729A" w:rsidRPr="00025762">
        <w:rPr>
          <w:highlight w:val="cyan"/>
          <w:lang w:val="es-PR"/>
        </w:rPr>
        <w:t xml:space="preserve"> clínico para</w:t>
      </w:r>
      <w:r w:rsidR="005B680B" w:rsidRPr="00025762">
        <w:rPr>
          <w:highlight w:val="cyan"/>
          <w:lang w:val="es-PR"/>
        </w:rPr>
        <w:t xml:space="preserve"> explorar mejor su eficacia.</w:t>
      </w:r>
      <w:bookmarkEnd w:id="5"/>
    </w:p>
    <w:p w14:paraId="733BE314" w14:textId="77777777" w:rsidR="00C916EE" w:rsidRDefault="00C916EE" w:rsidP="000B4511">
      <w:pPr>
        <w:jc w:val="both"/>
        <w:rPr>
          <w:lang w:val="es-PR"/>
        </w:rPr>
      </w:pPr>
    </w:p>
    <w:p w14:paraId="0704D6ED" w14:textId="1751E93A" w:rsidR="002A07F2" w:rsidRPr="009D12BD" w:rsidRDefault="002D75BB" w:rsidP="000B4511">
      <w:pPr>
        <w:jc w:val="both"/>
        <w:rPr>
          <w:rFonts w:eastAsia="Calibri"/>
          <w:bCs/>
          <w:lang w:val="es-PR"/>
        </w:rPr>
      </w:pPr>
      <w:r w:rsidRPr="009D12BD">
        <w:rPr>
          <w:b/>
          <w:bCs/>
          <w:i/>
          <w:iCs/>
          <w:shd w:val="clear" w:color="auto" w:fill="FFFFFF"/>
          <w:lang w:val="es-PR"/>
        </w:rPr>
        <w:t>Palabras clave</w:t>
      </w:r>
      <w:r w:rsidR="008E7E07" w:rsidRPr="009D12BD">
        <w:rPr>
          <w:b/>
          <w:bCs/>
          <w:i/>
          <w:iCs/>
          <w:shd w:val="clear" w:color="auto" w:fill="FFFFFF"/>
          <w:lang w:val="es-PR"/>
        </w:rPr>
        <w:t>:</w:t>
      </w:r>
      <w:r w:rsidR="008E7E07" w:rsidRPr="009D12BD">
        <w:rPr>
          <w:shd w:val="clear" w:color="auto" w:fill="FFFFFF"/>
          <w:lang w:val="es-PR"/>
        </w:rPr>
        <w:t xml:space="preserve"> tratamiento conductual, adaptaci</w:t>
      </w:r>
      <w:r w:rsidR="008E7E07" w:rsidRPr="00406F3B">
        <w:rPr>
          <w:shd w:val="clear" w:color="auto" w:fill="FFFFFF"/>
        </w:rPr>
        <w:t>ό</w:t>
      </w:r>
      <w:r w:rsidR="008E7E07" w:rsidRPr="009D12BD">
        <w:rPr>
          <w:shd w:val="clear" w:color="auto" w:fill="FFFFFF"/>
          <w:lang w:val="es-PR"/>
        </w:rPr>
        <w:t xml:space="preserve">n cultural, </w:t>
      </w:r>
      <w:proofErr w:type="spellStart"/>
      <w:r w:rsidR="008E7E07" w:rsidRPr="009D12BD">
        <w:rPr>
          <w:shd w:val="clear" w:color="auto" w:fill="FFFFFF"/>
          <w:lang w:val="es-PR"/>
        </w:rPr>
        <w:t>regulaci</w:t>
      </w:r>
      <w:proofErr w:type="spellEnd"/>
      <w:r w:rsidR="008E7E07" w:rsidRPr="00406F3B">
        <w:rPr>
          <w:shd w:val="clear" w:color="auto" w:fill="FFFFFF"/>
        </w:rPr>
        <w:t>ό</w:t>
      </w:r>
      <w:r w:rsidR="008E7E07" w:rsidRPr="009D12BD">
        <w:rPr>
          <w:shd w:val="clear" w:color="auto" w:fill="FFFFFF"/>
          <w:lang w:val="es-PR"/>
        </w:rPr>
        <w:t>n emocional, funcionamiento interpersonal, trastorno de estrés postraumático</w:t>
      </w:r>
      <w:bookmarkStart w:id="6" w:name="_Combat_Exposure_&amp;"/>
      <w:bookmarkStart w:id="7" w:name="_Stepped_Care_Framework"/>
      <w:bookmarkStart w:id="8" w:name="_Hlk139402021"/>
      <w:bookmarkEnd w:id="6"/>
      <w:bookmarkEnd w:id="7"/>
    </w:p>
    <w:p w14:paraId="27B2AEAA" w14:textId="77777777" w:rsidR="00B07858" w:rsidRPr="00C916EE" w:rsidRDefault="00B07858" w:rsidP="002A07F2">
      <w:pPr>
        <w:spacing w:line="360" w:lineRule="auto"/>
        <w:jc w:val="center"/>
        <w:rPr>
          <w:rFonts w:eastAsia="Calibri"/>
          <w:b/>
          <w:lang w:val="es-PR"/>
        </w:rPr>
      </w:pPr>
    </w:p>
    <w:p w14:paraId="0B03BF3B" w14:textId="77777777" w:rsidR="00B07858" w:rsidRPr="00C916EE" w:rsidRDefault="00B07858" w:rsidP="002A07F2">
      <w:pPr>
        <w:spacing w:line="360" w:lineRule="auto"/>
        <w:jc w:val="center"/>
        <w:rPr>
          <w:rFonts w:eastAsia="Calibri"/>
          <w:b/>
          <w:lang w:val="es-PR"/>
        </w:rPr>
      </w:pPr>
    </w:p>
    <w:p w14:paraId="0F4A9721" w14:textId="77777777" w:rsidR="00B07858" w:rsidRPr="00C916EE" w:rsidRDefault="00B07858" w:rsidP="002A07F2">
      <w:pPr>
        <w:spacing w:line="360" w:lineRule="auto"/>
        <w:jc w:val="center"/>
        <w:rPr>
          <w:rFonts w:eastAsia="Calibri"/>
          <w:b/>
          <w:lang w:val="es-PR"/>
        </w:rPr>
      </w:pPr>
    </w:p>
    <w:p w14:paraId="4DE58650" w14:textId="77777777" w:rsidR="00B07858" w:rsidRPr="00C916EE" w:rsidRDefault="00B07858" w:rsidP="002A07F2">
      <w:pPr>
        <w:spacing w:line="360" w:lineRule="auto"/>
        <w:jc w:val="center"/>
        <w:rPr>
          <w:rFonts w:eastAsia="Calibri"/>
          <w:b/>
          <w:lang w:val="es-PR"/>
        </w:rPr>
      </w:pPr>
    </w:p>
    <w:p w14:paraId="39A4A906" w14:textId="77777777" w:rsidR="00B07858" w:rsidRPr="00C916EE" w:rsidRDefault="00B07858" w:rsidP="002A07F2">
      <w:pPr>
        <w:spacing w:line="360" w:lineRule="auto"/>
        <w:jc w:val="center"/>
        <w:rPr>
          <w:rFonts w:eastAsia="Calibri"/>
          <w:b/>
          <w:lang w:val="es-PR"/>
        </w:rPr>
      </w:pPr>
    </w:p>
    <w:p w14:paraId="60BA2398" w14:textId="77777777" w:rsidR="00B07858" w:rsidRPr="00C916EE" w:rsidRDefault="00B07858" w:rsidP="002A07F2">
      <w:pPr>
        <w:spacing w:line="360" w:lineRule="auto"/>
        <w:jc w:val="center"/>
        <w:rPr>
          <w:rFonts w:eastAsia="Calibri"/>
          <w:b/>
          <w:lang w:val="es-PR"/>
        </w:rPr>
      </w:pPr>
    </w:p>
    <w:p w14:paraId="3EB76888" w14:textId="77777777" w:rsidR="00B07858" w:rsidRPr="00C916EE" w:rsidRDefault="00B07858" w:rsidP="002A07F2">
      <w:pPr>
        <w:spacing w:line="360" w:lineRule="auto"/>
        <w:jc w:val="center"/>
        <w:rPr>
          <w:rFonts w:eastAsia="Calibri"/>
          <w:b/>
          <w:lang w:val="es-PR"/>
        </w:rPr>
      </w:pPr>
    </w:p>
    <w:p w14:paraId="223A9EFE" w14:textId="77777777" w:rsidR="00B07858" w:rsidRPr="00C916EE" w:rsidRDefault="00B07858" w:rsidP="002A07F2">
      <w:pPr>
        <w:spacing w:line="360" w:lineRule="auto"/>
        <w:jc w:val="center"/>
        <w:rPr>
          <w:rFonts w:eastAsia="Calibri"/>
          <w:b/>
          <w:lang w:val="es-PR"/>
        </w:rPr>
      </w:pPr>
    </w:p>
    <w:p w14:paraId="11185B51" w14:textId="77777777" w:rsidR="00B07858" w:rsidRPr="00C916EE" w:rsidRDefault="00B07858" w:rsidP="002A07F2">
      <w:pPr>
        <w:spacing w:line="360" w:lineRule="auto"/>
        <w:jc w:val="center"/>
        <w:rPr>
          <w:rFonts w:eastAsia="Calibri"/>
          <w:b/>
          <w:lang w:val="es-PR"/>
        </w:rPr>
      </w:pPr>
    </w:p>
    <w:p w14:paraId="72164041" w14:textId="77777777" w:rsidR="00B07858" w:rsidRPr="00C916EE" w:rsidRDefault="00B07858" w:rsidP="002A07F2">
      <w:pPr>
        <w:spacing w:line="360" w:lineRule="auto"/>
        <w:jc w:val="center"/>
        <w:rPr>
          <w:rFonts w:eastAsia="Calibri"/>
          <w:b/>
          <w:lang w:val="es-PR"/>
        </w:rPr>
      </w:pPr>
    </w:p>
    <w:p w14:paraId="13F883E2" w14:textId="77777777" w:rsidR="00B07858" w:rsidRPr="00C916EE" w:rsidRDefault="00B07858" w:rsidP="002A07F2">
      <w:pPr>
        <w:spacing w:line="360" w:lineRule="auto"/>
        <w:jc w:val="center"/>
        <w:rPr>
          <w:rFonts w:eastAsia="Calibri"/>
          <w:b/>
          <w:lang w:val="es-PR"/>
        </w:rPr>
      </w:pPr>
    </w:p>
    <w:p w14:paraId="47A3305C" w14:textId="77777777" w:rsidR="00B07858" w:rsidRPr="00C916EE" w:rsidRDefault="00B07858" w:rsidP="002A07F2">
      <w:pPr>
        <w:spacing w:line="360" w:lineRule="auto"/>
        <w:jc w:val="center"/>
        <w:rPr>
          <w:rFonts w:eastAsia="Calibri"/>
          <w:b/>
          <w:lang w:val="es-PR"/>
        </w:rPr>
      </w:pPr>
    </w:p>
    <w:p w14:paraId="73D4087F" w14:textId="77777777" w:rsidR="00B07858" w:rsidRPr="00C916EE" w:rsidRDefault="00B07858" w:rsidP="002A07F2">
      <w:pPr>
        <w:spacing w:line="360" w:lineRule="auto"/>
        <w:jc w:val="center"/>
        <w:rPr>
          <w:rFonts w:eastAsia="Calibri"/>
          <w:b/>
          <w:lang w:val="es-PR"/>
        </w:rPr>
      </w:pPr>
    </w:p>
    <w:p w14:paraId="2A1E2DA1" w14:textId="77777777" w:rsidR="00B07858" w:rsidRPr="00C916EE" w:rsidRDefault="00B07858" w:rsidP="002A07F2">
      <w:pPr>
        <w:spacing w:line="360" w:lineRule="auto"/>
        <w:jc w:val="center"/>
        <w:rPr>
          <w:rFonts w:eastAsia="Calibri"/>
          <w:b/>
          <w:lang w:val="es-PR"/>
        </w:rPr>
      </w:pPr>
    </w:p>
    <w:p w14:paraId="5BD465A2" w14:textId="77777777" w:rsidR="00B07858" w:rsidRPr="00C916EE" w:rsidRDefault="00B07858" w:rsidP="002A07F2">
      <w:pPr>
        <w:spacing w:line="360" w:lineRule="auto"/>
        <w:jc w:val="center"/>
        <w:rPr>
          <w:rFonts w:eastAsia="Calibri"/>
          <w:b/>
          <w:lang w:val="es-PR"/>
        </w:rPr>
      </w:pPr>
    </w:p>
    <w:p w14:paraId="3EF196E0" w14:textId="77777777" w:rsidR="00B07858" w:rsidRPr="00C916EE" w:rsidRDefault="00B07858" w:rsidP="002A07F2">
      <w:pPr>
        <w:spacing w:line="360" w:lineRule="auto"/>
        <w:jc w:val="center"/>
        <w:rPr>
          <w:rFonts w:eastAsia="Calibri"/>
          <w:b/>
          <w:lang w:val="es-PR"/>
        </w:rPr>
      </w:pPr>
    </w:p>
    <w:p w14:paraId="11DEA208" w14:textId="77777777" w:rsidR="00B07858" w:rsidRPr="00C916EE" w:rsidRDefault="00B07858" w:rsidP="002A07F2">
      <w:pPr>
        <w:spacing w:line="360" w:lineRule="auto"/>
        <w:jc w:val="center"/>
        <w:rPr>
          <w:rFonts w:eastAsia="Calibri"/>
          <w:b/>
          <w:lang w:val="es-PR"/>
        </w:rPr>
      </w:pPr>
    </w:p>
    <w:p w14:paraId="45AFDEDF" w14:textId="77777777" w:rsidR="00B07858" w:rsidRPr="00C916EE" w:rsidRDefault="00B07858" w:rsidP="002A07F2">
      <w:pPr>
        <w:spacing w:line="360" w:lineRule="auto"/>
        <w:jc w:val="center"/>
        <w:rPr>
          <w:rFonts w:eastAsia="Calibri"/>
          <w:b/>
          <w:lang w:val="es-PR"/>
        </w:rPr>
      </w:pPr>
    </w:p>
    <w:p w14:paraId="0B70E374" w14:textId="77777777" w:rsidR="00B07858" w:rsidRPr="00C916EE" w:rsidRDefault="00B07858" w:rsidP="002A07F2">
      <w:pPr>
        <w:spacing w:line="360" w:lineRule="auto"/>
        <w:jc w:val="center"/>
        <w:rPr>
          <w:rFonts w:eastAsia="Calibri"/>
          <w:b/>
          <w:lang w:val="es-PR"/>
        </w:rPr>
      </w:pPr>
    </w:p>
    <w:p w14:paraId="1DA58CD9" w14:textId="77777777" w:rsidR="00B07858" w:rsidRPr="00C916EE" w:rsidRDefault="00B07858" w:rsidP="002A07F2">
      <w:pPr>
        <w:spacing w:line="360" w:lineRule="auto"/>
        <w:jc w:val="center"/>
        <w:rPr>
          <w:rFonts w:eastAsia="Calibri"/>
          <w:b/>
          <w:lang w:val="es-PR"/>
        </w:rPr>
      </w:pPr>
    </w:p>
    <w:p w14:paraId="3A273CA4" w14:textId="77777777" w:rsidR="00B07858" w:rsidRDefault="00B07858" w:rsidP="002A07F2">
      <w:pPr>
        <w:spacing w:line="360" w:lineRule="auto"/>
        <w:jc w:val="center"/>
        <w:rPr>
          <w:rFonts w:eastAsia="Calibri"/>
          <w:b/>
          <w:lang w:val="es-PR"/>
        </w:rPr>
      </w:pPr>
    </w:p>
    <w:p w14:paraId="10BB03D1" w14:textId="77777777" w:rsidR="00C916EE" w:rsidRPr="00C916EE" w:rsidRDefault="00C916EE" w:rsidP="002A07F2">
      <w:pPr>
        <w:spacing w:line="360" w:lineRule="auto"/>
        <w:jc w:val="center"/>
        <w:rPr>
          <w:rFonts w:eastAsia="Calibri"/>
          <w:b/>
          <w:lang w:val="es-PR"/>
        </w:rPr>
      </w:pPr>
    </w:p>
    <w:p w14:paraId="17A7FFB2" w14:textId="77777777" w:rsidR="00F9729A" w:rsidRDefault="00F9729A" w:rsidP="00AC229F">
      <w:pPr>
        <w:spacing w:line="360" w:lineRule="auto"/>
        <w:rPr>
          <w:rFonts w:eastAsia="Calibri"/>
          <w:b/>
          <w:lang w:val="es-PR"/>
        </w:rPr>
      </w:pPr>
    </w:p>
    <w:p w14:paraId="6AC0C819" w14:textId="77777777" w:rsidR="00AC229F" w:rsidRPr="00C916EE" w:rsidRDefault="00AC229F" w:rsidP="00AC229F">
      <w:pPr>
        <w:spacing w:line="360" w:lineRule="auto"/>
        <w:rPr>
          <w:rFonts w:eastAsia="Calibri"/>
          <w:b/>
          <w:lang w:val="es-PR"/>
        </w:rPr>
      </w:pPr>
    </w:p>
    <w:p w14:paraId="1EFAE60A" w14:textId="77777777" w:rsidR="00B07858" w:rsidRPr="00C916EE" w:rsidRDefault="00B07858" w:rsidP="002A07F2">
      <w:pPr>
        <w:spacing w:line="360" w:lineRule="auto"/>
        <w:jc w:val="center"/>
        <w:rPr>
          <w:rFonts w:eastAsia="Calibri"/>
          <w:b/>
          <w:lang w:val="es-PR"/>
        </w:rPr>
      </w:pPr>
    </w:p>
    <w:p w14:paraId="367DBF7B" w14:textId="77777777" w:rsidR="00B07858" w:rsidRPr="00C916EE" w:rsidRDefault="00B07858" w:rsidP="002A07F2">
      <w:pPr>
        <w:spacing w:line="360" w:lineRule="auto"/>
        <w:jc w:val="center"/>
        <w:rPr>
          <w:rFonts w:eastAsia="Calibri"/>
          <w:b/>
          <w:lang w:val="es-PR"/>
        </w:rPr>
      </w:pPr>
    </w:p>
    <w:p w14:paraId="30A037FD" w14:textId="1A57D471" w:rsidR="002A07F2" w:rsidRPr="002A07F2" w:rsidRDefault="002A07F2" w:rsidP="002A07F2">
      <w:pPr>
        <w:spacing w:line="360" w:lineRule="auto"/>
        <w:jc w:val="center"/>
        <w:rPr>
          <w:rFonts w:eastAsia="Calibri"/>
          <w:b/>
        </w:rPr>
      </w:pPr>
      <w:r w:rsidRPr="002A07F2">
        <w:rPr>
          <w:rFonts w:eastAsia="Calibri"/>
          <w:b/>
        </w:rPr>
        <w:lastRenderedPageBreak/>
        <w:t>Introduction</w:t>
      </w:r>
    </w:p>
    <w:p w14:paraId="17E40B83" w14:textId="1EB96B23" w:rsidR="00406F3B" w:rsidRPr="00F5637D" w:rsidRDefault="00406F3B" w:rsidP="00F5637D">
      <w:pPr>
        <w:spacing w:line="360" w:lineRule="auto"/>
        <w:ind w:firstLine="720"/>
        <w:jc w:val="both"/>
      </w:pPr>
      <w:r w:rsidRPr="00406F3B">
        <w:t xml:space="preserve">The Department of Veterans Affairs (VA) strives for patient-centered interventions, but not all therapies, like </w:t>
      </w:r>
      <w:r w:rsidR="00F5637D">
        <w:t xml:space="preserve">the </w:t>
      </w:r>
      <w:r w:rsidRPr="00406F3B">
        <w:t>Skills Training in Affective and Interpersonal Regulation (STAIR), are culturally tailored for the diverse veteran population. STAIR, a cognitive-behavioral therapy, addresses emotion regulation and social skills, crucial for those who experienced trauma (</w:t>
      </w:r>
      <w:proofErr w:type="spellStart"/>
      <w:r w:rsidRPr="00406F3B">
        <w:t>Cloitre</w:t>
      </w:r>
      <w:proofErr w:type="spellEnd"/>
      <w:r w:rsidRPr="00406F3B">
        <w:t xml:space="preserve"> et al., 2020). </w:t>
      </w:r>
      <w:bookmarkStart w:id="9" w:name="_Hlk170663436"/>
      <w:r w:rsidRPr="00406F3B">
        <w:t xml:space="preserve">Beginning with skills training, STAIR addresses primary concerns of </w:t>
      </w:r>
      <w:r w:rsidR="00F5637D" w:rsidRPr="00406F3B">
        <w:t>relationships</w:t>
      </w:r>
      <w:r w:rsidRPr="00406F3B">
        <w:t xml:space="preserve"> and emotional disturbances. </w:t>
      </w:r>
      <w:r w:rsidR="00F5637D" w:rsidRPr="00025762">
        <w:rPr>
          <w:highlight w:val="cyan"/>
        </w:rPr>
        <w:t xml:space="preserve">It has extensive evidence of its effectiveness in various clinical trials with continued results after nine months (Jackson et al., 2019; </w:t>
      </w:r>
      <w:proofErr w:type="spellStart"/>
      <w:r w:rsidR="00F5637D" w:rsidRPr="00025762">
        <w:rPr>
          <w:highlight w:val="cyan"/>
        </w:rPr>
        <w:t>Cloitre</w:t>
      </w:r>
      <w:proofErr w:type="spellEnd"/>
      <w:r w:rsidR="00F5637D" w:rsidRPr="00025762">
        <w:rPr>
          <w:highlight w:val="cyan"/>
        </w:rPr>
        <w:t xml:space="preserve"> et al., 2010; </w:t>
      </w:r>
      <w:proofErr w:type="spellStart"/>
      <w:r w:rsidR="00F5637D" w:rsidRPr="00025762">
        <w:rPr>
          <w:highlight w:val="cyan"/>
        </w:rPr>
        <w:t>Cloitre</w:t>
      </w:r>
      <w:proofErr w:type="spellEnd"/>
      <w:r w:rsidR="00F5637D" w:rsidRPr="00025762">
        <w:rPr>
          <w:highlight w:val="cyan"/>
        </w:rPr>
        <w:t xml:space="preserve"> et al., 2016; </w:t>
      </w:r>
      <w:proofErr w:type="spellStart"/>
      <w:r w:rsidR="00F5637D" w:rsidRPr="00025762">
        <w:rPr>
          <w:highlight w:val="cyan"/>
        </w:rPr>
        <w:t>Trappler</w:t>
      </w:r>
      <w:proofErr w:type="spellEnd"/>
      <w:r w:rsidR="00F5637D" w:rsidRPr="00025762">
        <w:rPr>
          <w:highlight w:val="cyan"/>
        </w:rPr>
        <w:t xml:space="preserve"> &amp; Newville, 2007). It has also been tested through video teleconferencing (Weiss et al., 2018) and the STAIR Coach App (Brooks, 2022), as well as in primary care and in conjunction with Prolonged Exposure Therapy (Jain et al., 2020; </w:t>
      </w:r>
      <w:proofErr w:type="spellStart"/>
      <w:r w:rsidR="00F5637D" w:rsidRPr="00025762">
        <w:rPr>
          <w:highlight w:val="cyan"/>
        </w:rPr>
        <w:t>Oprel</w:t>
      </w:r>
      <w:proofErr w:type="spellEnd"/>
      <w:r w:rsidR="00F5637D" w:rsidRPr="00025762">
        <w:rPr>
          <w:highlight w:val="cyan"/>
        </w:rPr>
        <w:t xml:space="preserve"> et al., 2021). </w:t>
      </w:r>
      <w:r w:rsidRPr="00025762">
        <w:rPr>
          <w:highlight w:val="cyan"/>
        </w:rPr>
        <w:t xml:space="preserve">Despite </w:t>
      </w:r>
      <w:r w:rsidR="00F5637D" w:rsidRPr="00025762">
        <w:rPr>
          <w:highlight w:val="cyan"/>
        </w:rPr>
        <w:t xml:space="preserve">this, </w:t>
      </w:r>
      <w:r w:rsidRPr="00025762">
        <w:rPr>
          <w:highlight w:val="cyan"/>
        </w:rPr>
        <w:t xml:space="preserve">STAIR has not been tested </w:t>
      </w:r>
      <w:bookmarkStart w:id="10" w:name="_Hlk169719917"/>
      <w:r w:rsidR="00B07858" w:rsidRPr="00025762">
        <w:rPr>
          <w:highlight w:val="cyan"/>
        </w:rPr>
        <w:t>with</w:t>
      </w:r>
      <w:r w:rsidRPr="00025762">
        <w:rPr>
          <w:highlight w:val="cyan"/>
        </w:rPr>
        <w:t xml:space="preserve"> Spanish</w:t>
      </w:r>
      <w:r w:rsidR="00B07858" w:rsidRPr="00025762">
        <w:rPr>
          <w:highlight w:val="cyan"/>
        </w:rPr>
        <w:t xml:space="preserve">-speaking persons </w:t>
      </w:r>
      <w:bookmarkEnd w:id="10"/>
      <w:r w:rsidR="00B07858" w:rsidRPr="00025762">
        <w:rPr>
          <w:highlight w:val="cyan"/>
        </w:rPr>
        <w:t xml:space="preserve">or </w:t>
      </w:r>
      <w:r w:rsidRPr="00025762">
        <w:rPr>
          <w:highlight w:val="cyan"/>
        </w:rPr>
        <w:t>in the Caribbean with a veteran sample.</w:t>
      </w:r>
      <w:r w:rsidRPr="00406F3B">
        <w:t xml:space="preserve"> </w:t>
      </w:r>
      <w:bookmarkEnd w:id="9"/>
    </w:p>
    <w:p w14:paraId="2A1541D3" w14:textId="405E2EEF" w:rsidR="0034239A" w:rsidRPr="00406F3B" w:rsidRDefault="00CD0078" w:rsidP="00406F3B">
      <w:pPr>
        <w:spacing w:line="360" w:lineRule="auto"/>
      </w:pPr>
      <w:r w:rsidRPr="00406F3B">
        <w:t xml:space="preserve"> </w:t>
      </w:r>
      <w:r w:rsidR="00406F3B">
        <w:tab/>
      </w:r>
      <w:r w:rsidR="00406F3B" w:rsidRPr="00406F3B">
        <w:t>Latinos, a large and diverse group, predominantly share Spanish as their primary language, which is linguistically rich with variations in style and meaning (Novas, 1998). Given the intimate connection between language, culture, and emotional expression, it is crucial to culturally adapt psychological interventions for effective engagement with emotional experiences. Cultural adaptation involves adjusting therapies to align with the cultural processes of an ethnocultural group, incorporating values, beliefs, norms, worldview, and lifestyles. This process employs systematic inquiry with community and stakeholder participation to inform and evaluate the adaptation (Domenech</w:t>
      </w:r>
      <w:r w:rsidR="006B74FC">
        <w:t>-</w:t>
      </w:r>
      <w:r w:rsidR="00406F3B" w:rsidRPr="00406F3B">
        <w:t>Rodriguez &amp; Bernal, 2012).</w:t>
      </w:r>
    </w:p>
    <w:p w14:paraId="66ACE28F" w14:textId="4EA18A6F" w:rsidR="002D75BB" w:rsidRDefault="002D75BB" w:rsidP="002D75BB">
      <w:pPr>
        <w:spacing w:line="360" w:lineRule="auto"/>
        <w:ind w:firstLine="720"/>
      </w:pPr>
      <w:r w:rsidRPr="002D75BB">
        <w:t>Bernal's Ecological Validity Model (Bernal et al., 1995), widely employed for cultural adaptations, encompasses eight dimensions crucial in developing culturally and linguistically adapted psychosocial treatments for ethnic minority groups. These dimensions consider clinician, client, and treatment characteristics, as well as developmental, technical, and theoretical factors (Domenech</w:t>
      </w:r>
      <w:r w:rsidR="006B74FC">
        <w:t>-</w:t>
      </w:r>
      <w:r w:rsidRPr="002D75BB">
        <w:t>Rodriguez &amp; Bernal, 2012). The model has demonstrated versatility in applications, including lifestyle obesity interventions for parents and children (O'Connor et al., 2020), low-intensity psychological interventions in humanitarian settings (Perera et al., 2020), depression-related interventions among Chinese populations (Sit et al., 2020), among others. Remarkably, it has consistently produced exemplary results across diverse populations and interventions.</w:t>
      </w:r>
    </w:p>
    <w:p w14:paraId="5817857F" w14:textId="7E27AB8E" w:rsidR="002D75BB" w:rsidRPr="002D75BB" w:rsidRDefault="002D75BB" w:rsidP="002D75BB">
      <w:pPr>
        <w:spacing w:line="360" w:lineRule="auto"/>
        <w:ind w:firstLine="720"/>
      </w:pPr>
      <w:r w:rsidRPr="002D75BB">
        <w:lastRenderedPageBreak/>
        <w:t xml:space="preserve">STAIR is grounded in the belief that emotion regulation and interpersonal challenges </w:t>
      </w:r>
      <w:r w:rsidR="006F6C76">
        <w:t xml:space="preserve">interfere with </w:t>
      </w:r>
      <w:r w:rsidRPr="002D75BB">
        <w:t>life functioning and trauma processing (</w:t>
      </w:r>
      <w:proofErr w:type="spellStart"/>
      <w:r w:rsidRPr="002D75BB">
        <w:t>Oprel</w:t>
      </w:r>
      <w:proofErr w:type="spellEnd"/>
      <w:r w:rsidRPr="002D75BB">
        <w:t xml:space="preserve"> et al., 2018</w:t>
      </w:r>
      <w:bookmarkStart w:id="11" w:name="_Hlk170663589"/>
      <w:r w:rsidRPr="002D75BB">
        <w:t xml:space="preserve">). The initial phase of treatment addresses </w:t>
      </w:r>
      <w:r w:rsidR="00CF3345">
        <w:t>emotional regulation</w:t>
      </w:r>
      <w:r w:rsidRPr="002D75BB">
        <w:t>, while the latter focuses on enhancing interpersonal efficacy and addressing trauma-generated interpersonal schemas (</w:t>
      </w:r>
      <w:proofErr w:type="spellStart"/>
      <w:r w:rsidRPr="002D75BB">
        <w:t>Cloitre</w:t>
      </w:r>
      <w:proofErr w:type="spellEnd"/>
      <w:r w:rsidRPr="002D75BB">
        <w:t xml:space="preserve"> et al., 2016). </w:t>
      </w:r>
      <w:bookmarkEnd w:id="11"/>
      <w:r w:rsidRPr="002D75BB">
        <w:t>Schnyder et al. (2015) found that less than 10% of Veterans utilize trauma psychotherapy services, potentially due to a lack of therapies meeting patient needs and engagement. In Puerto Rico,</w:t>
      </w:r>
      <w:r w:rsidR="006F6C76">
        <w:t xml:space="preserve"> this may be more chronic,</w:t>
      </w:r>
      <w:r w:rsidRPr="002D75BB">
        <w:t xml:space="preserve"> a</w:t>
      </w:r>
      <w:r w:rsidR="006F6C76">
        <w:t>s a</w:t>
      </w:r>
      <w:r w:rsidRPr="002D75BB">
        <w:t xml:space="preserve"> study with 3,568 participants in Primary Care Settings revealed that 80% of those with probable PTSD (n=509) had not received mental health treatment (Vera et al., 2012). Comparing PTSD prevalence estimates, systematic reviews indicate that Latinos have a prevalence of 27%–33%, whereas non-Latino white veterans have 9%–15% (Pittman, 2014). </w:t>
      </w:r>
      <w:r w:rsidR="006F6C76">
        <w:t>Also, L</w:t>
      </w:r>
      <w:r w:rsidRPr="002D75BB">
        <w:t>atino veterans with PTSD exhibit more reexperiencing symptoms, fear, guilt, and numbing (Hall-Clark et al., 2017).</w:t>
      </w:r>
    </w:p>
    <w:p w14:paraId="0879CCF0" w14:textId="1C979780" w:rsidR="002D75BB" w:rsidRDefault="002D75BB" w:rsidP="00BD64AA">
      <w:pPr>
        <w:spacing w:line="360" w:lineRule="auto"/>
        <w:ind w:firstLine="720"/>
      </w:pPr>
      <w:bookmarkStart w:id="12" w:name="_Statement_of_the_1"/>
      <w:bookmarkEnd w:id="8"/>
      <w:bookmarkEnd w:id="12"/>
      <w:r w:rsidRPr="002D75BB">
        <w:t xml:space="preserve">Situated within a stepped care model, this study initiates the identification of PTSD symptoms as the first step, offering a cost-effective and language-preferred treatment for veterans. It targets the initial levels of PTSD treatment, actively monitoring and intervening at the Primary Care – Mental Health Integration (PC-MHI) level. The primary </w:t>
      </w:r>
      <w:bookmarkStart w:id="13" w:name="_Hlk169719983"/>
      <w:r w:rsidR="00B07858" w:rsidRPr="00714A91">
        <w:rPr>
          <w:highlight w:val="cyan"/>
        </w:rPr>
        <w:t>aim</w:t>
      </w:r>
      <w:bookmarkEnd w:id="13"/>
      <w:r w:rsidRPr="002D75BB">
        <w:t xml:space="preserve"> </w:t>
      </w:r>
      <w:r w:rsidR="00F5637D">
        <w:t>was</w:t>
      </w:r>
      <w:r w:rsidRPr="002D75BB">
        <w:t xml:space="preserve"> to culturally adapt and translate STAIR Group Therapy materials for testing among participants diagnosed with </w:t>
      </w:r>
      <w:bookmarkStart w:id="14" w:name="_Hlk170663682"/>
      <w:r w:rsidRPr="002D75BB">
        <w:t xml:space="preserve">PTSD </w:t>
      </w:r>
      <w:r w:rsidRPr="00714A91">
        <w:rPr>
          <w:highlight w:val="cyan"/>
        </w:rPr>
        <w:t xml:space="preserve">in </w:t>
      </w:r>
      <w:r w:rsidR="00F5637D" w:rsidRPr="00714A91">
        <w:rPr>
          <w:highlight w:val="cyan"/>
        </w:rPr>
        <w:t>primary care</w:t>
      </w:r>
      <w:bookmarkEnd w:id="14"/>
      <w:r w:rsidRPr="002D75BB">
        <w:t xml:space="preserve">. The secondary </w:t>
      </w:r>
      <w:r w:rsidR="00714A91" w:rsidRPr="00714A91">
        <w:rPr>
          <w:highlight w:val="cyan"/>
        </w:rPr>
        <w:t>aim</w:t>
      </w:r>
      <w:r w:rsidRPr="002D75BB">
        <w:t xml:space="preserve"> is to assess the preliminary efficacy, acceptability, and feasibility of STAIR's group intervention, addressing systemic injustices linked to language barriers.</w:t>
      </w:r>
    </w:p>
    <w:p w14:paraId="7B8E6A3B" w14:textId="77777777" w:rsidR="00F857E9" w:rsidRPr="00406F3B" w:rsidRDefault="00C50A8B" w:rsidP="00647E3A">
      <w:pPr>
        <w:spacing w:line="360" w:lineRule="auto"/>
        <w:jc w:val="center"/>
        <w:rPr>
          <w:b/>
          <w:bCs/>
        </w:rPr>
      </w:pPr>
      <w:r w:rsidRPr="00406F3B">
        <w:rPr>
          <w:b/>
          <w:bCs/>
        </w:rPr>
        <w:t>Method</w:t>
      </w:r>
      <w:bookmarkStart w:id="15" w:name="_Research_Design"/>
      <w:bookmarkEnd w:id="15"/>
    </w:p>
    <w:p w14:paraId="0B29F194" w14:textId="44FCEADF" w:rsidR="00647E3A" w:rsidRDefault="00BD64AA" w:rsidP="00647E3A">
      <w:pPr>
        <w:spacing w:line="360" w:lineRule="auto"/>
        <w:ind w:firstLine="720"/>
        <w:rPr>
          <w:rFonts w:eastAsiaTheme="minorHAnsi"/>
          <w14:ligatures w14:val="standardContextual"/>
        </w:rPr>
      </w:pPr>
      <w:bookmarkStart w:id="16" w:name="_Participants_1"/>
      <w:bookmarkStart w:id="17" w:name="_Hlk170064940"/>
      <w:bookmarkStart w:id="18" w:name="_Hlk170680056"/>
      <w:bookmarkEnd w:id="16"/>
      <w:r w:rsidRPr="00714A91">
        <w:rPr>
          <w:highlight w:val="cyan"/>
        </w:rPr>
        <w:t xml:space="preserve">This </w:t>
      </w:r>
      <w:r w:rsidR="00DF49CA" w:rsidRPr="00714A91">
        <w:rPr>
          <w:highlight w:val="cyan"/>
        </w:rPr>
        <w:t xml:space="preserve">pilot </w:t>
      </w:r>
      <w:r w:rsidRPr="00714A91">
        <w:rPr>
          <w:highlight w:val="cyan"/>
        </w:rPr>
        <w:t>study focuses on culturally adapting STAIR therapy materials, comparing symptom progression in two groups, and evaluating therapy feasibility and acceptability at PC-MHI. Employing the stepped care model (Table 1) and Bernal’s Ecological Validity Model (</w:t>
      </w:r>
      <w:r w:rsidR="007F65B9" w:rsidRPr="00714A91">
        <w:rPr>
          <w:highlight w:val="cyan"/>
        </w:rPr>
        <w:t xml:space="preserve">EVM, </w:t>
      </w:r>
      <w:r w:rsidRPr="00714A91">
        <w:rPr>
          <w:highlight w:val="cyan"/>
        </w:rPr>
        <w:t xml:space="preserve">Table 2), </w:t>
      </w:r>
      <w:bookmarkStart w:id="19" w:name="_Hlk170065013"/>
      <w:r w:rsidRPr="00714A91">
        <w:rPr>
          <w:highlight w:val="cyan"/>
        </w:rPr>
        <w:t>th</w:t>
      </w:r>
      <w:r w:rsidR="00647E3A" w:rsidRPr="00714A91">
        <w:rPr>
          <w:highlight w:val="cyan"/>
        </w:rPr>
        <w:t>is</w:t>
      </w:r>
      <w:r w:rsidRPr="00714A91">
        <w:rPr>
          <w:highlight w:val="cyan"/>
        </w:rPr>
        <w:t xml:space="preserve"> study outlines </w:t>
      </w:r>
      <w:bookmarkStart w:id="20" w:name="_Hlk170663748"/>
      <w:r w:rsidR="007F65B9" w:rsidRPr="00714A91">
        <w:rPr>
          <w:highlight w:val="cyan"/>
        </w:rPr>
        <w:t xml:space="preserve">the contributions of </w:t>
      </w:r>
      <w:r w:rsidR="00F5637D" w:rsidRPr="00714A91">
        <w:rPr>
          <w:highlight w:val="cyan"/>
        </w:rPr>
        <w:t>the EVM to</w:t>
      </w:r>
      <w:r w:rsidR="007F65B9" w:rsidRPr="00714A91">
        <w:rPr>
          <w:highlight w:val="cyan"/>
        </w:rPr>
        <w:t xml:space="preserve"> </w:t>
      </w:r>
      <w:bookmarkEnd w:id="20"/>
      <w:r w:rsidRPr="00714A91">
        <w:rPr>
          <w:highlight w:val="cyan"/>
        </w:rPr>
        <w:t>a culturally adapted version of STAIR for Spanish speakers</w:t>
      </w:r>
      <w:bookmarkEnd w:id="19"/>
      <w:r w:rsidRPr="00714A91">
        <w:rPr>
          <w:highlight w:val="cyan"/>
        </w:rPr>
        <w:t>.</w:t>
      </w:r>
      <w:r w:rsidRPr="007F65B9">
        <w:t xml:space="preserve"> </w:t>
      </w:r>
      <w:bookmarkStart w:id="21" w:name="_Hlk170066834"/>
    </w:p>
    <w:bookmarkEnd w:id="17"/>
    <w:bookmarkEnd w:id="21"/>
    <w:p w14:paraId="3DB1AD39" w14:textId="1A1A37F9" w:rsidR="00647E3A" w:rsidRPr="00714A91" w:rsidRDefault="00647E3A" w:rsidP="00647E3A">
      <w:pPr>
        <w:spacing w:line="360" w:lineRule="auto"/>
        <w:rPr>
          <w:i/>
          <w:iCs/>
          <w:highlight w:val="cyan"/>
        </w:rPr>
      </w:pPr>
      <w:r w:rsidRPr="00714A91">
        <w:rPr>
          <w:i/>
          <w:iCs/>
          <w:highlight w:val="cyan"/>
        </w:rPr>
        <w:t>Cultural Adaptation of the Manual</w:t>
      </w:r>
    </w:p>
    <w:p w14:paraId="644F286A" w14:textId="77777777" w:rsidR="00647E3A" w:rsidRDefault="00647E3A" w:rsidP="00647E3A">
      <w:pPr>
        <w:spacing w:line="360" w:lineRule="auto"/>
        <w:ind w:firstLine="720"/>
        <w:rPr>
          <w:i/>
          <w:iCs/>
        </w:rPr>
      </w:pPr>
      <w:r w:rsidRPr="00714A91">
        <w:rPr>
          <w:highlight w:val="cyan"/>
        </w:rPr>
        <w:t xml:space="preserve">Bernal’s Ecological Validity Model (EVM, Table 2) was used to produce a culturally adapted version of STAIR for Spanish speakers. </w:t>
      </w:r>
      <w:r w:rsidRPr="00714A91">
        <w:rPr>
          <w:rFonts w:eastAsiaTheme="minorHAnsi"/>
          <w:highlight w:val="cyan"/>
          <w14:ligatures w14:val="standardContextual"/>
        </w:rPr>
        <w:t>The EVM consisted of eight culturally sensitive elements that are important to strengthen the cultural relevance of interventions. These elements include</w:t>
      </w:r>
      <w:r w:rsidRPr="00714A91">
        <w:rPr>
          <w:highlight w:val="cyan"/>
        </w:rPr>
        <w:t xml:space="preserve"> </w:t>
      </w:r>
      <w:r w:rsidRPr="00714A91">
        <w:rPr>
          <w:rFonts w:eastAsiaTheme="minorHAnsi"/>
          <w:highlight w:val="cyan"/>
          <w14:ligatures w14:val="standardContextual"/>
        </w:rPr>
        <w:t>language (whether it is appropriate and culturally syntonic); person (if the person is</w:t>
      </w:r>
      <w:r w:rsidRPr="00714A91">
        <w:rPr>
          <w:highlight w:val="cyan"/>
        </w:rPr>
        <w:t xml:space="preserve"> </w:t>
      </w:r>
      <w:r w:rsidRPr="00714A91">
        <w:rPr>
          <w:rFonts w:eastAsiaTheme="minorHAnsi"/>
          <w:highlight w:val="cyan"/>
          <w14:ligatures w14:val="standardContextual"/>
        </w:rPr>
        <w:lastRenderedPageBreak/>
        <w:t>comfortable with the therapy relationship); metaphors (symbols and concepts included in the treatment manual that are common for the population); content (cultural relevance for Spanish-speaking persons); concepts (treatment concepts consonant with culture and context); goals (support of positive and adaptive cultural values); methods (cultural appropriateness of treatment methods); and context (consideration of contextual aspects, such as economic and social context). We used a multi-phase approach for the translation: translations (forward and backward), bilingual general clinicians review, bilingual veterans review, PTSD clinicians’ review, and STAIR group participants revision. This helped us address semantic and conceptual equivalence and the revision of the content, technical, and cultural appropriateness of the intervention for our study population. The aim was to use standard or neutral Spanish that Spanish-speaking populations could easily understand.</w:t>
      </w:r>
    </w:p>
    <w:bookmarkEnd w:id="18"/>
    <w:p w14:paraId="098F52E2" w14:textId="751F7E00" w:rsidR="00C50A8B" w:rsidRPr="00714A91" w:rsidRDefault="00C50A8B" w:rsidP="00406F3B">
      <w:pPr>
        <w:pStyle w:val="Heading4"/>
        <w:spacing w:line="360" w:lineRule="auto"/>
        <w:rPr>
          <w:rFonts w:ascii="Times New Roman" w:hAnsi="Times New Roman" w:cs="Times New Roman"/>
          <w:color w:val="auto"/>
          <w:highlight w:val="cyan"/>
        </w:rPr>
      </w:pPr>
      <w:r w:rsidRPr="00714A91">
        <w:rPr>
          <w:rFonts w:ascii="Times New Roman" w:hAnsi="Times New Roman" w:cs="Times New Roman"/>
          <w:color w:val="auto"/>
          <w:highlight w:val="cyan"/>
        </w:rPr>
        <w:t>Participants</w:t>
      </w:r>
    </w:p>
    <w:p w14:paraId="741C0E95" w14:textId="53E2FDF9" w:rsidR="008B162E" w:rsidRDefault="008B162E" w:rsidP="008B162E">
      <w:pPr>
        <w:spacing w:line="360" w:lineRule="auto"/>
        <w:ind w:firstLine="720"/>
      </w:pPr>
      <w:bookmarkStart w:id="22" w:name="_Population"/>
      <w:bookmarkStart w:id="23" w:name="_Hlk137133092"/>
      <w:bookmarkEnd w:id="22"/>
      <w:r w:rsidRPr="00714A91">
        <w:rPr>
          <w:highlight w:val="cyan"/>
        </w:rPr>
        <w:t xml:space="preserve">Participants </w:t>
      </w:r>
      <w:r w:rsidR="00943989" w:rsidRPr="00714A91">
        <w:rPr>
          <w:highlight w:val="cyan"/>
        </w:rPr>
        <w:t>w</w:t>
      </w:r>
      <w:r w:rsidRPr="00714A91">
        <w:rPr>
          <w:highlight w:val="cyan"/>
        </w:rPr>
        <w:t>ere</w:t>
      </w:r>
      <w:r w:rsidR="00943989" w:rsidRPr="00714A91">
        <w:rPr>
          <w:highlight w:val="cyan"/>
        </w:rPr>
        <w:t xml:space="preserve"> recruited at the VA Caribbean Healthcare System</w:t>
      </w:r>
      <w:r w:rsidRPr="00714A91">
        <w:rPr>
          <w:highlight w:val="cyan"/>
        </w:rPr>
        <w:t xml:space="preserve"> using convenience sampling approaches</w:t>
      </w:r>
      <w:r w:rsidR="00943989" w:rsidRPr="00714A91">
        <w:rPr>
          <w:highlight w:val="cyan"/>
        </w:rPr>
        <w:t>.</w:t>
      </w:r>
      <w:r w:rsidRPr="00714A91">
        <w:rPr>
          <w:highlight w:val="cyan"/>
        </w:rPr>
        <w:t xml:space="preserve"> </w:t>
      </w:r>
      <w:r w:rsidR="00943989" w:rsidRPr="00714A91">
        <w:rPr>
          <w:highlight w:val="cyan"/>
        </w:rPr>
        <w:t xml:space="preserve">Eligible participants were </w:t>
      </w:r>
      <w:r w:rsidR="00BD64AA" w:rsidRPr="00714A91">
        <w:rPr>
          <w:highlight w:val="cyan"/>
        </w:rPr>
        <w:t>mentally competent Puerto Rican Veterans, aged 21 or older, exhibiting PTSD symptoms and receiving treatment at the Primary Care</w:t>
      </w:r>
      <w:r w:rsidRPr="00714A91">
        <w:rPr>
          <w:highlight w:val="cyan"/>
        </w:rPr>
        <w:t xml:space="preserve"> level of care</w:t>
      </w:r>
      <w:r w:rsidR="00BD64AA" w:rsidRPr="00714A91">
        <w:rPr>
          <w:highlight w:val="cyan"/>
        </w:rPr>
        <w:t xml:space="preserve">. </w:t>
      </w:r>
      <w:bookmarkStart w:id="24" w:name="_Hlk169721575"/>
      <w:r w:rsidRPr="00714A91">
        <w:rPr>
          <w:highlight w:val="cyan"/>
        </w:rPr>
        <w:t>Eligibility criteria required a T score of 50 or higher on the IIP-32 and/or a score of eighty or more on the DERS. Veterans with PTSD not in PC-MHI or with a cognitive impairment (MMSE ≤ 23) were ineligible.</w:t>
      </w:r>
    </w:p>
    <w:p w14:paraId="56C3A81B" w14:textId="2FB31DBC" w:rsidR="00647E3A" w:rsidRPr="00714A91" w:rsidRDefault="00647E3A" w:rsidP="00647E3A">
      <w:pPr>
        <w:spacing w:line="360" w:lineRule="auto"/>
        <w:rPr>
          <w:i/>
          <w:iCs/>
          <w:highlight w:val="cyan"/>
        </w:rPr>
      </w:pPr>
      <w:bookmarkStart w:id="25" w:name="_Hlk170680075"/>
      <w:r w:rsidRPr="00714A91">
        <w:rPr>
          <w:i/>
          <w:iCs/>
          <w:highlight w:val="cyan"/>
        </w:rPr>
        <w:t>Procedures</w:t>
      </w:r>
    </w:p>
    <w:bookmarkEnd w:id="23"/>
    <w:bookmarkEnd w:id="24"/>
    <w:p w14:paraId="6C0D4C1C" w14:textId="5C7FE634" w:rsidR="00647E3A" w:rsidRPr="00647E3A" w:rsidRDefault="00647E3A" w:rsidP="00647E3A">
      <w:pPr>
        <w:spacing w:line="360" w:lineRule="auto"/>
        <w:ind w:firstLine="720"/>
      </w:pPr>
      <w:r w:rsidRPr="00714A91">
        <w:rPr>
          <w:highlight w:val="cyan"/>
        </w:rPr>
        <w:t xml:space="preserve">After finishing the translation and cultural adaptation process of the manuals, symptomatology was measured at three critical points: baseline, session 8 (end of treatment), and one month post-therapy. Participants were recruited, consented to, provided baseline documents, and randomized at baseline. Intervention group participants received a call to initiate group therapy, led by a VA clinical psychologist. </w:t>
      </w:r>
      <w:bookmarkStart w:id="26" w:name="_Hlk170066135"/>
      <w:r w:rsidRPr="00714A91">
        <w:rPr>
          <w:highlight w:val="cyan"/>
        </w:rPr>
        <w:t>Then, data collection occurred at the last therapy week and one month later, including a semi-structured interview (Table 3) to continue assessing for semantic and conceptual equivalence, acceptability and feasibility of the intervention</w:t>
      </w:r>
      <w:bookmarkEnd w:id="26"/>
      <w:r w:rsidRPr="00714A91">
        <w:rPr>
          <w:highlight w:val="cyan"/>
        </w:rPr>
        <w:t xml:space="preserve"> with the STAIR group participants. TAU group participants were scheduled for data collection a week in advance. Our proposed methods alongside the characteristics of the participants allowed us to assess the representativeness of the target population and culture towards obtaining sampling equivalence.</w:t>
      </w:r>
    </w:p>
    <w:bookmarkEnd w:id="25"/>
    <w:p w14:paraId="44CF0DFE" w14:textId="60498103" w:rsidR="00723327" w:rsidRPr="00406F3B" w:rsidRDefault="00723327" w:rsidP="00406F3B">
      <w:pPr>
        <w:spacing w:line="360" w:lineRule="auto"/>
        <w:rPr>
          <w:i/>
          <w:iCs/>
        </w:rPr>
      </w:pPr>
      <w:r w:rsidRPr="00406F3B">
        <w:rPr>
          <w:i/>
          <w:iCs/>
        </w:rPr>
        <w:t>Ethical Aspects</w:t>
      </w:r>
    </w:p>
    <w:p w14:paraId="781F9403" w14:textId="6F72B0B0" w:rsidR="00FE4AE7" w:rsidRDefault="00723327" w:rsidP="00FE4AE7">
      <w:pPr>
        <w:spacing w:line="360" w:lineRule="auto"/>
        <w:ind w:firstLine="720"/>
      </w:pPr>
      <w:r w:rsidRPr="00FE4AE7">
        <w:lastRenderedPageBreak/>
        <w:t xml:space="preserve">The study was approved by both the Institutional Review Board and Research &amp; Development Committee of the </w:t>
      </w:r>
      <w:bookmarkStart w:id="27" w:name="_Hlk169726481"/>
      <w:r w:rsidR="00C655A5" w:rsidRPr="00714A91">
        <w:rPr>
          <w:highlight w:val="cyan"/>
        </w:rPr>
        <w:t>VA Caribbean Healthcare System and the Institutional Review Board of the Albizu University</w:t>
      </w:r>
      <w:bookmarkEnd w:id="27"/>
      <w:r w:rsidRPr="00FE4AE7">
        <w:t xml:space="preserve">. </w:t>
      </w:r>
      <w:r w:rsidR="00FE4AE7" w:rsidRPr="00FE4AE7">
        <w:t xml:space="preserve">The study followed the Universal Declaration of Ethical Principles for Psychologists, the International Ethical Guidelines for Biomedical Research Involving Human Subjects, and the declarations of the ISP regarding ethical behavior. </w:t>
      </w:r>
      <w:r w:rsidRPr="00FE4AE7">
        <w:t xml:space="preserve">All participants underwent the consent process, and the study </w:t>
      </w:r>
      <w:r w:rsidR="00BD64AA" w:rsidRPr="00FE4AE7">
        <w:t>adhered to ethical guidelines governing human subject research.</w:t>
      </w:r>
      <w:r w:rsidR="009D12BD" w:rsidRPr="00FE4AE7">
        <w:t xml:space="preserve"> Authors have no conflicts of interest to report.</w:t>
      </w:r>
      <w:bookmarkStart w:id="28" w:name="_Instruments"/>
      <w:bookmarkEnd w:id="28"/>
    </w:p>
    <w:p w14:paraId="0411E31A" w14:textId="38EA1ABB" w:rsidR="00C50A8B" w:rsidRPr="00FE4AE7" w:rsidRDefault="00E20361" w:rsidP="00FE4AE7">
      <w:pPr>
        <w:spacing w:line="360" w:lineRule="auto"/>
        <w:rPr>
          <w:i/>
          <w:iCs/>
        </w:rPr>
      </w:pPr>
      <w:r w:rsidRPr="00FE4AE7">
        <w:rPr>
          <w:i/>
          <w:iCs/>
        </w:rPr>
        <w:t>Measures</w:t>
      </w:r>
    </w:p>
    <w:p w14:paraId="1EAE59D3" w14:textId="643E24CA" w:rsidR="00BD64AA" w:rsidRPr="00E56346" w:rsidRDefault="00C50A8B" w:rsidP="00E56346">
      <w:pPr>
        <w:spacing w:line="360" w:lineRule="auto"/>
      </w:pPr>
      <w:bookmarkStart w:id="29" w:name="_Demographics"/>
      <w:bookmarkStart w:id="30" w:name="_Mini-Mental_State_Examination"/>
      <w:bookmarkStart w:id="31" w:name="_Hlk511217598"/>
      <w:bookmarkEnd w:id="29"/>
      <w:bookmarkEnd w:id="30"/>
      <w:r w:rsidRPr="00E56346">
        <w:rPr>
          <w:i/>
          <w:iCs/>
        </w:rPr>
        <w:t>Mini-Mental State Examination (MMSE)</w:t>
      </w:r>
      <w:r w:rsidR="00E56346" w:rsidRPr="00E56346">
        <w:rPr>
          <w:i/>
          <w:iCs/>
        </w:rPr>
        <w:t>:</w:t>
      </w:r>
      <w:r w:rsidR="00E56346" w:rsidRPr="00E56346">
        <w:t xml:space="preserve"> </w:t>
      </w:r>
      <w:bookmarkStart w:id="32" w:name="_Hlk170664134"/>
      <w:r w:rsidR="00F5637D" w:rsidRPr="00714A91">
        <w:rPr>
          <w:highlight w:val="cyan"/>
        </w:rPr>
        <w:t>It assess</w:t>
      </w:r>
      <w:r w:rsidR="00796D6D" w:rsidRPr="00714A91">
        <w:rPr>
          <w:highlight w:val="cyan"/>
        </w:rPr>
        <w:t>es</w:t>
      </w:r>
      <w:r w:rsidR="00F5637D" w:rsidRPr="00714A91">
        <w:rPr>
          <w:highlight w:val="cyan"/>
        </w:rPr>
        <w:t xml:space="preserve"> five domains (orientation, memory, attention, calculation, language, and design copying) related to cognitive impairment. With a </w:t>
      </w:r>
      <w:r w:rsidR="00BD64AA" w:rsidRPr="00714A91">
        <w:rPr>
          <w:highlight w:val="cyan"/>
        </w:rPr>
        <w:t>maximum score of 30</w:t>
      </w:r>
      <w:r w:rsidR="00F5637D" w:rsidRPr="00714A91">
        <w:rPr>
          <w:highlight w:val="cyan"/>
        </w:rPr>
        <w:t>, this instrument has</w:t>
      </w:r>
      <w:r w:rsidR="00BD64AA" w:rsidRPr="00714A91">
        <w:rPr>
          <w:highlight w:val="cyan"/>
        </w:rPr>
        <w:t xml:space="preserve"> moderate to high reliability, with acceptable test-retest reliability and internal consistency (Tombaugh &amp; McIntyre, 1992).</w:t>
      </w:r>
      <w:r w:rsidR="00BD64AA" w:rsidRPr="00E56346">
        <w:t xml:space="preserve"> Bird et al. (1987) utilized it to assess severe cognitive impairment in individuals in Puerto Rico. </w:t>
      </w:r>
      <w:bookmarkEnd w:id="32"/>
    </w:p>
    <w:p w14:paraId="2736A956" w14:textId="097F95DA" w:rsidR="00B26ED9" w:rsidRPr="00E56346" w:rsidRDefault="00C50A8B" w:rsidP="00E56346">
      <w:pPr>
        <w:spacing w:line="360" w:lineRule="auto"/>
      </w:pPr>
      <w:bookmarkStart w:id="33" w:name="_The_Difficulties_in"/>
      <w:bookmarkEnd w:id="33"/>
      <w:r w:rsidRPr="00E56346">
        <w:rPr>
          <w:i/>
          <w:iCs/>
        </w:rPr>
        <w:t xml:space="preserve">The Difficulties in Emotion Regulation </w:t>
      </w:r>
      <w:r w:rsidR="00A157CD" w:rsidRPr="00E56346">
        <w:rPr>
          <w:i/>
          <w:iCs/>
        </w:rPr>
        <w:t>s</w:t>
      </w:r>
      <w:r w:rsidRPr="00E56346">
        <w:rPr>
          <w:i/>
          <w:iCs/>
        </w:rPr>
        <w:t>cale (DERS)</w:t>
      </w:r>
      <w:bookmarkEnd w:id="31"/>
      <w:r w:rsidR="00E56346" w:rsidRPr="00E56346">
        <w:rPr>
          <w:i/>
          <w:iCs/>
        </w:rPr>
        <w:t>:</w:t>
      </w:r>
      <w:r w:rsidR="00E56346" w:rsidRPr="00E56346">
        <w:t xml:space="preserve"> </w:t>
      </w:r>
      <w:r w:rsidR="009962AE">
        <w:t>T</w:t>
      </w:r>
      <w:r w:rsidR="00B26ED9" w:rsidRPr="00E56346">
        <w:t>his scale is a 36-item self-report questionnaire designed to evaluate various aspects of emotion dysregulation. The measure provides a total score and scores on six scales (nonacceptance, goals, impulse, awareness, strategies, and clarity) derived through factor analysis. While lacking official clinical cut-off points, higher scores indicate greater difficulties in emotion regulation. The DERS scales demonstrate good internal consistency, with coefficients exceeding 0.70 (Fowler et al., 2014). Additionally, the DERS exhibits consistent psychometric properties across individuals from various racial groups (Ritschel et al., 2015).</w:t>
      </w:r>
    </w:p>
    <w:p w14:paraId="5D19830B" w14:textId="1B661996" w:rsidR="00C50A8B" w:rsidRPr="00E56346" w:rsidRDefault="00C50A8B" w:rsidP="00E56346">
      <w:pPr>
        <w:spacing w:line="360" w:lineRule="auto"/>
      </w:pPr>
      <w:bookmarkStart w:id="34" w:name="_PTSD_Checklist_for"/>
      <w:bookmarkEnd w:id="34"/>
      <w:r w:rsidRPr="00E56346">
        <w:rPr>
          <w:i/>
          <w:iCs/>
        </w:rPr>
        <w:t>PTSD Checklist for DSM-5 (PCL-5)</w:t>
      </w:r>
      <w:r w:rsidR="00E56346" w:rsidRPr="00E56346">
        <w:rPr>
          <w:i/>
          <w:iCs/>
        </w:rPr>
        <w:t>:</w:t>
      </w:r>
      <w:r w:rsidR="00E56346" w:rsidRPr="00E56346">
        <w:t xml:space="preserve"> </w:t>
      </w:r>
      <w:r w:rsidRPr="00E56346">
        <w:t xml:space="preserve">It is a </w:t>
      </w:r>
      <w:r w:rsidR="00B26ED9" w:rsidRPr="00E56346">
        <w:t xml:space="preserve">20-item self-report measure assessing the DSM-5 symptoms </w:t>
      </w:r>
      <w:r w:rsidR="000B4511">
        <w:t>for</w:t>
      </w:r>
      <w:r w:rsidR="00B26ED9" w:rsidRPr="00E56346">
        <w:t xml:space="preserve"> PTSD. It provides a total severity score along with score clusters. Clinical significance is indicated by cut-off scores of 31-33, suggesting probable PTSD. Colon (2018) studied </w:t>
      </w:r>
      <w:r w:rsidR="000B4511">
        <w:t>it</w:t>
      </w:r>
      <w:r w:rsidR="00B26ED9" w:rsidRPr="00E56346">
        <w:t xml:space="preserve"> with a Puerto Rican sample, demonstrating good psychometric properties</w:t>
      </w:r>
      <w:r w:rsidR="00F5637D">
        <w:t>,</w:t>
      </w:r>
      <w:r w:rsidR="00B26ED9" w:rsidRPr="00E56346">
        <w:t xml:space="preserve"> </w:t>
      </w:r>
      <w:r w:rsidR="000B4511" w:rsidRPr="000B4511">
        <w:t>α</w:t>
      </w:r>
      <w:r w:rsidR="000B4511">
        <w:t>=</w:t>
      </w:r>
      <w:r w:rsidR="00B26ED9" w:rsidRPr="00E56346">
        <w:t>0.94.</w:t>
      </w:r>
    </w:p>
    <w:p w14:paraId="17B640CD" w14:textId="3DFED6A9" w:rsidR="00F857E9" w:rsidRPr="00E56346" w:rsidRDefault="00C50A8B" w:rsidP="00E56346">
      <w:pPr>
        <w:spacing w:line="360" w:lineRule="auto"/>
      </w:pPr>
      <w:bookmarkStart w:id="35" w:name="_Inventory_of_Interpersonal"/>
      <w:bookmarkEnd w:id="35"/>
      <w:r w:rsidRPr="00E56346">
        <w:rPr>
          <w:i/>
          <w:iCs/>
        </w:rPr>
        <w:t>Inventory of Interpersonal Problems (IIP-32)</w:t>
      </w:r>
      <w:bookmarkStart w:id="36" w:name="_Hlk511217656"/>
      <w:r w:rsidR="00E56346" w:rsidRPr="00E56346">
        <w:rPr>
          <w:i/>
          <w:iCs/>
        </w:rPr>
        <w:t>:</w:t>
      </w:r>
      <w:r w:rsidR="00E56346" w:rsidRPr="00E56346">
        <w:t xml:space="preserve"> </w:t>
      </w:r>
      <w:r w:rsidRPr="00E56346">
        <w:t xml:space="preserve">It </w:t>
      </w:r>
      <w:bookmarkEnd w:id="36"/>
      <w:r w:rsidRPr="00E56346">
        <w:t xml:space="preserve">is a </w:t>
      </w:r>
      <w:bookmarkStart w:id="37" w:name="_Combat_Exposure_Scale"/>
      <w:bookmarkEnd w:id="37"/>
      <w:r w:rsidR="00B26ED9" w:rsidRPr="00E56346">
        <w:t xml:space="preserve">self-report instrument designed to identify a person’s primary interpersonal challenges. As noted by </w:t>
      </w:r>
      <w:proofErr w:type="spellStart"/>
      <w:r w:rsidR="00B26ED9" w:rsidRPr="00E56346">
        <w:t>Akyunus</w:t>
      </w:r>
      <w:proofErr w:type="spellEnd"/>
      <w:r w:rsidR="00B26ED9" w:rsidRPr="00E56346">
        <w:t xml:space="preserve"> &amp; </w:t>
      </w:r>
      <w:proofErr w:type="spellStart"/>
      <w:r w:rsidR="00B26ED9" w:rsidRPr="00E56346">
        <w:t>Gencoz</w:t>
      </w:r>
      <w:proofErr w:type="spellEnd"/>
      <w:r w:rsidR="00B26ED9" w:rsidRPr="00E56346">
        <w:t xml:space="preserve"> (2016), the IIP-32 exhibits good internal consistency, test-retest reliability, and split-half reliability coefficients. The instrument assesses difficulties in six dimensions of interpersonal functioning, including domineering/controlling, vindictive/self-centered, cold/distant, socially inhibited, nonassertive, overly accommodating, self-sacrificing, and intrusive/needy. Scoring involves conversion to T </w:t>
      </w:r>
      <w:r w:rsidR="00B26ED9" w:rsidRPr="00E56346">
        <w:lastRenderedPageBreak/>
        <w:t>scores, with values exceeding seventy indicating clinical significance overall and by individual dimensions.</w:t>
      </w:r>
    </w:p>
    <w:p w14:paraId="1701C251" w14:textId="21255486" w:rsidR="00C50A8B" w:rsidRPr="00E56346" w:rsidRDefault="00C50A8B" w:rsidP="00E56346">
      <w:pPr>
        <w:spacing w:line="360" w:lineRule="auto"/>
      </w:pPr>
      <w:r w:rsidRPr="00E56346">
        <w:rPr>
          <w:i/>
          <w:iCs/>
        </w:rPr>
        <w:t>Combat Exposure Scale (CES)</w:t>
      </w:r>
      <w:r w:rsidR="00E56346" w:rsidRPr="00E56346">
        <w:rPr>
          <w:i/>
          <w:iCs/>
        </w:rPr>
        <w:t>:</w:t>
      </w:r>
      <w:r w:rsidRPr="00E56346">
        <w:t xml:space="preserve"> It is a </w:t>
      </w:r>
      <w:bookmarkStart w:id="38" w:name="_Acceptability_Intervention_Measure"/>
      <w:bookmarkEnd w:id="38"/>
      <w:r w:rsidR="00B26ED9" w:rsidRPr="00E56346">
        <w:t xml:space="preserve">7-item self-report measure evaluating wartime stressors experienced by combatants. Each item is rated on a 5-point scale, and total scores range from 0 to 41, with weighting based on the severity of combat experience (0-8 light, 17-24 moderate, 25-32 moderate to heavy, 33-41 heavy). The scale has been translated and culturally adapted for Latino Veterans, demonstrating an internal consistency of α=.84 </w:t>
      </w:r>
      <w:bookmarkStart w:id="39" w:name="_Hlk170664223"/>
      <w:r w:rsidR="00796D6D">
        <w:t>(</w:t>
      </w:r>
      <w:r w:rsidR="00B26ED9" w:rsidRPr="00E56346">
        <w:t>Rivera-Rivera et al.</w:t>
      </w:r>
      <w:r w:rsidR="00796D6D">
        <w:t xml:space="preserve">, </w:t>
      </w:r>
      <w:r w:rsidR="00B26ED9" w:rsidRPr="00E56346">
        <w:t>2021).</w:t>
      </w:r>
      <w:bookmarkEnd w:id="39"/>
    </w:p>
    <w:p w14:paraId="685615B7" w14:textId="6C0A69B6" w:rsidR="002A6A6E" w:rsidRDefault="00C50A8B" w:rsidP="00E56346">
      <w:pPr>
        <w:spacing w:line="360" w:lineRule="auto"/>
      </w:pPr>
      <w:r w:rsidRPr="00E56346">
        <w:rPr>
          <w:i/>
          <w:iCs/>
        </w:rPr>
        <w:t>Acceptability Intervention Measure (AIM)</w:t>
      </w:r>
      <w:r w:rsidR="00E56346" w:rsidRPr="00E56346">
        <w:rPr>
          <w:i/>
          <w:iCs/>
        </w:rPr>
        <w:t>:</w:t>
      </w:r>
      <w:r w:rsidR="00E56346" w:rsidRPr="00E56346">
        <w:t xml:space="preserve"> </w:t>
      </w:r>
      <w:r w:rsidR="00B26ED9" w:rsidRPr="00E56346">
        <w:t>It is a</w:t>
      </w:r>
      <w:r w:rsidRPr="00E56346">
        <w:t xml:space="preserve"> </w:t>
      </w:r>
      <w:bookmarkStart w:id="40" w:name="_Feasibility_Intervention_Measure"/>
      <w:bookmarkEnd w:id="40"/>
      <w:r w:rsidR="002A6A6E" w:rsidRPr="002A6A6E">
        <w:t>four-question instrument designed to assess the success of treatment implementation by measuring the acceptability of the intervention. Responses are recorded on a 5-point Likert scale, ranging from "Completely disagree" to "Completely agree." While specific cut-off scores are not established, higher scores on the scale indicate greater acceptability. The AIM has been translated and culturally adapted for Spanish-speaking populations, α</w:t>
      </w:r>
      <w:r w:rsidR="002A6A6E">
        <w:t>=</w:t>
      </w:r>
      <w:r w:rsidR="002A6A6E" w:rsidRPr="002A6A6E">
        <w:t xml:space="preserve">.98 </w:t>
      </w:r>
      <w:r w:rsidR="002A6A6E">
        <w:t>(</w:t>
      </w:r>
      <w:r w:rsidR="002A6A6E" w:rsidRPr="002A6A6E">
        <w:t>Perez-Pedrogo et al.</w:t>
      </w:r>
      <w:r w:rsidR="002A6A6E">
        <w:t xml:space="preserve">, </w:t>
      </w:r>
      <w:r w:rsidR="002A6A6E" w:rsidRPr="002A6A6E">
        <w:t>2022).</w:t>
      </w:r>
    </w:p>
    <w:p w14:paraId="576ED0B3" w14:textId="019D17A8" w:rsidR="00B26ED9" w:rsidRPr="00E56346" w:rsidRDefault="00C50A8B" w:rsidP="00E56346">
      <w:pPr>
        <w:spacing w:line="360" w:lineRule="auto"/>
      </w:pPr>
      <w:r w:rsidRPr="00E56346">
        <w:rPr>
          <w:i/>
          <w:iCs/>
        </w:rPr>
        <w:t>Feasibility Intervention Measure (FIM)</w:t>
      </w:r>
      <w:r w:rsidR="00E56346" w:rsidRPr="00E56346">
        <w:rPr>
          <w:i/>
          <w:iCs/>
        </w:rPr>
        <w:t>:</w:t>
      </w:r>
      <w:r w:rsidR="00E56346" w:rsidRPr="00E56346">
        <w:t xml:space="preserve"> </w:t>
      </w:r>
      <w:r w:rsidR="00B26ED9" w:rsidRPr="00E56346">
        <w:t>It is a</w:t>
      </w:r>
      <w:r w:rsidRPr="00E56346">
        <w:t xml:space="preserve"> </w:t>
      </w:r>
      <w:bookmarkStart w:id="41" w:name="_Other_qualitative_measures"/>
      <w:bookmarkEnd w:id="41"/>
      <w:r w:rsidR="00B26ED9" w:rsidRPr="00E56346">
        <w:t xml:space="preserve">is a four-question instrument designed to evaluate implementation success by assessing the feasibility of the treatment, measuring the extent to which it can be used or conducted. Responses are recorded on a 5-point Likert scale, ranging from Completely disagree to Completely agree. While no specific cut-off scores are provided, higher scores on the scale indicate greater feasibility. The FIM has been translated and culturally adapted for Spanish-speaking samples, α =.99 </w:t>
      </w:r>
      <w:r w:rsidR="002A6A6E">
        <w:t>(</w:t>
      </w:r>
      <w:r w:rsidR="002A6A6E" w:rsidRPr="002A6A6E">
        <w:t>Perez-Pedrogo et al.</w:t>
      </w:r>
      <w:r w:rsidR="002A6A6E">
        <w:t xml:space="preserve">, </w:t>
      </w:r>
      <w:r w:rsidR="002A6A6E" w:rsidRPr="002A6A6E">
        <w:t>2022).</w:t>
      </w:r>
    </w:p>
    <w:p w14:paraId="0BCF83EF" w14:textId="22BF8715" w:rsidR="00C50A8B" w:rsidRPr="00E56346" w:rsidRDefault="00C50A8B" w:rsidP="00E56346">
      <w:pPr>
        <w:spacing w:line="360" w:lineRule="auto"/>
      </w:pPr>
      <w:r w:rsidRPr="00E56346">
        <w:rPr>
          <w:i/>
          <w:iCs/>
        </w:rPr>
        <w:t>Other qualitative measures for feasibility and acceptability</w:t>
      </w:r>
      <w:r w:rsidR="00E56346" w:rsidRPr="00E56346">
        <w:rPr>
          <w:i/>
          <w:iCs/>
        </w:rPr>
        <w:t>:</w:t>
      </w:r>
      <w:r w:rsidR="00E56346" w:rsidRPr="00E56346">
        <w:t xml:space="preserve"> </w:t>
      </w:r>
      <w:r w:rsidRPr="00E56346">
        <w:t xml:space="preserve">A list of questions regarding STAIR Group therapy understandability, the relevance of materials, therapist efficacy, and overall group dynamics was asked for the qualitative interview. </w:t>
      </w:r>
      <w:bookmarkStart w:id="42" w:name="_Hlk139308584"/>
    </w:p>
    <w:p w14:paraId="3EF8D1E8" w14:textId="7B294239" w:rsidR="00872261" w:rsidRPr="00714A91" w:rsidRDefault="00C50A8B" w:rsidP="006850F0">
      <w:pPr>
        <w:pStyle w:val="Heading4"/>
        <w:spacing w:line="360" w:lineRule="auto"/>
        <w:rPr>
          <w:rFonts w:ascii="Times New Roman" w:hAnsi="Times New Roman" w:cs="Times New Roman"/>
          <w:color w:val="auto"/>
          <w:highlight w:val="cyan"/>
        </w:rPr>
      </w:pPr>
      <w:bookmarkStart w:id="43" w:name="_Sample"/>
      <w:bookmarkStart w:id="44" w:name="_Potential_Risks_&amp;"/>
      <w:bookmarkStart w:id="45" w:name="_Rights_of_Participants"/>
      <w:bookmarkStart w:id="46" w:name="_Data_Analysis"/>
      <w:bookmarkEnd w:id="42"/>
      <w:bookmarkEnd w:id="43"/>
      <w:bookmarkEnd w:id="44"/>
      <w:bookmarkEnd w:id="45"/>
      <w:bookmarkEnd w:id="46"/>
      <w:r w:rsidRPr="00714A91">
        <w:rPr>
          <w:rFonts w:ascii="Times New Roman" w:hAnsi="Times New Roman" w:cs="Times New Roman"/>
          <w:color w:val="auto"/>
          <w:highlight w:val="cyan"/>
        </w:rPr>
        <w:t>Data Analysis</w:t>
      </w:r>
    </w:p>
    <w:p w14:paraId="24C0B36B" w14:textId="0D44D55A" w:rsidR="00513AFB" w:rsidRDefault="00EF7CDA" w:rsidP="00DC5532">
      <w:pPr>
        <w:spacing w:after="160" w:line="360" w:lineRule="auto"/>
        <w:ind w:firstLine="720"/>
      </w:pPr>
      <w:r w:rsidRPr="00714A91">
        <w:rPr>
          <w:highlight w:val="cyan"/>
        </w:rPr>
        <w:t>Friedman’s ANOVA</w:t>
      </w:r>
      <w:r w:rsidR="00513AFB" w:rsidRPr="00714A91">
        <w:rPr>
          <w:highlight w:val="cyan"/>
        </w:rPr>
        <w:t xml:space="preserve"> and descriptive statistics were applied </w:t>
      </w:r>
      <w:r w:rsidR="00872261" w:rsidRPr="00714A91">
        <w:rPr>
          <w:highlight w:val="cyan"/>
        </w:rPr>
        <w:t>to participants characteristics, primary outcomes (PCL-5, DERS, IIP-32</w:t>
      </w:r>
      <w:r w:rsidR="006850F0" w:rsidRPr="00714A91">
        <w:rPr>
          <w:highlight w:val="cyan"/>
        </w:rPr>
        <w:t xml:space="preserve">) </w:t>
      </w:r>
      <w:r w:rsidR="00872261" w:rsidRPr="00714A91">
        <w:rPr>
          <w:highlight w:val="cyan"/>
        </w:rPr>
        <w:t>at 3 different</w:t>
      </w:r>
      <w:r w:rsidR="006850F0" w:rsidRPr="00714A91">
        <w:rPr>
          <w:highlight w:val="cyan"/>
        </w:rPr>
        <w:t xml:space="preserve"> time points (</w:t>
      </w:r>
      <w:r w:rsidR="001D1EA6" w:rsidRPr="00714A91">
        <w:rPr>
          <w:highlight w:val="cyan"/>
        </w:rPr>
        <w:t>b</w:t>
      </w:r>
      <w:r w:rsidR="006850F0" w:rsidRPr="00714A91">
        <w:rPr>
          <w:highlight w:val="cyan"/>
        </w:rPr>
        <w:t xml:space="preserve">aseline, </w:t>
      </w:r>
      <w:r w:rsidR="001D1EA6" w:rsidRPr="00714A91">
        <w:rPr>
          <w:highlight w:val="cyan"/>
        </w:rPr>
        <w:t>e</w:t>
      </w:r>
      <w:r w:rsidR="006850F0" w:rsidRPr="00714A91">
        <w:rPr>
          <w:highlight w:val="cyan"/>
        </w:rPr>
        <w:t>nd-of-treatment and 1-month later), secondary outcomes (CES-S), and</w:t>
      </w:r>
      <w:r w:rsidR="00872261" w:rsidRPr="00714A91">
        <w:rPr>
          <w:highlight w:val="cyan"/>
        </w:rPr>
        <w:t xml:space="preserve"> treatment acceptability and feasibility (AIM, FIM)</w:t>
      </w:r>
      <w:r w:rsidR="006850F0" w:rsidRPr="00714A91">
        <w:rPr>
          <w:highlight w:val="cyan"/>
        </w:rPr>
        <w:t xml:space="preserve"> using </w:t>
      </w:r>
      <w:r w:rsidR="00513AFB" w:rsidRPr="00714A91">
        <w:rPr>
          <w:highlight w:val="cyan"/>
        </w:rPr>
        <w:t xml:space="preserve">SPSS, version 25. </w:t>
      </w:r>
      <w:r w:rsidR="00636FC7" w:rsidRPr="00714A91">
        <w:rPr>
          <w:highlight w:val="cyan"/>
        </w:rPr>
        <w:t>While content analysis was performed on the qualitative interview transcripts.</w:t>
      </w:r>
      <w:r w:rsidR="00636FC7">
        <w:t xml:space="preserve"> </w:t>
      </w:r>
    </w:p>
    <w:p w14:paraId="15B288B9" w14:textId="64D6EFF7" w:rsidR="00C50A8B" w:rsidRPr="00406F3B" w:rsidRDefault="00C50A8B" w:rsidP="00AB2852">
      <w:pPr>
        <w:jc w:val="center"/>
        <w:rPr>
          <w:b/>
          <w:bCs/>
        </w:rPr>
      </w:pPr>
      <w:r w:rsidRPr="00406F3B">
        <w:rPr>
          <w:b/>
          <w:bCs/>
        </w:rPr>
        <w:t>Results</w:t>
      </w:r>
    </w:p>
    <w:p w14:paraId="2F29D582" w14:textId="04473183" w:rsidR="008B162E" w:rsidRDefault="008B162E" w:rsidP="008B162E">
      <w:pPr>
        <w:spacing w:line="360" w:lineRule="auto"/>
        <w:ind w:firstLine="720"/>
      </w:pPr>
      <w:bookmarkStart w:id="47" w:name="_Translation_and_Cultural"/>
      <w:bookmarkStart w:id="48" w:name="_Hlk170054723"/>
      <w:bookmarkStart w:id="49" w:name="_Hlk136790608"/>
      <w:bookmarkEnd w:id="47"/>
      <w:r w:rsidRPr="00714A91">
        <w:rPr>
          <w:highlight w:val="cyan"/>
        </w:rPr>
        <w:t xml:space="preserve">The sample demographic characteristics are depicted in Table </w:t>
      </w:r>
      <w:r w:rsidR="008E6B88" w:rsidRPr="00714A91">
        <w:rPr>
          <w:highlight w:val="cyan"/>
        </w:rPr>
        <w:t>4</w:t>
      </w:r>
      <w:r w:rsidRPr="00714A91">
        <w:rPr>
          <w:highlight w:val="cyan"/>
        </w:rPr>
        <w:t xml:space="preserve"> by randomized group allocation. Initially, six participants were enrolled in the study, with one withdrawing post-</w:t>
      </w:r>
      <w:r w:rsidRPr="00714A91">
        <w:rPr>
          <w:highlight w:val="cyan"/>
        </w:rPr>
        <w:lastRenderedPageBreak/>
        <w:t xml:space="preserve">baseline due to reexperiencing PTSD symptoms. Veterans had already been diagnosed with PTSD by a licensed mental health professional using a structured interview (CAPS-5) at the VA </w:t>
      </w:r>
      <w:proofErr w:type="gramStart"/>
      <w:r w:rsidRPr="00714A91">
        <w:rPr>
          <w:highlight w:val="cyan"/>
        </w:rPr>
        <w:t>previous to</w:t>
      </w:r>
      <w:proofErr w:type="gramEnd"/>
      <w:r w:rsidRPr="00714A91">
        <w:rPr>
          <w:highlight w:val="cyan"/>
        </w:rPr>
        <w:t xml:space="preserve"> this study. In the STAIR group (mean age: 46.6, SD=16.9), all three participants were male, Latino U.S. military Veterans. The Army was the predominant branch</w:t>
      </w:r>
      <w:r w:rsidR="00796D6D" w:rsidRPr="00714A91">
        <w:rPr>
          <w:highlight w:val="cyan"/>
        </w:rPr>
        <w:t xml:space="preserve"> </w:t>
      </w:r>
      <w:bookmarkStart w:id="50" w:name="_Hlk170664330"/>
      <w:r w:rsidR="00796D6D" w:rsidRPr="00714A91">
        <w:rPr>
          <w:highlight w:val="cyan"/>
        </w:rPr>
        <w:t>of service</w:t>
      </w:r>
      <w:r w:rsidRPr="00714A91">
        <w:rPr>
          <w:highlight w:val="cyan"/>
        </w:rPr>
        <w:t xml:space="preserve"> </w:t>
      </w:r>
      <w:bookmarkEnd w:id="50"/>
      <w:r w:rsidRPr="00714A91">
        <w:rPr>
          <w:highlight w:val="cyan"/>
        </w:rPr>
        <w:t xml:space="preserve">(33.3% active, 33.3% National Guard). Deployments included </w:t>
      </w:r>
      <w:bookmarkStart w:id="51" w:name="_Hlk169720291"/>
      <w:r w:rsidRPr="00714A91">
        <w:rPr>
          <w:highlight w:val="cyan"/>
        </w:rPr>
        <w:t xml:space="preserve">Operation Iraqi Freedom (OIF), Operation Enduring Freedom (OEF), and Operation New Dawn (OND) </w:t>
      </w:r>
      <w:bookmarkEnd w:id="51"/>
      <w:r w:rsidRPr="00714A91">
        <w:rPr>
          <w:highlight w:val="cyan"/>
        </w:rPr>
        <w:t>(33.3% each), Persian Gulf War (33.3%), and Peace Operations (33.3%). All had service-connected disabilities (100%), with one participant currently on PTSD-related medication, reporting alcohol use in the past 30 days (33.3%). For the TAU group (mean age: 53.6, SD=6.12), all three participants were male, Latino U.S. military Veterans, with the Army as the primary branch (33.3% active, 66.6% Reserve). All had OIF, OEF, OND deployments (100%) and service-connected disabilities (100%). Two participants were currently on PTSD-related medication (66.6%), and all reported alcohol use in the past 30 days (100%). Combat exposure, measured by CES-S, is depicted in Figure 1.</w:t>
      </w:r>
    </w:p>
    <w:bookmarkEnd w:id="48"/>
    <w:p w14:paraId="7D33F0B4" w14:textId="5BAD06D5" w:rsidR="00C50A8B" w:rsidRPr="00406F3B" w:rsidRDefault="00C50A8B"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Translation and Cultural Adaptation of STAIR Therapy Materials</w:t>
      </w:r>
    </w:p>
    <w:bookmarkEnd w:id="49"/>
    <w:p w14:paraId="225C4C1E" w14:textId="76775284" w:rsidR="00C50A8B" w:rsidRPr="00406F3B" w:rsidRDefault="00C50A8B" w:rsidP="00406F3B">
      <w:pPr>
        <w:spacing w:line="360" w:lineRule="auto"/>
        <w:ind w:firstLine="720"/>
      </w:pPr>
      <w:r w:rsidRPr="00406F3B">
        <w:t>Using Bernal’s Ecological Validity Model (EVM)</w:t>
      </w:r>
      <w:r w:rsidR="00845E2F" w:rsidRPr="00406F3B">
        <w:t>,</w:t>
      </w:r>
      <w:r w:rsidRPr="00406F3B">
        <w:t xml:space="preserve"> the materials of STAIR therapy were translated and culturally adapted into Spanish for Veterans. </w:t>
      </w:r>
      <w:r w:rsidR="00AB2852" w:rsidRPr="00AB2852">
        <w:t xml:space="preserve">Comprehensive modifications based on the EVM components are detailed in Table </w:t>
      </w:r>
      <w:r w:rsidR="00AE5C3A">
        <w:t>5</w:t>
      </w:r>
      <w:r w:rsidRPr="00406F3B">
        <w:t xml:space="preserve">. </w:t>
      </w:r>
      <w:bookmarkStart w:id="52" w:name="_Table_5"/>
      <w:bookmarkEnd w:id="52"/>
      <w:r w:rsidR="00D837B2">
        <w:t>Below</w:t>
      </w:r>
      <w:r w:rsidRPr="00406F3B">
        <w:t xml:space="preserve">, </w:t>
      </w:r>
      <w:r w:rsidR="00D837B2">
        <w:t>each</w:t>
      </w:r>
      <w:r w:rsidR="00845E2F" w:rsidRPr="00406F3B">
        <w:t xml:space="preserve"> </w:t>
      </w:r>
      <w:r w:rsidRPr="00406F3B">
        <w:t xml:space="preserve">component and </w:t>
      </w:r>
      <w:r w:rsidR="00D837B2">
        <w:t xml:space="preserve">its respective </w:t>
      </w:r>
      <w:r w:rsidRPr="00406F3B">
        <w:t xml:space="preserve">changes </w:t>
      </w:r>
      <w:r w:rsidR="00CB2F27" w:rsidRPr="00406F3B">
        <w:t>are described</w:t>
      </w:r>
      <w:r w:rsidRPr="00406F3B">
        <w:t xml:space="preserve">. </w:t>
      </w:r>
    </w:p>
    <w:p w14:paraId="46A9469D" w14:textId="3B198034" w:rsidR="00D837B2" w:rsidRPr="00A927A8" w:rsidRDefault="00C50A8B" w:rsidP="00A927A8">
      <w:pPr>
        <w:spacing w:line="360" w:lineRule="auto"/>
      </w:pPr>
      <w:bookmarkStart w:id="53" w:name="_EVM_dimension:_Goals"/>
      <w:bookmarkEnd w:id="53"/>
      <w:r w:rsidRPr="00A927A8">
        <w:rPr>
          <w:i/>
          <w:iCs/>
        </w:rPr>
        <w:t>EVM Dimension: Goals</w:t>
      </w:r>
      <w:r w:rsidR="00A927A8" w:rsidRPr="00A927A8">
        <w:t xml:space="preserve"> - </w:t>
      </w:r>
      <w:bookmarkStart w:id="54" w:name="_EVM_dimension:_Concepts"/>
      <w:bookmarkEnd w:id="54"/>
      <w:r w:rsidR="00D837B2" w:rsidRPr="00A927A8">
        <w:t>In aligning the STAIR manual goals with the cultural context of Latino values and traditions, participants were introduced to objectives such as enhancing emotional awareness, teaching coping skills for distressing feelings, identifying unhealthy relationship patterns, teaching skills to improve relationships, and increasing a sense of mastery and self-worth. The qualitative interviews confirmed a shared understanding between the STAIR materials' goals and participants' perspectives. Notably, a significant emphasis was placed on emotions, leading to the standardization of emotion representation across all manual tables. This standardized approach aims to boost emotional awareness literacy among participants.</w:t>
      </w:r>
    </w:p>
    <w:p w14:paraId="1CF90A50" w14:textId="4E4BD61C" w:rsidR="008B7D7A" w:rsidRPr="00A927A8" w:rsidRDefault="00C50A8B" w:rsidP="00A927A8">
      <w:pPr>
        <w:spacing w:line="360" w:lineRule="auto"/>
      </w:pPr>
      <w:r w:rsidRPr="00A927A8">
        <w:rPr>
          <w:i/>
          <w:iCs/>
        </w:rPr>
        <w:t>EVM Dimension: Concepts</w:t>
      </w:r>
      <w:bookmarkStart w:id="55" w:name="_EVM_dimension:_Methods"/>
      <w:bookmarkEnd w:id="55"/>
      <w:r w:rsidR="00A927A8" w:rsidRPr="00A927A8">
        <w:t xml:space="preserve"> - </w:t>
      </w:r>
      <w:r w:rsidR="008B7D7A" w:rsidRPr="00A927A8">
        <w:t xml:space="preserve">During the manual adaptation, we retained concepts that resonated with the cultural context. The original STAIR materials referenced positive and negative emotions as theoretical constructs throughout the manual. However, it did not provide explanations about these constructs, such as which emotions fall into each category, why they </w:t>
      </w:r>
      <w:r w:rsidR="008B7D7A" w:rsidRPr="00A927A8">
        <w:lastRenderedPageBreak/>
        <w:t xml:space="preserve">occur, their significance, and effective management strategies. Recognizing that veterans might be encountering emotional awareness for the first </w:t>
      </w:r>
      <w:r w:rsidR="008E6B88" w:rsidRPr="00A927A8">
        <w:t>time,</w:t>
      </w:r>
      <w:r w:rsidR="008E6B88">
        <w:t xml:space="preserve"> </w:t>
      </w:r>
      <w:bookmarkStart w:id="56" w:name="_Hlk170070118"/>
      <w:r w:rsidR="008E6B88" w:rsidRPr="00714A91">
        <w:rPr>
          <w:highlight w:val="cyan"/>
        </w:rPr>
        <w:t>and it has been well documented that veterans exhibit restrictive emotionality (Spector-</w:t>
      </w:r>
      <w:proofErr w:type="spellStart"/>
      <w:r w:rsidR="008E6B88" w:rsidRPr="00714A91">
        <w:rPr>
          <w:highlight w:val="cyan"/>
        </w:rPr>
        <w:t>Mersel</w:t>
      </w:r>
      <w:proofErr w:type="spellEnd"/>
      <w:r w:rsidR="008E6B88" w:rsidRPr="00714A91">
        <w:rPr>
          <w:highlight w:val="cyan"/>
        </w:rPr>
        <w:t xml:space="preserve"> &amp; Gilbar, 2021)</w:t>
      </w:r>
      <w:bookmarkEnd w:id="56"/>
      <w:r w:rsidR="008B7D7A" w:rsidRPr="00714A91">
        <w:rPr>
          <w:highlight w:val="cyan"/>
        </w:rPr>
        <w:t>; it was deemed crucial to enhance clarity.</w:t>
      </w:r>
      <w:r w:rsidR="008B7D7A" w:rsidRPr="00A927A8">
        <w:t xml:space="preserve"> Consequently, we chose to eliminate these categorizations and present emotions simply as emotions. This approach, inspired by Dialectical Behavioral Therapy, aligns with the inclusion of skills like Opposite Action in the original manual, aiming to facilitate a more straightforward and effective application of techniques.</w:t>
      </w:r>
    </w:p>
    <w:p w14:paraId="4A971481" w14:textId="1BC5460E" w:rsidR="008B7D7A" w:rsidRPr="00A927A8" w:rsidRDefault="00C50A8B" w:rsidP="00A927A8">
      <w:pPr>
        <w:spacing w:line="360" w:lineRule="auto"/>
      </w:pPr>
      <w:r w:rsidRPr="00A927A8">
        <w:rPr>
          <w:i/>
          <w:iCs/>
        </w:rPr>
        <w:t>EVM Dimension: Methods</w:t>
      </w:r>
      <w:bookmarkStart w:id="57" w:name="_EVM_dimension:_Content"/>
      <w:bookmarkEnd w:id="57"/>
      <w:r w:rsidR="00A927A8" w:rsidRPr="00A927A8">
        <w:rPr>
          <w:i/>
          <w:iCs/>
        </w:rPr>
        <w:t xml:space="preserve"> </w:t>
      </w:r>
      <w:r w:rsidR="00A927A8" w:rsidRPr="00A927A8">
        <w:t xml:space="preserve">- </w:t>
      </w:r>
      <w:r w:rsidR="008B7D7A" w:rsidRPr="00A927A8">
        <w:t>We meticulously considered various factors to create a robust Spanish manual aligned with STAIR goals. This involved updating images for modernization while preserving the original style and addressing participant feedback. An introduction was added to the table on "Social Influences of our Emotional Experience" to enhance clarity, responding to concerns raised by participants during testing</w:t>
      </w:r>
      <w:r w:rsidR="00434527">
        <w:t xml:space="preserve"> </w:t>
      </w:r>
      <w:bookmarkStart w:id="58" w:name="_Hlk170070182"/>
      <w:r w:rsidR="00434527" w:rsidRPr="00714A91">
        <w:rPr>
          <w:highlight w:val="cyan"/>
        </w:rPr>
        <w:t>that were expressed during the qualitative interviews</w:t>
      </w:r>
      <w:bookmarkEnd w:id="58"/>
      <w:r w:rsidR="008B7D7A" w:rsidRPr="00714A91">
        <w:rPr>
          <w:highlight w:val="cyan"/>
        </w:rPr>
        <w:t>.</w:t>
      </w:r>
    </w:p>
    <w:p w14:paraId="00F16020" w14:textId="69CFFBA6" w:rsidR="00CB2F27" w:rsidRPr="00A927A8" w:rsidRDefault="00C50A8B" w:rsidP="00A927A8">
      <w:pPr>
        <w:spacing w:line="360" w:lineRule="auto"/>
      </w:pPr>
      <w:r w:rsidRPr="00A927A8">
        <w:rPr>
          <w:i/>
          <w:iCs/>
        </w:rPr>
        <w:t>EVM Dimension: Content</w:t>
      </w:r>
      <w:r w:rsidR="00A927A8" w:rsidRPr="00A927A8">
        <w:t xml:space="preserve"> - </w:t>
      </w:r>
      <w:r w:rsidR="00CB2F27" w:rsidRPr="00A927A8">
        <w:t xml:space="preserve">The manual adaptation for the Latino context considered values like </w:t>
      </w:r>
      <w:proofErr w:type="spellStart"/>
      <w:r w:rsidR="00CB2F27" w:rsidRPr="00A927A8">
        <w:t>confianza</w:t>
      </w:r>
      <w:proofErr w:type="spellEnd"/>
      <w:r w:rsidR="00CB2F27" w:rsidRPr="00A927A8">
        <w:t xml:space="preserve"> (trust and intimacy in a relationship), </w:t>
      </w:r>
      <w:proofErr w:type="spellStart"/>
      <w:r w:rsidR="00CB2F27" w:rsidRPr="00A927A8">
        <w:t>respeto</w:t>
      </w:r>
      <w:proofErr w:type="spellEnd"/>
      <w:r w:rsidR="00CB2F27" w:rsidRPr="00A927A8">
        <w:t xml:space="preserve"> (respect; mutual and reciprocal deference), </w:t>
      </w:r>
      <w:proofErr w:type="spellStart"/>
      <w:r w:rsidR="00CB2F27" w:rsidRPr="00A927A8">
        <w:t>personalismo</w:t>
      </w:r>
      <w:proofErr w:type="spellEnd"/>
      <w:r w:rsidR="00CB2F27" w:rsidRPr="00A927A8">
        <w:t xml:space="preserve"> (personal rather than institutional relationship), and </w:t>
      </w:r>
      <w:proofErr w:type="spellStart"/>
      <w:r w:rsidR="00CB2F27" w:rsidRPr="00A927A8">
        <w:t>familismo</w:t>
      </w:r>
      <w:proofErr w:type="spellEnd"/>
      <w:r w:rsidR="00CB2F27" w:rsidRPr="00A927A8">
        <w:t xml:space="preserve"> (familial orientation). To prevent stigma, words were neutralized, e.g., changing "manipulative" to "controlled" in the List of Emotions. Names were culturally aligned, including Laura, Maria, and Angélica. The original emphasis on skill practice was retained throughout the manual.</w:t>
      </w:r>
    </w:p>
    <w:p w14:paraId="05278E39" w14:textId="02A1464D" w:rsidR="00CB2F27" w:rsidRPr="00A927A8" w:rsidRDefault="00C50A8B" w:rsidP="00A927A8">
      <w:pPr>
        <w:spacing w:line="360" w:lineRule="auto"/>
      </w:pPr>
      <w:bookmarkStart w:id="59" w:name="_EVM_dimension:_Persons"/>
      <w:bookmarkEnd w:id="59"/>
      <w:r w:rsidRPr="00A927A8">
        <w:rPr>
          <w:i/>
          <w:iCs/>
        </w:rPr>
        <w:t>EVM Dimension: Persons</w:t>
      </w:r>
      <w:bookmarkStart w:id="60" w:name="_EVM_dimension:_Metaphors"/>
      <w:bookmarkEnd w:id="60"/>
      <w:r w:rsidR="00A927A8" w:rsidRPr="00A927A8">
        <w:t xml:space="preserve"> -</w:t>
      </w:r>
      <w:r w:rsidR="002A6A6E">
        <w:t xml:space="preserve"> </w:t>
      </w:r>
      <w:r w:rsidR="00CB2F27" w:rsidRPr="00A927A8">
        <w:t>The manual was informally written to enhance its approachability and relatability for participants. Inclusive language, incorporating both male and female forms, was adopted. The crucial role of a bilingual therapist, sharing cultural norms, was emphasized to promote effective participant engagement in group therapy. This approach seeks to make the manual feel personal and foster a strong sense of connection for participants.</w:t>
      </w:r>
    </w:p>
    <w:p w14:paraId="3ECB5ADC" w14:textId="6B2E41D7" w:rsidR="00CB2F27" w:rsidRPr="009D12BD" w:rsidRDefault="00C50A8B" w:rsidP="00A927A8">
      <w:pPr>
        <w:spacing w:line="360" w:lineRule="auto"/>
        <w:rPr>
          <w:lang w:val="es-PR"/>
        </w:rPr>
      </w:pPr>
      <w:r w:rsidRPr="00A927A8">
        <w:rPr>
          <w:i/>
          <w:iCs/>
        </w:rPr>
        <w:t>EVM dimension: Metaphors</w:t>
      </w:r>
      <w:bookmarkStart w:id="61" w:name="_EVM_Dimension:_Language"/>
      <w:bookmarkEnd w:id="61"/>
      <w:r w:rsidR="00A927A8" w:rsidRPr="00A927A8">
        <w:t xml:space="preserve"> - </w:t>
      </w:r>
      <w:r w:rsidR="00CB2F27" w:rsidRPr="00A927A8">
        <w:t>The manual's cultural adaptation focused on providing a cultural understanding of symbols and concepts to enhance engagement in group therapy. Despite the altered relatedness of the STAIR logo with the Spanish acronym, it was retained. The logo, resembling steps or a staircase, signifies the competency-building aspect of therapeutic intervention, offering participants a structured path for skill acquisition. In the Tools for Emotion Regulation section, the skill "Try it on for size" posed a translation challenge, resulting in "</w:t>
      </w:r>
      <w:proofErr w:type="spellStart"/>
      <w:r w:rsidR="00CB2F27" w:rsidRPr="00A927A8">
        <w:t>Trátalo</w:t>
      </w:r>
      <w:proofErr w:type="spellEnd"/>
      <w:r w:rsidR="00CB2F27" w:rsidRPr="00A927A8">
        <w:t xml:space="preserve"> </w:t>
      </w:r>
      <w:proofErr w:type="spellStart"/>
      <w:r w:rsidR="00CB2F27" w:rsidRPr="00A927A8">
        <w:t>por</w:t>
      </w:r>
      <w:proofErr w:type="spellEnd"/>
      <w:r w:rsidR="00CB2F27" w:rsidRPr="00A927A8">
        <w:t xml:space="preserve"> un </w:t>
      </w:r>
      <w:proofErr w:type="spellStart"/>
      <w:r w:rsidR="00CB2F27" w:rsidRPr="00A927A8">
        <w:t>rato</w:t>
      </w:r>
      <w:proofErr w:type="spellEnd"/>
      <w:r w:rsidR="00CB2F27" w:rsidRPr="00A927A8">
        <w:t xml:space="preserve">." Though conveying the passing sense, the clothing metaphor was retained. </w:t>
      </w:r>
      <w:proofErr w:type="spellStart"/>
      <w:r w:rsidR="00CB2F27" w:rsidRPr="00A927A8">
        <w:rPr>
          <w:lang w:val="es-PR"/>
        </w:rPr>
        <w:lastRenderedPageBreak/>
        <w:t>To</w:t>
      </w:r>
      <w:proofErr w:type="spellEnd"/>
      <w:r w:rsidR="00CB2F27" w:rsidRPr="00A927A8">
        <w:rPr>
          <w:lang w:val="es-PR"/>
        </w:rPr>
        <w:t xml:space="preserve"> </w:t>
      </w:r>
      <w:proofErr w:type="spellStart"/>
      <w:r w:rsidR="00CB2F27" w:rsidRPr="00A927A8">
        <w:rPr>
          <w:lang w:val="es-PR"/>
        </w:rPr>
        <w:t>enrich</w:t>
      </w:r>
      <w:proofErr w:type="spellEnd"/>
      <w:r w:rsidR="00CB2F27" w:rsidRPr="00A927A8">
        <w:rPr>
          <w:lang w:val="es-PR"/>
        </w:rPr>
        <w:t xml:space="preserve"> </w:t>
      </w:r>
      <w:proofErr w:type="spellStart"/>
      <w:r w:rsidR="00CB2F27" w:rsidRPr="00A927A8">
        <w:rPr>
          <w:lang w:val="es-PR"/>
        </w:rPr>
        <w:t>the</w:t>
      </w:r>
      <w:proofErr w:type="spellEnd"/>
      <w:r w:rsidR="00CB2F27" w:rsidRPr="00A927A8">
        <w:rPr>
          <w:lang w:val="es-PR"/>
        </w:rPr>
        <w:t xml:space="preserve"> </w:t>
      </w:r>
      <w:proofErr w:type="spellStart"/>
      <w:r w:rsidR="00CB2F27" w:rsidRPr="00A927A8">
        <w:rPr>
          <w:lang w:val="es-PR"/>
        </w:rPr>
        <w:t>Self-Affirmation</w:t>
      </w:r>
      <w:proofErr w:type="spellEnd"/>
      <w:r w:rsidR="00CB2F27" w:rsidRPr="00A927A8">
        <w:rPr>
          <w:lang w:val="es-PR"/>
        </w:rPr>
        <w:t xml:space="preserve"> </w:t>
      </w:r>
      <w:proofErr w:type="spellStart"/>
      <w:r w:rsidR="00CB2F27" w:rsidRPr="00A927A8">
        <w:rPr>
          <w:lang w:val="es-PR"/>
        </w:rPr>
        <w:t>section</w:t>
      </w:r>
      <w:proofErr w:type="spellEnd"/>
      <w:r w:rsidR="00CB2F27" w:rsidRPr="00A927A8">
        <w:rPr>
          <w:lang w:val="es-PR"/>
        </w:rPr>
        <w:t xml:space="preserve">, cultural </w:t>
      </w:r>
      <w:proofErr w:type="spellStart"/>
      <w:r w:rsidR="00CB2F27" w:rsidRPr="00A927A8">
        <w:rPr>
          <w:lang w:val="es-PR"/>
        </w:rPr>
        <w:t>sayings</w:t>
      </w:r>
      <w:proofErr w:type="spellEnd"/>
      <w:r w:rsidR="00CB2F27" w:rsidRPr="00A927A8">
        <w:rPr>
          <w:lang w:val="es-PR"/>
        </w:rPr>
        <w:t xml:space="preserve"> </w:t>
      </w:r>
      <w:proofErr w:type="spellStart"/>
      <w:r w:rsidR="00CB2F27" w:rsidRPr="00A927A8">
        <w:rPr>
          <w:lang w:val="es-PR"/>
        </w:rPr>
        <w:t>like</w:t>
      </w:r>
      <w:proofErr w:type="spellEnd"/>
      <w:r w:rsidR="00CB2F27" w:rsidRPr="00A927A8">
        <w:rPr>
          <w:lang w:val="es-PR"/>
        </w:rPr>
        <w:t xml:space="preserve"> "Más viejo es el viento y aún sopla," "Nunca es tarde si la dicha es buena," "Mientras hay vida hay esperanza," and "Hay que tomar al toro por los cuernos" </w:t>
      </w:r>
      <w:proofErr w:type="spellStart"/>
      <w:r w:rsidR="00CB2F27" w:rsidRPr="00A927A8">
        <w:rPr>
          <w:lang w:val="es-PR"/>
        </w:rPr>
        <w:t>were</w:t>
      </w:r>
      <w:proofErr w:type="spellEnd"/>
      <w:r w:rsidR="00CB2F27" w:rsidRPr="00A927A8">
        <w:rPr>
          <w:lang w:val="es-PR"/>
        </w:rPr>
        <w:t xml:space="preserve"> </w:t>
      </w:r>
      <w:proofErr w:type="spellStart"/>
      <w:r w:rsidR="00CB2F27" w:rsidRPr="00A927A8">
        <w:rPr>
          <w:lang w:val="es-PR"/>
        </w:rPr>
        <w:t>added</w:t>
      </w:r>
      <w:proofErr w:type="spellEnd"/>
      <w:r w:rsidR="00CB2F27" w:rsidRPr="00A927A8">
        <w:rPr>
          <w:lang w:val="es-PR"/>
        </w:rPr>
        <w:t>.</w:t>
      </w:r>
      <w:r w:rsidR="00434527">
        <w:rPr>
          <w:lang w:val="es-PR"/>
        </w:rPr>
        <w:t xml:space="preserve"> </w:t>
      </w:r>
    </w:p>
    <w:p w14:paraId="60803A50" w14:textId="79F89CA2" w:rsidR="00CB2F27" w:rsidRPr="00A927A8" w:rsidRDefault="00C50A8B" w:rsidP="00A927A8">
      <w:pPr>
        <w:spacing w:line="360" w:lineRule="auto"/>
      </w:pPr>
      <w:r w:rsidRPr="00A927A8">
        <w:rPr>
          <w:i/>
          <w:iCs/>
        </w:rPr>
        <w:t>EVM Dimension: Language</w:t>
      </w:r>
      <w:r w:rsidRPr="00A927A8">
        <w:t xml:space="preserve"> </w:t>
      </w:r>
      <w:bookmarkStart w:id="62" w:name="_EVM_Dimension:_Context"/>
      <w:bookmarkEnd w:id="62"/>
      <w:r w:rsidR="00A927A8" w:rsidRPr="00A927A8">
        <w:t xml:space="preserve">- </w:t>
      </w:r>
      <w:r w:rsidR="00CB2F27" w:rsidRPr="00A927A8">
        <w:t>The dimension was thoroughly addressed through a multi-phase approach involving providers and veterans</w:t>
      </w:r>
      <w:bookmarkStart w:id="63" w:name="_Hlk170066908"/>
      <w:r w:rsidR="00CB2F27" w:rsidRPr="00A927A8">
        <w:t>. In the first phase, the study team performed forward translation. The second phase involved review and comparison by two bilingual mental health providers, evaluating metaphors, content, concepts, and methods. The third phase included backward translation to English, ensuring fidelity to the original</w:t>
      </w:r>
      <w:r w:rsidR="005666F4" w:rsidRPr="00714A91">
        <w:rPr>
          <w:highlight w:val="cyan"/>
        </w:rPr>
        <w:t>, by an external source</w:t>
      </w:r>
      <w:r w:rsidR="00CB2F27" w:rsidRPr="00A927A8">
        <w:t xml:space="preserve">. </w:t>
      </w:r>
      <w:bookmarkEnd w:id="63"/>
      <w:r w:rsidR="00CB2F27" w:rsidRPr="00A927A8">
        <w:t>In the fourth phase, three bilingual veterans, who participated in the STAIR group, provided feedback, leading to recommendations on language and clarifications in the manual. The fifth phase involved another round of feedback from three bilingual mental health providers, addressing inclusive writing and grammatical errors.</w:t>
      </w:r>
      <w:r w:rsidR="00434527">
        <w:t xml:space="preserve"> </w:t>
      </w:r>
      <w:bookmarkStart w:id="64" w:name="_Hlk170070330"/>
      <w:r w:rsidR="00434527" w:rsidRPr="00714A91">
        <w:rPr>
          <w:highlight w:val="cyan"/>
        </w:rPr>
        <w:t>Finally, during the qualitative interviews, participants of the intervention shared their annotations regarding this dimension.</w:t>
      </w:r>
      <w:r w:rsidR="00434527">
        <w:t xml:space="preserve"> </w:t>
      </w:r>
      <w:bookmarkEnd w:id="64"/>
    </w:p>
    <w:p w14:paraId="483728D0" w14:textId="5DD74D99" w:rsidR="006872D5" w:rsidRPr="00A927A8" w:rsidRDefault="00E20361" w:rsidP="00A927A8">
      <w:pPr>
        <w:spacing w:line="360" w:lineRule="auto"/>
      </w:pPr>
      <w:r w:rsidRPr="00A927A8">
        <w:rPr>
          <w:i/>
          <w:iCs/>
        </w:rPr>
        <w:t>EVM Dimension: Context</w:t>
      </w:r>
      <w:bookmarkStart w:id="65" w:name="_Symptom_Progression"/>
      <w:bookmarkStart w:id="66" w:name="_Acceptability_and_Feasibility"/>
      <w:bookmarkStart w:id="67" w:name="_Hlk139131886"/>
      <w:bookmarkEnd w:id="65"/>
      <w:bookmarkEnd w:id="66"/>
      <w:r w:rsidR="00A927A8" w:rsidRPr="00A927A8">
        <w:t xml:space="preserve"> - </w:t>
      </w:r>
      <w:r w:rsidR="006872D5" w:rsidRPr="00A927A8">
        <w:t>The materials revealed several contextual themes. The consistent focus on how traumatic experiences affect emotion regulation and interpersonal efficacy remained intact. In session 3, addressing the body's role in enhancing mental health led to a participant being referred to nutrition services based on identified needs. Notably, this intervention marked the first in-person psychotherapy group at VACHS post-Covid-19 restrictions. Both therapists and participants emphasized the crucial role of the in-person setting, highlighting its impact on participation and heightened engagement with therapy and the materials</w:t>
      </w:r>
      <w:r w:rsidR="00434527">
        <w:t xml:space="preserve"> </w:t>
      </w:r>
      <w:bookmarkStart w:id="68" w:name="_Hlk170070268"/>
      <w:r w:rsidR="00434527">
        <w:t>during the qualitative interview</w:t>
      </w:r>
      <w:bookmarkEnd w:id="68"/>
      <w:r w:rsidR="006872D5" w:rsidRPr="00A927A8">
        <w:t>.</w:t>
      </w:r>
    </w:p>
    <w:p w14:paraId="4BAE40CC" w14:textId="6E8A3C46" w:rsidR="00E20361" w:rsidRPr="00714A91" w:rsidRDefault="00E20361" w:rsidP="00406F3B">
      <w:pPr>
        <w:pStyle w:val="Heading4"/>
        <w:spacing w:line="360" w:lineRule="auto"/>
        <w:rPr>
          <w:rFonts w:ascii="Times New Roman" w:hAnsi="Times New Roman" w:cs="Times New Roman"/>
          <w:color w:val="auto"/>
          <w:highlight w:val="cyan"/>
        </w:rPr>
      </w:pPr>
      <w:r w:rsidRPr="00714A91">
        <w:rPr>
          <w:rFonts w:ascii="Times New Roman" w:hAnsi="Times New Roman" w:cs="Times New Roman"/>
          <w:color w:val="auto"/>
          <w:highlight w:val="cyan"/>
        </w:rPr>
        <w:t>Symptom Progression</w:t>
      </w:r>
    </w:p>
    <w:p w14:paraId="2087866E" w14:textId="6335E310" w:rsidR="00AF6112" w:rsidRPr="00714A91" w:rsidRDefault="00AF6112" w:rsidP="00AF4D8E">
      <w:pPr>
        <w:spacing w:line="360" w:lineRule="auto"/>
        <w:ind w:firstLine="720"/>
        <w:rPr>
          <w:highlight w:val="cyan"/>
        </w:rPr>
      </w:pPr>
      <w:bookmarkStart w:id="69" w:name="_Hlk170595795"/>
      <w:r w:rsidRPr="00714A91">
        <w:rPr>
          <w:highlight w:val="cyan"/>
        </w:rPr>
        <w:t>There were no significant changes through time for PTSD symptoms in both groups</w:t>
      </w:r>
      <w:r w:rsidR="00AF4D8E" w:rsidRPr="00714A91">
        <w:rPr>
          <w:highlight w:val="cyan"/>
        </w:rPr>
        <w:t xml:space="preserve">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4.6, </w:t>
      </w:r>
      <w:r w:rsidR="00AF4D8E" w:rsidRPr="00714A91">
        <w:rPr>
          <w:i/>
          <w:iCs/>
          <w:highlight w:val="cyan"/>
        </w:rPr>
        <w:t>p</w:t>
      </w:r>
      <w:r w:rsidR="00AF4D8E" w:rsidRPr="00714A91">
        <w:rPr>
          <w:highlight w:val="cyan"/>
        </w:rPr>
        <w:t xml:space="preserve"> = .09,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3.7, p = .15], Still, all three participants of the STAIR group showed a decrease in symptoms from baseline to the 1-month follow-up (participant 1: 32-51-28, participant 2: 58-52-37, participant 3: 53-51-40) (Figure 2). There were no significant changes through time for emotion regulation in both groups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54, p = .76,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1.0, p = .60]. Similarly, there were no significant changes through time for interpersonal problems in both groups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66, p = .71, </w:t>
      </w:r>
      <w:r w:rsidR="00AF4D8E" w:rsidRPr="00714A91">
        <w:rPr>
          <w:i/>
          <w:iCs/>
          <w:highlight w:val="cyan"/>
        </w:rPr>
        <w:t>X</w:t>
      </w:r>
      <w:r w:rsidR="00AF4D8E" w:rsidRPr="00714A91">
        <w:rPr>
          <w:i/>
          <w:iCs/>
          <w:highlight w:val="cyan"/>
          <w:vertAlign w:val="superscript"/>
        </w:rPr>
        <w:t>2</w:t>
      </w:r>
      <w:r w:rsidR="00AF4D8E" w:rsidRPr="00714A91">
        <w:rPr>
          <w:highlight w:val="cyan"/>
        </w:rPr>
        <w:t xml:space="preserve"> (2) = 2.0, p = .36]. </w:t>
      </w:r>
      <w:r w:rsidR="006F5854" w:rsidRPr="00714A91">
        <w:rPr>
          <w:highlight w:val="cyan"/>
        </w:rPr>
        <w:t xml:space="preserve">As there were no significant differences pair-wise differences by groups were not performed. </w:t>
      </w:r>
    </w:p>
    <w:bookmarkEnd w:id="69"/>
    <w:p w14:paraId="2B298BDD" w14:textId="1F5F79D6" w:rsidR="00C50A8B" w:rsidRPr="006872D5" w:rsidRDefault="00C50A8B" w:rsidP="006872D5">
      <w:pPr>
        <w:spacing w:line="360" w:lineRule="auto"/>
        <w:rPr>
          <w:rFonts w:ascii="Segoe UI" w:hAnsi="Segoe UI" w:cs="Segoe UI"/>
          <w:color w:val="D1D5DB"/>
          <w:shd w:val="clear" w:color="auto" w:fill="343541"/>
        </w:rPr>
      </w:pPr>
      <w:r w:rsidRPr="00714A91">
        <w:rPr>
          <w:highlight w:val="cyan"/>
        </w:rPr>
        <w:t>Acceptability and Feasibility</w:t>
      </w:r>
    </w:p>
    <w:p w14:paraId="124F15FE" w14:textId="3FC904A3" w:rsidR="006872D5" w:rsidRPr="006872D5" w:rsidRDefault="006872D5" w:rsidP="006872D5">
      <w:pPr>
        <w:spacing w:line="360" w:lineRule="auto"/>
        <w:ind w:firstLine="720"/>
      </w:pPr>
      <w:r w:rsidRPr="006872D5">
        <w:lastRenderedPageBreak/>
        <w:t>Three of the six randomized STAIR intervention participants completed post-measures for acceptability and feasibility</w:t>
      </w:r>
      <w:r w:rsidR="001645EC">
        <w:t xml:space="preserve"> </w:t>
      </w:r>
      <w:r w:rsidR="001645EC" w:rsidRPr="00714A91">
        <w:rPr>
          <w:highlight w:val="cyan"/>
        </w:rPr>
        <w:t xml:space="preserve">(Figure </w:t>
      </w:r>
      <w:r w:rsidR="00DC5532" w:rsidRPr="00714A91">
        <w:rPr>
          <w:highlight w:val="cyan"/>
        </w:rPr>
        <w:t>3</w:t>
      </w:r>
      <w:r w:rsidR="001645EC" w:rsidRPr="00714A91">
        <w:rPr>
          <w:highlight w:val="cyan"/>
        </w:rPr>
        <w:t>)</w:t>
      </w:r>
      <w:r w:rsidRPr="00714A91">
        <w:rPr>
          <w:highlight w:val="cyan"/>
        </w:rPr>
        <w:t>.</w:t>
      </w:r>
      <w:r w:rsidRPr="006872D5">
        <w:t xml:space="preserve"> Attendance varied, with one participant (33.3%) attending all sessions and two participants (66.6%) attending at least five of the eight sessions. Overall results for the AIM and FIM are depicted in Figure </w:t>
      </w:r>
      <w:r w:rsidR="00DC5532">
        <w:t>3</w:t>
      </w:r>
      <w:r w:rsidRPr="006872D5">
        <w:t xml:space="preserve">. Regarding the AIM, participants </w:t>
      </w:r>
      <w:r>
        <w:t xml:space="preserve">Totally </w:t>
      </w:r>
      <w:r w:rsidRPr="006872D5">
        <w:t>agreed (100%) that the intervention was attractive, gained their approval, and they liked the therapy. Furthermore, participants Totally agreed (66.6%) and Agreed (33.3%) that they were open to therapy. Concerning the FIM, participants Totally agreed (100%) that therapy was plausible, and they Totally agreed (66.6%) and Agreed (33.3%) that the therapy seemed possible, achievable, and was easy to use.</w:t>
      </w:r>
    </w:p>
    <w:p w14:paraId="14D626A7" w14:textId="017E76ED" w:rsidR="00A373A6" w:rsidRPr="002A6A6E" w:rsidRDefault="00A373A6" w:rsidP="002A6A6E">
      <w:pPr>
        <w:spacing w:line="360" w:lineRule="auto"/>
        <w:ind w:firstLine="720"/>
      </w:pPr>
      <w:r w:rsidRPr="00A373A6">
        <w:t>In addition to the AIM and FIM measures, participants underwent a semi-structured interview about the STAIR intervention. Key themes emerged, including "skills utilization" for both emotion regulation and interpersonal efficacy, "intervention modality" considering the in-person and group format, "therapist qualities" detailing the therapist's role in their connection to the intervention, and "manual recommendations" offering suggestions to enhance the culturally adapted materials. Reflecting on session 1, where trauma and its effects were discussed, all three participants acknowledged understanding how trauma impacted their emotions and interpersonal relationships. Regarding emotion regulation, two participants reported comprehending emotions and their urges, while one expressed understanding it "more or less." All three participants highlighted learning about body and thought channel abilities, with one noting continued use of these skills for self-regulation with significant benefits.</w:t>
      </w:r>
      <w:r w:rsidR="002A6A6E">
        <w:t xml:space="preserve"> </w:t>
      </w:r>
      <w:r w:rsidRPr="00A373A6">
        <w:t>All three identified their unique interpersonal patterns. Participants reported improved interpersonal skills, including recognizing power dynamics, and becoming more assertive</w:t>
      </w:r>
      <w:r w:rsidR="002A6A6E">
        <w:t xml:space="preserve">. </w:t>
      </w:r>
      <w:r w:rsidRPr="00A373A6">
        <w:t xml:space="preserve">One participant said: “it is difficult, but the technique makes it easier”. Another participant highlighted transformative changes in personal relationships, expressing increased happiness in interactions with their spouse and engaging in activities previously avoided. </w:t>
      </w:r>
      <w:r w:rsidRPr="00406F3B">
        <w:t>He said, “My wife is very happy with this therapy. I invited her to dinner the other day, which did not happen before. I can now go</w:t>
      </w:r>
      <w:r>
        <w:t xml:space="preserve"> </w:t>
      </w:r>
      <w:r w:rsidRPr="00406F3B">
        <w:t xml:space="preserve">with her to the supermarket. </w:t>
      </w:r>
      <w:r w:rsidR="00AB3B56">
        <w:t>We talk about the</w:t>
      </w:r>
      <w:r w:rsidRPr="00406F3B">
        <w:t xml:space="preserve"> skills, and practice together”.</w:t>
      </w:r>
    </w:p>
    <w:p w14:paraId="181F43B3" w14:textId="1E83BA68" w:rsidR="002A07F2" w:rsidRDefault="00A373A6" w:rsidP="002A07F2">
      <w:pPr>
        <w:spacing w:line="360" w:lineRule="auto"/>
        <w:ind w:firstLine="720"/>
      </w:pPr>
      <w:r w:rsidRPr="00A373A6">
        <w:t xml:space="preserve">Participants unanimously approved of the therapist, noting she instilled trust to facilitate participation. Regarding the group format, all three participants appreciated the opportunity to listen and learn from others. In terms of modality, they unanimously preferred the in-person format over virtual, emphasizing the difference in experience. Participants endorsed the primary </w:t>
      </w:r>
      <w:r w:rsidRPr="00A373A6">
        <w:lastRenderedPageBreak/>
        <w:t xml:space="preserve">care setting, considering it optimal and more comfortable, expressing satisfaction with not feeling like a special case. One participant suggested extending the intervention to VACHS Community-Based Outpatient Clinics (CBOCs) for veterans living far from the main VA hospital, while another recommended individual </w:t>
      </w:r>
      <w:r w:rsidR="00A320C9" w:rsidRPr="00A373A6">
        <w:t>session</w:t>
      </w:r>
      <w:r w:rsidRPr="00A373A6">
        <w:t xml:space="preserve"> as a complement to group treatment.</w:t>
      </w:r>
      <w:r w:rsidR="00C50A8B" w:rsidRPr="00A373A6">
        <w:tab/>
      </w:r>
      <w:r w:rsidR="006E7DFB" w:rsidRPr="006E7DFB">
        <w:t>In a semi-structured interview, the therapist delivering the group provided insights into the clinical setting and participants' engagement. She highlighted PC-MHI as an excellent environment for STAIR therapy, noting observed improvements in participants. The therapist discussed treatment adherence, growth areas, and skill generalization. Regarding consistency in completing assignments, she noted variability in manual usage and writing. Two participants demonstrated interpersonal growth, establishing healthier boundaries with family members, and increased social engagement.</w:t>
      </w:r>
      <w:bookmarkStart w:id="70" w:name="_CHAPTER_IV"/>
      <w:bookmarkEnd w:id="67"/>
      <w:bookmarkEnd w:id="70"/>
    </w:p>
    <w:p w14:paraId="000A7191" w14:textId="034C1070" w:rsidR="00F857E9" w:rsidRPr="002A07F2" w:rsidRDefault="00C50A8B" w:rsidP="002A07F2">
      <w:pPr>
        <w:spacing w:line="360" w:lineRule="auto"/>
        <w:jc w:val="center"/>
      </w:pPr>
      <w:r w:rsidRPr="00406F3B">
        <w:rPr>
          <w:b/>
          <w:bCs/>
        </w:rPr>
        <w:t>Discussion</w:t>
      </w:r>
    </w:p>
    <w:p w14:paraId="0E38D387" w14:textId="273DA330" w:rsidR="006E7DFB" w:rsidRPr="009355F8" w:rsidRDefault="00DC0F35" w:rsidP="007D6556">
      <w:pPr>
        <w:autoSpaceDE w:val="0"/>
        <w:autoSpaceDN w:val="0"/>
        <w:adjustRightInd w:val="0"/>
        <w:spacing w:line="360" w:lineRule="auto"/>
        <w:ind w:firstLine="720"/>
        <w:rPr>
          <w:rFonts w:eastAsiaTheme="minorHAnsi"/>
          <w14:ligatures w14:val="standardContextual"/>
        </w:rPr>
      </w:pPr>
      <w:bookmarkStart w:id="71" w:name="_Research_Question_1"/>
      <w:bookmarkStart w:id="72" w:name="_Hlk170598822"/>
      <w:bookmarkEnd w:id="71"/>
      <w:r w:rsidRPr="00B261E3">
        <w:rPr>
          <w:rFonts w:eastAsiaTheme="minorHAnsi"/>
          <w:highlight w:val="cyan"/>
          <w14:ligatures w14:val="standardContextual"/>
        </w:rPr>
        <w:t xml:space="preserve">The goal of this pilot study was to produce Spanish version of STAIR and preliminary test it with veterans in primary care. </w:t>
      </w:r>
      <w:r w:rsidR="00AC229F" w:rsidRPr="00B261E3">
        <w:rPr>
          <w:rFonts w:eastAsiaTheme="minorHAnsi"/>
          <w:highlight w:val="cyan"/>
          <w14:ligatures w14:val="standardContextual"/>
        </w:rPr>
        <w:t xml:space="preserve">Systematic reviews on culturally adapted treatments studies have concluded that culturally adapted interventions have positive effects on patients’ engagement in therapy, retention, and satisfaction (Healey et al., 2017). Findings from this preliminary study are relevant because they provide the provisions for the use of STAIR therapy </w:t>
      </w:r>
      <w:r w:rsidR="005A213A" w:rsidRPr="00B261E3">
        <w:rPr>
          <w:rFonts w:eastAsiaTheme="minorHAnsi"/>
          <w:highlight w:val="cyan"/>
          <w14:ligatures w14:val="standardContextual"/>
        </w:rPr>
        <w:t xml:space="preserve">participant manuals in Spanish </w:t>
      </w:r>
      <w:r w:rsidR="00AC229F" w:rsidRPr="00B261E3">
        <w:rPr>
          <w:rFonts w:eastAsiaTheme="minorHAnsi"/>
          <w:highlight w:val="cyan"/>
          <w14:ligatures w14:val="standardContextual"/>
        </w:rPr>
        <w:t>while provid</w:t>
      </w:r>
      <w:r w:rsidR="005A213A" w:rsidRPr="00B261E3">
        <w:rPr>
          <w:rFonts w:eastAsiaTheme="minorHAnsi"/>
          <w:highlight w:val="cyan"/>
          <w14:ligatures w14:val="standardContextual"/>
        </w:rPr>
        <w:t>ing</w:t>
      </w:r>
      <w:r w:rsidR="00AC229F" w:rsidRPr="00B261E3">
        <w:rPr>
          <w:rFonts w:eastAsiaTheme="minorHAnsi"/>
          <w:highlight w:val="cyan"/>
          <w14:ligatures w14:val="standardContextual"/>
        </w:rPr>
        <w:t xml:space="preserve"> initial empirical data regarding the implementation feasibility and cultural acceptability of a widely used therapeutic intervention for PTSD. Another strength of this intervention is </w:t>
      </w:r>
      <w:r w:rsidR="005A213A" w:rsidRPr="00B261E3">
        <w:rPr>
          <w:rFonts w:eastAsiaTheme="minorHAnsi"/>
          <w:highlight w:val="cyan"/>
          <w14:ligatures w14:val="standardContextual"/>
        </w:rPr>
        <w:t xml:space="preserve">its </w:t>
      </w:r>
      <w:r w:rsidR="00AC229F" w:rsidRPr="00B261E3">
        <w:rPr>
          <w:rFonts w:eastAsiaTheme="minorHAnsi"/>
          <w:highlight w:val="cyan"/>
          <w14:ligatures w14:val="standardContextual"/>
        </w:rPr>
        <w:t>brevity, and preliminary studies indicate that it is acceptable and effective in low-resource and primary care settings (</w:t>
      </w:r>
      <w:r w:rsidR="00AC229F" w:rsidRPr="00B261E3">
        <w:rPr>
          <w:highlight w:val="cyan"/>
        </w:rPr>
        <w:t>Jain et al., 2020</w:t>
      </w:r>
      <w:r w:rsidR="00AC229F" w:rsidRPr="00B261E3">
        <w:rPr>
          <w:rFonts w:eastAsiaTheme="minorHAnsi"/>
          <w:highlight w:val="cyan"/>
          <w14:ligatures w14:val="standardContextual"/>
        </w:rPr>
        <w:t>).</w:t>
      </w:r>
      <w:r w:rsidR="009355F8" w:rsidRPr="00B261E3">
        <w:rPr>
          <w:rFonts w:eastAsiaTheme="minorHAnsi"/>
          <w:highlight w:val="cyan"/>
          <w14:ligatures w14:val="standardContextual"/>
        </w:rPr>
        <w:t xml:space="preserve"> </w:t>
      </w:r>
      <w:r w:rsidR="00AC229F" w:rsidRPr="00B261E3">
        <w:rPr>
          <w:rFonts w:eastAsiaTheme="minorHAnsi"/>
          <w:highlight w:val="cyan"/>
          <w14:ligatures w14:val="standardContextual"/>
        </w:rPr>
        <w:t>A good portion of veterans with PTSD also suffer from emotion dysregulation and interpersonal problems; therefore, a brief intervention</w:t>
      </w:r>
      <w:r w:rsidR="009355F8" w:rsidRPr="00B261E3">
        <w:rPr>
          <w:rFonts w:eastAsiaTheme="minorHAnsi"/>
          <w:highlight w:val="cyan"/>
          <w14:ligatures w14:val="standardContextual"/>
        </w:rPr>
        <w:t xml:space="preserve"> </w:t>
      </w:r>
      <w:r w:rsidR="00AC229F" w:rsidRPr="00B261E3">
        <w:rPr>
          <w:rFonts w:eastAsiaTheme="minorHAnsi"/>
          <w:highlight w:val="cyan"/>
          <w14:ligatures w14:val="standardContextual"/>
        </w:rPr>
        <w:t>implemented in primary care settings is well</w:t>
      </w:r>
      <w:r w:rsidR="009355F8" w:rsidRPr="00B261E3">
        <w:rPr>
          <w:rFonts w:eastAsiaTheme="minorHAnsi"/>
          <w:highlight w:val="cyan"/>
          <w14:ligatures w14:val="standardContextual"/>
        </w:rPr>
        <w:t xml:space="preserve"> </w:t>
      </w:r>
      <w:r w:rsidR="00AC229F" w:rsidRPr="00B261E3">
        <w:rPr>
          <w:rFonts w:eastAsiaTheme="minorHAnsi"/>
          <w:highlight w:val="cyan"/>
          <w14:ligatures w14:val="standardContextual"/>
        </w:rPr>
        <w:t>suited for this population.</w:t>
      </w:r>
      <w:r w:rsidR="007D6556" w:rsidRPr="00B261E3">
        <w:rPr>
          <w:rFonts w:eastAsiaTheme="minorHAnsi"/>
          <w:highlight w:val="cyan"/>
          <w14:ligatures w14:val="standardContextual"/>
        </w:rPr>
        <w:t xml:space="preserve"> Thus, transcending disorder-specific interventions (</w:t>
      </w:r>
      <w:r w:rsidR="007D6556" w:rsidRPr="00B261E3">
        <w:rPr>
          <w:highlight w:val="cyan"/>
        </w:rPr>
        <w:t>Jain et al., 2020</w:t>
      </w:r>
      <w:r w:rsidR="007D6556" w:rsidRPr="00B261E3">
        <w:rPr>
          <w:rFonts w:eastAsiaTheme="minorHAnsi"/>
          <w:highlight w:val="cyan"/>
          <w14:ligatures w14:val="standardContextual"/>
        </w:rPr>
        <w:t>).</w:t>
      </w:r>
      <w:r w:rsidR="007D6556">
        <w:rPr>
          <w:rFonts w:eastAsiaTheme="minorHAnsi"/>
          <w14:ligatures w14:val="standardContextual"/>
        </w:rPr>
        <w:t xml:space="preserve"> </w:t>
      </w:r>
    </w:p>
    <w:bookmarkEnd w:id="72"/>
    <w:p w14:paraId="71528B9D" w14:textId="1621153F" w:rsidR="000373A5" w:rsidRPr="00406F3B" w:rsidRDefault="000373A5"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Translation and Cultural Adaptation of STAIR Therapy Materials</w:t>
      </w:r>
    </w:p>
    <w:p w14:paraId="20F4A5AF" w14:textId="77777777" w:rsidR="006E7DFB" w:rsidRPr="006E7DFB" w:rsidRDefault="006E7DFB" w:rsidP="006E7DFB">
      <w:pPr>
        <w:spacing w:line="360" w:lineRule="auto"/>
        <w:ind w:firstLine="720"/>
      </w:pPr>
      <w:r w:rsidRPr="006E7DFB">
        <w:t xml:space="preserve">Culturally adapting an intervention using the EVM framework ensures the adapted version maintains external validity and increases engagement with the new target group (O'Connor et al., 2020). This study systematically adapted the intervention to Spanish, addressing all EVM components—language, goals, concepts, methods, content, persons, metaphors, and context—without losing the core components of the original manual. To enhance the final version, experts were involved at various stages, aligning with recommendations for </w:t>
      </w:r>
      <w:r w:rsidRPr="006E7DFB">
        <w:lastRenderedPageBreak/>
        <w:t>language examination. The veterans who participated in the testing phase also contributed as experts, providing valuable insights into the adaptation process.</w:t>
      </w:r>
    </w:p>
    <w:p w14:paraId="02156C72" w14:textId="567350EE" w:rsidR="000373A5" w:rsidRPr="00406F3B" w:rsidRDefault="000373A5"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Symptom Progression</w:t>
      </w:r>
    </w:p>
    <w:p w14:paraId="3E4D027A" w14:textId="6573364C" w:rsidR="006E7DFB" w:rsidRPr="006E7DFB" w:rsidRDefault="006E7DFB" w:rsidP="00AA0E5E">
      <w:pPr>
        <w:spacing w:line="360" w:lineRule="auto"/>
        <w:ind w:firstLine="720"/>
      </w:pPr>
      <w:r w:rsidRPr="00B261E3">
        <w:rPr>
          <w:highlight w:val="cyan"/>
        </w:rPr>
        <w:t>In the PCL-5, a 5–10-point change signifies reliable change, while a 10–20-point change is clinically significant. Participants in the STAIR group experienced clinically significant changes (13-23 points). This aligns with findings from another study comparing STAIR with TAU in primary care (Jain et al., 2020)</w:t>
      </w:r>
      <w:r w:rsidR="00AA0E5E" w:rsidRPr="00B261E3">
        <w:rPr>
          <w:highlight w:val="cyan"/>
        </w:rPr>
        <w:t xml:space="preserve"> and with other Latino samples in English (</w:t>
      </w:r>
      <w:r w:rsidR="00AA0E5E" w:rsidRPr="00B261E3">
        <w:rPr>
          <w:rFonts w:eastAsiaTheme="minorHAnsi"/>
          <w:highlight w:val="cyan"/>
          <w14:ligatures w14:val="standardContextual"/>
        </w:rPr>
        <w:t xml:space="preserve">Jackson, et al., 2019; </w:t>
      </w:r>
      <w:proofErr w:type="spellStart"/>
      <w:r w:rsidR="00AA0E5E" w:rsidRPr="00B261E3">
        <w:rPr>
          <w:rFonts w:eastAsiaTheme="minorHAnsi"/>
          <w:highlight w:val="cyan"/>
          <w14:ligatures w14:val="standardContextual"/>
        </w:rPr>
        <w:t>Guidiño</w:t>
      </w:r>
      <w:proofErr w:type="spellEnd"/>
      <w:r w:rsidR="00AA0E5E" w:rsidRPr="00B261E3">
        <w:rPr>
          <w:rFonts w:eastAsiaTheme="minorHAnsi"/>
          <w:highlight w:val="cyan"/>
          <w14:ligatures w14:val="standardContextual"/>
        </w:rPr>
        <w:t>, et al., 2015).</w:t>
      </w:r>
      <w:r w:rsidR="00AA0E5E" w:rsidRPr="00B261E3">
        <w:rPr>
          <w:highlight w:val="cyan"/>
        </w:rPr>
        <w:t xml:space="preserve"> </w:t>
      </w:r>
      <w:r w:rsidRPr="00B261E3">
        <w:rPr>
          <w:highlight w:val="cyan"/>
        </w:rPr>
        <w:t>The DERS results showed mixed outcomes, with two STAIR participants experiencing decreases in emotion dysregulation, while one increased, possibly due to attendance issues. In the IIP-32, STAIR participants did not report high interpersonal difficulties, indicating that STAIR did not worsen these issues. In contrast, one TAU participant displayed increasing levels of interpersonal difficulties. Overall, STAIR seemed effective in reducing PTSD symptoms and emotion dysregulation, while not exacerbating interpersonal problems.</w:t>
      </w:r>
    </w:p>
    <w:p w14:paraId="69BCBF4D" w14:textId="77777777" w:rsidR="000373A5" w:rsidRPr="00406F3B" w:rsidRDefault="000373A5" w:rsidP="00406F3B">
      <w:pPr>
        <w:pStyle w:val="Heading4"/>
        <w:spacing w:line="360" w:lineRule="auto"/>
        <w:rPr>
          <w:rFonts w:ascii="Times New Roman" w:hAnsi="Times New Roman" w:cs="Times New Roman"/>
          <w:color w:val="auto"/>
        </w:rPr>
      </w:pPr>
      <w:bookmarkStart w:id="73" w:name="_Research_Question_3"/>
      <w:bookmarkEnd w:id="73"/>
      <w:r w:rsidRPr="00406F3B">
        <w:rPr>
          <w:rFonts w:ascii="Times New Roman" w:hAnsi="Times New Roman" w:cs="Times New Roman"/>
          <w:color w:val="auto"/>
        </w:rPr>
        <w:t>Acceptability and Feasibility</w:t>
      </w:r>
    </w:p>
    <w:p w14:paraId="6E749260" w14:textId="11CBB393" w:rsidR="006E7DFB" w:rsidRPr="006E7DFB" w:rsidRDefault="006E7DFB" w:rsidP="006E7DFB">
      <w:pPr>
        <w:spacing w:line="360" w:lineRule="auto"/>
        <w:ind w:firstLine="720"/>
      </w:pPr>
      <w:r w:rsidRPr="006E7DFB">
        <w:t xml:space="preserve">The study aimed to assess the feasibility and acceptability of the STAIR intervention in a translated and adapted Spanish version. </w:t>
      </w:r>
      <w:bookmarkStart w:id="74" w:name="_Hlk170667065"/>
      <w:r w:rsidR="005E3054" w:rsidRPr="00B261E3">
        <w:rPr>
          <w:highlight w:val="cyan"/>
        </w:rPr>
        <w:t>It is important to notice how the changes brought by COVID-19 pandemic to in-person services may have affected recruitment as this was the first group therapeutic intervention post-pandemic at VACHS.</w:t>
      </w:r>
      <w:r w:rsidR="005E3054" w:rsidRPr="006E7DFB">
        <w:t xml:space="preserve"> </w:t>
      </w:r>
      <w:bookmarkEnd w:id="74"/>
      <w:r w:rsidRPr="006E7DFB">
        <w:t>Three participants completed the STAIR intervention, and post-measures on acceptability and feasibility were obtained</w:t>
      </w:r>
      <w:r w:rsidR="005E3054">
        <w:t xml:space="preserve">. </w:t>
      </w:r>
      <w:r w:rsidRPr="006E7DFB">
        <w:t>The findings suggest that participants were able to understand the therapy concepts, improve emotion regulation, and the feasibility of conducting STAIR in a primary care setting, consistent with other studies exploring STAIR in various formats.</w:t>
      </w:r>
    </w:p>
    <w:p w14:paraId="141B3B2C" w14:textId="51A628B5" w:rsidR="00F857E9" w:rsidRPr="00406F3B" w:rsidRDefault="00C50A8B" w:rsidP="00406F3B">
      <w:pPr>
        <w:pStyle w:val="NormalWeb"/>
        <w:shd w:val="clear" w:color="auto" w:fill="FFFFFF"/>
        <w:spacing w:before="0" w:beforeAutospacing="0" w:after="0" w:afterAutospacing="0" w:line="360" w:lineRule="auto"/>
        <w:rPr>
          <w:i/>
          <w:iCs/>
        </w:rPr>
      </w:pPr>
      <w:r w:rsidRPr="00406F3B">
        <w:rPr>
          <w:i/>
          <w:iCs/>
        </w:rPr>
        <w:t>Implications of the Study</w:t>
      </w:r>
    </w:p>
    <w:p w14:paraId="6E512E45" w14:textId="0836C6D4" w:rsidR="00EF43F5" w:rsidRDefault="00EF43F5" w:rsidP="008E7FC0">
      <w:pPr>
        <w:spacing w:line="360" w:lineRule="auto"/>
        <w:ind w:firstLine="720"/>
      </w:pPr>
      <w:r w:rsidRPr="00EF43F5">
        <w:t xml:space="preserve">This study aimed to culturally adapt the STAIR therapy manual, assess symptom progression through a two-group comparison, and evaluate the feasibility and acceptability of the intervention in a primary care setting at VACHS. Despite STAIR's original design for sexual trauma, its effectiveness was observed in reducing PTSD symptoms among participants with military combat experiences. Notably, there were no dropouts in the STAIR group, highlighting the intervention's potential to align with patient goals and provide valuable strategies for trauma-related symptoms, emotion regulation, and interpersonal efficacy. </w:t>
      </w:r>
      <w:r w:rsidR="008E7FC0" w:rsidRPr="00B261E3">
        <w:rPr>
          <w:highlight w:val="cyan"/>
        </w:rPr>
        <w:t xml:space="preserve">This is particularly relevant </w:t>
      </w:r>
      <w:r w:rsidR="008E7FC0" w:rsidRPr="00B261E3">
        <w:rPr>
          <w:highlight w:val="cyan"/>
        </w:rPr>
        <w:lastRenderedPageBreak/>
        <w:t>with this population because when compared to non-Hispanic whites, Latinos rely more in primary care for mental health interventions (</w:t>
      </w:r>
      <w:r w:rsidR="008E7FC0" w:rsidRPr="00B261E3">
        <w:rPr>
          <w:rFonts w:eastAsiaTheme="minorHAnsi"/>
          <w:highlight w:val="cyan"/>
          <w14:ligatures w14:val="standardContextual"/>
        </w:rPr>
        <w:t>Jones et al., 2018</w:t>
      </w:r>
      <w:r w:rsidR="008E7FC0" w:rsidRPr="00B261E3">
        <w:rPr>
          <w:highlight w:val="cyan"/>
        </w:rPr>
        <w:t>). Also,</w:t>
      </w:r>
      <w:r w:rsidR="008E7FC0">
        <w:t xml:space="preserve"> t</w:t>
      </w:r>
      <w:r w:rsidRPr="00EF43F5">
        <w:t>he study's outcomes contribute to expanding STAIR's applicability across languages, populations, and settings, addressing social justice principles, and improving access for Spanish-speaking veterans in the Caribbean. The availability of the adapted manual holds promises for enhancing psychosocial well-</w:t>
      </w:r>
      <w:r w:rsidR="009C2006" w:rsidRPr="00EF43F5">
        <w:t xml:space="preserve">being </w:t>
      </w:r>
      <w:r w:rsidR="009C2006" w:rsidRPr="00B261E3">
        <w:rPr>
          <w:highlight w:val="cyan"/>
        </w:rPr>
        <w:t>and</w:t>
      </w:r>
      <w:r w:rsidR="008E7FC0" w:rsidRPr="00B261E3">
        <w:rPr>
          <w:highlight w:val="cyan"/>
        </w:rPr>
        <w:t xml:space="preserve"> reducing health care disparities through improving access </w:t>
      </w:r>
      <w:r w:rsidRPr="00B261E3">
        <w:rPr>
          <w:highlight w:val="cyan"/>
        </w:rPr>
        <w:t>among</w:t>
      </w:r>
      <w:r w:rsidR="008E7FC0" w:rsidRPr="00B261E3">
        <w:rPr>
          <w:highlight w:val="cyan"/>
        </w:rPr>
        <w:t xml:space="preserve"> Spanish speaking</w:t>
      </w:r>
      <w:r w:rsidRPr="00B261E3">
        <w:rPr>
          <w:highlight w:val="cyan"/>
        </w:rPr>
        <w:t xml:space="preserve"> individuals</w:t>
      </w:r>
      <w:r w:rsidRPr="00EF43F5">
        <w:t xml:space="preserve"> undergoing STAIR therapy after traumatic experiences.</w:t>
      </w:r>
      <w:r w:rsidR="00834F4F">
        <w:t xml:space="preserve"> </w:t>
      </w:r>
    </w:p>
    <w:p w14:paraId="3B68EC73" w14:textId="77777777" w:rsidR="00EF43F5" w:rsidRDefault="00EF43F5" w:rsidP="008E7FC0">
      <w:pPr>
        <w:pStyle w:val="z-TopofForm"/>
        <w:jc w:val="left"/>
      </w:pPr>
      <w:r>
        <w:t>Top of Form</w:t>
      </w:r>
    </w:p>
    <w:p w14:paraId="1F4CB3D0" w14:textId="77777777" w:rsidR="00C50A8B" w:rsidRPr="00406F3B" w:rsidRDefault="00C50A8B"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Limitations and Future Research</w:t>
      </w:r>
    </w:p>
    <w:p w14:paraId="4E93E2B2" w14:textId="5A53D34E" w:rsidR="00EF43F5" w:rsidRPr="00EF43F5" w:rsidRDefault="00C50A8B" w:rsidP="00EF43F5">
      <w:pPr>
        <w:spacing w:line="360" w:lineRule="auto"/>
      </w:pPr>
      <w:r w:rsidRPr="00406F3B">
        <w:tab/>
      </w:r>
      <w:bookmarkStart w:id="75" w:name="_Conclusion"/>
      <w:bookmarkStart w:id="76" w:name="_Hlk170669188"/>
      <w:bookmarkEnd w:id="75"/>
      <w:r w:rsidR="00EF43F5" w:rsidRPr="00EF43F5">
        <w:t>This study made significant contributions by culturally adapting the STAIR therapy manual in Spanish, assessing its</w:t>
      </w:r>
      <w:r w:rsidR="009355F8">
        <w:t xml:space="preserve"> acceptability and</w:t>
      </w:r>
      <w:r w:rsidR="00EF43F5" w:rsidRPr="00EF43F5">
        <w:t xml:space="preserve"> feasibility in a PC</w:t>
      </w:r>
      <w:r w:rsidR="00796D6D">
        <w:t>-</w:t>
      </w:r>
      <w:r w:rsidR="00EF43F5" w:rsidRPr="00EF43F5">
        <w:t xml:space="preserve">MHI setting, and observing a reduction in PTSD symptoms among participants. However, certain limitations need consideration. </w:t>
      </w:r>
      <w:r w:rsidR="005A213A" w:rsidRPr="00B261E3">
        <w:rPr>
          <w:highlight w:val="cyan"/>
        </w:rPr>
        <w:t>Even when small sample size could cause analytical and design inconveniences; small sample research is critically important because it usually occurs when studying serious health concerns and vulnerable and underrepresented populations (Etz &amp; Arroyo, 2015).</w:t>
      </w:r>
      <w:r w:rsidR="009C3FFA">
        <w:t xml:space="preserve"> </w:t>
      </w:r>
      <w:r w:rsidR="009C3FFA" w:rsidRPr="00B261E3">
        <w:rPr>
          <w:highlight w:val="cyan"/>
        </w:rPr>
        <w:t xml:space="preserve">Furthermore, the proliferation of small sample studies has called for innovation in analyses that could provide reliable results despite sample size (Etz &amp; Arroyo, 2015). The present study had a small sample size that limited the </w:t>
      </w:r>
      <w:r w:rsidR="00EF43F5" w:rsidRPr="00B261E3">
        <w:rPr>
          <w:highlight w:val="cyan"/>
        </w:rPr>
        <w:t>generalizability of findings</w:t>
      </w:r>
      <w:r w:rsidR="009C3FFA" w:rsidRPr="00B261E3">
        <w:rPr>
          <w:highlight w:val="cyan"/>
        </w:rPr>
        <w:t xml:space="preserve"> while</w:t>
      </w:r>
      <w:r w:rsidR="00EF43F5" w:rsidRPr="00B261E3">
        <w:rPr>
          <w:highlight w:val="cyan"/>
        </w:rPr>
        <w:t xml:space="preserve"> the short follow-up duration prevent</w:t>
      </w:r>
      <w:r w:rsidR="009C3FFA" w:rsidRPr="00B261E3">
        <w:rPr>
          <w:highlight w:val="cyan"/>
        </w:rPr>
        <w:t>ed</w:t>
      </w:r>
      <w:r w:rsidR="00EF43F5" w:rsidRPr="00B261E3">
        <w:rPr>
          <w:highlight w:val="cyan"/>
        </w:rPr>
        <w:t xml:space="preserve"> the sustainability of treatment gains over </w:t>
      </w:r>
      <w:r w:rsidR="009C3FFA" w:rsidRPr="00B261E3">
        <w:rPr>
          <w:highlight w:val="cyan"/>
        </w:rPr>
        <w:t>time</w:t>
      </w:r>
      <w:r w:rsidR="00EF43F5" w:rsidRPr="00B261E3">
        <w:rPr>
          <w:highlight w:val="cyan"/>
        </w:rPr>
        <w:t>.</w:t>
      </w:r>
      <w:r w:rsidR="00EF43F5" w:rsidRPr="00EF43F5">
        <w:t xml:space="preserve"> Additionally, budget constraints focused on translating and adapting the participant's manual, potentially restricting broader study scope. Despite these limitations, the study provides valuable insights into the </w:t>
      </w:r>
      <w:r w:rsidR="00104247">
        <w:t xml:space="preserve">use of a Spanish manual and its </w:t>
      </w:r>
      <w:r w:rsidR="00EF43F5" w:rsidRPr="00EF43F5">
        <w:t>acceptability and feasibility</w:t>
      </w:r>
      <w:r w:rsidR="00104247">
        <w:t xml:space="preserve"> </w:t>
      </w:r>
      <w:r w:rsidR="00EF43F5" w:rsidRPr="00EF43F5">
        <w:t xml:space="preserve">at PCMHI. </w:t>
      </w:r>
      <w:r w:rsidR="009355F8" w:rsidRPr="00B261E3">
        <w:rPr>
          <w:rFonts w:eastAsiaTheme="minorHAnsi"/>
          <w:highlight w:val="cyan"/>
          <w14:ligatures w14:val="standardContextual"/>
        </w:rPr>
        <w:t>Future studies with larger sample sizes and a control group are needed to offer a more definitive, well-powered test of the current promising findings</w:t>
      </w:r>
      <w:r w:rsidR="00EF43F5" w:rsidRPr="00B261E3">
        <w:rPr>
          <w:highlight w:val="cyan"/>
        </w:rPr>
        <w:t xml:space="preserve">. </w:t>
      </w:r>
      <w:bookmarkStart w:id="77" w:name="_Hlk170679231"/>
      <w:r w:rsidR="00EF43F5" w:rsidRPr="00B261E3">
        <w:rPr>
          <w:highlight w:val="cyan"/>
        </w:rPr>
        <w:t>Investigating STAIR</w:t>
      </w:r>
      <w:r w:rsidR="00104247" w:rsidRPr="00B261E3">
        <w:rPr>
          <w:highlight w:val="cyan"/>
        </w:rPr>
        <w:t xml:space="preserve"> </w:t>
      </w:r>
      <w:r w:rsidR="00EF43F5" w:rsidRPr="00B261E3">
        <w:rPr>
          <w:highlight w:val="cyan"/>
        </w:rPr>
        <w:t>with</w:t>
      </w:r>
      <w:r w:rsidR="00104247" w:rsidRPr="00B261E3">
        <w:rPr>
          <w:highlight w:val="cyan"/>
        </w:rPr>
        <w:t xml:space="preserve"> patients with</w:t>
      </w:r>
      <w:r w:rsidR="00EF43F5" w:rsidRPr="00B261E3">
        <w:rPr>
          <w:highlight w:val="cyan"/>
        </w:rPr>
        <w:t xml:space="preserve"> depression lacking trauma exposure and examining the benefits of bilingual therapists as interventionists are worthwhile</w:t>
      </w:r>
      <w:r w:rsidR="00104247" w:rsidRPr="00B261E3">
        <w:rPr>
          <w:highlight w:val="cyan"/>
        </w:rPr>
        <w:t xml:space="preserve"> future directions</w:t>
      </w:r>
      <w:r w:rsidR="00EF43F5" w:rsidRPr="00B261E3">
        <w:rPr>
          <w:highlight w:val="cyan"/>
        </w:rPr>
        <w:t>.</w:t>
      </w:r>
      <w:r w:rsidR="00EF43F5" w:rsidRPr="00EF43F5">
        <w:t xml:space="preserve"> </w:t>
      </w:r>
      <w:bookmarkEnd w:id="77"/>
      <w:r w:rsidR="00EF43F5" w:rsidRPr="00EF43F5">
        <w:t>Furthermore, considerations for sampling methods and randomization strategies, particularly their impact on chronicity when comparing groups, should be explored in future studies.</w:t>
      </w:r>
      <w:bookmarkEnd w:id="76"/>
    </w:p>
    <w:p w14:paraId="28A79F4C" w14:textId="1CA05970" w:rsidR="00C50A8B" w:rsidRPr="00A927A8" w:rsidRDefault="00C50A8B" w:rsidP="00EF43F5">
      <w:pPr>
        <w:spacing w:line="360" w:lineRule="auto"/>
        <w:rPr>
          <w:i/>
          <w:iCs/>
        </w:rPr>
      </w:pPr>
      <w:r w:rsidRPr="00A927A8">
        <w:rPr>
          <w:i/>
          <w:iCs/>
        </w:rPr>
        <w:t>Conclusion</w:t>
      </w:r>
    </w:p>
    <w:p w14:paraId="4C272933" w14:textId="1169819C" w:rsidR="00DC5532" w:rsidRDefault="00EF43F5" w:rsidP="00AA0E5E">
      <w:pPr>
        <w:spacing w:line="360" w:lineRule="auto"/>
        <w:ind w:firstLine="720"/>
      </w:pPr>
      <w:r w:rsidRPr="00EF43F5">
        <w:t xml:space="preserve">In summary, this study offers initial evidence supporting the application of STAIR therapy among a Latino veteran population preferring Spanish in a primary care setting at the VA. The participants' manual was effectively translated and culturally adapted for the sample. </w:t>
      </w:r>
      <w:r w:rsidRPr="00EF43F5">
        <w:lastRenderedPageBreak/>
        <w:t>Preliminary findings in the STAIR group indicate a reduction in PTSD symptoms and the acquisition of emotion regulation and interpersonal skills. These results underscore the potential value of further research on STAIR with Spanish-speaking Latino veteran samples across various levels of psychological care. In conclusion, STAIR demonstrates promise in addressing PTSD among Latino veterans in primary care, and the culturally adapted manual appears to be a valuable tool for facilitating this treatment in Spanish</w:t>
      </w:r>
      <w:bookmarkStart w:id="78" w:name="_REFERENCES"/>
      <w:bookmarkStart w:id="79" w:name="_Hlk136366554"/>
      <w:bookmarkEnd w:id="78"/>
      <w:r w:rsidR="00E56346">
        <w:t>.</w:t>
      </w:r>
    </w:p>
    <w:p w14:paraId="4AAA8C3F" w14:textId="77777777" w:rsidR="00647E3A" w:rsidRDefault="00647E3A" w:rsidP="00AA0E5E">
      <w:pPr>
        <w:spacing w:line="360" w:lineRule="auto"/>
        <w:ind w:firstLine="720"/>
      </w:pPr>
    </w:p>
    <w:p w14:paraId="3F1CB842" w14:textId="77777777" w:rsidR="00647E3A" w:rsidRDefault="00647E3A" w:rsidP="00AA0E5E">
      <w:pPr>
        <w:spacing w:line="360" w:lineRule="auto"/>
        <w:ind w:firstLine="720"/>
      </w:pPr>
    </w:p>
    <w:p w14:paraId="5CF5382E" w14:textId="77777777" w:rsidR="00647E3A" w:rsidRDefault="00647E3A" w:rsidP="00AA0E5E">
      <w:pPr>
        <w:spacing w:line="360" w:lineRule="auto"/>
        <w:ind w:firstLine="720"/>
      </w:pPr>
    </w:p>
    <w:p w14:paraId="32458426" w14:textId="77777777" w:rsidR="00647E3A" w:rsidRDefault="00647E3A" w:rsidP="00AA0E5E">
      <w:pPr>
        <w:spacing w:line="360" w:lineRule="auto"/>
        <w:ind w:firstLine="720"/>
      </w:pPr>
    </w:p>
    <w:p w14:paraId="77843A82" w14:textId="77777777" w:rsidR="00647E3A" w:rsidRDefault="00647E3A" w:rsidP="00AA0E5E">
      <w:pPr>
        <w:spacing w:line="360" w:lineRule="auto"/>
        <w:ind w:firstLine="720"/>
      </w:pPr>
    </w:p>
    <w:p w14:paraId="0311CF3F" w14:textId="77777777" w:rsidR="00647E3A" w:rsidRDefault="00647E3A" w:rsidP="00AA0E5E">
      <w:pPr>
        <w:spacing w:line="360" w:lineRule="auto"/>
        <w:ind w:firstLine="720"/>
      </w:pPr>
    </w:p>
    <w:p w14:paraId="3CCAAB42" w14:textId="77777777" w:rsidR="00647E3A" w:rsidRDefault="00647E3A" w:rsidP="00AA0E5E">
      <w:pPr>
        <w:spacing w:line="360" w:lineRule="auto"/>
        <w:ind w:firstLine="720"/>
      </w:pPr>
    </w:p>
    <w:p w14:paraId="4496BBAE" w14:textId="77777777" w:rsidR="00647E3A" w:rsidRDefault="00647E3A" w:rsidP="00AA0E5E">
      <w:pPr>
        <w:spacing w:line="360" w:lineRule="auto"/>
        <w:ind w:firstLine="720"/>
      </w:pPr>
    </w:p>
    <w:p w14:paraId="695812E8" w14:textId="77777777" w:rsidR="00647E3A" w:rsidRDefault="00647E3A" w:rsidP="00AA0E5E">
      <w:pPr>
        <w:spacing w:line="360" w:lineRule="auto"/>
        <w:ind w:firstLine="720"/>
      </w:pPr>
    </w:p>
    <w:p w14:paraId="391C1E16" w14:textId="77777777" w:rsidR="00647E3A" w:rsidRDefault="00647E3A" w:rsidP="00AA0E5E">
      <w:pPr>
        <w:spacing w:line="360" w:lineRule="auto"/>
        <w:ind w:firstLine="720"/>
      </w:pPr>
    </w:p>
    <w:p w14:paraId="4F0CCFB5" w14:textId="77777777" w:rsidR="00647E3A" w:rsidRDefault="00647E3A" w:rsidP="00AA0E5E">
      <w:pPr>
        <w:spacing w:line="360" w:lineRule="auto"/>
        <w:ind w:firstLine="720"/>
      </w:pPr>
    </w:p>
    <w:p w14:paraId="60523FF0" w14:textId="77777777" w:rsidR="00647E3A" w:rsidRDefault="00647E3A" w:rsidP="00AA0E5E">
      <w:pPr>
        <w:spacing w:line="360" w:lineRule="auto"/>
        <w:ind w:firstLine="720"/>
      </w:pPr>
    </w:p>
    <w:p w14:paraId="18449B6B" w14:textId="77777777" w:rsidR="00647E3A" w:rsidRDefault="00647E3A" w:rsidP="00AA0E5E">
      <w:pPr>
        <w:spacing w:line="360" w:lineRule="auto"/>
        <w:ind w:firstLine="720"/>
      </w:pPr>
    </w:p>
    <w:p w14:paraId="16203492" w14:textId="77777777" w:rsidR="00647E3A" w:rsidRDefault="00647E3A" w:rsidP="00AA0E5E">
      <w:pPr>
        <w:spacing w:line="360" w:lineRule="auto"/>
        <w:ind w:firstLine="720"/>
      </w:pPr>
    </w:p>
    <w:p w14:paraId="0ADF2B6C" w14:textId="77777777" w:rsidR="00647E3A" w:rsidRDefault="00647E3A" w:rsidP="00AA0E5E">
      <w:pPr>
        <w:spacing w:line="360" w:lineRule="auto"/>
        <w:ind w:firstLine="720"/>
      </w:pPr>
    </w:p>
    <w:p w14:paraId="1E387FA8" w14:textId="77777777" w:rsidR="00647E3A" w:rsidRDefault="00647E3A" w:rsidP="00AA0E5E">
      <w:pPr>
        <w:spacing w:line="360" w:lineRule="auto"/>
        <w:ind w:firstLine="720"/>
      </w:pPr>
    </w:p>
    <w:p w14:paraId="4852A31F" w14:textId="77777777" w:rsidR="00647E3A" w:rsidRDefault="00647E3A" w:rsidP="00AA0E5E">
      <w:pPr>
        <w:spacing w:line="360" w:lineRule="auto"/>
        <w:ind w:firstLine="720"/>
      </w:pPr>
    </w:p>
    <w:p w14:paraId="7378BE5A" w14:textId="77777777" w:rsidR="00647E3A" w:rsidRDefault="00647E3A" w:rsidP="00AA0E5E">
      <w:pPr>
        <w:spacing w:line="360" w:lineRule="auto"/>
        <w:ind w:firstLine="720"/>
      </w:pPr>
    </w:p>
    <w:p w14:paraId="72C23DDE" w14:textId="77777777" w:rsidR="00647E3A" w:rsidRDefault="00647E3A" w:rsidP="00AA0E5E">
      <w:pPr>
        <w:spacing w:line="360" w:lineRule="auto"/>
        <w:ind w:firstLine="720"/>
      </w:pPr>
    </w:p>
    <w:p w14:paraId="5BAAEC72" w14:textId="77777777" w:rsidR="00647E3A" w:rsidRDefault="00647E3A" w:rsidP="00AA0E5E">
      <w:pPr>
        <w:spacing w:line="360" w:lineRule="auto"/>
        <w:ind w:firstLine="720"/>
      </w:pPr>
    </w:p>
    <w:p w14:paraId="23139778" w14:textId="77777777" w:rsidR="00647E3A" w:rsidRDefault="00647E3A" w:rsidP="00AA0E5E">
      <w:pPr>
        <w:spacing w:line="360" w:lineRule="auto"/>
        <w:ind w:firstLine="720"/>
      </w:pPr>
    </w:p>
    <w:p w14:paraId="30951D79" w14:textId="77777777" w:rsidR="00647E3A" w:rsidRDefault="00647E3A" w:rsidP="00AA0E5E">
      <w:pPr>
        <w:spacing w:line="360" w:lineRule="auto"/>
        <w:ind w:firstLine="720"/>
      </w:pPr>
    </w:p>
    <w:p w14:paraId="6E08ADD2" w14:textId="77777777" w:rsidR="00647E3A" w:rsidRDefault="00647E3A" w:rsidP="00AA0E5E">
      <w:pPr>
        <w:spacing w:line="360" w:lineRule="auto"/>
        <w:ind w:firstLine="720"/>
      </w:pPr>
    </w:p>
    <w:p w14:paraId="71FF5358" w14:textId="77777777" w:rsidR="00647E3A" w:rsidRDefault="00647E3A" w:rsidP="00AA0E5E">
      <w:pPr>
        <w:spacing w:line="360" w:lineRule="auto"/>
        <w:ind w:firstLine="720"/>
      </w:pPr>
    </w:p>
    <w:p w14:paraId="450BA997" w14:textId="77777777" w:rsidR="00647E3A" w:rsidRDefault="00647E3A" w:rsidP="00AA0E5E">
      <w:pPr>
        <w:spacing w:line="360" w:lineRule="auto"/>
        <w:ind w:firstLine="720"/>
      </w:pPr>
    </w:p>
    <w:p w14:paraId="6824345B" w14:textId="3847B973" w:rsidR="002A07F2" w:rsidRPr="002A07F2" w:rsidRDefault="002A07F2" w:rsidP="00AB3B56">
      <w:pPr>
        <w:spacing w:line="360" w:lineRule="auto"/>
        <w:jc w:val="center"/>
        <w:rPr>
          <w:b/>
          <w:bCs/>
        </w:rPr>
      </w:pPr>
      <w:r w:rsidRPr="002A07F2">
        <w:rPr>
          <w:b/>
          <w:bCs/>
        </w:rPr>
        <w:lastRenderedPageBreak/>
        <w:t>References</w:t>
      </w:r>
    </w:p>
    <w:p w14:paraId="744CA613" w14:textId="77777777" w:rsidR="00BF074E" w:rsidRPr="00406F3B" w:rsidRDefault="00BF074E" w:rsidP="000B4511">
      <w:pPr>
        <w:widowControl w:val="0"/>
        <w:autoSpaceDE w:val="0"/>
        <w:autoSpaceDN w:val="0"/>
        <w:adjustRightInd w:val="0"/>
        <w:ind w:left="720" w:hanging="720"/>
        <w:rPr>
          <w:lang w:val="es-PR"/>
        </w:rPr>
      </w:pPr>
      <w:bookmarkStart w:id="80" w:name="_Hlk156756055"/>
      <w:proofErr w:type="spellStart"/>
      <w:r w:rsidRPr="00406F3B">
        <w:t>Akyunus</w:t>
      </w:r>
      <w:proofErr w:type="spellEnd"/>
      <w:r w:rsidRPr="00406F3B">
        <w:t xml:space="preserve">, M., &amp; </w:t>
      </w:r>
      <w:proofErr w:type="spellStart"/>
      <w:r w:rsidRPr="00406F3B">
        <w:t>Gencoz</w:t>
      </w:r>
      <w:proofErr w:type="spellEnd"/>
      <w:r w:rsidRPr="00406F3B">
        <w:t>, T. (2016). Psychometric properties of the inventory of interpersonal problems-circumplex scales short form: A reliability and validity study. </w:t>
      </w:r>
      <w:proofErr w:type="spellStart"/>
      <w:r w:rsidRPr="00406F3B">
        <w:rPr>
          <w:i/>
          <w:iCs/>
          <w:lang w:val="es-PR"/>
        </w:rPr>
        <w:t>Dusunen</w:t>
      </w:r>
      <w:proofErr w:type="spellEnd"/>
      <w:r w:rsidRPr="00406F3B">
        <w:rPr>
          <w:i/>
          <w:iCs/>
          <w:lang w:val="es-PR"/>
        </w:rPr>
        <w:t xml:space="preserve"> Adam, 29</w:t>
      </w:r>
      <w:r w:rsidRPr="00406F3B">
        <w:rPr>
          <w:lang w:val="es-PR"/>
        </w:rPr>
        <w:t xml:space="preserve">(1), 36-48. </w:t>
      </w:r>
      <w:r w:rsidRPr="00406F3B">
        <w:rPr>
          <w:shd w:val="clear" w:color="auto" w:fill="FFFFFF"/>
          <w:lang w:val="es-PR"/>
        </w:rPr>
        <w:t>https://doi.org/</w:t>
      </w:r>
      <w:r w:rsidRPr="00406F3B">
        <w:rPr>
          <w:lang w:val="es-PR"/>
        </w:rPr>
        <w:t xml:space="preserve">10.5350/DAJPN2016290104 </w:t>
      </w:r>
    </w:p>
    <w:p w14:paraId="06611B0D"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Bernal, G., Bonilla, J., &amp; Bellido, C. (1995). </w:t>
      </w:r>
      <w:r w:rsidRPr="00406F3B">
        <w:rPr>
          <w:shd w:val="clear" w:color="auto" w:fill="FFFFFF"/>
        </w:rPr>
        <w:t>Ecological validity and cultural sensitivity for outcome research: issues for the cultural adaptation and development of psychosocial treatments with Hispanics. </w:t>
      </w:r>
      <w:r w:rsidRPr="00406F3B">
        <w:rPr>
          <w:i/>
          <w:iCs/>
          <w:shd w:val="clear" w:color="auto" w:fill="FFFFFF"/>
        </w:rPr>
        <w:t>Journal of Abnormal Child Psychology</w:t>
      </w:r>
      <w:r w:rsidRPr="00406F3B">
        <w:rPr>
          <w:shd w:val="clear" w:color="auto" w:fill="FFFFFF"/>
        </w:rPr>
        <w:t>, </w:t>
      </w:r>
      <w:r w:rsidRPr="00406F3B">
        <w:rPr>
          <w:i/>
          <w:iCs/>
          <w:shd w:val="clear" w:color="auto" w:fill="FFFFFF"/>
        </w:rPr>
        <w:t>23</w:t>
      </w:r>
      <w:r w:rsidRPr="00406F3B">
        <w:rPr>
          <w:shd w:val="clear" w:color="auto" w:fill="FFFFFF"/>
        </w:rPr>
        <w:t>(1), 67–82. https://doi.org/10.1007/BF01447045</w:t>
      </w:r>
    </w:p>
    <w:p w14:paraId="565774D3" w14:textId="77777777"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 xml:space="preserve">Bird, H. R., Canino, G., </w:t>
      </w:r>
      <w:proofErr w:type="spellStart"/>
      <w:r w:rsidRPr="00406F3B">
        <w:rPr>
          <w:shd w:val="clear" w:color="auto" w:fill="FFFFFF"/>
        </w:rPr>
        <w:t>Stipec</w:t>
      </w:r>
      <w:proofErr w:type="spellEnd"/>
      <w:r w:rsidRPr="00406F3B">
        <w:rPr>
          <w:shd w:val="clear" w:color="auto" w:fill="FFFFFF"/>
        </w:rPr>
        <w:t>, M. R., &amp; Shrout, P. (1987). Use of the Mini-mental State Examination in a probability sample of a Hispanic population. </w:t>
      </w:r>
      <w:r w:rsidRPr="00406F3B">
        <w:rPr>
          <w:i/>
          <w:iCs/>
          <w:shd w:val="clear" w:color="auto" w:fill="FFFFFF"/>
        </w:rPr>
        <w:t>The Journal of Nervous and Mental Disease</w:t>
      </w:r>
      <w:r w:rsidRPr="00406F3B">
        <w:rPr>
          <w:shd w:val="clear" w:color="auto" w:fill="FFFFFF"/>
        </w:rPr>
        <w:t>, </w:t>
      </w:r>
      <w:r w:rsidRPr="00406F3B">
        <w:rPr>
          <w:i/>
          <w:iCs/>
          <w:shd w:val="clear" w:color="auto" w:fill="FFFFFF"/>
        </w:rPr>
        <w:t>175</w:t>
      </w:r>
      <w:r w:rsidRPr="00406F3B">
        <w:rPr>
          <w:shd w:val="clear" w:color="auto" w:fill="FFFFFF"/>
        </w:rPr>
        <w:t>(12), 731–737. https://doi.org/10.1097/00005053-198712000-00005</w:t>
      </w:r>
    </w:p>
    <w:p w14:paraId="742997D8" w14:textId="26511FC3" w:rsidR="00BF074E" w:rsidRPr="00406F3B" w:rsidRDefault="00BF074E" w:rsidP="000B4511">
      <w:pPr>
        <w:widowControl w:val="0"/>
        <w:autoSpaceDE w:val="0"/>
        <w:autoSpaceDN w:val="0"/>
        <w:adjustRightInd w:val="0"/>
        <w:ind w:left="720" w:hanging="720"/>
        <w:rPr>
          <w:lang w:val="es-PR"/>
        </w:rPr>
      </w:pPr>
      <w:bookmarkStart w:id="81" w:name="_Hlk153631455"/>
      <w:bookmarkStart w:id="82" w:name="_Hlk153631792"/>
      <w:proofErr w:type="spellStart"/>
      <w:r w:rsidRPr="00406F3B">
        <w:rPr>
          <w:shd w:val="clear" w:color="auto" w:fill="FFFFFF"/>
        </w:rPr>
        <w:t>Cloitre</w:t>
      </w:r>
      <w:proofErr w:type="spellEnd"/>
      <w:r w:rsidRPr="00406F3B">
        <w:rPr>
          <w:shd w:val="clear" w:color="auto" w:fill="FFFFFF"/>
        </w:rPr>
        <w:t>, M., Jackson, C., &amp; Schmidt, J. A. (2016). Case Reports: STAIR for strengthening social support and relationships among veterans with military sexual trauma and PTSD. </w:t>
      </w:r>
      <w:proofErr w:type="spellStart"/>
      <w:r w:rsidRPr="00406F3B">
        <w:rPr>
          <w:i/>
          <w:iCs/>
          <w:shd w:val="clear" w:color="auto" w:fill="FFFFFF"/>
          <w:lang w:val="es-PR"/>
        </w:rPr>
        <w:t>Military</w:t>
      </w:r>
      <w:proofErr w:type="spellEnd"/>
      <w:r w:rsidRPr="00406F3B">
        <w:rPr>
          <w:i/>
          <w:iCs/>
          <w:shd w:val="clear" w:color="auto" w:fill="FFFFFF"/>
          <w:lang w:val="es-PR"/>
        </w:rPr>
        <w:t xml:space="preserve"> Medicine</w:t>
      </w:r>
      <w:r w:rsidRPr="00406F3B">
        <w:rPr>
          <w:shd w:val="clear" w:color="auto" w:fill="FFFFFF"/>
          <w:lang w:val="es-PR"/>
        </w:rPr>
        <w:t>, </w:t>
      </w:r>
      <w:r w:rsidRPr="00406F3B">
        <w:rPr>
          <w:i/>
          <w:iCs/>
          <w:shd w:val="clear" w:color="auto" w:fill="FFFFFF"/>
          <w:lang w:val="es-PR"/>
        </w:rPr>
        <w:t>181</w:t>
      </w:r>
      <w:r w:rsidRPr="00406F3B">
        <w:rPr>
          <w:shd w:val="clear" w:color="auto" w:fill="FFFFFF"/>
          <w:lang w:val="es-PR"/>
        </w:rPr>
        <w:t>(2), e183–e187. https://doi.org/10.7205/MILMED-D-15-00209</w:t>
      </w:r>
    </w:p>
    <w:bookmarkEnd w:id="81"/>
    <w:p w14:paraId="7AB32776" w14:textId="77777777" w:rsidR="00BF074E" w:rsidRPr="00406F3B" w:rsidRDefault="00BF074E" w:rsidP="000B4511">
      <w:pPr>
        <w:widowControl w:val="0"/>
        <w:autoSpaceDE w:val="0"/>
        <w:autoSpaceDN w:val="0"/>
        <w:adjustRightInd w:val="0"/>
        <w:ind w:left="720" w:hanging="720"/>
      </w:pPr>
      <w:proofErr w:type="spellStart"/>
      <w:r w:rsidRPr="00406F3B">
        <w:rPr>
          <w:rFonts w:eastAsia="Arial Unicode MS"/>
          <w:shd w:val="clear" w:color="auto" w:fill="FFFFFF"/>
          <w:lang w:val="es-PR"/>
        </w:rPr>
        <w:t>Cloitre</w:t>
      </w:r>
      <w:proofErr w:type="spellEnd"/>
      <w:r w:rsidRPr="00406F3B">
        <w:rPr>
          <w:rFonts w:eastAsia="Arial Unicode MS"/>
          <w:shd w:val="clear" w:color="auto" w:fill="FFFFFF"/>
          <w:lang w:val="es-PR"/>
        </w:rPr>
        <w:t xml:space="preserve">, M., Cohen, L. R., Ortigo, K. M., Jackson, C., &amp; </w:t>
      </w:r>
      <w:proofErr w:type="spellStart"/>
      <w:r w:rsidRPr="00406F3B">
        <w:rPr>
          <w:rFonts w:eastAsia="Arial Unicode MS"/>
          <w:shd w:val="clear" w:color="auto" w:fill="FFFFFF"/>
          <w:lang w:val="es-PR"/>
        </w:rPr>
        <w:t>Koenen</w:t>
      </w:r>
      <w:proofErr w:type="spellEnd"/>
      <w:r w:rsidRPr="00406F3B">
        <w:rPr>
          <w:rFonts w:eastAsia="Arial Unicode MS"/>
          <w:shd w:val="clear" w:color="auto" w:fill="FFFFFF"/>
          <w:lang w:val="es-PR"/>
        </w:rPr>
        <w:t>, K. C. (2020). </w:t>
      </w:r>
      <w:r w:rsidRPr="00406F3B">
        <w:rPr>
          <w:rFonts w:eastAsia="Arial Unicode MS"/>
          <w:i/>
          <w:iCs/>
          <w:shd w:val="clear" w:color="auto" w:fill="FFFFFF"/>
        </w:rPr>
        <w:t>Treating survivors of childhood abuse and interpersonal trauma, STAIR narrative therapy</w:t>
      </w:r>
      <w:r w:rsidRPr="00406F3B">
        <w:rPr>
          <w:rFonts w:eastAsia="Arial Unicode MS"/>
          <w:shd w:val="clear" w:color="auto" w:fill="FFFFFF"/>
        </w:rPr>
        <w:t>. Guilford Publications.</w:t>
      </w:r>
    </w:p>
    <w:p w14:paraId="559B0FCD" w14:textId="32B5CCC9" w:rsidR="001C0A00" w:rsidRPr="00406F3B" w:rsidRDefault="001C0A00" w:rsidP="000B4511">
      <w:pPr>
        <w:widowControl w:val="0"/>
        <w:autoSpaceDE w:val="0"/>
        <w:autoSpaceDN w:val="0"/>
        <w:adjustRightInd w:val="0"/>
        <w:ind w:left="720" w:hanging="720"/>
      </w:pPr>
      <w:bookmarkStart w:id="83" w:name="_Hlk153631483"/>
      <w:proofErr w:type="spellStart"/>
      <w:r w:rsidRPr="00406F3B">
        <w:rPr>
          <w:color w:val="212121"/>
          <w:shd w:val="clear" w:color="auto" w:fill="FFFFFF"/>
        </w:rPr>
        <w:t>Cloitre</w:t>
      </w:r>
      <w:proofErr w:type="spellEnd"/>
      <w:r w:rsidRPr="00406F3B">
        <w:rPr>
          <w:color w:val="212121"/>
          <w:shd w:val="clear" w:color="auto" w:fill="FFFFFF"/>
        </w:rPr>
        <w:t>, M., Stovall-McClough, K. C., Nooner, K., Zorbas, P., Cherry, S., Jackson, C. L., Gan, W., &amp; Petkova, E. (2010). Treatment for PTSD related to childhood abuse: a randomized controlled trial. </w:t>
      </w:r>
      <w:r w:rsidRPr="00406F3B">
        <w:rPr>
          <w:i/>
          <w:iCs/>
          <w:color w:val="212121"/>
          <w:shd w:val="clear" w:color="auto" w:fill="FFFFFF"/>
        </w:rPr>
        <w:t>The American journal of psychiatry</w:t>
      </w:r>
      <w:r w:rsidRPr="00406F3B">
        <w:rPr>
          <w:color w:val="212121"/>
          <w:shd w:val="clear" w:color="auto" w:fill="FFFFFF"/>
        </w:rPr>
        <w:t>, </w:t>
      </w:r>
      <w:r w:rsidRPr="00406F3B">
        <w:rPr>
          <w:i/>
          <w:iCs/>
          <w:color w:val="212121"/>
          <w:shd w:val="clear" w:color="auto" w:fill="FFFFFF"/>
        </w:rPr>
        <w:t>167</w:t>
      </w:r>
      <w:r w:rsidRPr="00406F3B">
        <w:rPr>
          <w:color w:val="212121"/>
          <w:shd w:val="clear" w:color="auto" w:fill="FFFFFF"/>
        </w:rPr>
        <w:t>(8), 915–924. https://doi.org/10.1176/appi.ajp.2010.09081247</w:t>
      </w:r>
    </w:p>
    <w:p w14:paraId="38127A8F" w14:textId="5B9DF9BA" w:rsidR="00BF074E" w:rsidRPr="00406F3B" w:rsidRDefault="00BF074E" w:rsidP="000B4511">
      <w:pPr>
        <w:widowControl w:val="0"/>
        <w:autoSpaceDE w:val="0"/>
        <w:autoSpaceDN w:val="0"/>
        <w:adjustRightInd w:val="0"/>
        <w:ind w:left="720" w:hanging="720"/>
        <w:rPr>
          <w:shd w:val="clear" w:color="auto" w:fill="FFFFFF"/>
        </w:rPr>
      </w:pPr>
      <w:bookmarkStart w:id="84" w:name="_Hlk521495475"/>
      <w:bookmarkEnd w:id="82"/>
      <w:bookmarkEnd w:id="83"/>
      <w:r w:rsidRPr="00406F3B">
        <w:rPr>
          <w:lang w:val="es-PR"/>
        </w:rPr>
        <w:t>Col</w:t>
      </w:r>
      <w:r w:rsidR="00D769F3" w:rsidRPr="00406F3B">
        <w:rPr>
          <w:lang w:val="es-PR"/>
        </w:rPr>
        <w:t>ó</w:t>
      </w:r>
      <w:r w:rsidRPr="00406F3B">
        <w:rPr>
          <w:lang w:val="es-PR"/>
        </w:rPr>
        <w:t>n, P. (2018). </w:t>
      </w:r>
      <w:r w:rsidRPr="00406F3B">
        <w:rPr>
          <w:rFonts w:eastAsia="Arial Unicode MS"/>
          <w:i/>
          <w:iCs/>
          <w:lang w:val="es-PR"/>
        </w:rPr>
        <w:t xml:space="preserve">La relación entre experiencias traumáticas, síntomas por estrés </w:t>
      </w:r>
      <w:proofErr w:type="spellStart"/>
      <w:r w:rsidRPr="00406F3B">
        <w:rPr>
          <w:rFonts w:eastAsia="Arial Unicode MS"/>
          <w:i/>
          <w:iCs/>
          <w:lang w:val="es-PR"/>
        </w:rPr>
        <w:t>posttraumático</w:t>
      </w:r>
      <w:proofErr w:type="spellEnd"/>
      <w:r w:rsidRPr="00406F3B">
        <w:rPr>
          <w:rFonts w:eastAsia="Arial Unicode MS"/>
          <w:i/>
          <w:iCs/>
          <w:lang w:val="es-PR"/>
        </w:rPr>
        <w:t xml:space="preserve">, depresión y cambios en religiosidad </w:t>
      </w:r>
      <w:r w:rsidRPr="00406F3B">
        <w:rPr>
          <w:rFonts w:eastAsia="Arial Unicode MS"/>
          <w:lang w:val="es-PR"/>
        </w:rPr>
        <w:t xml:space="preserve">[Doctoral </w:t>
      </w:r>
      <w:proofErr w:type="spellStart"/>
      <w:r w:rsidRPr="00406F3B">
        <w:rPr>
          <w:rFonts w:eastAsia="Arial Unicode MS"/>
          <w:lang w:val="es-PR"/>
        </w:rPr>
        <w:t>Dissertation</w:t>
      </w:r>
      <w:proofErr w:type="spellEnd"/>
      <w:r w:rsidRPr="00406F3B">
        <w:rPr>
          <w:rFonts w:eastAsia="Arial Unicode MS"/>
          <w:lang w:val="es-PR"/>
        </w:rPr>
        <w:t xml:space="preserve">]. </w:t>
      </w:r>
      <w:r w:rsidRPr="00406F3B">
        <w:rPr>
          <w:rFonts w:eastAsia="Arial Unicode MS"/>
        </w:rPr>
        <w:t>Carlos Albizu University.</w:t>
      </w:r>
      <w:bookmarkEnd w:id="84"/>
    </w:p>
    <w:p w14:paraId="37F49358" w14:textId="760D50B8" w:rsidR="00BF074E" w:rsidRPr="00406F3B" w:rsidRDefault="00BF074E" w:rsidP="000B4511">
      <w:pPr>
        <w:widowControl w:val="0"/>
        <w:autoSpaceDE w:val="0"/>
        <w:autoSpaceDN w:val="0"/>
        <w:adjustRightInd w:val="0"/>
        <w:ind w:left="720" w:hanging="720"/>
      </w:pPr>
      <w:r w:rsidRPr="00406F3B">
        <w:t>Domenech Rodríguez, M., &amp; Bernal, G. (2012)</w:t>
      </w:r>
      <w:r w:rsidR="005435E9" w:rsidRPr="00406F3B">
        <w:t xml:space="preserve">. </w:t>
      </w:r>
      <w:r w:rsidRPr="00406F3B">
        <w:t xml:space="preserve">The gap between research and practice in a multicultural world. In G. Bernal &amp; M. Domenech Rodríguez (Eds.). </w:t>
      </w:r>
      <w:r w:rsidRPr="00406F3B">
        <w:rPr>
          <w:i/>
        </w:rPr>
        <w:t xml:space="preserve">Cultural adaptations: Tools for evidence-based practice with diverse </w:t>
      </w:r>
      <w:r w:rsidR="000065E8" w:rsidRPr="00406F3B">
        <w:rPr>
          <w:i/>
        </w:rPr>
        <w:t>populations (</w:t>
      </w:r>
      <w:r w:rsidRPr="00406F3B">
        <w:t>pp. 265-87). American Psychological Association.</w:t>
      </w:r>
    </w:p>
    <w:p w14:paraId="42921487" w14:textId="1CF1B7AA" w:rsidR="005A213A" w:rsidRPr="005A213A" w:rsidRDefault="005A213A" w:rsidP="000B4511">
      <w:pPr>
        <w:widowControl w:val="0"/>
        <w:autoSpaceDE w:val="0"/>
        <w:autoSpaceDN w:val="0"/>
        <w:adjustRightInd w:val="0"/>
        <w:ind w:left="720" w:hanging="720"/>
        <w:rPr>
          <w:shd w:val="clear" w:color="auto" w:fill="FFFFFF"/>
        </w:rPr>
      </w:pPr>
      <w:r w:rsidRPr="00B261E3">
        <w:rPr>
          <w:color w:val="212121"/>
          <w:highlight w:val="cyan"/>
          <w:shd w:val="clear" w:color="auto" w:fill="FFFFFF"/>
        </w:rPr>
        <w:t>Etz, K. E., &amp; Arroyo, J. A. (2015). Small sample research: Considerations beyond statistical power. </w:t>
      </w:r>
      <w:r w:rsidRPr="00B261E3">
        <w:rPr>
          <w:i/>
          <w:iCs/>
          <w:color w:val="212121"/>
          <w:highlight w:val="cyan"/>
          <w:shd w:val="clear" w:color="auto" w:fill="FFFFFF"/>
        </w:rPr>
        <w:t>Prevention Science: The official Journal of the Society for Prevention Research</w:t>
      </w:r>
      <w:r w:rsidRPr="00B261E3">
        <w:rPr>
          <w:color w:val="212121"/>
          <w:highlight w:val="cyan"/>
          <w:shd w:val="clear" w:color="auto" w:fill="FFFFFF"/>
        </w:rPr>
        <w:t>, </w:t>
      </w:r>
      <w:r w:rsidRPr="00B261E3">
        <w:rPr>
          <w:i/>
          <w:iCs/>
          <w:color w:val="212121"/>
          <w:highlight w:val="cyan"/>
          <w:shd w:val="clear" w:color="auto" w:fill="FFFFFF"/>
        </w:rPr>
        <w:t>16</w:t>
      </w:r>
      <w:r w:rsidRPr="00B261E3">
        <w:rPr>
          <w:color w:val="212121"/>
          <w:highlight w:val="cyan"/>
          <w:shd w:val="clear" w:color="auto" w:fill="FFFFFF"/>
        </w:rPr>
        <w:t>(7), 1033–1036. https://doi.org/10.1007/s11121-015-0585-4</w:t>
      </w:r>
    </w:p>
    <w:p w14:paraId="3CC5772D" w14:textId="53717493" w:rsidR="00BF074E" w:rsidRPr="00406F3B" w:rsidRDefault="00BF074E" w:rsidP="000B4511">
      <w:pPr>
        <w:widowControl w:val="0"/>
        <w:autoSpaceDE w:val="0"/>
        <w:autoSpaceDN w:val="0"/>
        <w:adjustRightInd w:val="0"/>
        <w:ind w:left="720" w:hanging="720"/>
      </w:pPr>
      <w:r w:rsidRPr="00406F3B">
        <w:rPr>
          <w:shd w:val="clear" w:color="auto" w:fill="FFFFFF"/>
        </w:rPr>
        <w:t>Fowler, J. C., Charak, R., Elhai, J. D., Allen, J. G., Frueh, B. C., &amp; Oldham, J. M. (2014). Construct validity and factor structure of the difficulties in emotion regulation scale among adults with severe mental illness. </w:t>
      </w:r>
      <w:r w:rsidRPr="00406F3B">
        <w:rPr>
          <w:i/>
          <w:iCs/>
        </w:rPr>
        <w:t>Journal of Psychiatric Research</w:t>
      </w:r>
      <w:r w:rsidRPr="00406F3B">
        <w:rPr>
          <w:shd w:val="clear" w:color="auto" w:fill="FFFFFF"/>
        </w:rPr>
        <w:t>, </w:t>
      </w:r>
      <w:r w:rsidRPr="00406F3B">
        <w:rPr>
          <w:i/>
          <w:iCs/>
        </w:rPr>
        <w:t>58</w:t>
      </w:r>
      <w:r w:rsidRPr="00406F3B">
        <w:rPr>
          <w:shd w:val="clear" w:color="auto" w:fill="FFFFFF"/>
        </w:rPr>
        <w:t>, 175–180. https://doi.org/10.1016/j.jpsychires.2014.07.029</w:t>
      </w:r>
    </w:p>
    <w:p w14:paraId="24DADEA7" w14:textId="70CF6EE1" w:rsidR="00EB773A" w:rsidRPr="00AA0E5E" w:rsidRDefault="00AA0E5E" w:rsidP="00AC229F">
      <w:pPr>
        <w:widowControl w:val="0"/>
        <w:autoSpaceDE w:val="0"/>
        <w:autoSpaceDN w:val="0"/>
        <w:adjustRightInd w:val="0"/>
        <w:ind w:left="720" w:hanging="720"/>
        <w:rPr>
          <w:rFonts w:eastAsia="Palatino"/>
        </w:rPr>
      </w:pPr>
      <w:r w:rsidRPr="00B261E3">
        <w:rPr>
          <w:color w:val="333333"/>
          <w:highlight w:val="cyan"/>
          <w:shd w:val="clear" w:color="auto" w:fill="FFFFFF"/>
        </w:rPr>
        <w:t xml:space="preserve">Gudiño, O. G., Leonard, S., &amp; </w:t>
      </w:r>
      <w:proofErr w:type="spellStart"/>
      <w:r w:rsidRPr="00B261E3">
        <w:rPr>
          <w:color w:val="333333"/>
          <w:highlight w:val="cyan"/>
          <w:shd w:val="clear" w:color="auto" w:fill="FFFFFF"/>
        </w:rPr>
        <w:t>Cloitre</w:t>
      </w:r>
      <w:proofErr w:type="spellEnd"/>
      <w:r w:rsidRPr="00B261E3">
        <w:rPr>
          <w:color w:val="333333"/>
          <w:highlight w:val="cyan"/>
          <w:shd w:val="clear" w:color="auto" w:fill="FFFFFF"/>
        </w:rPr>
        <w:t>, M. (2016). STAIR-A for girls: A pilot study of a skills-based group for traumatized youth in an urban school setting. </w:t>
      </w:r>
      <w:r w:rsidRPr="00B261E3">
        <w:rPr>
          <w:rStyle w:val="Emphasis"/>
          <w:rFonts w:eastAsiaTheme="majorEastAsia"/>
          <w:color w:val="333333"/>
          <w:highlight w:val="cyan"/>
          <w:shd w:val="clear" w:color="auto" w:fill="FFFFFF"/>
        </w:rPr>
        <w:t>Journal of Child &amp; Adolescent Trauma, 9</w:t>
      </w:r>
      <w:r w:rsidRPr="00B261E3">
        <w:rPr>
          <w:color w:val="333333"/>
          <w:highlight w:val="cyan"/>
          <w:shd w:val="clear" w:color="auto" w:fill="FFFFFF"/>
        </w:rPr>
        <w:t>(1), 67–79. </w:t>
      </w:r>
      <w:r w:rsidRPr="00B261E3">
        <w:rPr>
          <w:rFonts w:eastAsiaTheme="majorEastAsia"/>
          <w:highlight w:val="cyan"/>
          <w:shd w:val="clear" w:color="auto" w:fill="FFFFFF"/>
        </w:rPr>
        <w:t>https://doi.org/10.1007/s40653-015-0061-0</w:t>
      </w:r>
    </w:p>
    <w:p w14:paraId="5B39B946" w14:textId="411384CF" w:rsidR="00AC229F" w:rsidRDefault="00BF074E" w:rsidP="00AC229F">
      <w:pPr>
        <w:widowControl w:val="0"/>
        <w:autoSpaceDE w:val="0"/>
        <w:autoSpaceDN w:val="0"/>
        <w:adjustRightInd w:val="0"/>
        <w:ind w:left="720" w:hanging="720"/>
        <w:rPr>
          <w:rFonts w:eastAsia="Palatino"/>
        </w:rPr>
      </w:pPr>
      <w:r w:rsidRPr="00406F3B">
        <w:rPr>
          <w:rFonts w:eastAsia="Palatino"/>
        </w:rPr>
        <w:t xml:space="preserve">Hall-Clark, B. N., </w:t>
      </w:r>
      <w:proofErr w:type="spellStart"/>
      <w:r w:rsidRPr="00406F3B">
        <w:rPr>
          <w:rFonts w:eastAsia="Palatino"/>
        </w:rPr>
        <w:t>Kaczkurkin</w:t>
      </w:r>
      <w:proofErr w:type="spellEnd"/>
      <w:r w:rsidRPr="00406F3B">
        <w:rPr>
          <w:rFonts w:eastAsia="Palatino"/>
        </w:rPr>
        <w:t xml:space="preserve">, A. N., </w:t>
      </w:r>
      <w:proofErr w:type="spellStart"/>
      <w:r w:rsidRPr="00406F3B">
        <w:rPr>
          <w:rFonts w:eastAsia="Palatino"/>
        </w:rPr>
        <w:t>Asnaani</w:t>
      </w:r>
      <w:proofErr w:type="spellEnd"/>
      <w:r w:rsidRPr="00406F3B">
        <w:rPr>
          <w:rFonts w:eastAsia="Palatino"/>
        </w:rPr>
        <w:t xml:space="preserve">, A., Zhong, J., Peterson, A. L., </w:t>
      </w:r>
      <w:proofErr w:type="spellStart"/>
      <w:r w:rsidRPr="00406F3B">
        <w:rPr>
          <w:rFonts w:eastAsia="Palatino"/>
        </w:rPr>
        <w:t>Yarvis</w:t>
      </w:r>
      <w:proofErr w:type="spellEnd"/>
      <w:r w:rsidRPr="00406F3B">
        <w:rPr>
          <w:rFonts w:eastAsia="Palatino"/>
        </w:rPr>
        <w:t xml:space="preserve">, J. S., Borah, E. V., Dondanville, K. A., Hembree, E. A., Litz, B. T., Mintz, J., Young-McCaughan, S., &amp; </w:t>
      </w:r>
      <w:proofErr w:type="spellStart"/>
      <w:r w:rsidRPr="00406F3B">
        <w:rPr>
          <w:rFonts w:eastAsia="Palatino"/>
        </w:rPr>
        <w:t>Foa</w:t>
      </w:r>
      <w:proofErr w:type="spellEnd"/>
      <w:r w:rsidRPr="00406F3B">
        <w:rPr>
          <w:rFonts w:eastAsia="Palatino"/>
        </w:rPr>
        <w:t xml:space="preserve">, E. B. (2017). </w:t>
      </w:r>
      <w:proofErr w:type="spellStart"/>
      <w:r w:rsidRPr="00406F3B">
        <w:rPr>
          <w:rFonts w:eastAsia="Palatino"/>
        </w:rPr>
        <w:t>Ethnoracial</w:t>
      </w:r>
      <w:proofErr w:type="spellEnd"/>
      <w:r w:rsidRPr="00406F3B">
        <w:rPr>
          <w:rFonts w:eastAsia="Palatino"/>
        </w:rPr>
        <w:t xml:space="preserve"> differences in PTSD symptoms and trauma-related cognitions in treatment-seeking active duty military personnel for PTSD. </w:t>
      </w:r>
      <w:r w:rsidRPr="00406F3B">
        <w:rPr>
          <w:rFonts w:eastAsia="Palatino"/>
          <w:i/>
          <w:iCs/>
        </w:rPr>
        <w:t>Psychological Trauma: Theory, Research, Practice and Policy</w:t>
      </w:r>
      <w:r w:rsidRPr="00406F3B">
        <w:rPr>
          <w:rFonts w:eastAsia="Palatino"/>
        </w:rPr>
        <w:t>, </w:t>
      </w:r>
      <w:r w:rsidRPr="00406F3B">
        <w:rPr>
          <w:rFonts w:eastAsia="Palatino"/>
          <w:i/>
          <w:iCs/>
        </w:rPr>
        <w:t>9</w:t>
      </w:r>
      <w:r w:rsidRPr="00406F3B">
        <w:rPr>
          <w:rFonts w:eastAsia="Palatino"/>
        </w:rPr>
        <w:t xml:space="preserve">(6), 741–745. </w:t>
      </w:r>
      <w:r w:rsidR="00AC229F" w:rsidRPr="00AC229F">
        <w:rPr>
          <w:rFonts w:eastAsia="Palatino"/>
        </w:rPr>
        <w:t>https://doi.org/10.1037/tra0000242</w:t>
      </w:r>
    </w:p>
    <w:p w14:paraId="29FD5803" w14:textId="5C8CAE58" w:rsidR="00AC229F" w:rsidRPr="00AC229F" w:rsidRDefault="00AC229F" w:rsidP="00AC229F">
      <w:pPr>
        <w:widowControl w:val="0"/>
        <w:autoSpaceDE w:val="0"/>
        <w:autoSpaceDN w:val="0"/>
        <w:adjustRightInd w:val="0"/>
        <w:ind w:left="720" w:hanging="720"/>
        <w:rPr>
          <w:rFonts w:eastAsia="Palatino"/>
        </w:rPr>
      </w:pPr>
      <w:r w:rsidRPr="00B261E3">
        <w:rPr>
          <w:rFonts w:eastAsiaTheme="minorHAnsi"/>
          <w:highlight w:val="cyan"/>
          <w14:ligatures w14:val="standardContextual"/>
        </w:rPr>
        <w:lastRenderedPageBreak/>
        <w:t xml:space="preserve">Healey, P., Stager, M. L., </w:t>
      </w:r>
      <w:proofErr w:type="spellStart"/>
      <w:r w:rsidRPr="00B261E3">
        <w:rPr>
          <w:rFonts w:eastAsiaTheme="minorHAnsi"/>
          <w:highlight w:val="cyan"/>
          <w14:ligatures w14:val="standardContextual"/>
        </w:rPr>
        <w:t>Woodmass</w:t>
      </w:r>
      <w:proofErr w:type="spellEnd"/>
      <w:r w:rsidRPr="00B261E3">
        <w:rPr>
          <w:rFonts w:eastAsiaTheme="minorHAnsi"/>
          <w:highlight w:val="cyan"/>
          <w14:ligatures w14:val="standardContextual"/>
        </w:rPr>
        <w:t>, K., Dettlaff, A. J., Vergara, A., Janke, R., &amp;</w:t>
      </w:r>
      <w:r w:rsidRPr="00B261E3">
        <w:rPr>
          <w:rFonts w:eastAsia="Palatino"/>
          <w:highlight w:val="cyan"/>
        </w:rPr>
        <w:t xml:space="preserve"> </w:t>
      </w:r>
      <w:r w:rsidRPr="00B261E3">
        <w:rPr>
          <w:rFonts w:eastAsiaTheme="minorHAnsi"/>
          <w:highlight w:val="cyan"/>
          <w14:ligatures w14:val="standardContextual"/>
        </w:rPr>
        <w:t xml:space="preserve">Wells, S. J. (2017). Cultural adaptations to augment health and mental health services: A systematic review. </w:t>
      </w:r>
      <w:r w:rsidRPr="00B261E3">
        <w:rPr>
          <w:rFonts w:eastAsiaTheme="minorHAnsi"/>
          <w:i/>
          <w:iCs/>
          <w:highlight w:val="cyan"/>
          <w14:ligatures w14:val="standardContextual"/>
        </w:rPr>
        <w:t>BMC Health Services Research, 17</w:t>
      </w:r>
      <w:r w:rsidRPr="00B261E3">
        <w:rPr>
          <w:rFonts w:eastAsiaTheme="minorHAnsi"/>
          <w:highlight w:val="cyan"/>
          <w14:ligatures w14:val="standardContextual"/>
        </w:rPr>
        <w:t>(1), 8. https://doi.org/10.1186/s12913-016-</w:t>
      </w:r>
    </w:p>
    <w:p w14:paraId="4AB5F2CD" w14:textId="77777777" w:rsidR="00BF074E" w:rsidRPr="00406F3B" w:rsidRDefault="00BF074E" w:rsidP="000B4511">
      <w:pPr>
        <w:widowControl w:val="0"/>
        <w:autoSpaceDE w:val="0"/>
        <w:autoSpaceDN w:val="0"/>
        <w:adjustRightInd w:val="0"/>
        <w:ind w:left="720" w:hanging="720"/>
        <w:rPr>
          <w:lang w:val="it-IT"/>
        </w:rPr>
      </w:pPr>
      <w:bookmarkStart w:id="85" w:name="_Hlk153631466"/>
      <w:r w:rsidRPr="00406F3B">
        <w:rPr>
          <w:shd w:val="clear" w:color="auto" w:fill="FFFFFF"/>
        </w:rPr>
        <w:t xml:space="preserve">Jackson, C., Weiss, B. J., &amp; </w:t>
      </w:r>
      <w:proofErr w:type="spellStart"/>
      <w:r w:rsidRPr="00406F3B">
        <w:rPr>
          <w:shd w:val="clear" w:color="auto" w:fill="FFFFFF"/>
        </w:rPr>
        <w:t>Cloitre</w:t>
      </w:r>
      <w:proofErr w:type="spellEnd"/>
      <w:r w:rsidRPr="00406F3B">
        <w:rPr>
          <w:shd w:val="clear" w:color="auto" w:fill="FFFFFF"/>
        </w:rPr>
        <w:t>, M. (2019). STAIR group treatment for veterans with PTSD: Efficacy and impact of gender on outcome. </w:t>
      </w:r>
      <w:r w:rsidRPr="00406F3B">
        <w:rPr>
          <w:i/>
          <w:iCs/>
          <w:shd w:val="clear" w:color="auto" w:fill="FFFFFF"/>
          <w:lang w:val="it-IT"/>
        </w:rPr>
        <w:t>Military Medicine</w:t>
      </w:r>
      <w:r w:rsidRPr="00406F3B">
        <w:rPr>
          <w:shd w:val="clear" w:color="auto" w:fill="FFFFFF"/>
          <w:lang w:val="it-IT"/>
        </w:rPr>
        <w:t>, </w:t>
      </w:r>
      <w:r w:rsidRPr="00406F3B">
        <w:rPr>
          <w:i/>
          <w:iCs/>
          <w:shd w:val="clear" w:color="auto" w:fill="FFFFFF"/>
          <w:lang w:val="it-IT"/>
        </w:rPr>
        <w:t>184</w:t>
      </w:r>
      <w:r w:rsidRPr="00406F3B">
        <w:rPr>
          <w:shd w:val="clear" w:color="auto" w:fill="FFFFFF"/>
          <w:lang w:val="it-IT"/>
        </w:rPr>
        <w:t>(1-2), e143–e147. https://doi.org/10.1093/milmed/usy164</w:t>
      </w:r>
    </w:p>
    <w:bookmarkEnd w:id="85"/>
    <w:p w14:paraId="30B69C43" w14:textId="79517AD6" w:rsidR="00834F4F" w:rsidRDefault="00BF074E" w:rsidP="00834F4F">
      <w:pPr>
        <w:widowControl w:val="0"/>
        <w:autoSpaceDE w:val="0"/>
        <w:autoSpaceDN w:val="0"/>
        <w:adjustRightInd w:val="0"/>
        <w:ind w:left="720" w:hanging="720"/>
        <w:rPr>
          <w:shd w:val="clear" w:color="auto" w:fill="FFFFFF"/>
        </w:rPr>
      </w:pPr>
      <w:r w:rsidRPr="00406F3B">
        <w:rPr>
          <w:shd w:val="clear" w:color="auto" w:fill="FFFFFF"/>
          <w:lang w:val="it-IT"/>
        </w:rPr>
        <w:t xml:space="preserve">Jain, S., Ortigo, K., Gimeno, J., Baldor, D. A., Weiss, B. J., &amp; Cloitre, M. (2020). </w:t>
      </w:r>
      <w:r w:rsidRPr="00406F3B">
        <w:rPr>
          <w:shd w:val="clear" w:color="auto" w:fill="FFFFFF"/>
        </w:rPr>
        <w:t>A randomized controlled trial of brief skills training in affective and interpersonal regulation (STAIR) for veterans in primary care. </w:t>
      </w:r>
      <w:r w:rsidRPr="00406F3B">
        <w:rPr>
          <w:i/>
          <w:iCs/>
          <w:shd w:val="clear" w:color="auto" w:fill="FFFFFF"/>
        </w:rPr>
        <w:t>Journal of Traumatic Stress</w:t>
      </w:r>
      <w:r w:rsidRPr="00406F3B">
        <w:rPr>
          <w:shd w:val="clear" w:color="auto" w:fill="FFFFFF"/>
        </w:rPr>
        <w:t>, </w:t>
      </w:r>
      <w:r w:rsidRPr="00406F3B">
        <w:rPr>
          <w:i/>
          <w:iCs/>
          <w:shd w:val="clear" w:color="auto" w:fill="FFFFFF"/>
        </w:rPr>
        <w:t>33</w:t>
      </w:r>
      <w:r w:rsidRPr="00406F3B">
        <w:rPr>
          <w:shd w:val="clear" w:color="auto" w:fill="FFFFFF"/>
        </w:rPr>
        <w:t xml:space="preserve">(4), 401–409. </w:t>
      </w:r>
      <w:r w:rsidR="00834F4F" w:rsidRPr="00834F4F">
        <w:rPr>
          <w:shd w:val="clear" w:color="auto" w:fill="FFFFFF"/>
        </w:rPr>
        <w:t>https://doi.org/10.1002/jts.22523</w:t>
      </w:r>
    </w:p>
    <w:p w14:paraId="628A7D89" w14:textId="14323593" w:rsidR="00834F4F" w:rsidRPr="00834F4F" w:rsidRDefault="00834F4F" w:rsidP="00834F4F">
      <w:pPr>
        <w:widowControl w:val="0"/>
        <w:autoSpaceDE w:val="0"/>
        <w:autoSpaceDN w:val="0"/>
        <w:adjustRightInd w:val="0"/>
        <w:ind w:left="720" w:hanging="720"/>
        <w:rPr>
          <w:shd w:val="clear" w:color="auto" w:fill="FFFFFF"/>
        </w:rPr>
      </w:pPr>
      <w:r w:rsidRPr="00834F4F">
        <w:rPr>
          <w:color w:val="212121"/>
          <w:shd w:val="clear" w:color="auto" w:fill="FFFFFF"/>
        </w:rPr>
        <w:t>Jones, A. L., Cochran, S. D., Leibowitz, A., Wells, K. B., Kominski, G., &amp; Mays, V. M. (2018). Racial, Ethnic, and Nativity Differences in Mental Health Visits to Primary Care and Specialty Mental Health Providers: Analysis of the Medical Expenditures Panel Survey, 2010-2015. </w:t>
      </w:r>
      <w:r w:rsidRPr="00834F4F">
        <w:rPr>
          <w:i/>
          <w:iCs/>
          <w:color w:val="212121"/>
          <w:shd w:val="clear" w:color="auto" w:fill="FFFFFF"/>
        </w:rPr>
        <w:t>Healthcare (Basel, Switzerland)</w:t>
      </w:r>
      <w:r w:rsidRPr="00834F4F">
        <w:rPr>
          <w:color w:val="212121"/>
          <w:shd w:val="clear" w:color="auto" w:fill="FFFFFF"/>
        </w:rPr>
        <w:t>, </w:t>
      </w:r>
      <w:r w:rsidRPr="00834F4F">
        <w:rPr>
          <w:i/>
          <w:iCs/>
          <w:color w:val="212121"/>
          <w:shd w:val="clear" w:color="auto" w:fill="FFFFFF"/>
        </w:rPr>
        <w:t>6</w:t>
      </w:r>
      <w:r w:rsidRPr="00834F4F">
        <w:rPr>
          <w:color w:val="212121"/>
          <w:shd w:val="clear" w:color="auto" w:fill="FFFFFF"/>
        </w:rPr>
        <w:t>(2), 29.</w:t>
      </w:r>
      <w:r>
        <w:rPr>
          <w:color w:val="212121"/>
          <w:shd w:val="clear" w:color="auto" w:fill="FFFFFF"/>
        </w:rPr>
        <w:t xml:space="preserve"> </w:t>
      </w:r>
      <w:r w:rsidRPr="00834F4F">
        <w:rPr>
          <w:color w:val="212121"/>
          <w:shd w:val="clear" w:color="auto" w:fill="FFFFFF"/>
        </w:rPr>
        <w:t>https://doi.org/10.3390/healthcare6020029</w:t>
      </w:r>
    </w:p>
    <w:p w14:paraId="2E013150" w14:textId="276FA16E"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Kneebone I. I. (2016). Stepped psychological care after stroke.</w:t>
      </w:r>
      <w:r w:rsidRPr="00406F3B">
        <w:rPr>
          <w:rStyle w:val="apple-converted-space"/>
          <w:shd w:val="clear" w:color="auto" w:fill="FFFFFF"/>
        </w:rPr>
        <w:t> </w:t>
      </w:r>
      <w:r w:rsidRPr="00406F3B">
        <w:rPr>
          <w:i/>
          <w:iCs/>
        </w:rPr>
        <w:t>Disability and Rehabilitation</w:t>
      </w:r>
      <w:r w:rsidRPr="00406F3B">
        <w:rPr>
          <w:shd w:val="clear" w:color="auto" w:fill="FFFFFF"/>
        </w:rPr>
        <w:t>,</w:t>
      </w:r>
      <w:r w:rsidRPr="00406F3B">
        <w:rPr>
          <w:rStyle w:val="apple-converted-space"/>
          <w:shd w:val="clear" w:color="auto" w:fill="FFFFFF"/>
        </w:rPr>
        <w:t> </w:t>
      </w:r>
      <w:r w:rsidRPr="00406F3B">
        <w:rPr>
          <w:i/>
          <w:iCs/>
        </w:rPr>
        <w:t>38</w:t>
      </w:r>
      <w:r w:rsidRPr="00406F3B">
        <w:rPr>
          <w:shd w:val="clear" w:color="auto" w:fill="FFFFFF"/>
        </w:rPr>
        <w:t>(18), 1836–1843. https://doi.org/10.3109/09638288.2015.1107764</w:t>
      </w:r>
    </w:p>
    <w:p w14:paraId="0BDBEA1D" w14:textId="77777777" w:rsidR="00BF074E" w:rsidRPr="00406F3B" w:rsidRDefault="00BF074E" w:rsidP="000B4511">
      <w:pPr>
        <w:widowControl w:val="0"/>
        <w:autoSpaceDE w:val="0"/>
        <w:autoSpaceDN w:val="0"/>
        <w:adjustRightInd w:val="0"/>
        <w:ind w:left="720" w:hanging="720"/>
        <w:rPr>
          <w:lang w:val="es-PR"/>
        </w:rPr>
      </w:pPr>
      <w:r w:rsidRPr="00406F3B">
        <w:t xml:space="preserve">Novas, H. (2008). </w:t>
      </w:r>
      <w:r w:rsidRPr="00406F3B">
        <w:rPr>
          <w:i/>
          <w:iCs/>
        </w:rPr>
        <w:t xml:space="preserve">Everything you need to know about Latino history. </w:t>
      </w:r>
      <w:proofErr w:type="spellStart"/>
      <w:r w:rsidRPr="00406F3B">
        <w:rPr>
          <w:lang w:val="es-PR"/>
        </w:rPr>
        <w:t>Penguin</w:t>
      </w:r>
      <w:proofErr w:type="spellEnd"/>
      <w:r w:rsidRPr="00406F3B">
        <w:rPr>
          <w:lang w:val="es-PR"/>
        </w:rPr>
        <w:t xml:space="preserve"> </w:t>
      </w:r>
      <w:proofErr w:type="spellStart"/>
      <w:r w:rsidRPr="00406F3B">
        <w:rPr>
          <w:lang w:val="es-PR"/>
        </w:rPr>
        <w:t>Group</w:t>
      </w:r>
      <w:proofErr w:type="spellEnd"/>
      <w:r w:rsidRPr="00406F3B">
        <w:rPr>
          <w:lang w:val="es-PR"/>
        </w:rPr>
        <w:t>.</w:t>
      </w:r>
    </w:p>
    <w:p w14:paraId="0EB11249"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O'Connor, T. M., </w:t>
      </w:r>
      <w:proofErr w:type="spellStart"/>
      <w:r w:rsidRPr="00406F3B">
        <w:rPr>
          <w:shd w:val="clear" w:color="auto" w:fill="FFFFFF"/>
          <w:lang w:val="es-PR"/>
        </w:rPr>
        <w:t>Perez</w:t>
      </w:r>
      <w:proofErr w:type="spellEnd"/>
      <w:r w:rsidRPr="00406F3B">
        <w:rPr>
          <w:shd w:val="clear" w:color="auto" w:fill="FFFFFF"/>
          <w:lang w:val="es-PR"/>
        </w:rPr>
        <w:t xml:space="preserve">, O., </w:t>
      </w:r>
      <w:proofErr w:type="spellStart"/>
      <w:r w:rsidRPr="00406F3B">
        <w:rPr>
          <w:shd w:val="clear" w:color="auto" w:fill="FFFFFF"/>
          <w:lang w:val="es-PR"/>
        </w:rPr>
        <w:t>Beltran</w:t>
      </w:r>
      <w:proofErr w:type="spellEnd"/>
      <w:r w:rsidRPr="00406F3B">
        <w:rPr>
          <w:shd w:val="clear" w:color="auto" w:fill="FFFFFF"/>
          <w:lang w:val="es-PR"/>
        </w:rPr>
        <w:t xml:space="preserve">, A., Colón García, I., Arredondo, E., Parra Cardona, R., Cabrera, N., Thompson, D., </w:t>
      </w:r>
      <w:proofErr w:type="spellStart"/>
      <w:r w:rsidRPr="00406F3B">
        <w:rPr>
          <w:shd w:val="clear" w:color="auto" w:fill="FFFFFF"/>
          <w:lang w:val="es-PR"/>
        </w:rPr>
        <w:t>Baranowski</w:t>
      </w:r>
      <w:proofErr w:type="spellEnd"/>
      <w:r w:rsidRPr="00406F3B">
        <w:rPr>
          <w:shd w:val="clear" w:color="auto" w:fill="FFFFFF"/>
          <w:lang w:val="es-PR"/>
        </w:rPr>
        <w:t xml:space="preserve">, T., &amp; Morgan, P. J. (2020). </w:t>
      </w:r>
      <w:r w:rsidRPr="00406F3B">
        <w:rPr>
          <w:shd w:val="clear" w:color="auto" w:fill="FFFFFF"/>
        </w:rPr>
        <w:t>Cultural adaptation of 'Healthy dads, healthy kids' for Hispanic families: Applying the ecological validity model. </w:t>
      </w:r>
      <w:r w:rsidRPr="00406F3B">
        <w:rPr>
          <w:i/>
          <w:iCs/>
          <w:shd w:val="clear" w:color="auto" w:fill="FFFFFF"/>
        </w:rPr>
        <w:t>The International Journal of Behavioral Nutrition and Physical Activity</w:t>
      </w:r>
      <w:r w:rsidRPr="00406F3B">
        <w:rPr>
          <w:shd w:val="clear" w:color="auto" w:fill="FFFFFF"/>
        </w:rPr>
        <w:t>, </w:t>
      </w:r>
      <w:r w:rsidRPr="00406F3B">
        <w:rPr>
          <w:i/>
          <w:iCs/>
          <w:shd w:val="clear" w:color="auto" w:fill="FFFFFF"/>
        </w:rPr>
        <w:t>17</w:t>
      </w:r>
      <w:r w:rsidRPr="00406F3B">
        <w:rPr>
          <w:shd w:val="clear" w:color="auto" w:fill="FFFFFF"/>
        </w:rPr>
        <w:t>(52), 1-18. https://doi.org/10.1186/s12966-020-00949-0</w:t>
      </w:r>
    </w:p>
    <w:p w14:paraId="53C6B634" w14:textId="71CC9BCD" w:rsidR="001C0A00" w:rsidRPr="00406F3B" w:rsidRDefault="001C0A00"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Oprel</w:t>
      </w:r>
      <w:proofErr w:type="spellEnd"/>
      <w:r w:rsidRPr="00406F3B">
        <w:rPr>
          <w:color w:val="212121"/>
          <w:shd w:val="clear" w:color="auto" w:fill="FFFFFF"/>
        </w:rPr>
        <w:t xml:space="preserve">, D. A. C., </w:t>
      </w:r>
      <w:proofErr w:type="spellStart"/>
      <w:r w:rsidRPr="00406F3B">
        <w:rPr>
          <w:color w:val="212121"/>
          <w:shd w:val="clear" w:color="auto" w:fill="FFFFFF"/>
        </w:rPr>
        <w:t>Hoeboer</w:t>
      </w:r>
      <w:proofErr w:type="spellEnd"/>
      <w:r w:rsidRPr="00406F3B">
        <w:rPr>
          <w:color w:val="212121"/>
          <w:shd w:val="clear" w:color="auto" w:fill="FFFFFF"/>
        </w:rPr>
        <w:t xml:space="preserve">, C. M., Schoorl, M., de Kleine, R. A., </w:t>
      </w:r>
      <w:proofErr w:type="spellStart"/>
      <w:r w:rsidRPr="00406F3B">
        <w:rPr>
          <w:color w:val="212121"/>
          <w:shd w:val="clear" w:color="auto" w:fill="FFFFFF"/>
        </w:rPr>
        <w:t>Cloitre</w:t>
      </w:r>
      <w:proofErr w:type="spellEnd"/>
      <w:r w:rsidRPr="00406F3B">
        <w:rPr>
          <w:color w:val="212121"/>
          <w:shd w:val="clear" w:color="auto" w:fill="FFFFFF"/>
        </w:rPr>
        <w:t xml:space="preserve">, M., Wigard, I. G., van </w:t>
      </w:r>
      <w:proofErr w:type="spellStart"/>
      <w:r w:rsidRPr="00406F3B">
        <w:rPr>
          <w:color w:val="212121"/>
          <w:shd w:val="clear" w:color="auto" w:fill="FFFFFF"/>
        </w:rPr>
        <w:t>Minnen</w:t>
      </w:r>
      <w:proofErr w:type="spellEnd"/>
      <w:r w:rsidRPr="00406F3B">
        <w:rPr>
          <w:color w:val="212121"/>
          <w:shd w:val="clear" w:color="auto" w:fill="FFFFFF"/>
        </w:rPr>
        <w:t xml:space="preserve">, A., &amp; van der Does, W. (2021). Effect of Prolonged Exposure intensified Prolonged Exposure and </w:t>
      </w:r>
      <w:proofErr w:type="spellStart"/>
      <w:r w:rsidRPr="00406F3B">
        <w:rPr>
          <w:color w:val="212121"/>
          <w:shd w:val="clear" w:color="auto" w:fill="FFFFFF"/>
        </w:rPr>
        <w:t>STAIR+Prolonged</w:t>
      </w:r>
      <w:proofErr w:type="spellEnd"/>
      <w:r w:rsidRPr="00406F3B">
        <w:rPr>
          <w:color w:val="212121"/>
          <w:shd w:val="clear" w:color="auto" w:fill="FFFFFF"/>
        </w:rPr>
        <w:t xml:space="preserve"> Exposure in patients with PTSD related to childhood abuse: A randomized controlled trial. </w:t>
      </w:r>
      <w:r w:rsidRPr="00406F3B">
        <w:rPr>
          <w:i/>
          <w:iCs/>
          <w:color w:val="212121"/>
          <w:shd w:val="clear" w:color="auto" w:fill="FFFFFF"/>
        </w:rPr>
        <w:t xml:space="preserve">European Journal of </w:t>
      </w:r>
      <w:proofErr w:type="spellStart"/>
      <w:r w:rsidRPr="00406F3B">
        <w:rPr>
          <w:i/>
          <w:iCs/>
          <w:color w:val="212121"/>
          <w:shd w:val="clear" w:color="auto" w:fill="FFFFFF"/>
        </w:rPr>
        <w:t>Psychotraumatology</w:t>
      </w:r>
      <w:proofErr w:type="spellEnd"/>
      <w:r w:rsidRPr="00406F3B">
        <w:rPr>
          <w:color w:val="212121"/>
          <w:shd w:val="clear" w:color="auto" w:fill="FFFFFF"/>
        </w:rPr>
        <w:t>, </w:t>
      </w:r>
      <w:r w:rsidRPr="00406F3B">
        <w:rPr>
          <w:i/>
          <w:iCs/>
          <w:color w:val="212121"/>
          <w:shd w:val="clear" w:color="auto" w:fill="FFFFFF"/>
        </w:rPr>
        <w:t>12</w:t>
      </w:r>
      <w:r w:rsidRPr="00406F3B">
        <w:rPr>
          <w:color w:val="212121"/>
          <w:shd w:val="clear" w:color="auto" w:fill="FFFFFF"/>
        </w:rPr>
        <w:t>(1), 1851511. https://doi.org/10.1080/20008198.2020.1851511</w:t>
      </w:r>
    </w:p>
    <w:p w14:paraId="3A173364" w14:textId="77777777" w:rsidR="00BF074E" w:rsidRPr="00406F3B" w:rsidRDefault="00BF074E" w:rsidP="000B4511">
      <w:pPr>
        <w:widowControl w:val="0"/>
        <w:autoSpaceDE w:val="0"/>
        <w:autoSpaceDN w:val="0"/>
        <w:adjustRightInd w:val="0"/>
        <w:ind w:left="720" w:hanging="720"/>
      </w:pPr>
      <w:proofErr w:type="spellStart"/>
      <w:r w:rsidRPr="00406F3B">
        <w:rPr>
          <w:shd w:val="clear" w:color="auto" w:fill="FFFFFF"/>
        </w:rPr>
        <w:t>Oprel</w:t>
      </w:r>
      <w:proofErr w:type="spellEnd"/>
      <w:r w:rsidRPr="00406F3B">
        <w:rPr>
          <w:shd w:val="clear" w:color="auto" w:fill="FFFFFF"/>
        </w:rPr>
        <w:t xml:space="preserve">, D., </w:t>
      </w:r>
      <w:proofErr w:type="spellStart"/>
      <w:r w:rsidRPr="00406F3B">
        <w:rPr>
          <w:shd w:val="clear" w:color="auto" w:fill="FFFFFF"/>
        </w:rPr>
        <w:t>Hoeboer</w:t>
      </w:r>
      <w:proofErr w:type="spellEnd"/>
      <w:r w:rsidRPr="00406F3B">
        <w:rPr>
          <w:shd w:val="clear" w:color="auto" w:fill="FFFFFF"/>
        </w:rPr>
        <w:t xml:space="preserve">, C. M., Schoorl, M., De Kleine, R. A., Wigard, I. G., </w:t>
      </w:r>
      <w:proofErr w:type="spellStart"/>
      <w:r w:rsidRPr="00406F3B">
        <w:rPr>
          <w:shd w:val="clear" w:color="auto" w:fill="FFFFFF"/>
        </w:rPr>
        <w:t>Cloitre</w:t>
      </w:r>
      <w:proofErr w:type="spellEnd"/>
      <w:r w:rsidRPr="00406F3B">
        <w:rPr>
          <w:shd w:val="clear" w:color="auto" w:fill="FFFFFF"/>
        </w:rPr>
        <w:t xml:space="preserve">, M., Van </w:t>
      </w:r>
      <w:proofErr w:type="spellStart"/>
      <w:r w:rsidRPr="00406F3B">
        <w:rPr>
          <w:shd w:val="clear" w:color="auto" w:fill="FFFFFF"/>
        </w:rPr>
        <w:t>Minnen</w:t>
      </w:r>
      <w:proofErr w:type="spellEnd"/>
      <w:r w:rsidRPr="00406F3B">
        <w:rPr>
          <w:shd w:val="clear" w:color="auto" w:fill="FFFFFF"/>
        </w:rPr>
        <w:t>, A., &amp; Van der Does, W. (2018). Improving treatment for patients with childhood abuse related posttraumatic stress disorder (IMPACT study): Protocol for a multicenter randomized trial comparing prolonged exposure with intensified prolonged exposure and phase-based treatment. </w:t>
      </w:r>
      <w:r w:rsidRPr="00406F3B">
        <w:rPr>
          <w:i/>
          <w:iCs/>
        </w:rPr>
        <w:t>BMC Psychiatry</w:t>
      </w:r>
      <w:r w:rsidRPr="00406F3B">
        <w:rPr>
          <w:shd w:val="clear" w:color="auto" w:fill="FFFFFF"/>
        </w:rPr>
        <w:t>, </w:t>
      </w:r>
      <w:r w:rsidRPr="00406F3B">
        <w:rPr>
          <w:i/>
          <w:iCs/>
        </w:rPr>
        <w:t>18</w:t>
      </w:r>
      <w:r w:rsidRPr="00406F3B">
        <w:rPr>
          <w:shd w:val="clear" w:color="auto" w:fill="FFFFFF"/>
        </w:rPr>
        <w:t>(385), 1-10. https://doi.org/10.1186/s12888-018-1967-5</w:t>
      </w:r>
    </w:p>
    <w:p w14:paraId="69820938" w14:textId="38AC1C17" w:rsidR="00DF49CA" w:rsidRPr="00025762" w:rsidRDefault="0068200C" w:rsidP="00DF49CA">
      <w:pPr>
        <w:ind w:left="720" w:hanging="720"/>
        <w:rPr>
          <w:color w:val="212121"/>
          <w:shd w:val="clear" w:color="auto" w:fill="FFFFFF"/>
        </w:rPr>
      </w:pPr>
      <w:r w:rsidRPr="009D12BD">
        <w:rPr>
          <w:color w:val="212121"/>
          <w:shd w:val="clear" w:color="auto" w:fill="FFFFFF"/>
        </w:rPr>
        <w:t xml:space="preserve">Perera, C., Salamanca-Sanabria, A., Caballero-Bernal, J., Feldman, L., Hansen, M., Bird, M., Hansen, P., Dinesen, C., Wiedemann, N., &amp; </w:t>
      </w:r>
      <w:proofErr w:type="spellStart"/>
      <w:r w:rsidRPr="009D12BD">
        <w:rPr>
          <w:color w:val="212121"/>
          <w:shd w:val="clear" w:color="auto" w:fill="FFFFFF"/>
        </w:rPr>
        <w:t>Vallières</w:t>
      </w:r>
      <w:proofErr w:type="spellEnd"/>
      <w:r w:rsidRPr="009D12BD">
        <w:rPr>
          <w:color w:val="212121"/>
          <w:shd w:val="clear" w:color="auto" w:fill="FFFFFF"/>
        </w:rPr>
        <w:t xml:space="preserve">, F. (2020). </w:t>
      </w:r>
      <w:r w:rsidRPr="00406F3B">
        <w:rPr>
          <w:color w:val="212121"/>
          <w:shd w:val="clear" w:color="auto" w:fill="FFFFFF"/>
        </w:rPr>
        <w:t>No implementation without cultural adaptation: a process for culturally adapting low-intensity psychological interventions in humanitarian settings. </w:t>
      </w:r>
      <w:r w:rsidRPr="00406F3B">
        <w:rPr>
          <w:i/>
          <w:iCs/>
          <w:color w:val="212121"/>
          <w:shd w:val="clear" w:color="auto" w:fill="FFFFFF"/>
        </w:rPr>
        <w:t>Conflict and health</w:t>
      </w:r>
      <w:r w:rsidRPr="00406F3B">
        <w:rPr>
          <w:color w:val="212121"/>
          <w:shd w:val="clear" w:color="auto" w:fill="FFFFFF"/>
        </w:rPr>
        <w:t>, </w:t>
      </w:r>
      <w:r w:rsidRPr="00406F3B">
        <w:rPr>
          <w:i/>
          <w:iCs/>
          <w:color w:val="212121"/>
          <w:shd w:val="clear" w:color="auto" w:fill="FFFFFF"/>
        </w:rPr>
        <w:t>14</w:t>
      </w:r>
      <w:r w:rsidRPr="00406F3B">
        <w:rPr>
          <w:color w:val="212121"/>
          <w:shd w:val="clear" w:color="auto" w:fill="FFFFFF"/>
        </w:rPr>
        <w:t xml:space="preserve">, 46. </w:t>
      </w:r>
      <w:r w:rsidR="00DF49CA" w:rsidRPr="00025762">
        <w:rPr>
          <w:color w:val="212121"/>
          <w:shd w:val="clear" w:color="auto" w:fill="FFFFFF"/>
        </w:rPr>
        <w:t>https://doi.org/10.1186/s13031-020-00290-0</w:t>
      </w:r>
    </w:p>
    <w:p w14:paraId="5F0BB537" w14:textId="4BBB3F8E" w:rsidR="00BF074E" w:rsidRPr="00025762" w:rsidRDefault="00BF074E" w:rsidP="00DF49CA">
      <w:pPr>
        <w:ind w:left="720" w:hanging="720"/>
        <w:rPr>
          <w:color w:val="212121"/>
          <w:shd w:val="clear" w:color="auto" w:fill="FFFFFF"/>
          <w:lang w:val="es-PR"/>
        </w:rPr>
      </w:pPr>
      <w:r w:rsidRPr="00025762">
        <w:t xml:space="preserve">Pérez-Pedrogo, C., Planas-García, B. Y., Rivera-Suazo, S., Ortega-Guzmán, J., &amp; Albizu-García, C. E. (2022). </w:t>
      </w:r>
      <w:bookmarkStart w:id="86" w:name="_Hlk170679380"/>
      <w:r w:rsidR="00DF49CA" w:rsidRPr="00B261E3">
        <w:rPr>
          <w:rFonts w:eastAsiaTheme="minorHAnsi"/>
          <w:highlight w:val="cyan"/>
        </w:rPr>
        <w:t>Preliminary feasibility and acceptability of a cultural adaptation of Acceptance and Commitment therapy for Latinxs with HIV and drug use disorders in Puerto Rico</w:t>
      </w:r>
      <w:r w:rsidRPr="00B261E3">
        <w:rPr>
          <w:highlight w:val="cyan"/>
        </w:rPr>
        <w:t>.</w:t>
      </w:r>
      <w:r w:rsidRPr="00DF49CA">
        <w:t> </w:t>
      </w:r>
      <w:bookmarkEnd w:id="86"/>
      <w:r w:rsidRPr="00406F3B">
        <w:rPr>
          <w:i/>
          <w:iCs/>
          <w:lang w:val="es-PR"/>
        </w:rPr>
        <w:t>Revista Puertorriqueña de Psicología,</w:t>
      </w:r>
      <w:r w:rsidRPr="00406F3B">
        <w:rPr>
          <w:lang w:val="es-PR"/>
        </w:rPr>
        <w:t> </w:t>
      </w:r>
      <w:r w:rsidRPr="00406F3B">
        <w:rPr>
          <w:i/>
          <w:iCs/>
          <w:lang w:val="es-PR"/>
        </w:rPr>
        <w:t>33</w:t>
      </w:r>
      <w:r w:rsidRPr="00406F3B">
        <w:rPr>
          <w:lang w:val="es-PR"/>
        </w:rPr>
        <w:t>(2), 232–243. https://doi.org/10.55611/reps.3302.03</w:t>
      </w:r>
    </w:p>
    <w:p w14:paraId="5F33E82E" w14:textId="77777777" w:rsidR="00BF074E" w:rsidRPr="00406F3B" w:rsidRDefault="00BF074E" w:rsidP="000B4511">
      <w:pPr>
        <w:ind w:left="720" w:hanging="720"/>
      </w:pPr>
      <w:r w:rsidRPr="00406F3B">
        <w:rPr>
          <w:rFonts w:eastAsia="Palatino"/>
          <w:lang w:val="es-PR"/>
        </w:rPr>
        <w:t xml:space="preserve">Pittman J. O. (2014). </w:t>
      </w:r>
      <w:r w:rsidRPr="00406F3B">
        <w:rPr>
          <w:rFonts w:eastAsia="Palatino"/>
        </w:rPr>
        <w:t>Latino Veterans with PTSD: A Systematic Review. </w:t>
      </w:r>
      <w:r w:rsidRPr="00406F3B">
        <w:rPr>
          <w:rFonts w:eastAsia="Palatino"/>
          <w:i/>
          <w:iCs/>
        </w:rPr>
        <w:t>Behavioral Sciences</w:t>
      </w:r>
      <w:r w:rsidRPr="00406F3B">
        <w:rPr>
          <w:rFonts w:eastAsia="Palatino"/>
        </w:rPr>
        <w:t>, </w:t>
      </w:r>
      <w:r w:rsidRPr="00406F3B">
        <w:rPr>
          <w:rFonts w:eastAsia="Palatino"/>
          <w:i/>
          <w:iCs/>
        </w:rPr>
        <w:t>4</w:t>
      </w:r>
      <w:r w:rsidRPr="00406F3B">
        <w:rPr>
          <w:rFonts w:eastAsia="Palatino"/>
        </w:rPr>
        <w:t>(3), 320–340. https://doi.org/10.3390/bs4030320</w:t>
      </w:r>
    </w:p>
    <w:p w14:paraId="09AD9F59" w14:textId="77777777" w:rsidR="00BF074E" w:rsidRPr="00D72CA6" w:rsidRDefault="00BF074E" w:rsidP="000B4511">
      <w:pPr>
        <w:widowControl w:val="0"/>
        <w:autoSpaceDE w:val="0"/>
        <w:autoSpaceDN w:val="0"/>
        <w:adjustRightInd w:val="0"/>
        <w:ind w:left="720" w:hanging="720"/>
        <w:rPr>
          <w:lang w:val="pt-BR"/>
        </w:rPr>
      </w:pPr>
      <w:r w:rsidRPr="00406F3B">
        <w:rPr>
          <w:shd w:val="clear" w:color="auto" w:fill="FFFFFF"/>
        </w:rPr>
        <w:lastRenderedPageBreak/>
        <w:t>Ritschel, L. A., Tone, E. B., Schoemann, A. M., &amp; Lim, N. E. (2015). Psychometric properties of the difficulties in emotion regulation scale across demographic groups. </w:t>
      </w:r>
      <w:r w:rsidRPr="00D72CA6">
        <w:rPr>
          <w:i/>
          <w:iCs/>
          <w:lang w:val="pt-BR"/>
        </w:rPr>
        <w:t>Psychological Assessment</w:t>
      </w:r>
      <w:r w:rsidRPr="00D72CA6">
        <w:rPr>
          <w:shd w:val="clear" w:color="auto" w:fill="FFFFFF"/>
          <w:lang w:val="pt-BR"/>
        </w:rPr>
        <w:t>, </w:t>
      </w:r>
      <w:r w:rsidRPr="00D72CA6">
        <w:rPr>
          <w:i/>
          <w:iCs/>
          <w:lang w:val="pt-BR"/>
        </w:rPr>
        <w:t>27</w:t>
      </w:r>
      <w:r w:rsidRPr="00D72CA6">
        <w:rPr>
          <w:shd w:val="clear" w:color="auto" w:fill="FFFFFF"/>
          <w:lang w:val="pt-BR"/>
        </w:rPr>
        <w:t>(3), 944–954. https://doi.org/10.1037/pas0000099</w:t>
      </w:r>
    </w:p>
    <w:p w14:paraId="64C6C144" w14:textId="77777777" w:rsidR="00BF074E" w:rsidRPr="00406F3B" w:rsidRDefault="00BF074E" w:rsidP="000B4511">
      <w:pPr>
        <w:widowControl w:val="0"/>
        <w:autoSpaceDE w:val="0"/>
        <w:autoSpaceDN w:val="0"/>
        <w:adjustRightInd w:val="0"/>
        <w:ind w:left="720" w:hanging="720"/>
      </w:pPr>
      <w:r w:rsidRPr="00D72CA6">
        <w:rPr>
          <w:rFonts w:eastAsia="Palatino"/>
          <w:lang w:val="pt-BR"/>
        </w:rPr>
        <w:t xml:space="preserve">Rivera-Rivera, N., Pérez-Pedrogo, C., Calaf, M., &amp; Sánchez-Cardona, I. (2021). </w:t>
      </w:r>
      <w:r w:rsidRPr="00406F3B">
        <w:rPr>
          <w:rFonts w:eastAsia="Palatino"/>
        </w:rPr>
        <w:t>Translation, cultural adaptation, and psychometric properties of the Spanish version of the Combat Exposure Scale (CES-S) with U.S. military Spanish speaking Latino veterans living in the Caribbean: A cross-sectional preliminary data study. </w:t>
      </w:r>
      <w:r w:rsidRPr="00406F3B">
        <w:rPr>
          <w:rFonts w:eastAsia="Palatino"/>
          <w:i/>
          <w:iCs/>
        </w:rPr>
        <w:t>Psychological Trauma: Theory, Research, Practice, and Policy.</w:t>
      </w:r>
      <w:r w:rsidRPr="00406F3B">
        <w:rPr>
          <w:rFonts w:eastAsia="Palatino"/>
        </w:rPr>
        <w:t> Advance online publication. https://doi.org/10.1037/tra0001099</w:t>
      </w:r>
    </w:p>
    <w:p w14:paraId="37F146CA" w14:textId="77777777" w:rsidR="00BF074E" w:rsidRPr="008E6B88"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Schnyder, U., Ehlers, A., Elbert, T., </w:t>
      </w:r>
      <w:proofErr w:type="spellStart"/>
      <w:r w:rsidRPr="00406F3B">
        <w:rPr>
          <w:shd w:val="clear" w:color="auto" w:fill="FFFFFF"/>
        </w:rPr>
        <w:t>Foa</w:t>
      </w:r>
      <w:proofErr w:type="spellEnd"/>
      <w:r w:rsidRPr="00406F3B">
        <w:rPr>
          <w:shd w:val="clear" w:color="auto" w:fill="FFFFFF"/>
        </w:rPr>
        <w:t xml:space="preserve">, E. B., </w:t>
      </w:r>
      <w:proofErr w:type="spellStart"/>
      <w:r w:rsidRPr="00406F3B">
        <w:rPr>
          <w:shd w:val="clear" w:color="auto" w:fill="FFFFFF"/>
        </w:rPr>
        <w:t>Gersons</w:t>
      </w:r>
      <w:proofErr w:type="spellEnd"/>
      <w:r w:rsidRPr="00406F3B">
        <w:rPr>
          <w:shd w:val="clear" w:color="auto" w:fill="FFFFFF"/>
        </w:rPr>
        <w:t xml:space="preserve">, B. P., </w:t>
      </w:r>
      <w:proofErr w:type="spellStart"/>
      <w:r w:rsidRPr="00406F3B">
        <w:rPr>
          <w:shd w:val="clear" w:color="auto" w:fill="FFFFFF"/>
        </w:rPr>
        <w:t>Resick</w:t>
      </w:r>
      <w:proofErr w:type="spellEnd"/>
      <w:r w:rsidRPr="00406F3B">
        <w:rPr>
          <w:shd w:val="clear" w:color="auto" w:fill="FFFFFF"/>
        </w:rPr>
        <w:t xml:space="preserve">, P. A., Shapiro, F., &amp; </w:t>
      </w:r>
      <w:proofErr w:type="spellStart"/>
      <w:r w:rsidRPr="00406F3B">
        <w:rPr>
          <w:shd w:val="clear" w:color="auto" w:fill="FFFFFF"/>
        </w:rPr>
        <w:t>Cl</w:t>
      </w:r>
      <w:r w:rsidRPr="008E6B88">
        <w:rPr>
          <w:shd w:val="clear" w:color="auto" w:fill="FFFFFF"/>
        </w:rPr>
        <w:t>oitre</w:t>
      </w:r>
      <w:proofErr w:type="spellEnd"/>
      <w:r w:rsidRPr="008E6B88">
        <w:rPr>
          <w:shd w:val="clear" w:color="auto" w:fill="FFFFFF"/>
        </w:rPr>
        <w:t>, M. (2015). Psychotherapies for PTSD: What do they have in common?. </w:t>
      </w:r>
      <w:r w:rsidRPr="008E6B88">
        <w:rPr>
          <w:i/>
          <w:iCs/>
          <w:shd w:val="clear" w:color="auto" w:fill="FFFFFF"/>
        </w:rPr>
        <w:t xml:space="preserve">European Journal of </w:t>
      </w:r>
      <w:proofErr w:type="spellStart"/>
      <w:r w:rsidRPr="008E6B88">
        <w:rPr>
          <w:i/>
          <w:iCs/>
          <w:shd w:val="clear" w:color="auto" w:fill="FFFFFF"/>
        </w:rPr>
        <w:t>Psychotraumatology</w:t>
      </w:r>
      <w:proofErr w:type="spellEnd"/>
      <w:r w:rsidRPr="008E6B88">
        <w:rPr>
          <w:shd w:val="clear" w:color="auto" w:fill="FFFFFF"/>
        </w:rPr>
        <w:t>, </w:t>
      </w:r>
      <w:r w:rsidRPr="008E6B88">
        <w:rPr>
          <w:i/>
          <w:iCs/>
          <w:shd w:val="clear" w:color="auto" w:fill="FFFFFF"/>
        </w:rPr>
        <w:t>6</w:t>
      </w:r>
      <w:r w:rsidRPr="008E6B88">
        <w:rPr>
          <w:shd w:val="clear" w:color="auto" w:fill="FFFFFF"/>
        </w:rPr>
        <w:t>, 28186. https://doi.org/10.3402/ejpt.v6.28186</w:t>
      </w:r>
    </w:p>
    <w:p w14:paraId="76D33648" w14:textId="2C38D373" w:rsidR="008E6B88" w:rsidRPr="008E6B88" w:rsidRDefault="00B95622" w:rsidP="008E6B88">
      <w:pPr>
        <w:widowControl w:val="0"/>
        <w:autoSpaceDE w:val="0"/>
        <w:autoSpaceDN w:val="0"/>
        <w:adjustRightInd w:val="0"/>
        <w:ind w:left="720" w:hanging="720"/>
        <w:rPr>
          <w:color w:val="212121"/>
          <w:shd w:val="clear" w:color="auto" w:fill="FFFFFF"/>
        </w:rPr>
      </w:pPr>
      <w:r w:rsidRPr="008E6B88">
        <w:rPr>
          <w:color w:val="212121"/>
          <w:shd w:val="clear" w:color="auto" w:fill="FFFFFF"/>
        </w:rPr>
        <w:t xml:space="preserve">Sit, H. F., Ling, R., Lam, A. I. F., Chen, W., </w:t>
      </w:r>
      <w:proofErr w:type="spellStart"/>
      <w:r w:rsidRPr="008E6B88">
        <w:rPr>
          <w:color w:val="212121"/>
          <w:shd w:val="clear" w:color="auto" w:fill="FFFFFF"/>
        </w:rPr>
        <w:t>Latkin</w:t>
      </w:r>
      <w:proofErr w:type="spellEnd"/>
      <w:r w:rsidRPr="008E6B88">
        <w:rPr>
          <w:color w:val="212121"/>
          <w:shd w:val="clear" w:color="auto" w:fill="FFFFFF"/>
        </w:rPr>
        <w:t>, C. A., &amp; Hall, B. J. (2020). The Cultural Adaptation of Step-by-Step: An Intervention to Address Depression Among Chinese Young Adults. </w:t>
      </w:r>
      <w:r w:rsidRPr="008E6B88">
        <w:rPr>
          <w:i/>
          <w:iCs/>
          <w:color w:val="212121"/>
          <w:shd w:val="clear" w:color="auto" w:fill="FFFFFF"/>
        </w:rPr>
        <w:t>Frontiers in psychiatry</w:t>
      </w:r>
      <w:r w:rsidRPr="008E6B88">
        <w:rPr>
          <w:color w:val="212121"/>
          <w:shd w:val="clear" w:color="auto" w:fill="FFFFFF"/>
        </w:rPr>
        <w:t>, </w:t>
      </w:r>
      <w:r w:rsidRPr="008E6B88">
        <w:rPr>
          <w:i/>
          <w:iCs/>
          <w:color w:val="212121"/>
          <w:shd w:val="clear" w:color="auto" w:fill="FFFFFF"/>
        </w:rPr>
        <w:t>11</w:t>
      </w:r>
      <w:r w:rsidRPr="008E6B88">
        <w:rPr>
          <w:color w:val="212121"/>
          <w:shd w:val="clear" w:color="auto" w:fill="FFFFFF"/>
        </w:rPr>
        <w:t xml:space="preserve">, 650. </w:t>
      </w:r>
      <w:r w:rsidR="008E6B88" w:rsidRPr="00434527">
        <w:rPr>
          <w:color w:val="212121"/>
          <w:shd w:val="clear" w:color="auto" w:fill="FFFFFF"/>
        </w:rPr>
        <w:t>https://doi.org/10.3389/fpsyt.2020.00650</w:t>
      </w:r>
    </w:p>
    <w:p w14:paraId="4E61D028" w14:textId="03C5FFE5" w:rsidR="008E6B88" w:rsidRPr="008E6B88" w:rsidRDefault="008E6B88" w:rsidP="008E6B88">
      <w:pPr>
        <w:widowControl w:val="0"/>
        <w:autoSpaceDE w:val="0"/>
        <w:autoSpaceDN w:val="0"/>
        <w:adjustRightInd w:val="0"/>
        <w:ind w:left="720" w:hanging="720"/>
        <w:rPr>
          <w:color w:val="212121"/>
          <w:shd w:val="clear" w:color="auto" w:fill="FFFFFF"/>
        </w:rPr>
      </w:pPr>
      <w:bookmarkStart w:id="87" w:name="_Hlk170070052"/>
      <w:r w:rsidRPr="008E6B88">
        <w:rPr>
          <w:shd w:val="clear" w:color="auto" w:fill="FFFFFF"/>
        </w:rPr>
        <w:t>Spector-</w:t>
      </w:r>
      <w:proofErr w:type="spellStart"/>
      <w:r w:rsidRPr="008E6B88">
        <w:rPr>
          <w:shd w:val="clear" w:color="auto" w:fill="FFFFFF"/>
        </w:rPr>
        <w:t>Mersel</w:t>
      </w:r>
      <w:proofErr w:type="spellEnd"/>
      <w:r w:rsidRPr="008E6B88">
        <w:rPr>
          <w:shd w:val="clear" w:color="auto" w:fill="FFFFFF"/>
        </w:rPr>
        <w:t>, G., &amp; Gilbar, O. (2021). From military masculinity toward hybrid masculinities: Constructing a new sense of manhood among veterans treated for PTSS. </w:t>
      </w:r>
      <w:r w:rsidRPr="008E6B88">
        <w:rPr>
          <w:rStyle w:val="Emphasis"/>
          <w:rFonts w:eastAsiaTheme="majorEastAsia"/>
          <w:shd w:val="clear" w:color="auto" w:fill="FFFFFF"/>
        </w:rPr>
        <w:t>Men and Masculinities, 24</w:t>
      </w:r>
      <w:r w:rsidRPr="008E6B88">
        <w:rPr>
          <w:shd w:val="clear" w:color="auto" w:fill="FFFFFF"/>
        </w:rPr>
        <w:t>(5), 862–883. </w:t>
      </w:r>
      <w:r w:rsidRPr="00434527">
        <w:rPr>
          <w:rFonts w:eastAsiaTheme="majorEastAsia"/>
          <w:shd w:val="clear" w:color="auto" w:fill="FFFFFF"/>
        </w:rPr>
        <w:t>https://doi.org/10.1177/1097184X211038049</w:t>
      </w:r>
    </w:p>
    <w:bookmarkEnd w:id="87"/>
    <w:p w14:paraId="073CC4F3" w14:textId="41E4FD12" w:rsidR="006E1B11" w:rsidRPr="00406F3B" w:rsidRDefault="00BF074E" w:rsidP="000B4511">
      <w:pPr>
        <w:widowControl w:val="0"/>
        <w:autoSpaceDE w:val="0"/>
        <w:autoSpaceDN w:val="0"/>
        <w:adjustRightInd w:val="0"/>
        <w:ind w:left="720" w:hanging="720"/>
        <w:rPr>
          <w:shd w:val="clear" w:color="auto" w:fill="FFFFFF"/>
        </w:rPr>
      </w:pPr>
      <w:r w:rsidRPr="008E6B88">
        <w:rPr>
          <w:shd w:val="clear" w:color="auto" w:fill="FFFFFF"/>
        </w:rPr>
        <w:t>Tombaugh, T. N., &amp; McIntyre, N. J. (1992). The mini-mental state examination: A comprehensive</w:t>
      </w:r>
      <w:r w:rsidRPr="00406F3B">
        <w:rPr>
          <w:shd w:val="clear" w:color="auto" w:fill="FFFFFF"/>
        </w:rPr>
        <w:t xml:space="preserve"> review. </w:t>
      </w:r>
      <w:r w:rsidRPr="00406F3B">
        <w:rPr>
          <w:i/>
          <w:iCs/>
          <w:shd w:val="clear" w:color="auto" w:fill="FFFFFF"/>
        </w:rPr>
        <w:t>Journal of the American Geriatrics Society</w:t>
      </w:r>
      <w:r w:rsidRPr="00406F3B">
        <w:rPr>
          <w:shd w:val="clear" w:color="auto" w:fill="FFFFFF"/>
        </w:rPr>
        <w:t>, </w:t>
      </w:r>
      <w:r w:rsidRPr="00406F3B">
        <w:rPr>
          <w:i/>
          <w:iCs/>
          <w:shd w:val="clear" w:color="auto" w:fill="FFFFFF"/>
        </w:rPr>
        <w:t>40</w:t>
      </w:r>
      <w:r w:rsidRPr="00406F3B">
        <w:rPr>
          <w:shd w:val="clear" w:color="auto" w:fill="FFFFFF"/>
        </w:rPr>
        <w:t xml:space="preserve">(9), 922–935. </w:t>
      </w:r>
      <w:r w:rsidR="006E1B11" w:rsidRPr="00406F3B">
        <w:rPr>
          <w:shd w:val="clear" w:color="auto" w:fill="FFFFFF"/>
        </w:rPr>
        <w:t>https://doi.org/10.1111/j.1532-5415.1992.tb01992.x</w:t>
      </w:r>
    </w:p>
    <w:p w14:paraId="7163A141" w14:textId="30E2C8C4" w:rsidR="006E1B11" w:rsidRPr="00406F3B" w:rsidRDefault="006E1B11"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Trappler</w:t>
      </w:r>
      <w:proofErr w:type="spellEnd"/>
      <w:r w:rsidRPr="00406F3B">
        <w:rPr>
          <w:color w:val="212121"/>
          <w:shd w:val="clear" w:color="auto" w:fill="FFFFFF"/>
        </w:rPr>
        <w:t>, B., &amp; Newville, H. (2007). Trauma healing via cognitive behavior therapy in chronically hospitalized patients. </w:t>
      </w:r>
      <w:r w:rsidRPr="00406F3B">
        <w:rPr>
          <w:i/>
          <w:iCs/>
          <w:color w:val="212121"/>
          <w:shd w:val="clear" w:color="auto" w:fill="FFFFFF"/>
        </w:rPr>
        <w:t>The Psychiatric quarterly</w:t>
      </w:r>
      <w:r w:rsidRPr="00406F3B">
        <w:rPr>
          <w:color w:val="212121"/>
          <w:shd w:val="clear" w:color="auto" w:fill="FFFFFF"/>
        </w:rPr>
        <w:t>, </w:t>
      </w:r>
      <w:r w:rsidRPr="00406F3B">
        <w:rPr>
          <w:i/>
          <w:iCs/>
          <w:color w:val="212121"/>
          <w:shd w:val="clear" w:color="auto" w:fill="FFFFFF"/>
        </w:rPr>
        <w:t>78</w:t>
      </w:r>
      <w:r w:rsidRPr="00406F3B">
        <w:rPr>
          <w:color w:val="212121"/>
          <w:shd w:val="clear" w:color="auto" w:fill="FFFFFF"/>
        </w:rPr>
        <w:t>(4), 317–325. https://doi.org/10.1007/s11126-007-9049-8</w:t>
      </w:r>
    </w:p>
    <w:p w14:paraId="4FA73DDE"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Vera, M., Juarbe, D., Hernández, N., </w:t>
      </w:r>
      <w:proofErr w:type="spellStart"/>
      <w:r w:rsidRPr="00406F3B">
        <w:rPr>
          <w:shd w:val="clear" w:color="auto" w:fill="FFFFFF"/>
        </w:rPr>
        <w:t>Obén</w:t>
      </w:r>
      <w:proofErr w:type="spellEnd"/>
      <w:r w:rsidRPr="00406F3B">
        <w:rPr>
          <w:shd w:val="clear" w:color="auto" w:fill="FFFFFF"/>
        </w:rPr>
        <w:t>, A., Pérez-Pedrogo, C., &amp; Chaplin, W. F. (2012). Probable posttraumatic stress disorder and psychiatric co-morbidity among Latino primary care patients in Puerto Rico. </w:t>
      </w:r>
      <w:r w:rsidRPr="00406F3B">
        <w:rPr>
          <w:i/>
          <w:iCs/>
          <w:shd w:val="clear" w:color="auto" w:fill="FFFFFF"/>
        </w:rPr>
        <w:t>Journal of Depression &amp; Anxiety</w:t>
      </w:r>
      <w:r w:rsidRPr="00406F3B">
        <w:rPr>
          <w:shd w:val="clear" w:color="auto" w:fill="FFFFFF"/>
        </w:rPr>
        <w:t>, </w:t>
      </w:r>
      <w:r w:rsidRPr="00406F3B">
        <w:rPr>
          <w:i/>
          <w:iCs/>
          <w:shd w:val="clear" w:color="auto" w:fill="FFFFFF"/>
        </w:rPr>
        <w:t>1</w:t>
      </w:r>
      <w:r w:rsidRPr="00406F3B">
        <w:rPr>
          <w:shd w:val="clear" w:color="auto" w:fill="FFFFFF"/>
        </w:rPr>
        <w:t>(5), 124. https://doi.org/10.4172/2167-1044.1000124</w:t>
      </w:r>
    </w:p>
    <w:p w14:paraId="6537F620" w14:textId="4C763C20" w:rsidR="00E56346"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Weiss, B. J., Azevedo, K., Webb, K., Gimeno, J., &amp; </w:t>
      </w:r>
      <w:proofErr w:type="spellStart"/>
      <w:r w:rsidRPr="00406F3B">
        <w:rPr>
          <w:shd w:val="clear" w:color="auto" w:fill="FFFFFF"/>
        </w:rPr>
        <w:t>Cloitre</w:t>
      </w:r>
      <w:proofErr w:type="spellEnd"/>
      <w:r w:rsidRPr="00406F3B">
        <w:rPr>
          <w:shd w:val="clear" w:color="auto" w:fill="FFFFFF"/>
        </w:rPr>
        <w:t xml:space="preserve">, M. (2018). </w:t>
      </w:r>
      <w:proofErr w:type="spellStart"/>
      <w:r w:rsidRPr="00406F3B">
        <w:rPr>
          <w:shd w:val="clear" w:color="auto" w:fill="FFFFFF"/>
        </w:rPr>
        <w:t>Telemental</w:t>
      </w:r>
      <w:proofErr w:type="spellEnd"/>
      <w:r w:rsidRPr="00406F3B">
        <w:rPr>
          <w:shd w:val="clear" w:color="auto" w:fill="FFFFFF"/>
        </w:rPr>
        <w:t xml:space="preserve"> health delivery of skills training in affective and interpersonal regulation (STAIR) for rural women veterans who have experienced military sexual trauma. </w:t>
      </w:r>
      <w:r w:rsidRPr="00406F3B">
        <w:rPr>
          <w:i/>
          <w:iCs/>
          <w:shd w:val="clear" w:color="auto" w:fill="FFFFFF"/>
        </w:rPr>
        <w:t>Journal of Traumatic Stress</w:t>
      </w:r>
      <w:r w:rsidRPr="00406F3B">
        <w:rPr>
          <w:shd w:val="clear" w:color="auto" w:fill="FFFFFF"/>
        </w:rPr>
        <w:t>, </w:t>
      </w:r>
      <w:r w:rsidRPr="00406F3B">
        <w:rPr>
          <w:i/>
          <w:iCs/>
          <w:shd w:val="clear" w:color="auto" w:fill="FFFFFF"/>
        </w:rPr>
        <w:t>31</w:t>
      </w:r>
      <w:r w:rsidRPr="00406F3B">
        <w:rPr>
          <w:shd w:val="clear" w:color="auto" w:fill="FFFFFF"/>
        </w:rPr>
        <w:t xml:space="preserve">(4), 620–625. </w:t>
      </w:r>
      <w:r w:rsidR="002A07F2" w:rsidRPr="002A07F2">
        <w:rPr>
          <w:shd w:val="clear" w:color="auto" w:fill="FFFFFF"/>
        </w:rPr>
        <w:t>https://doi.org/10.1002/jts.22305</w:t>
      </w:r>
      <w:bookmarkEnd w:id="79"/>
      <w:bookmarkEnd w:id="80"/>
    </w:p>
    <w:p w14:paraId="092AD5D4" w14:textId="77777777" w:rsidR="006F6C76" w:rsidRDefault="006F6C76" w:rsidP="00406F3B">
      <w:pPr>
        <w:spacing w:line="360" w:lineRule="auto"/>
        <w:rPr>
          <w:b/>
          <w:bCs/>
        </w:rPr>
      </w:pPr>
    </w:p>
    <w:p w14:paraId="2D1E368A" w14:textId="77777777" w:rsidR="00C916EE" w:rsidRDefault="00C916EE" w:rsidP="00406F3B">
      <w:pPr>
        <w:spacing w:line="360" w:lineRule="auto"/>
        <w:rPr>
          <w:b/>
          <w:bCs/>
        </w:rPr>
      </w:pPr>
    </w:p>
    <w:p w14:paraId="72968EEE" w14:textId="77777777" w:rsidR="00C916EE" w:rsidRDefault="00C916EE" w:rsidP="00406F3B">
      <w:pPr>
        <w:spacing w:line="360" w:lineRule="auto"/>
        <w:rPr>
          <w:b/>
          <w:bCs/>
        </w:rPr>
      </w:pPr>
    </w:p>
    <w:p w14:paraId="469A05D0" w14:textId="77777777" w:rsidR="00C916EE" w:rsidRDefault="00C916EE" w:rsidP="00406F3B">
      <w:pPr>
        <w:spacing w:line="360" w:lineRule="auto"/>
        <w:rPr>
          <w:b/>
          <w:bCs/>
        </w:rPr>
      </w:pPr>
    </w:p>
    <w:p w14:paraId="03B2E268" w14:textId="77777777" w:rsidR="00C916EE" w:rsidRDefault="00C916EE" w:rsidP="00406F3B">
      <w:pPr>
        <w:spacing w:line="360" w:lineRule="auto"/>
        <w:rPr>
          <w:b/>
          <w:bCs/>
        </w:rPr>
      </w:pPr>
    </w:p>
    <w:p w14:paraId="2FF7B2C1" w14:textId="77777777" w:rsidR="009355F8" w:rsidRDefault="009355F8" w:rsidP="00406F3B">
      <w:pPr>
        <w:spacing w:line="360" w:lineRule="auto"/>
        <w:rPr>
          <w:b/>
          <w:bCs/>
        </w:rPr>
      </w:pPr>
    </w:p>
    <w:p w14:paraId="1D655413" w14:textId="77777777" w:rsidR="007A62A3" w:rsidRDefault="007A62A3" w:rsidP="00406F3B">
      <w:pPr>
        <w:spacing w:line="360" w:lineRule="auto"/>
        <w:rPr>
          <w:b/>
          <w:bCs/>
        </w:rPr>
      </w:pPr>
    </w:p>
    <w:p w14:paraId="21DCE91B" w14:textId="77777777" w:rsidR="00AA0E5E" w:rsidRDefault="00AA0E5E" w:rsidP="00406F3B">
      <w:pPr>
        <w:spacing w:line="360" w:lineRule="auto"/>
        <w:rPr>
          <w:b/>
          <w:bCs/>
        </w:rPr>
      </w:pPr>
    </w:p>
    <w:p w14:paraId="3DB3E2BA" w14:textId="77777777" w:rsidR="00C916EE" w:rsidRDefault="00C916EE" w:rsidP="00406F3B">
      <w:pPr>
        <w:spacing w:line="360" w:lineRule="auto"/>
        <w:rPr>
          <w:b/>
          <w:bCs/>
        </w:rPr>
      </w:pPr>
    </w:p>
    <w:p w14:paraId="20634142" w14:textId="76F3FC81" w:rsidR="00C50A8B" w:rsidRPr="00406F3B" w:rsidRDefault="00C50A8B" w:rsidP="00406F3B">
      <w:pPr>
        <w:spacing w:line="360" w:lineRule="auto"/>
        <w:rPr>
          <w:b/>
          <w:bCs/>
        </w:rPr>
      </w:pPr>
      <w:r w:rsidRPr="00406F3B">
        <w:rPr>
          <w:b/>
          <w:bCs/>
        </w:rPr>
        <w:lastRenderedPageBreak/>
        <w:t xml:space="preserve">Table </w:t>
      </w:r>
      <w:r w:rsidR="00CA7572" w:rsidRPr="00406F3B">
        <w:rPr>
          <w:b/>
          <w:bCs/>
        </w:rPr>
        <w:t>1</w:t>
      </w:r>
    </w:p>
    <w:p w14:paraId="1ACB4397" w14:textId="77777777" w:rsidR="00C50A8B" w:rsidRPr="00406F3B" w:rsidRDefault="00C50A8B" w:rsidP="00406F3B">
      <w:pPr>
        <w:spacing w:line="360" w:lineRule="auto"/>
        <w:rPr>
          <w:i/>
          <w:iCs/>
        </w:rPr>
      </w:pPr>
      <w:r w:rsidRPr="00406F3B">
        <w:rPr>
          <w:i/>
          <w:iCs/>
        </w:rPr>
        <w:t xml:space="preserve">Stepped psychological care for PTSD </w:t>
      </w:r>
    </w:p>
    <w:tbl>
      <w:tblPr>
        <w:tblStyle w:val="TableGrid"/>
        <w:tblW w:w="9291" w:type="dxa"/>
        <w:tblLook w:val="04A0" w:firstRow="1" w:lastRow="0" w:firstColumn="1" w:lastColumn="0" w:noHBand="0" w:noVBand="1"/>
      </w:tblPr>
      <w:tblGrid>
        <w:gridCol w:w="1156"/>
        <w:gridCol w:w="3581"/>
        <w:gridCol w:w="4554"/>
      </w:tblGrid>
      <w:tr w:rsidR="00C50A8B" w:rsidRPr="00406F3B" w14:paraId="25BED4F1" w14:textId="77777777" w:rsidTr="00651D56">
        <w:trPr>
          <w:trHeight w:val="1005"/>
        </w:trPr>
        <w:tc>
          <w:tcPr>
            <w:tcW w:w="1156" w:type="dxa"/>
            <w:tcBorders>
              <w:left w:val="nil"/>
              <w:bottom w:val="single" w:sz="4" w:space="0" w:color="auto"/>
              <w:right w:val="nil"/>
            </w:tcBorders>
            <w:vAlign w:val="center"/>
          </w:tcPr>
          <w:p w14:paraId="02ECBDB1" w14:textId="77777777" w:rsidR="00C50A8B" w:rsidRPr="00406F3B" w:rsidRDefault="00C50A8B" w:rsidP="00FF56D9">
            <w:pPr>
              <w:jc w:val="center"/>
              <w:rPr>
                <w:b/>
                <w:bCs/>
              </w:rPr>
            </w:pPr>
            <w:r w:rsidRPr="00406F3B">
              <w:rPr>
                <w:b/>
                <w:bCs/>
              </w:rPr>
              <w:t>Steps</w:t>
            </w:r>
          </w:p>
        </w:tc>
        <w:tc>
          <w:tcPr>
            <w:tcW w:w="3581" w:type="dxa"/>
            <w:tcBorders>
              <w:left w:val="nil"/>
              <w:bottom w:val="single" w:sz="4" w:space="0" w:color="auto"/>
              <w:right w:val="nil"/>
            </w:tcBorders>
            <w:vAlign w:val="center"/>
          </w:tcPr>
          <w:p w14:paraId="4F35EDDE" w14:textId="77777777" w:rsidR="00C50A8B" w:rsidRPr="00406F3B" w:rsidRDefault="00C50A8B" w:rsidP="00FF56D9">
            <w:pPr>
              <w:jc w:val="center"/>
              <w:rPr>
                <w:b/>
                <w:bCs/>
              </w:rPr>
            </w:pPr>
            <w:r w:rsidRPr="00406F3B">
              <w:rPr>
                <w:b/>
                <w:bCs/>
              </w:rPr>
              <w:t>Focus of Intervention for PTSD (Kneebone, 2016)</w:t>
            </w:r>
          </w:p>
        </w:tc>
        <w:tc>
          <w:tcPr>
            <w:tcW w:w="4554" w:type="dxa"/>
            <w:tcBorders>
              <w:left w:val="nil"/>
              <w:bottom w:val="single" w:sz="4" w:space="0" w:color="auto"/>
              <w:right w:val="nil"/>
            </w:tcBorders>
            <w:vAlign w:val="center"/>
          </w:tcPr>
          <w:p w14:paraId="62F32AD3" w14:textId="77777777" w:rsidR="00C50A8B" w:rsidRPr="00406F3B" w:rsidRDefault="00C50A8B" w:rsidP="00FF56D9">
            <w:pPr>
              <w:jc w:val="center"/>
              <w:rPr>
                <w:b/>
                <w:bCs/>
              </w:rPr>
            </w:pPr>
            <w:r w:rsidRPr="00406F3B">
              <w:rPr>
                <w:b/>
                <w:bCs/>
              </w:rPr>
              <w:t>Nature of Intervention</w:t>
            </w:r>
          </w:p>
        </w:tc>
      </w:tr>
      <w:tr w:rsidR="00C50A8B" w:rsidRPr="00406F3B" w14:paraId="309C3AE6" w14:textId="77777777" w:rsidTr="00651D56">
        <w:trPr>
          <w:trHeight w:val="1005"/>
        </w:trPr>
        <w:tc>
          <w:tcPr>
            <w:tcW w:w="1156" w:type="dxa"/>
            <w:tcBorders>
              <w:left w:val="nil"/>
              <w:bottom w:val="nil"/>
              <w:right w:val="nil"/>
            </w:tcBorders>
            <w:vAlign w:val="center"/>
          </w:tcPr>
          <w:p w14:paraId="24FBF7CC" w14:textId="77777777" w:rsidR="00C50A8B" w:rsidRPr="00406F3B" w:rsidRDefault="00C50A8B" w:rsidP="00FF56D9">
            <w:pPr>
              <w:jc w:val="center"/>
            </w:pPr>
            <w:r w:rsidRPr="00406F3B">
              <w:t>Step 4</w:t>
            </w:r>
          </w:p>
        </w:tc>
        <w:tc>
          <w:tcPr>
            <w:tcW w:w="3581" w:type="dxa"/>
            <w:tcBorders>
              <w:left w:val="nil"/>
              <w:bottom w:val="nil"/>
              <w:right w:val="nil"/>
            </w:tcBorders>
          </w:tcPr>
          <w:p w14:paraId="715E0334" w14:textId="77777777" w:rsidR="00C50A8B" w:rsidRPr="00406F3B" w:rsidRDefault="00C50A8B" w:rsidP="00FF56D9">
            <w:r w:rsidRPr="00406F3B">
              <w:t>Severe disorder with complex comorbidities, or people who have not responded to treatment steps on 1-3.</w:t>
            </w:r>
          </w:p>
        </w:tc>
        <w:tc>
          <w:tcPr>
            <w:tcW w:w="4554" w:type="dxa"/>
            <w:tcBorders>
              <w:left w:val="nil"/>
              <w:bottom w:val="nil"/>
              <w:right w:val="nil"/>
            </w:tcBorders>
          </w:tcPr>
          <w:p w14:paraId="3EADE7A3" w14:textId="63518B9E" w:rsidR="00C50A8B" w:rsidRPr="00406F3B" w:rsidRDefault="00C50A8B" w:rsidP="00FF56D9">
            <w:r w:rsidRPr="00406F3B">
              <w:t xml:space="preserve">Highly specialized treatment, such as medication, </w:t>
            </w:r>
            <w:r w:rsidR="00330BAB" w:rsidRPr="00406F3B">
              <w:t>high-</w:t>
            </w:r>
            <w:r w:rsidRPr="00406F3B">
              <w:t>intensity psychological interventions, combined treatments, crisis services</w:t>
            </w:r>
            <w:r w:rsidR="00330BAB" w:rsidRPr="00406F3B">
              <w:t>,</w:t>
            </w:r>
            <w:r w:rsidRPr="00406F3B">
              <w:t xml:space="preserve"> and inpatient care.</w:t>
            </w:r>
          </w:p>
        </w:tc>
      </w:tr>
      <w:tr w:rsidR="00C50A8B" w:rsidRPr="00406F3B" w14:paraId="4EE2F38A" w14:textId="77777777" w:rsidTr="00651D56">
        <w:trPr>
          <w:trHeight w:val="1005"/>
        </w:trPr>
        <w:tc>
          <w:tcPr>
            <w:tcW w:w="1156" w:type="dxa"/>
            <w:tcBorders>
              <w:top w:val="nil"/>
              <w:left w:val="nil"/>
              <w:bottom w:val="nil"/>
              <w:right w:val="nil"/>
            </w:tcBorders>
            <w:shd w:val="clear" w:color="auto" w:fill="auto"/>
            <w:vAlign w:val="center"/>
          </w:tcPr>
          <w:p w14:paraId="748C457F" w14:textId="77777777" w:rsidR="00C50A8B" w:rsidRPr="00406F3B" w:rsidRDefault="00C50A8B" w:rsidP="00FF56D9">
            <w:pPr>
              <w:jc w:val="center"/>
            </w:pPr>
            <w:r w:rsidRPr="00406F3B">
              <w:t>Step 3</w:t>
            </w:r>
          </w:p>
        </w:tc>
        <w:tc>
          <w:tcPr>
            <w:tcW w:w="3581" w:type="dxa"/>
            <w:tcBorders>
              <w:top w:val="nil"/>
              <w:left w:val="nil"/>
              <w:bottom w:val="nil"/>
              <w:right w:val="nil"/>
            </w:tcBorders>
            <w:shd w:val="clear" w:color="auto" w:fill="auto"/>
          </w:tcPr>
          <w:p w14:paraId="4452FEF7" w14:textId="77777777" w:rsidR="00C50A8B" w:rsidRPr="00406F3B" w:rsidRDefault="00C50A8B" w:rsidP="00FF56D9">
            <w:r w:rsidRPr="00406F3B">
              <w:t>Moderate or severe functional impairment.</w:t>
            </w:r>
          </w:p>
        </w:tc>
        <w:tc>
          <w:tcPr>
            <w:tcW w:w="4554" w:type="dxa"/>
            <w:tcBorders>
              <w:top w:val="nil"/>
              <w:left w:val="nil"/>
              <w:bottom w:val="nil"/>
              <w:right w:val="nil"/>
            </w:tcBorders>
            <w:shd w:val="clear" w:color="auto" w:fill="auto"/>
          </w:tcPr>
          <w:p w14:paraId="3F0C1DE0" w14:textId="77777777" w:rsidR="00C50A8B" w:rsidRPr="00406F3B" w:rsidRDefault="00C50A8B" w:rsidP="00FF56D9">
            <w:r w:rsidRPr="00406F3B">
              <w:t xml:space="preserve">EBT Therapies for PTSD. Consideration of combined treatment, partial hospitalizations, and crisis services. </w:t>
            </w:r>
          </w:p>
        </w:tc>
      </w:tr>
      <w:tr w:rsidR="00C50A8B" w:rsidRPr="00406F3B" w14:paraId="66983E47" w14:textId="77777777" w:rsidTr="00651D56">
        <w:trPr>
          <w:trHeight w:val="1005"/>
        </w:trPr>
        <w:tc>
          <w:tcPr>
            <w:tcW w:w="1156" w:type="dxa"/>
            <w:tcBorders>
              <w:top w:val="nil"/>
              <w:left w:val="nil"/>
              <w:bottom w:val="nil"/>
              <w:right w:val="nil"/>
            </w:tcBorders>
            <w:shd w:val="clear" w:color="auto" w:fill="D9D9D9" w:themeFill="background1" w:themeFillShade="D9"/>
            <w:vAlign w:val="center"/>
          </w:tcPr>
          <w:p w14:paraId="73A5D4D0" w14:textId="77777777" w:rsidR="00C50A8B" w:rsidRPr="00406F3B" w:rsidRDefault="00C50A8B" w:rsidP="00FF56D9">
            <w:pPr>
              <w:jc w:val="center"/>
            </w:pPr>
            <w:r w:rsidRPr="00406F3B">
              <w:t>Step 2</w:t>
            </w:r>
          </w:p>
        </w:tc>
        <w:tc>
          <w:tcPr>
            <w:tcW w:w="3581" w:type="dxa"/>
            <w:tcBorders>
              <w:top w:val="nil"/>
              <w:left w:val="nil"/>
              <w:bottom w:val="nil"/>
              <w:right w:val="nil"/>
            </w:tcBorders>
            <w:shd w:val="clear" w:color="auto" w:fill="D9D9D9" w:themeFill="background1" w:themeFillShade="D9"/>
          </w:tcPr>
          <w:p w14:paraId="3BE22E0B" w14:textId="77777777" w:rsidR="00C50A8B" w:rsidRPr="00406F3B" w:rsidRDefault="00C50A8B" w:rsidP="00FF56D9">
            <w:r w:rsidRPr="00406F3B">
              <w:t>Mild to moderate.</w:t>
            </w:r>
          </w:p>
        </w:tc>
        <w:tc>
          <w:tcPr>
            <w:tcW w:w="4554" w:type="dxa"/>
            <w:tcBorders>
              <w:top w:val="nil"/>
              <w:left w:val="nil"/>
              <w:bottom w:val="nil"/>
              <w:right w:val="nil"/>
            </w:tcBorders>
            <w:shd w:val="clear" w:color="auto" w:fill="D9D9D9" w:themeFill="background1" w:themeFillShade="D9"/>
          </w:tcPr>
          <w:p w14:paraId="6F0D26D9" w14:textId="77777777" w:rsidR="00C50A8B" w:rsidRPr="00406F3B" w:rsidRDefault="00C50A8B" w:rsidP="00FF56D9">
            <w:r w:rsidRPr="00406F3B">
              <w:t xml:space="preserve">EBT Therapies for PTSD. </w:t>
            </w:r>
          </w:p>
        </w:tc>
      </w:tr>
      <w:tr w:rsidR="00C50A8B" w:rsidRPr="00406F3B" w14:paraId="444E0EFB" w14:textId="77777777" w:rsidTr="00651D56">
        <w:trPr>
          <w:trHeight w:val="976"/>
        </w:trPr>
        <w:tc>
          <w:tcPr>
            <w:tcW w:w="1156" w:type="dxa"/>
            <w:tcBorders>
              <w:top w:val="nil"/>
              <w:left w:val="nil"/>
              <w:right w:val="nil"/>
            </w:tcBorders>
            <w:shd w:val="clear" w:color="auto" w:fill="D9D9D9" w:themeFill="background1" w:themeFillShade="D9"/>
            <w:vAlign w:val="center"/>
          </w:tcPr>
          <w:p w14:paraId="799A15E9" w14:textId="77777777" w:rsidR="00C50A8B" w:rsidRPr="00406F3B" w:rsidRDefault="00C50A8B" w:rsidP="00FF56D9">
            <w:pPr>
              <w:jc w:val="center"/>
            </w:pPr>
            <w:r w:rsidRPr="00406F3B">
              <w:t>Step 1</w:t>
            </w:r>
          </w:p>
        </w:tc>
        <w:tc>
          <w:tcPr>
            <w:tcW w:w="3581" w:type="dxa"/>
            <w:tcBorders>
              <w:top w:val="nil"/>
              <w:left w:val="nil"/>
              <w:right w:val="nil"/>
            </w:tcBorders>
            <w:shd w:val="clear" w:color="auto" w:fill="D9D9D9" w:themeFill="background1" w:themeFillShade="D9"/>
          </w:tcPr>
          <w:p w14:paraId="27478FF8" w14:textId="77777777" w:rsidR="00C50A8B" w:rsidRPr="00406F3B" w:rsidRDefault="00C50A8B" w:rsidP="00FF56D9">
            <w:r w:rsidRPr="00406F3B">
              <w:t>Known and suspected presentation of common mental health disorders.</w:t>
            </w:r>
          </w:p>
        </w:tc>
        <w:tc>
          <w:tcPr>
            <w:tcW w:w="4554" w:type="dxa"/>
            <w:tcBorders>
              <w:top w:val="nil"/>
              <w:left w:val="nil"/>
              <w:right w:val="nil"/>
            </w:tcBorders>
            <w:shd w:val="clear" w:color="auto" w:fill="D9D9D9" w:themeFill="background1" w:themeFillShade="D9"/>
          </w:tcPr>
          <w:p w14:paraId="7F6AEE8A" w14:textId="77777777" w:rsidR="00C50A8B" w:rsidRPr="00406F3B" w:rsidRDefault="00C50A8B" w:rsidP="00FF56D9">
            <w:r w:rsidRPr="00406F3B">
              <w:t>Identification, assessment, psychoeducation, active monitoring, referral for further assessment and interventions.</w:t>
            </w:r>
          </w:p>
        </w:tc>
      </w:tr>
    </w:tbl>
    <w:p w14:paraId="17596C69" w14:textId="77777777" w:rsidR="00C916EE" w:rsidRDefault="00C916EE" w:rsidP="00406F3B">
      <w:pPr>
        <w:spacing w:line="360" w:lineRule="auto"/>
        <w:rPr>
          <w:b/>
          <w:bCs/>
        </w:rPr>
      </w:pPr>
    </w:p>
    <w:p w14:paraId="1E5CFC79" w14:textId="77777777" w:rsidR="00C916EE" w:rsidRDefault="00C916EE" w:rsidP="00406F3B">
      <w:pPr>
        <w:spacing w:line="360" w:lineRule="auto"/>
        <w:rPr>
          <w:b/>
          <w:bCs/>
        </w:rPr>
      </w:pPr>
    </w:p>
    <w:p w14:paraId="0E8E9C5D" w14:textId="77777777" w:rsidR="00C916EE" w:rsidRDefault="00C916EE" w:rsidP="00406F3B">
      <w:pPr>
        <w:spacing w:line="360" w:lineRule="auto"/>
        <w:rPr>
          <w:b/>
          <w:bCs/>
        </w:rPr>
      </w:pPr>
    </w:p>
    <w:p w14:paraId="04A73D2B" w14:textId="77777777" w:rsidR="00C916EE" w:rsidRDefault="00C916EE" w:rsidP="00406F3B">
      <w:pPr>
        <w:spacing w:line="360" w:lineRule="auto"/>
        <w:rPr>
          <w:b/>
          <w:bCs/>
        </w:rPr>
      </w:pPr>
    </w:p>
    <w:p w14:paraId="6BCC5BE3" w14:textId="77777777" w:rsidR="00C916EE" w:rsidRDefault="00C916EE" w:rsidP="00406F3B">
      <w:pPr>
        <w:spacing w:line="360" w:lineRule="auto"/>
        <w:rPr>
          <w:b/>
          <w:bCs/>
        </w:rPr>
      </w:pPr>
    </w:p>
    <w:p w14:paraId="6DDFE15D" w14:textId="77777777" w:rsidR="00C916EE" w:rsidRDefault="00C916EE" w:rsidP="00406F3B">
      <w:pPr>
        <w:spacing w:line="360" w:lineRule="auto"/>
        <w:rPr>
          <w:b/>
          <w:bCs/>
        </w:rPr>
      </w:pPr>
    </w:p>
    <w:p w14:paraId="5F0706EA" w14:textId="77777777" w:rsidR="00C916EE" w:rsidRDefault="00C916EE" w:rsidP="00406F3B">
      <w:pPr>
        <w:spacing w:line="360" w:lineRule="auto"/>
        <w:rPr>
          <w:b/>
          <w:bCs/>
        </w:rPr>
      </w:pPr>
    </w:p>
    <w:p w14:paraId="631FB681" w14:textId="77777777" w:rsidR="00C916EE" w:rsidRDefault="00C916EE" w:rsidP="00406F3B">
      <w:pPr>
        <w:spacing w:line="360" w:lineRule="auto"/>
        <w:rPr>
          <w:b/>
          <w:bCs/>
        </w:rPr>
      </w:pPr>
    </w:p>
    <w:p w14:paraId="46AAE7A3" w14:textId="77777777" w:rsidR="00C916EE" w:rsidRDefault="00C916EE" w:rsidP="00406F3B">
      <w:pPr>
        <w:spacing w:line="360" w:lineRule="auto"/>
        <w:rPr>
          <w:b/>
          <w:bCs/>
        </w:rPr>
      </w:pPr>
    </w:p>
    <w:p w14:paraId="01347C64" w14:textId="77777777" w:rsidR="00C916EE" w:rsidRDefault="00C916EE" w:rsidP="00406F3B">
      <w:pPr>
        <w:spacing w:line="360" w:lineRule="auto"/>
        <w:rPr>
          <w:b/>
          <w:bCs/>
        </w:rPr>
      </w:pPr>
    </w:p>
    <w:p w14:paraId="47D5A9E9" w14:textId="77777777" w:rsidR="00C916EE" w:rsidRDefault="00C916EE" w:rsidP="00406F3B">
      <w:pPr>
        <w:spacing w:line="360" w:lineRule="auto"/>
        <w:rPr>
          <w:b/>
          <w:bCs/>
        </w:rPr>
      </w:pPr>
    </w:p>
    <w:p w14:paraId="5017F4B3" w14:textId="77777777" w:rsidR="00C916EE" w:rsidRDefault="00C916EE" w:rsidP="00406F3B">
      <w:pPr>
        <w:spacing w:line="360" w:lineRule="auto"/>
        <w:rPr>
          <w:b/>
          <w:bCs/>
        </w:rPr>
      </w:pPr>
    </w:p>
    <w:p w14:paraId="794EAF1C" w14:textId="77777777" w:rsidR="00C916EE" w:rsidRDefault="00C916EE" w:rsidP="00406F3B">
      <w:pPr>
        <w:spacing w:line="360" w:lineRule="auto"/>
        <w:rPr>
          <w:b/>
          <w:bCs/>
        </w:rPr>
      </w:pPr>
    </w:p>
    <w:p w14:paraId="666FF239" w14:textId="77777777" w:rsidR="00C916EE" w:rsidRDefault="00C916EE" w:rsidP="00406F3B">
      <w:pPr>
        <w:spacing w:line="360" w:lineRule="auto"/>
        <w:rPr>
          <w:b/>
          <w:bCs/>
        </w:rPr>
      </w:pPr>
    </w:p>
    <w:p w14:paraId="40A17EC8" w14:textId="77777777" w:rsidR="00C916EE" w:rsidRDefault="00C916EE" w:rsidP="00406F3B">
      <w:pPr>
        <w:spacing w:line="360" w:lineRule="auto"/>
        <w:rPr>
          <w:b/>
          <w:bCs/>
        </w:rPr>
      </w:pPr>
    </w:p>
    <w:p w14:paraId="4EF41A16" w14:textId="77777777" w:rsidR="00C916EE" w:rsidRDefault="00C916EE" w:rsidP="00406F3B">
      <w:pPr>
        <w:spacing w:line="360" w:lineRule="auto"/>
        <w:rPr>
          <w:b/>
          <w:bCs/>
        </w:rPr>
      </w:pPr>
    </w:p>
    <w:p w14:paraId="6F99611A" w14:textId="77777777" w:rsidR="00C916EE" w:rsidRDefault="00C916EE" w:rsidP="00406F3B">
      <w:pPr>
        <w:spacing w:line="360" w:lineRule="auto"/>
        <w:rPr>
          <w:b/>
          <w:bCs/>
        </w:rPr>
      </w:pPr>
    </w:p>
    <w:p w14:paraId="1B95374A" w14:textId="05999297" w:rsidR="00C50A8B" w:rsidRPr="00406F3B" w:rsidRDefault="00C50A8B" w:rsidP="00406F3B">
      <w:pPr>
        <w:spacing w:line="360" w:lineRule="auto"/>
        <w:rPr>
          <w:b/>
          <w:bCs/>
        </w:rPr>
      </w:pPr>
      <w:r w:rsidRPr="00406F3B">
        <w:rPr>
          <w:b/>
          <w:bCs/>
        </w:rPr>
        <w:lastRenderedPageBreak/>
        <w:t xml:space="preserve">Table </w:t>
      </w:r>
      <w:r w:rsidR="00CA7572" w:rsidRPr="00406F3B">
        <w:rPr>
          <w:b/>
          <w:bCs/>
        </w:rPr>
        <w:t>2</w:t>
      </w:r>
    </w:p>
    <w:p w14:paraId="58248D92" w14:textId="6D7FD66C" w:rsidR="00C50A8B" w:rsidRPr="00406F3B" w:rsidRDefault="00C50A8B" w:rsidP="00406F3B">
      <w:pPr>
        <w:spacing w:line="360" w:lineRule="auto"/>
        <w:rPr>
          <w:i/>
          <w:iCs/>
        </w:rPr>
      </w:pPr>
      <w:r w:rsidRPr="00406F3B">
        <w:rPr>
          <w:i/>
          <w:iCs/>
        </w:rPr>
        <w:t>Translation and cultural adaptation of the STAIR therapy materials in Spanish using Bernal</w:t>
      </w:r>
      <w:r w:rsidR="00C60A63" w:rsidRPr="00406F3B">
        <w:rPr>
          <w:rFonts w:eastAsia="Cambria"/>
          <w:bCs/>
          <w:iCs/>
        </w:rPr>
        <w:t>’</w:t>
      </w:r>
      <w:r w:rsidRPr="00406F3B">
        <w:rPr>
          <w:i/>
          <w:iCs/>
        </w:rPr>
        <w:t xml:space="preserve">s Ecological Validity Model (EVM) </w:t>
      </w:r>
    </w:p>
    <w:tbl>
      <w:tblPr>
        <w:tblW w:w="973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4237"/>
        <w:gridCol w:w="4043"/>
      </w:tblGrid>
      <w:tr w:rsidR="00C50A8B" w:rsidRPr="00406F3B" w14:paraId="110DE91A" w14:textId="77777777" w:rsidTr="00E70B9D">
        <w:trPr>
          <w:trHeight w:val="252"/>
        </w:trPr>
        <w:tc>
          <w:tcPr>
            <w:tcW w:w="1458" w:type="dxa"/>
            <w:tcBorders>
              <w:right w:val="nil"/>
            </w:tcBorders>
            <w:shd w:val="clear" w:color="auto" w:fill="auto"/>
            <w:vAlign w:val="center"/>
          </w:tcPr>
          <w:p w14:paraId="0D580C4F" w14:textId="77777777" w:rsidR="00C50A8B" w:rsidRPr="00406F3B" w:rsidRDefault="00C50A8B" w:rsidP="00FF56D9">
            <w:pPr>
              <w:jc w:val="center"/>
              <w:rPr>
                <w:rFonts w:eastAsia="Cambria"/>
                <w:bCs/>
                <w:iCs/>
              </w:rPr>
            </w:pPr>
            <w:bookmarkStart w:id="88" w:name="_Hlk139321170"/>
            <w:r w:rsidRPr="00406F3B">
              <w:rPr>
                <w:rFonts w:eastAsia="Cambria"/>
                <w:bCs/>
                <w:iCs/>
              </w:rPr>
              <w:t xml:space="preserve">Phases </w:t>
            </w:r>
          </w:p>
        </w:tc>
        <w:tc>
          <w:tcPr>
            <w:tcW w:w="4237" w:type="dxa"/>
            <w:tcBorders>
              <w:left w:val="nil"/>
              <w:right w:val="nil"/>
            </w:tcBorders>
            <w:shd w:val="clear" w:color="auto" w:fill="auto"/>
            <w:vAlign w:val="center"/>
          </w:tcPr>
          <w:p w14:paraId="05DCE641" w14:textId="77777777" w:rsidR="00C50A8B" w:rsidRPr="00406F3B" w:rsidRDefault="00C50A8B" w:rsidP="00FF56D9">
            <w:pPr>
              <w:jc w:val="center"/>
              <w:rPr>
                <w:rFonts w:eastAsia="Cambria"/>
                <w:bCs/>
                <w:iCs/>
              </w:rPr>
            </w:pPr>
            <w:r w:rsidRPr="00406F3B">
              <w:rPr>
                <w:rFonts w:eastAsia="Cambria"/>
                <w:bCs/>
                <w:iCs/>
              </w:rPr>
              <w:t>Description</w:t>
            </w:r>
          </w:p>
        </w:tc>
        <w:tc>
          <w:tcPr>
            <w:tcW w:w="4043" w:type="dxa"/>
            <w:tcBorders>
              <w:left w:val="nil"/>
            </w:tcBorders>
            <w:shd w:val="clear" w:color="auto" w:fill="auto"/>
          </w:tcPr>
          <w:p w14:paraId="0679FDE5" w14:textId="77777777" w:rsidR="00C50A8B" w:rsidRPr="00406F3B" w:rsidRDefault="00C50A8B" w:rsidP="00FF56D9">
            <w:pPr>
              <w:jc w:val="center"/>
              <w:rPr>
                <w:rFonts w:eastAsia="Cambria"/>
                <w:bCs/>
                <w:iCs/>
              </w:rPr>
            </w:pPr>
            <w:r w:rsidRPr="00406F3B">
              <w:rPr>
                <w:rFonts w:eastAsia="Cambria"/>
                <w:bCs/>
                <w:iCs/>
              </w:rPr>
              <w:t>Study’s action</w:t>
            </w:r>
          </w:p>
        </w:tc>
      </w:tr>
      <w:tr w:rsidR="00C50A8B" w:rsidRPr="00406F3B" w14:paraId="25DFD2CC" w14:textId="77777777" w:rsidTr="00E70B9D">
        <w:trPr>
          <w:trHeight w:val="467"/>
        </w:trPr>
        <w:tc>
          <w:tcPr>
            <w:tcW w:w="1458" w:type="dxa"/>
            <w:tcBorders>
              <w:bottom w:val="nil"/>
              <w:right w:val="nil"/>
            </w:tcBorders>
            <w:shd w:val="clear" w:color="auto" w:fill="auto"/>
            <w:vAlign w:val="center"/>
          </w:tcPr>
          <w:p w14:paraId="5DB432AE" w14:textId="77777777" w:rsidR="00C50A8B" w:rsidRPr="00406F3B" w:rsidRDefault="00C50A8B" w:rsidP="00FF56D9">
            <w:pPr>
              <w:rPr>
                <w:rFonts w:eastAsia="Cambria"/>
                <w:bCs/>
              </w:rPr>
            </w:pPr>
            <w:r w:rsidRPr="00406F3B">
              <w:rPr>
                <w:rFonts w:eastAsia="Cambria"/>
                <w:bCs/>
              </w:rPr>
              <w:t>Language</w:t>
            </w:r>
          </w:p>
        </w:tc>
        <w:tc>
          <w:tcPr>
            <w:tcW w:w="4237" w:type="dxa"/>
            <w:tcBorders>
              <w:left w:val="nil"/>
              <w:bottom w:val="nil"/>
              <w:right w:val="nil"/>
            </w:tcBorders>
            <w:shd w:val="clear" w:color="auto" w:fill="auto"/>
            <w:vAlign w:val="center"/>
          </w:tcPr>
          <w:p w14:paraId="65092BCE" w14:textId="2B4B0CB6" w:rsidR="00C50A8B" w:rsidRPr="00406F3B" w:rsidRDefault="00C50A8B" w:rsidP="00FF56D9">
            <w:pPr>
              <w:rPr>
                <w:rFonts w:eastAsia="Cambria"/>
              </w:rPr>
            </w:pPr>
            <w:r w:rsidRPr="00406F3B">
              <w:rPr>
                <w:rFonts w:eastAsia="Cambria"/>
              </w:rPr>
              <w:t>Culturally appropriate</w:t>
            </w:r>
            <w:r w:rsidR="00330BAB" w:rsidRPr="00406F3B">
              <w:rPr>
                <w:rFonts w:eastAsia="Cambria"/>
              </w:rPr>
              <w:t>.</w:t>
            </w:r>
          </w:p>
        </w:tc>
        <w:tc>
          <w:tcPr>
            <w:tcW w:w="4043" w:type="dxa"/>
            <w:tcBorders>
              <w:left w:val="nil"/>
              <w:bottom w:val="nil"/>
            </w:tcBorders>
            <w:shd w:val="clear" w:color="auto" w:fill="auto"/>
            <w:vAlign w:val="center"/>
          </w:tcPr>
          <w:p w14:paraId="2BE25B93" w14:textId="1143F611" w:rsidR="00C50A8B" w:rsidRPr="00406F3B" w:rsidRDefault="00C50A8B" w:rsidP="00FF56D9">
            <w:pPr>
              <w:rPr>
                <w:rFonts w:eastAsia="Cambria"/>
              </w:rPr>
            </w:pPr>
            <w:r w:rsidRPr="00406F3B">
              <w:rPr>
                <w:rFonts w:eastAsia="Cambria"/>
              </w:rPr>
              <w:t>Translation of manual</w:t>
            </w:r>
            <w:r w:rsidR="00330BAB" w:rsidRPr="00406F3B">
              <w:rPr>
                <w:rFonts w:eastAsia="Cambria"/>
              </w:rPr>
              <w:t>.</w:t>
            </w:r>
            <w:r w:rsidRPr="00406F3B">
              <w:rPr>
                <w:rFonts w:eastAsia="Cambria"/>
              </w:rPr>
              <w:t xml:space="preserve"> </w:t>
            </w:r>
          </w:p>
        </w:tc>
      </w:tr>
      <w:tr w:rsidR="00C50A8B" w:rsidRPr="00406F3B" w14:paraId="6FA5C34C" w14:textId="77777777" w:rsidTr="00E70B9D">
        <w:trPr>
          <w:trHeight w:val="697"/>
        </w:trPr>
        <w:tc>
          <w:tcPr>
            <w:tcW w:w="1458" w:type="dxa"/>
            <w:tcBorders>
              <w:top w:val="nil"/>
              <w:bottom w:val="nil"/>
              <w:right w:val="nil"/>
            </w:tcBorders>
            <w:shd w:val="clear" w:color="auto" w:fill="auto"/>
            <w:vAlign w:val="center"/>
          </w:tcPr>
          <w:p w14:paraId="16A69F06" w14:textId="77777777" w:rsidR="00C50A8B" w:rsidRPr="00406F3B" w:rsidRDefault="00C50A8B" w:rsidP="00FF56D9">
            <w:pPr>
              <w:rPr>
                <w:rFonts w:eastAsia="Cambria"/>
                <w:bCs/>
              </w:rPr>
            </w:pPr>
            <w:r w:rsidRPr="00406F3B">
              <w:rPr>
                <w:rFonts w:eastAsia="Cambria"/>
                <w:bCs/>
              </w:rPr>
              <w:t>Persons</w:t>
            </w:r>
          </w:p>
        </w:tc>
        <w:tc>
          <w:tcPr>
            <w:tcW w:w="4237" w:type="dxa"/>
            <w:tcBorders>
              <w:top w:val="nil"/>
              <w:left w:val="nil"/>
              <w:bottom w:val="nil"/>
              <w:right w:val="nil"/>
            </w:tcBorders>
            <w:shd w:val="clear" w:color="auto" w:fill="auto"/>
            <w:vAlign w:val="center"/>
          </w:tcPr>
          <w:p w14:paraId="112F6487" w14:textId="6A0B5434" w:rsidR="00C50A8B" w:rsidRPr="00406F3B" w:rsidRDefault="00C50A8B" w:rsidP="00FF56D9">
            <w:pPr>
              <w:rPr>
                <w:rFonts w:eastAsia="Cambria"/>
              </w:rPr>
            </w:pPr>
            <w:r w:rsidRPr="00406F3B">
              <w:rPr>
                <w:rFonts w:eastAsia="Cambria"/>
              </w:rPr>
              <w:t>Role of ethnic/racial similarities and differences between client and therapist</w:t>
            </w:r>
            <w:r w:rsidR="00330BAB" w:rsidRPr="00406F3B">
              <w:rPr>
                <w:rFonts w:eastAsia="Cambria"/>
              </w:rPr>
              <w:t>.</w:t>
            </w:r>
          </w:p>
        </w:tc>
        <w:tc>
          <w:tcPr>
            <w:tcW w:w="4043" w:type="dxa"/>
            <w:tcBorders>
              <w:top w:val="nil"/>
              <w:left w:val="nil"/>
              <w:bottom w:val="nil"/>
            </w:tcBorders>
            <w:shd w:val="clear" w:color="auto" w:fill="auto"/>
            <w:vAlign w:val="center"/>
          </w:tcPr>
          <w:p w14:paraId="62303D1F" w14:textId="09C69FC8" w:rsidR="00C50A8B" w:rsidRPr="00406F3B" w:rsidRDefault="00C50A8B" w:rsidP="00FF56D9">
            <w:pPr>
              <w:rPr>
                <w:rFonts w:eastAsia="Cambria"/>
              </w:rPr>
            </w:pPr>
            <w:r w:rsidRPr="00406F3B">
              <w:rPr>
                <w:rFonts w:eastAsia="Cambria"/>
              </w:rPr>
              <w:t>Utilization of Latino therapists to work with this specific population</w:t>
            </w:r>
            <w:r w:rsidR="00330BAB" w:rsidRPr="00406F3B">
              <w:rPr>
                <w:rFonts w:eastAsia="Cambria"/>
              </w:rPr>
              <w:t>.</w:t>
            </w:r>
          </w:p>
        </w:tc>
      </w:tr>
      <w:tr w:rsidR="00C50A8B" w:rsidRPr="00406F3B" w14:paraId="41CCCEC3" w14:textId="77777777" w:rsidTr="00E70B9D">
        <w:trPr>
          <w:trHeight w:val="252"/>
        </w:trPr>
        <w:tc>
          <w:tcPr>
            <w:tcW w:w="1458" w:type="dxa"/>
            <w:tcBorders>
              <w:top w:val="nil"/>
              <w:bottom w:val="nil"/>
              <w:right w:val="nil"/>
            </w:tcBorders>
            <w:shd w:val="clear" w:color="auto" w:fill="auto"/>
            <w:vAlign w:val="center"/>
          </w:tcPr>
          <w:p w14:paraId="4542302C" w14:textId="77777777" w:rsidR="00C50A8B" w:rsidRPr="00406F3B" w:rsidRDefault="00C50A8B" w:rsidP="00FF56D9">
            <w:pPr>
              <w:rPr>
                <w:rFonts w:eastAsia="Cambria"/>
                <w:bCs/>
              </w:rPr>
            </w:pPr>
            <w:r w:rsidRPr="00406F3B">
              <w:rPr>
                <w:rFonts w:eastAsia="Cambria"/>
                <w:bCs/>
              </w:rPr>
              <w:t>Metaphors</w:t>
            </w:r>
          </w:p>
        </w:tc>
        <w:tc>
          <w:tcPr>
            <w:tcW w:w="4237" w:type="dxa"/>
            <w:tcBorders>
              <w:top w:val="nil"/>
              <w:left w:val="nil"/>
              <w:bottom w:val="nil"/>
              <w:right w:val="nil"/>
            </w:tcBorders>
            <w:shd w:val="clear" w:color="auto" w:fill="auto"/>
            <w:vAlign w:val="center"/>
          </w:tcPr>
          <w:p w14:paraId="173EE1AD" w14:textId="48E9D0B5" w:rsidR="00C50A8B" w:rsidRPr="00406F3B" w:rsidRDefault="00C50A8B" w:rsidP="00FF56D9">
            <w:pPr>
              <w:rPr>
                <w:rFonts w:eastAsia="Cambria"/>
              </w:rPr>
            </w:pPr>
            <w:r w:rsidRPr="00406F3B">
              <w:rPr>
                <w:rFonts w:eastAsia="Cambria"/>
              </w:rPr>
              <w:t xml:space="preserve">Symbols and concepts shared with </w:t>
            </w:r>
            <w:r w:rsidR="00330BAB" w:rsidRPr="00406F3B">
              <w:rPr>
                <w:rFonts w:eastAsia="Cambria"/>
              </w:rPr>
              <w:t xml:space="preserve">the </w:t>
            </w:r>
            <w:r w:rsidRPr="00406F3B">
              <w:rPr>
                <w:rFonts w:eastAsia="Cambria"/>
              </w:rPr>
              <w:t>population</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62646D95" w14:textId="5F4AFF2F" w:rsidR="00C50A8B" w:rsidRPr="00406F3B" w:rsidRDefault="00C50A8B" w:rsidP="00FF56D9">
            <w:pPr>
              <w:rPr>
                <w:rFonts w:eastAsia="Cambria"/>
              </w:rPr>
            </w:pPr>
            <w:r w:rsidRPr="00406F3B">
              <w:rPr>
                <w:rFonts w:eastAsia="Cambria"/>
              </w:rPr>
              <w:t>Evaluation of manual to modify/include Latino sayings, metaphors</w:t>
            </w:r>
            <w:r w:rsidR="00330BAB" w:rsidRPr="00406F3B">
              <w:rPr>
                <w:rFonts w:eastAsia="Cambria"/>
              </w:rPr>
              <w:t>,</w:t>
            </w:r>
            <w:r w:rsidRPr="00406F3B">
              <w:rPr>
                <w:rFonts w:eastAsia="Cambria"/>
              </w:rPr>
              <w:t xml:space="preserve"> and examples Veterans can relate to</w:t>
            </w:r>
            <w:r w:rsidR="00330BAB" w:rsidRPr="00406F3B">
              <w:rPr>
                <w:rFonts w:eastAsia="Cambria"/>
              </w:rPr>
              <w:t>.</w:t>
            </w:r>
          </w:p>
        </w:tc>
      </w:tr>
      <w:tr w:rsidR="00C50A8B" w:rsidRPr="00406F3B" w14:paraId="08E8058C" w14:textId="77777777" w:rsidTr="00E70B9D">
        <w:trPr>
          <w:trHeight w:val="783"/>
        </w:trPr>
        <w:tc>
          <w:tcPr>
            <w:tcW w:w="1458" w:type="dxa"/>
            <w:tcBorders>
              <w:top w:val="nil"/>
              <w:bottom w:val="nil"/>
              <w:right w:val="nil"/>
            </w:tcBorders>
            <w:shd w:val="clear" w:color="auto" w:fill="auto"/>
            <w:vAlign w:val="center"/>
          </w:tcPr>
          <w:p w14:paraId="6924DC50" w14:textId="77777777" w:rsidR="00C50A8B" w:rsidRPr="00406F3B" w:rsidRDefault="00C50A8B" w:rsidP="00FF56D9">
            <w:pPr>
              <w:rPr>
                <w:rFonts w:eastAsia="Cambria"/>
                <w:bCs/>
              </w:rPr>
            </w:pPr>
            <w:r w:rsidRPr="00406F3B">
              <w:rPr>
                <w:rFonts w:eastAsia="Cambria"/>
                <w:bCs/>
              </w:rPr>
              <w:t>Content</w:t>
            </w:r>
          </w:p>
        </w:tc>
        <w:tc>
          <w:tcPr>
            <w:tcW w:w="4237" w:type="dxa"/>
            <w:tcBorders>
              <w:top w:val="nil"/>
              <w:left w:val="nil"/>
              <w:bottom w:val="nil"/>
              <w:right w:val="nil"/>
            </w:tcBorders>
            <w:shd w:val="clear" w:color="auto" w:fill="auto"/>
            <w:vAlign w:val="center"/>
          </w:tcPr>
          <w:p w14:paraId="4624E239" w14:textId="1BEF5521" w:rsidR="00C50A8B" w:rsidRPr="00406F3B" w:rsidRDefault="00C50A8B" w:rsidP="00FF56D9">
            <w:pPr>
              <w:rPr>
                <w:rFonts w:eastAsia="Cambria"/>
              </w:rPr>
            </w:pPr>
            <w:r w:rsidRPr="00406F3B">
              <w:rPr>
                <w:rFonts w:eastAsia="Cambria"/>
              </w:rPr>
              <w:t>Cultural knowledge</w:t>
            </w:r>
            <w:r w:rsidR="00330BAB" w:rsidRPr="00406F3B">
              <w:rPr>
                <w:rFonts w:eastAsia="Cambria"/>
              </w:rPr>
              <w:t xml:space="preserve">, </w:t>
            </w:r>
            <w:r w:rsidRPr="00406F3B">
              <w:rPr>
                <w:rFonts w:eastAsia="Cambria"/>
              </w:rPr>
              <w:t>values, costumes, and traditions</w:t>
            </w:r>
            <w:r w:rsidR="00330BAB" w:rsidRPr="00406F3B">
              <w:rPr>
                <w:rFonts w:eastAsia="Cambria"/>
              </w:rPr>
              <w:t>.</w:t>
            </w:r>
          </w:p>
        </w:tc>
        <w:tc>
          <w:tcPr>
            <w:tcW w:w="4043" w:type="dxa"/>
            <w:tcBorders>
              <w:top w:val="nil"/>
              <w:left w:val="nil"/>
              <w:bottom w:val="nil"/>
            </w:tcBorders>
            <w:shd w:val="clear" w:color="auto" w:fill="auto"/>
            <w:vAlign w:val="center"/>
          </w:tcPr>
          <w:p w14:paraId="10077389" w14:textId="02BADECC" w:rsidR="00C50A8B" w:rsidRPr="00406F3B" w:rsidRDefault="00C50A8B" w:rsidP="00FF56D9">
            <w:pPr>
              <w:pStyle w:val="CommentText"/>
              <w:rPr>
                <w:rFonts w:ascii="Times New Roman" w:hAnsi="Times New Roman" w:cs="Times New Roman"/>
                <w:sz w:val="24"/>
                <w:szCs w:val="24"/>
              </w:rPr>
            </w:pPr>
            <w:r w:rsidRPr="00406F3B">
              <w:rPr>
                <w:rFonts w:ascii="Times New Roman" w:eastAsia="Times New Roman" w:hAnsi="Times New Roman" w:cs="Times New Roman"/>
                <w:iCs/>
                <w:sz w:val="24"/>
                <w:szCs w:val="24"/>
              </w:rPr>
              <w:t xml:space="preserve">Assess for </w:t>
            </w:r>
            <w:r w:rsidR="00330BAB" w:rsidRPr="00406F3B">
              <w:rPr>
                <w:rFonts w:ascii="Times New Roman" w:eastAsia="Times New Roman" w:hAnsi="Times New Roman" w:cs="Times New Roman"/>
                <w:iCs/>
                <w:sz w:val="24"/>
                <w:szCs w:val="24"/>
              </w:rPr>
              <w:t xml:space="preserve">the </w:t>
            </w:r>
            <w:r w:rsidRPr="00406F3B">
              <w:rPr>
                <w:rFonts w:ascii="Times New Roman" w:eastAsia="Times New Roman" w:hAnsi="Times New Roman" w:cs="Times New Roman"/>
                <w:iCs/>
                <w:sz w:val="24"/>
                <w:szCs w:val="24"/>
              </w:rPr>
              <w:t xml:space="preserve">uniqueness of the group </w:t>
            </w:r>
            <w:r w:rsidR="00330BAB" w:rsidRPr="00406F3B">
              <w:rPr>
                <w:rFonts w:ascii="Times New Roman" w:eastAsia="Times New Roman" w:hAnsi="Times New Roman" w:cs="Times New Roman"/>
                <w:iCs/>
                <w:sz w:val="24"/>
                <w:szCs w:val="24"/>
              </w:rPr>
              <w:t xml:space="preserve">and </w:t>
            </w:r>
            <w:r w:rsidRPr="00406F3B">
              <w:rPr>
                <w:rFonts w:ascii="Times New Roman" w:hAnsi="Times New Roman" w:cs="Times New Roman"/>
                <w:sz w:val="24"/>
                <w:szCs w:val="24"/>
              </w:rPr>
              <w:t>promot</w:t>
            </w:r>
            <w:r w:rsidR="00330BAB" w:rsidRPr="00406F3B">
              <w:rPr>
                <w:rFonts w:ascii="Times New Roman" w:hAnsi="Times New Roman" w:cs="Times New Roman"/>
                <w:sz w:val="24"/>
                <w:szCs w:val="24"/>
              </w:rPr>
              <w:t>e</w:t>
            </w:r>
            <w:r w:rsidRPr="00406F3B">
              <w:rPr>
                <w:rFonts w:ascii="Times New Roman" w:hAnsi="Times New Roman" w:cs="Times New Roman"/>
                <w:sz w:val="24"/>
                <w:szCs w:val="24"/>
              </w:rPr>
              <w:t xml:space="preserve"> cultural values</w:t>
            </w:r>
            <w:r w:rsidR="00330BAB" w:rsidRPr="00406F3B">
              <w:rPr>
                <w:rFonts w:ascii="Times New Roman" w:hAnsi="Times New Roman" w:cs="Times New Roman"/>
                <w:sz w:val="24"/>
                <w:szCs w:val="24"/>
              </w:rPr>
              <w:t>.</w:t>
            </w:r>
          </w:p>
        </w:tc>
      </w:tr>
      <w:tr w:rsidR="00C50A8B" w:rsidRPr="00406F3B" w14:paraId="31AA815E" w14:textId="77777777" w:rsidTr="00E70B9D">
        <w:trPr>
          <w:trHeight w:val="252"/>
        </w:trPr>
        <w:tc>
          <w:tcPr>
            <w:tcW w:w="1458" w:type="dxa"/>
            <w:tcBorders>
              <w:top w:val="nil"/>
              <w:bottom w:val="nil"/>
              <w:right w:val="nil"/>
            </w:tcBorders>
            <w:shd w:val="clear" w:color="auto" w:fill="auto"/>
            <w:vAlign w:val="center"/>
          </w:tcPr>
          <w:p w14:paraId="482976DE" w14:textId="77777777" w:rsidR="00C50A8B" w:rsidRPr="00406F3B" w:rsidRDefault="00C50A8B" w:rsidP="00FF56D9">
            <w:pPr>
              <w:rPr>
                <w:rFonts w:eastAsia="Cambria"/>
                <w:bCs/>
              </w:rPr>
            </w:pPr>
            <w:r w:rsidRPr="00406F3B">
              <w:rPr>
                <w:rFonts w:eastAsia="Cambria"/>
                <w:bCs/>
              </w:rPr>
              <w:t>Concepts</w:t>
            </w:r>
          </w:p>
        </w:tc>
        <w:tc>
          <w:tcPr>
            <w:tcW w:w="4237" w:type="dxa"/>
            <w:tcBorders>
              <w:top w:val="nil"/>
              <w:left w:val="nil"/>
              <w:bottom w:val="nil"/>
              <w:right w:val="nil"/>
            </w:tcBorders>
            <w:shd w:val="clear" w:color="auto" w:fill="auto"/>
            <w:vAlign w:val="center"/>
          </w:tcPr>
          <w:p w14:paraId="79C20686" w14:textId="7275BC04" w:rsidR="00C50A8B" w:rsidRPr="00406F3B" w:rsidRDefault="00C50A8B" w:rsidP="00FF56D9">
            <w:pPr>
              <w:rPr>
                <w:rFonts w:eastAsia="Cambria"/>
              </w:rPr>
            </w:pPr>
            <w:r w:rsidRPr="00406F3B">
              <w:rPr>
                <w:rFonts w:eastAsia="Cambria"/>
              </w:rPr>
              <w:t>Treatment concepts consonant with culture and context</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238147C1" w14:textId="77777777" w:rsidR="00C50A8B" w:rsidRPr="00406F3B" w:rsidRDefault="00C50A8B" w:rsidP="00FF56D9">
            <w:pPr>
              <w:rPr>
                <w:rFonts w:eastAsia="Cambria"/>
              </w:rPr>
            </w:pPr>
            <w:r w:rsidRPr="00406F3B">
              <w:rPr>
                <w:rFonts w:eastAsia="Cambria"/>
              </w:rPr>
              <w:t xml:space="preserve">Conceptualization of the problem within the theoretical model for cultural sensitivity. </w:t>
            </w:r>
          </w:p>
        </w:tc>
      </w:tr>
      <w:tr w:rsidR="00C50A8B" w:rsidRPr="00406F3B" w14:paraId="62BAB505" w14:textId="77777777" w:rsidTr="00E70B9D">
        <w:trPr>
          <w:trHeight w:val="668"/>
        </w:trPr>
        <w:tc>
          <w:tcPr>
            <w:tcW w:w="1458" w:type="dxa"/>
            <w:tcBorders>
              <w:top w:val="nil"/>
              <w:bottom w:val="nil"/>
              <w:right w:val="nil"/>
            </w:tcBorders>
            <w:shd w:val="clear" w:color="auto" w:fill="auto"/>
            <w:vAlign w:val="center"/>
          </w:tcPr>
          <w:p w14:paraId="7531CD36" w14:textId="77777777" w:rsidR="00C50A8B" w:rsidRPr="00406F3B" w:rsidRDefault="00C50A8B" w:rsidP="00FF56D9">
            <w:pPr>
              <w:rPr>
                <w:rFonts w:eastAsia="Cambria"/>
                <w:bCs/>
              </w:rPr>
            </w:pPr>
            <w:r w:rsidRPr="00406F3B">
              <w:rPr>
                <w:rFonts w:eastAsia="Cambria"/>
                <w:bCs/>
              </w:rPr>
              <w:t>Goals</w:t>
            </w:r>
          </w:p>
        </w:tc>
        <w:tc>
          <w:tcPr>
            <w:tcW w:w="4237" w:type="dxa"/>
            <w:tcBorders>
              <w:top w:val="nil"/>
              <w:left w:val="nil"/>
              <w:bottom w:val="nil"/>
              <w:right w:val="nil"/>
            </w:tcBorders>
            <w:shd w:val="clear" w:color="auto" w:fill="auto"/>
            <w:vAlign w:val="center"/>
          </w:tcPr>
          <w:p w14:paraId="129A7732" w14:textId="468FC639" w:rsidR="00C50A8B" w:rsidRPr="00406F3B" w:rsidRDefault="00C50A8B" w:rsidP="00FF56D9">
            <w:pPr>
              <w:rPr>
                <w:rFonts w:eastAsia="Cambria"/>
              </w:rPr>
            </w:pPr>
            <w:r w:rsidRPr="00406F3B">
              <w:rPr>
                <w:rFonts w:eastAsia="Cambria"/>
              </w:rPr>
              <w:t>Transmission of positive and adaptive cultural values</w:t>
            </w:r>
            <w:r w:rsidR="00330BAB" w:rsidRPr="00406F3B">
              <w:rPr>
                <w:rFonts w:eastAsia="Cambria"/>
              </w:rPr>
              <w:t>.</w:t>
            </w:r>
          </w:p>
        </w:tc>
        <w:tc>
          <w:tcPr>
            <w:tcW w:w="4043" w:type="dxa"/>
            <w:tcBorders>
              <w:top w:val="nil"/>
              <w:left w:val="nil"/>
              <w:bottom w:val="nil"/>
            </w:tcBorders>
            <w:shd w:val="clear" w:color="auto" w:fill="auto"/>
            <w:vAlign w:val="center"/>
          </w:tcPr>
          <w:p w14:paraId="4ADB8644" w14:textId="4D035008" w:rsidR="00C50A8B" w:rsidRPr="00406F3B" w:rsidRDefault="00C50A8B" w:rsidP="00FF56D9">
            <w:pPr>
              <w:rPr>
                <w:rFonts w:eastAsia="Cambria"/>
              </w:rPr>
            </w:pPr>
            <w:r w:rsidRPr="00406F3B">
              <w:rPr>
                <w:rFonts w:eastAsia="Cambria"/>
              </w:rPr>
              <w:t>Align treatment goals with client and therapist goals</w:t>
            </w:r>
            <w:r w:rsidR="00330BAB" w:rsidRPr="00406F3B">
              <w:rPr>
                <w:rFonts w:eastAsia="Cambria"/>
              </w:rPr>
              <w:t>.</w:t>
            </w:r>
          </w:p>
        </w:tc>
      </w:tr>
      <w:tr w:rsidR="00C50A8B" w:rsidRPr="00406F3B" w14:paraId="025D5AD7" w14:textId="77777777" w:rsidTr="00E70B9D">
        <w:trPr>
          <w:trHeight w:val="692"/>
        </w:trPr>
        <w:tc>
          <w:tcPr>
            <w:tcW w:w="1458" w:type="dxa"/>
            <w:tcBorders>
              <w:top w:val="nil"/>
              <w:bottom w:val="nil"/>
              <w:right w:val="nil"/>
            </w:tcBorders>
            <w:shd w:val="clear" w:color="auto" w:fill="auto"/>
            <w:vAlign w:val="center"/>
          </w:tcPr>
          <w:p w14:paraId="2FBF643F" w14:textId="77777777" w:rsidR="00C50A8B" w:rsidRPr="00406F3B" w:rsidRDefault="00C50A8B" w:rsidP="00FF56D9">
            <w:pPr>
              <w:rPr>
                <w:rFonts w:eastAsia="Cambria"/>
                <w:bCs/>
              </w:rPr>
            </w:pPr>
            <w:r w:rsidRPr="00406F3B">
              <w:rPr>
                <w:rFonts w:eastAsia="Cambria"/>
                <w:bCs/>
              </w:rPr>
              <w:t>Methods</w:t>
            </w:r>
          </w:p>
        </w:tc>
        <w:tc>
          <w:tcPr>
            <w:tcW w:w="4237" w:type="dxa"/>
            <w:tcBorders>
              <w:top w:val="nil"/>
              <w:left w:val="nil"/>
              <w:bottom w:val="nil"/>
              <w:right w:val="nil"/>
            </w:tcBorders>
            <w:shd w:val="clear" w:color="auto" w:fill="auto"/>
            <w:vAlign w:val="center"/>
          </w:tcPr>
          <w:p w14:paraId="5C75A026" w14:textId="1B227485" w:rsidR="00C50A8B" w:rsidRPr="00406F3B" w:rsidRDefault="00C50A8B" w:rsidP="00FF56D9">
            <w:pPr>
              <w:rPr>
                <w:rFonts w:eastAsia="Cambria"/>
              </w:rPr>
            </w:pPr>
            <w:r w:rsidRPr="00406F3B">
              <w:rPr>
                <w:rFonts w:eastAsia="Cambria"/>
              </w:rPr>
              <w:t>Development and/or cultural adaptation of treatment methods</w:t>
            </w:r>
            <w:r w:rsidR="00330BAB" w:rsidRPr="00406F3B">
              <w:rPr>
                <w:rFonts w:eastAsia="Cambria"/>
              </w:rPr>
              <w:t>.</w:t>
            </w:r>
          </w:p>
        </w:tc>
        <w:tc>
          <w:tcPr>
            <w:tcW w:w="4043" w:type="dxa"/>
            <w:tcBorders>
              <w:top w:val="nil"/>
              <w:left w:val="nil"/>
              <w:bottom w:val="nil"/>
            </w:tcBorders>
            <w:shd w:val="clear" w:color="auto" w:fill="auto"/>
            <w:vAlign w:val="center"/>
          </w:tcPr>
          <w:p w14:paraId="278DB4C9" w14:textId="608EA82E" w:rsidR="00C50A8B" w:rsidRPr="00406F3B" w:rsidRDefault="00C50A8B" w:rsidP="00FF56D9">
            <w:pPr>
              <w:rPr>
                <w:rFonts w:eastAsia="Cambria"/>
              </w:rPr>
            </w:pPr>
            <w:r w:rsidRPr="00406F3B">
              <w:rPr>
                <w:rFonts w:eastAsia="Cambria"/>
              </w:rPr>
              <w:t>Incorporation of cultural knowledge into treatment procedures</w:t>
            </w:r>
            <w:r w:rsidR="00330BAB" w:rsidRPr="00406F3B">
              <w:rPr>
                <w:rFonts w:eastAsia="Cambria"/>
              </w:rPr>
              <w:t>.</w:t>
            </w:r>
          </w:p>
        </w:tc>
      </w:tr>
      <w:tr w:rsidR="00C50A8B" w:rsidRPr="00406F3B" w14:paraId="18E563A5" w14:textId="77777777" w:rsidTr="00E70B9D">
        <w:trPr>
          <w:trHeight w:val="523"/>
        </w:trPr>
        <w:tc>
          <w:tcPr>
            <w:tcW w:w="1458" w:type="dxa"/>
            <w:tcBorders>
              <w:top w:val="nil"/>
              <w:right w:val="nil"/>
            </w:tcBorders>
            <w:shd w:val="clear" w:color="auto" w:fill="auto"/>
            <w:vAlign w:val="center"/>
          </w:tcPr>
          <w:p w14:paraId="52729916" w14:textId="77777777" w:rsidR="00C50A8B" w:rsidRPr="00406F3B" w:rsidRDefault="00C50A8B" w:rsidP="00FF56D9">
            <w:pPr>
              <w:rPr>
                <w:rFonts w:eastAsia="Cambria"/>
                <w:bCs/>
              </w:rPr>
            </w:pPr>
            <w:r w:rsidRPr="00406F3B">
              <w:rPr>
                <w:rFonts w:eastAsia="Cambria"/>
                <w:bCs/>
              </w:rPr>
              <w:t>Context</w:t>
            </w:r>
          </w:p>
        </w:tc>
        <w:tc>
          <w:tcPr>
            <w:tcW w:w="4237" w:type="dxa"/>
            <w:tcBorders>
              <w:top w:val="nil"/>
              <w:left w:val="nil"/>
              <w:right w:val="nil"/>
            </w:tcBorders>
            <w:shd w:val="clear" w:color="auto" w:fill="auto"/>
            <w:vAlign w:val="center"/>
          </w:tcPr>
          <w:p w14:paraId="1167B691" w14:textId="78735EDE" w:rsidR="00C50A8B" w:rsidRPr="00406F3B" w:rsidRDefault="00C50A8B" w:rsidP="00FF56D9">
            <w:pPr>
              <w:rPr>
                <w:rFonts w:eastAsia="Cambria"/>
              </w:rPr>
            </w:pPr>
            <w:r w:rsidRPr="00406F3B">
              <w:rPr>
                <w:rFonts w:eastAsia="Cambria"/>
              </w:rPr>
              <w:t>Consideration of changing contexts in assessment during treatment or intervention</w:t>
            </w:r>
            <w:r w:rsidR="00330BAB" w:rsidRPr="00406F3B">
              <w:rPr>
                <w:rFonts w:eastAsia="Cambria"/>
              </w:rPr>
              <w:t>.</w:t>
            </w:r>
          </w:p>
        </w:tc>
        <w:tc>
          <w:tcPr>
            <w:tcW w:w="4043" w:type="dxa"/>
            <w:tcBorders>
              <w:top w:val="nil"/>
              <w:left w:val="nil"/>
            </w:tcBorders>
            <w:shd w:val="clear" w:color="auto" w:fill="auto"/>
            <w:vAlign w:val="center"/>
          </w:tcPr>
          <w:p w14:paraId="52D38D6D" w14:textId="4B61AA51" w:rsidR="00C50A8B" w:rsidRPr="00406F3B" w:rsidRDefault="00C50A8B" w:rsidP="00FF56D9">
            <w:pPr>
              <w:rPr>
                <w:rFonts w:eastAsia="Cambria"/>
              </w:rPr>
            </w:pPr>
            <w:r w:rsidRPr="00406F3B">
              <w:rPr>
                <w:rFonts w:eastAsia="Cambria"/>
              </w:rPr>
              <w:t>Establish the link between PTSD, emotion dysregulation</w:t>
            </w:r>
            <w:r w:rsidR="00330BAB" w:rsidRPr="00406F3B">
              <w:rPr>
                <w:rFonts w:eastAsia="Cambria"/>
              </w:rPr>
              <w:t>,</w:t>
            </w:r>
            <w:r w:rsidRPr="00406F3B">
              <w:rPr>
                <w:rFonts w:eastAsia="Cambria"/>
              </w:rPr>
              <w:t xml:space="preserve"> and interpersonal problems to social processes. </w:t>
            </w:r>
          </w:p>
        </w:tc>
      </w:tr>
      <w:bookmarkEnd w:id="88"/>
    </w:tbl>
    <w:p w14:paraId="2A7CACA5" w14:textId="77777777" w:rsidR="00C916EE" w:rsidRDefault="00C916EE" w:rsidP="00406F3B">
      <w:pPr>
        <w:spacing w:line="360" w:lineRule="auto"/>
        <w:rPr>
          <w:b/>
          <w:bCs/>
        </w:rPr>
      </w:pPr>
    </w:p>
    <w:p w14:paraId="42240FA3" w14:textId="77777777" w:rsidR="00C916EE" w:rsidRDefault="00C916EE" w:rsidP="00406F3B">
      <w:pPr>
        <w:spacing w:line="360" w:lineRule="auto"/>
        <w:rPr>
          <w:b/>
          <w:bCs/>
        </w:rPr>
      </w:pPr>
    </w:p>
    <w:p w14:paraId="3D3BEBA1" w14:textId="77777777" w:rsidR="00C916EE" w:rsidRDefault="00C916EE" w:rsidP="00406F3B">
      <w:pPr>
        <w:spacing w:line="360" w:lineRule="auto"/>
        <w:rPr>
          <w:b/>
          <w:bCs/>
        </w:rPr>
      </w:pPr>
    </w:p>
    <w:p w14:paraId="1C28A66E" w14:textId="77777777" w:rsidR="00C916EE" w:rsidRDefault="00C916EE" w:rsidP="00406F3B">
      <w:pPr>
        <w:spacing w:line="360" w:lineRule="auto"/>
        <w:rPr>
          <w:b/>
          <w:bCs/>
        </w:rPr>
      </w:pPr>
    </w:p>
    <w:p w14:paraId="42A2BDEE" w14:textId="77777777" w:rsidR="00C916EE" w:rsidRDefault="00C916EE" w:rsidP="00406F3B">
      <w:pPr>
        <w:spacing w:line="360" w:lineRule="auto"/>
        <w:rPr>
          <w:b/>
          <w:bCs/>
        </w:rPr>
      </w:pPr>
    </w:p>
    <w:p w14:paraId="269D574E" w14:textId="77777777" w:rsidR="00C916EE" w:rsidRDefault="00C916EE" w:rsidP="00406F3B">
      <w:pPr>
        <w:spacing w:line="360" w:lineRule="auto"/>
        <w:rPr>
          <w:b/>
          <w:bCs/>
        </w:rPr>
      </w:pPr>
    </w:p>
    <w:p w14:paraId="79FC0F80" w14:textId="77777777" w:rsidR="00C916EE" w:rsidRDefault="00C916EE" w:rsidP="00406F3B">
      <w:pPr>
        <w:spacing w:line="360" w:lineRule="auto"/>
        <w:rPr>
          <w:b/>
          <w:bCs/>
        </w:rPr>
      </w:pPr>
    </w:p>
    <w:p w14:paraId="4BC9C696" w14:textId="77777777" w:rsidR="00C916EE" w:rsidRDefault="00C916EE" w:rsidP="00406F3B">
      <w:pPr>
        <w:spacing w:line="360" w:lineRule="auto"/>
        <w:rPr>
          <w:b/>
          <w:bCs/>
        </w:rPr>
      </w:pPr>
    </w:p>
    <w:p w14:paraId="67523070" w14:textId="77777777" w:rsidR="00C916EE" w:rsidRDefault="00C916EE" w:rsidP="00406F3B">
      <w:pPr>
        <w:spacing w:line="360" w:lineRule="auto"/>
        <w:rPr>
          <w:b/>
          <w:bCs/>
        </w:rPr>
      </w:pPr>
    </w:p>
    <w:p w14:paraId="7B04D2E3" w14:textId="77777777" w:rsidR="00C916EE" w:rsidRDefault="00C916EE" w:rsidP="00406F3B">
      <w:pPr>
        <w:spacing w:line="360" w:lineRule="auto"/>
        <w:rPr>
          <w:b/>
          <w:bCs/>
        </w:rPr>
      </w:pPr>
    </w:p>
    <w:p w14:paraId="4AFBD88D" w14:textId="77777777" w:rsidR="00C916EE" w:rsidRDefault="00C916EE" w:rsidP="00406F3B">
      <w:pPr>
        <w:spacing w:line="360" w:lineRule="auto"/>
        <w:rPr>
          <w:b/>
          <w:bCs/>
        </w:rPr>
      </w:pPr>
    </w:p>
    <w:p w14:paraId="7B228FDA" w14:textId="77777777" w:rsidR="00C916EE" w:rsidRDefault="00C916EE" w:rsidP="00406F3B">
      <w:pPr>
        <w:spacing w:line="360" w:lineRule="auto"/>
        <w:rPr>
          <w:b/>
          <w:bCs/>
        </w:rPr>
      </w:pPr>
    </w:p>
    <w:p w14:paraId="0799A240" w14:textId="77777777" w:rsidR="00AE5C3A" w:rsidRPr="00B261E3" w:rsidRDefault="00AE5C3A" w:rsidP="00AE5C3A">
      <w:pPr>
        <w:spacing w:line="360" w:lineRule="auto"/>
        <w:rPr>
          <w:b/>
          <w:bCs/>
          <w:highlight w:val="cyan"/>
        </w:rPr>
      </w:pPr>
      <w:bookmarkStart w:id="89" w:name="_Hlk170069789"/>
      <w:r w:rsidRPr="00B261E3">
        <w:rPr>
          <w:b/>
          <w:bCs/>
          <w:highlight w:val="cyan"/>
        </w:rPr>
        <w:lastRenderedPageBreak/>
        <w:t>Table 3</w:t>
      </w:r>
    </w:p>
    <w:p w14:paraId="2BF21598" w14:textId="77777777" w:rsidR="00AE5C3A" w:rsidRPr="00B261E3" w:rsidRDefault="00AE5C3A" w:rsidP="00AE5C3A">
      <w:pPr>
        <w:spacing w:line="360" w:lineRule="auto"/>
        <w:rPr>
          <w:i/>
          <w:iCs/>
          <w:highlight w:val="cyan"/>
        </w:rPr>
      </w:pPr>
      <w:r w:rsidRPr="00B261E3">
        <w:rPr>
          <w:i/>
          <w:iCs/>
          <w:highlight w:val="cyan"/>
        </w:rPr>
        <w:t>A look into the Qualitative Interview</w:t>
      </w:r>
    </w:p>
    <w:tbl>
      <w:tblPr>
        <w:tblW w:w="9450" w:type="dxa"/>
        <w:shd w:val="clear" w:color="auto" w:fill="FFFFFF"/>
        <w:tblCellMar>
          <w:top w:w="15" w:type="dxa"/>
          <w:left w:w="15" w:type="dxa"/>
          <w:bottom w:w="15" w:type="dxa"/>
          <w:right w:w="15" w:type="dxa"/>
        </w:tblCellMar>
        <w:tblLook w:val="04A0" w:firstRow="1" w:lastRow="0" w:firstColumn="1" w:lastColumn="0" w:noHBand="0" w:noVBand="1"/>
      </w:tblPr>
      <w:tblGrid>
        <w:gridCol w:w="2250"/>
        <w:gridCol w:w="7200"/>
      </w:tblGrid>
      <w:tr w:rsidR="00AE5C3A" w:rsidRPr="00B261E3" w14:paraId="60E8787E" w14:textId="77777777" w:rsidTr="00BC1AC9">
        <w:trPr>
          <w:trHeight w:val="292"/>
          <w:tblHeader/>
        </w:trPr>
        <w:tc>
          <w:tcPr>
            <w:tcW w:w="2250" w:type="dxa"/>
            <w:tcBorders>
              <w:top w:val="single" w:sz="4" w:space="0" w:color="auto"/>
              <w:bottom w:val="single" w:sz="4" w:space="0" w:color="auto"/>
            </w:tcBorders>
          </w:tcPr>
          <w:p w14:paraId="01332ADF" w14:textId="77777777" w:rsidR="00AE5C3A" w:rsidRPr="00B261E3" w:rsidRDefault="00AE5C3A" w:rsidP="00BC1AC9">
            <w:pPr>
              <w:jc w:val="center"/>
              <w:rPr>
                <w:highlight w:val="cyan"/>
              </w:rPr>
            </w:pPr>
            <w:r w:rsidRPr="00B261E3">
              <w:rPr>
                <w:highlight w:val="cyan"/>
              </w:rPr>
              <w:t>Topics</w:t>
            </w:r>
          </w:p>
        </w:tc>
        <w:tc>
          <w:tcPr>
            <w:tcW w:w="7200" w:type="dxa"/>
            <w:tcBorders>
              <w:top w:val="single" w:sz="4" w:space="0" w:color="auto"/>
              <w:bottom w:val="single" w:sz="4" w:space="0" w:color="auto"/>
            </w:tcBorders>
            <w:shd w:val="clear" w:color="auto" w:fill="auto"/>
            <w:tcMar>
              <w:top w:w="90" w:type="dxa"/>
              <w:left w:w="90" w:type="dxa"/>
              <w:bottom w:w="90" w:type="dxa"/>
              <w:right w:w="90" w:type="dxa"/>
            </w:tcMar>
            <w:hideMark/>
          </w:tcPr>
          <w:p w14:paraId="23006326" w14:textId="77777777" w:rsidR="00AE5C3A" w:rsidRPr="00B261E3" w:rsidRDefault="00AE5C3A" w:rsidP="00BC1AC9">
            <w:pPr>
              <w:jc w:val="center"/>
              <w:rPr>
                <w:highlight w:val="cyan"/>
              </w:rPr>
            </w:pPr>
            <w:r w:rsidRPr="00B261E3">
              <w:rPr>
                <w:highlight w:val="cyan"/>
              </w:rPr>
              <w:t>Questions</w:t>
            </w:r>
          </w:p>
        </w:tc>
      </w:tr>
      <w:tr w:rsidR="00AE5C3A" w:rsidRPr="00B261E3" w14:paraId="646FD84E" w14:textId="77777777" w:rsidTr="00BC1AC9">
        <w:trPr>
          <w:trHeight w:val="1115"/>
        </w:trPr>
        <w:tc>
          <w:tcPr>
            <w:tcW w:w="2250" w:type="dxa"/>
            <w:tcBorders>
              <w:top w:val="single" w:sz="4" w:space="0" w:color="auto"/>
              <w:bottom w:val="single" w:sz="4" w:space="0" w:color="auto"/>
            </w:tcBorders>
            <w:shd w:val="clear" w:color="auto" w:fill="FFFFFF"/>
          </w:tcPr>
          <w:p w14:paraId="516352A3" w14:textId="77777777" w:rsidR="00AE5C3A" w:rsidRPr="00B261E3" w:rsidRDefault="00AE5C3A" w:rsidP="00BC1AC9">
            <w:pPr>
              <w:jc w:val="center"/>
              <w:rPr>
                <w:highlight w:val="cyan"/>
              </w:rPr>
            </w:pPr>
            <w:r w:rsidRPr="00B261E3">
              <w:rPr>
                <w:highlight w:val="cyan"/>
              </w:rPr>
              <w:t>Manual</w:t>
            </w:r>
          </w:p>
        </w:tc>
        <w:tc>
          <w:tcPr>
            <w:tcW w:w="7200" w:type="dxa"/>
            <w:tcBorders>
              <w:top w:val="single" w:sz="4" w:space="0" w:color="auto"/>
              <w:bottom w:val="single" w:sz="4" w:space="0" w:color="auto"/>
            </w:tcBorders>
            <w:shd w:val="clear" w:color="auto" w:fill="FFFFFF"/>
            <w:tcMar>
              <w:top w:w="90" w:type="dxa"/>
              <w:left w:w="90" w:type="dxa"/>
              <w:bottom w:w="90" w:type="dxa"/>
              <w:right w:w="90" w:type="dxa"/>
            </w:tcMar>
            <w:hideMark/>
          </w:tcPr>
          <w:p w14:paraId="6A662163"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Can you show me the annotations you have made in your manual?</w:t>
            </w:r>
          </w:p>
          <w:p w14:paraId="6B1BBB90"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How often did you use the manual?</w:t>
            </w:r>
          </w:p>
          <w:p w14:paraId="21F77308"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Did you find it difficult to understand or follow the content of the manual before or after a therapy session?</w:t>
            </w:r>
          </w:p>
          <w:p w14:paraId="2D04CD27"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Were there incongruences from what was discussed in-session to what you were reading in the manual?</w:t>
            </w:r>
          </w:p>
          <w:p w14:paraId="2C3F2371"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Were there any concepts/words that you had problems understanding from reading the manual?</w:t>
            </w:r>
          </w:p>
          <w:p w14:paraId="0D3F6A77"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Are there any recommendations on the writing format of the manual?</w:t>
            </w:r>
          </w:p>
          <w:p w14:paraId="54E4047C"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Are there any recommendations on the styling of the manual?</w:t>
            </w:r>
          </w:p>
          <w:p w14:paraId="4A8CFE29" w14:textId="77777777" w:rsidR="00AE5C3A" w:rsidRPr="00B261E3" w:rsidRDefault="00AE5C3A" w:rsidP="00BC1AC9">
            <w:pPr>
              <w:pStyle w:val="ListParagraph"/>
              <w:numPr>
                <w:ilvl w:val="0"/>
                <w:numId w:val="37"/>
              </w:numPr>
              <w:rPr>
                <w:rFonts w:ascii="Times New Roman" w:hAnsi="Times New Roman" w:cs="Times New Roman"/>
                <w:highlight w:val="cyan"/>
              </w:rPr>
            </w:pPr>
            <w:r w:rsidRPr="00B261E3">
              <w:rPr>
                <w:rFonts w:ascii="Times New Roman" w:hAnsi="Times New Roman" w:cs="Times New Roman"/>
                <w:highlight w:val="cyan"/>
              </w:rPr>
              <w:t>Any overall recommendations to the manual?</w:t>
            </w:r>
          </w:p>
          <w:p w14:paraId="1DFF4111" w14:textId="77777777" w:rsidR="00AE5C3A" w:rsidRPr="00B261E3" w:rsidRDefault="00AE5C3A" w:rsidP="00BC1AC9">
            <w:pPr>
              <w:rPr>
                <w:highlight w:val="cyan"/>
              </w:rPr>
            </w:pPr>
          </w:p>
        </w:tc>
      </w:tr>
      <w:tr w:rsidR="00AE5C3A" w:rsidRPr="00B261E3" w14:paraId="150A27B1" w14:textId="77777777" w:rsidTr="00BC1AC9">
        <w:trPr>
          <w:trHeight w:val="3015"/>
        </w:trPr>
        <w:tc>
          <w:tcPr>
            <w:tcW w:w="2250" w:type="dxa"/>
            <w:tcBorders>
              <w:top w:val="single" w:sz="4" w:space="0" w:color="auto"/>
              <w:bottom w:val="single" w:sz="4" w:space="0" w:color="auto"/>
            </w:tcBorders>
            <w:shd w:val="clear" w:color="auto" w:fill="FFFFFF"/>
          </w:tcPr>
          <w:p w14:paraId="31CA0BD8" w14:textId="77777777" w:rsidR="00AE5C3A" w:rsidRPr="00B261E3" w:rsidRDefault="00AE5C3A" w:rsidP="00BC1AC9">
            <w:pPr>
              <w:jc w:val="center"/>
              <w:rPr>
                <w:highlight w:val="cyan"/>
              </w:rPr>
            </w:pPr>
            <w:r w:rsidRPr="00B261E3">
              <w:rPr>
                <w:highlight w:val="cyan"/>
              </w:rPr>
              <w:t>Therapy Content</w:t>
            </w:r>
          </w:p>
        </w:tc>
        <w:tc>
          <w:tcPr>
            <w:tcW w:w="7200" w:type="dxa"/>
            <w:tcBorders>
              <w:top w:val="single" w:sz="4" w:space="0" w:color="auto"/>
              <w:bottom w:val="single" w:sz="4" w:space="0" w:color="auto"/>
            </w:tcBorders>
            <w:shd w:val="clear" w:color="auto" w:fill="FFFFFF"/>
            <w:tcMar>
              <w:top w:w="90" w:type="dxa"/>
              <w:left w:w="90" w:type="dxa"/>
              <w:bottom w:w="90" w:type="dxa"/>
              <w:right w:w="90" w:type="dxa"/>
            </w:tcMar>
          </w:tcPr>
          <w:p w14:paraId="2F351956"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Were you able to understand how trauma impacts emotions and interpersonal relationships?</w:t>
            </w:r>
          </w:p>
          <w:p w14:paraId="2319D71A"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Did you experience any changes in your emotional experience after participating from STAIR?</w:t>
            </w:r>
          </w:p>
          <w:p w14:paraId="315DD8A3"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Were you able to identify and name your emotions?</w:t>
            </w:r>
          </w:p>
          <w:p w14:paraId="784CB709"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an you explain what you learn about how emotions occur</w:t>
            </w:r>
          </w:p>
          <w:p w14:paraId="3216BB99"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an you name at least one body channel skill to manage emotions and how you use it?</w:t>
            </w:r>
          </w:p>
          <w:p w14:paraId="2D27A2A4"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an you name at least one thought channel skill to manage emotions and how you use it?</w:t>
            </w:r>
          </w:p>
          <w:p w14:paraId="6497410C"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an you name at least one behavior channel skill to manage emotions and how you use it?</w:t>
            </w:r>
          </w:p>
          <w:p w14:paraId="19A7508A"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Did you experience any interpersonal changes after participating from STAIR?</w:t>
            </w:r>
          </w:p>
          <w:p w14:paraId="42C9762E"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ould you identify your interpersonal patterns?</w:t>
            </w:r>
          </w:p>
          <w:p w14:paraId="45C79774" w14:textId="77777777" w:rsidR="00AE5C3A" w:rsidRPr="00B261E3" w:rsidRDefault="00AE5C3A" w:rsidP="00BC1AC9">
            <w:pPr>
              <w:pStyle w:val="ListParagraph"/>
              <w:numPr>
                <w:ilvl w:val="1"/>
                <w:numId w:val="36"/>
              </w:numPr>
              <w:rPr>
                <w:rFonts w:ascii="Times New Roman" w:hAnsi="Times New Roman" w:cs="Times New Roman"/>
                <w:highlight w:val="cyan"/>
              </w:rPr>
            </w:pPr>
            <w:r w:rsidRPr="00B261E3">
              <w:rPr>
                <w:rFonts w:ascii="Times New Roman" w:hAnsi="Times New Roman" w:cs="Times New Roman"/>
                <w:highlight w:val="cyan"/>
              </w:rPr>
              <w:t>Can you name at least one interpersonal skill and how you use it?</w:t>
            </w:r>
          </w:p>
        </w:tc>
      </w:tr>
      <w:tr w:rsidR="00AE5C3A" w:rsidRPr="00406F3B" w14:paraId="440326D9" w14:textId="77777777" w:rsidTr="00BC1AC9">
        <w:trPr>
          <w:trHeight w:val="1709"/>
        </w:trPr>
        <w:tc>
          <w:tcPr>
            <w:tcW w:w="2250" w:type="dxa"/>
            <w:tcBorders>
              <w:top w:val="single" w:sz="4" w:space="0" w:color="auto"/>
            </w:tcBorders>
            <w:shd w:val="clear" w:color="auto" w:fill="FFFFFF"/>
          </w:tcPr>
          <w:p w14:paraId="41A17004" w14:textId="77777777" w:rsidR="00AE5C3A" w:rsidRPr="00B261E3" w:rsidRDefault="00AE5C3A" w:rsidP="00BC1AC9">
            <w:pPr>
              <w:jc w:val="center"/>
              <w:rPr>
                <w:highlight w:val="cyan"/>
              </w:rPr>
            </w:pPr>
            <w:r w:rsidRPr="00B261E3">
              <w:rPr>
                <w:highlight w:val="cyan"/>
              </w:rPr>
              <w:t>Therapeutic Influences</w:t>
            </w:r>
          </w:p>
        </w:tc>
        <w:tc>
          <w:tcPr>
            <w:tcW w:w="7200" w:type="dxa"/>
            <w:tcBorders>
              <w:top w:val="single" w:sz="4" w:space="0" w:color="auto"/>
            </w:tcBorders>
            <w:shd w:val="clear" w:color="auto" w:fill="FFFFFF"/>
            <w:tcMar>
              <w:top w:w="90" w:type="dxa"/>
              <w:left w:w="90" w:type="dxa"/>
              <w:bottom w:w="90" w:type="dxa"/>
              <w:right w:w="90" w:type="dxa"/>
            </w:tcMar>
          </w:tcPr>
          <w:p w14:paraId="69532490"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What did you think about the therapist?</w:t>
            </w:r>
          </w:p>
          <w:p w14:paraId="35AEA3B8"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What did you think about doing this therapy in a group format rather than an individual format?</w:t>
            </w:r>
          </w:p>
          <w:p w14:paraId="07CBA9E8"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What did you think about offering and conducting this therapy in Primary Care?</w:t>
            </w:r>
          </w:p>
          <w:p w14:paraId="2B41D783"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What did you like and dislike about this therapy?</w:t>
            </w:r>
          </w:p>
          <w:p w14:paraId="17F59934" w14:textId="77777777" w:rsidR="00AE5C3A" w:rsidRPr="00B261E3" w:rsidRDefault="00AE5C3A" w:rsidP="00BC1AC9">
            <w:pPr>
              <w:pStyle w:val="ListParagraph"/>
              <w:numPr>
                <w:ilvl w:val="0"/>
                <w:numId w:val="36"/>
              </w:numPr>
              <w:rPr>
                <w:rFonts w:ascii="Times New Roman" w:hAnsi="Times New Roman" w:cs="Times New Roman"/>
                <w:highlight w:val="cyan"/>
              </w:rPr>
            </w:pPr>
            <w:r w:rsidRPr="00B261E3">
              <w:rPr>
                <w:rFonts w:ascii="Times New Roman" w:hAnsi="Times New Roman" w:cs="Times New Roman"/>
                <w:highlight w:val="cyan"/>
              </w:rPr>
              <w:t>Any overall recommendations to this therapy?</w:t>
            </w:r>
          </w:p>
        </w:tc>
      </w:tr>
      <w:bookmarkEnd w:id="89"/>
    </w:tbl>
    <w:p w14:paraId="00E90CB8" w14:textId="77777777" w:rsidR="00AE5C3A" w:rsidRDefault="00AE5C3A" w:rsidP="00406F3B">
      <w:pPr>
        <w:spacing w:line="360" w:lineRule="auto"/>
        <w:rPr>
          <w:b/>
          <w:bCs/>
        </w:rPr>
      </w:pPr>
    </w:p>
    <w:p w14:paraId="304C88FF" w14:textId="611EB4F9" w:rsidR="00C772C3" w:rsidRPr="00406F3B" w:rsidRDefault="00C772C3" w:rsidP="00406F3B">
      <w:pPr>
        <w:spacing w:line="360" w:lineRule="auto"/>
        <w:rPr>
          <w:b/>
          <w:bCs/>
        </w:rPr>
      </w:pPr>
      <w:r w:rsidRPr="00B261E3">
        <w:rPr>
          <w:b/>
          <w:bCs/>
          <w:highlight w:val="cyan"/>
        </w:rPr>
        <w:lastRenderedPageBreak/>
        <w:t xml:space="preserve">Table </w:t>
      </w:r>
      <w:r w:rsidR="00AE5C3A" w:rsidRPr="00B261E3">
        <w:rPr>
          <w:b/>
          <w:bCs/>
          <w:highlight w:val="cyan"/>
        </w:rPr>
        <w:t>4</w:t>
      </w:r>
    </w:p>
    <w:p w14:paraId="71FB7AFC" w14:textId="2EEA05A3" w:rsidR="00C772C3" w:rsidRPr="00406F3B" w:rsidRDefault="00C772C3" w:rsidP="00406F3B">
      <w:pPr>
        <w:spacing w:line="360" w:lineRule="auto"/>
        <w:rPr>
          <w:i/>
        </w:rPr>
      </w:pPr>
      <w:r w:rsidRPr="00406F3B">
        <w:rPr>
          <w:i/>
        </w:rPr>
        <w:t>Sociodemographic, military, and psychological characteristics of the sample (n=6)</w:t>
      </w:r>
    </w:p>
    <w:tbl>
      <w:tblPr>
        <w:tblStyle w:val="TableGrid"/>
        <w:tblW w:w="5000" w:type="pct"/>
        <w:tblLook w:val="04A0" w:firstRow="1" w:lastRow="0" w:firstColumn="1" w:lastColumn="0" w:noHBand="0" w:noVBand="1"/>
      </w:tblPr>
      <w:tblGrid>
        <w:gridCol w:w="3779"/>
        <w:gridCol w:w="2971"/>
        <w:gridCol w:w="2610"/>
      </w:tblGrid>
      <w:tr w:rsidR="00C772C3" w:rsidRPr="00406F3B" w14:paraId="4CB7A2EF" w14:textId="77777777" w:rsidTr="001C6FE8">
        <w:trPr>
          <w:trHeight w:val="387"/>
        </w:trPr>
        <w:tc>
          <w:tcPr>
            <w:tcW w:w="2019" w:type="pct"/>
            <w:tcBorders>
              <w:top w:val="single" w:sz="4" w:space="0" w:color="auto"/>
              <w:left w:val="nil"/>
              <w:bottom w:val="single" w:sz="4" w:space="0" w:color="auto"/>
              <w:right w:val="nil"/>
            </w:tcBorders>
            <w:vAlign w:val="center"/>
            <w:hideMark/>
          </w:tcPr>
          <w:p w14:paraId="57AA1753" w14:textId="77777777" w:rsidR="00C772C3" w:rsidRPr="00406F3B" w:rsidRDefault="00C772C3" w:rsidP="00FF56D9">
            <w:pPr>
              <w:jc w:val="center"/>
            </w:pPr>
            <w:bookmarkStart w:id="90" w:name="_Hlk139377457"/>
            <w:r w:rsidRPr="00406F3B">
              <w:t>Variables</w:t>
            </w:r>
          </w:p>
        </w:tc>
        <w:tc>
          <w:tcPr>
            <w:tcW w:w="1587" w:type="pct"/>
            <w:tcBorders>
              <w:top w:val="single" w:sz="4" w:space="0" w:color="auto"/>
              <w:left w:val="nil"/>
              <w:bottom w:val="single" w:sz="4" w:space="0" w:color="auto"/>
              <w:right w:val="nil"/>
            </w:tcBorders>
            <w:vAlign w:val="center"/>
            <w:hideMark/>
          </w:tcPr>
          <w:p w14:paraId="334DACC9" w14:textId="77777777" w:rsidR="00C772C3" w:rsidRPr="00406F3B" w:rsidRDefault="00C772C3" w:rsidP="00FF56D9">
            <w:pPr>
              <w:jc w:val="center"/>
            </w:pPr>
            <w:r w:rsidRPr="00406F3B">
              <w:t>STAIR Group N (%)</w:t>
            </w:r>
          </w:p>
        </w:tc>
        <w:tc>
          <w:tcPr>
            <w:tcW w:w="1394" w:type="pct"/>
            <w:tcBorders>
              <w:top w:val="single" w:sz="4" w:space="0" w:color="auto"/>
              <w:left w:val="nil"/>
              <w:bottom w:val="single" w:sz="4" w:space="0" w:color="auto"/>
              <w:right w:val="nil"/>
            </w:tcBorders>
            <w:vAlign w:val="center"/>
          </w:tcPr>
          <w:p w14:paraId="45EA687F" w14:textId="77777777" w:rsidR="00C772C3" w:rsidRPr="00406F3B" w:rsidRDefault="00C772C3" w:rsidP="00FF56D9">
            <w:pPr>
              <w:jc w:val="center"/>
            </w:pPr>
            <w:r w:rsidRPr="00406F3B">
              <w:t>TAU Group N (%)</w:t>
            </w:r>
          </w:p>
        </w:tc>
      </w:tr>
      <w:tr w:rsidR="00C772C3" w:rsidRPr="00406F3B" w14:paraId="64DA951D" w14:textId="77777777" w:rsidTr="001C6FE8">
        <w:trPr>
          <w:trHeight w:val="341"/>
        </w:trPr>
        <w:tc>
          <w:tcPr>
            <w:tcW w:w="2019" w:type="pct"/>
            <w:tcBorders>
              <w:top w:val="single" w:sz="4" w:space="0" w:color="auto"/>
              <w:left w:val="nil"/>
              <w:bottom w:val="nil"/>
              <w:right w:val="nil"/>
            </w:tcBorders>
            <w:hideMark/>
          </w:tcPr>
          <w:p w14:paraId="3BF279A6" w14:textId="77777777" w:rsidR="00C772C3" w:rsidRPr="00406F3B" w:rsidRDefault="00C772C3" w:rsidP="00FF56D9">
            <w:pPr>
              <w:rPr>
                <w:b/>
              </w:rPr>
            </w:pPr>
            <w:bookmarkStart w:id="91" w:name="_Hlk39577179"/>
            <w:r w:rsidRPr="00406F3B">
              <w:rPr>
                <w:b/>
              </w:rPr>
              <w:t>Age</w:t>
            </w:r>
          </w:p>
        </w:tc>
        <w:tc>
          <w:tcPr>
            <w:tcW w:w="1587" w:type="pct"/>
            <w:tcBorders>
              <w:top w:val="single" w:sz="4" w:space="0" w:color="auto"/>
              <w:left w:val="nil"/>
              <w:bottom w:val="nil"/>
              <w:right w:val="nil"/>
            </w:tcBorders>
          </w:tcPr>
          <w:p w14:paraId="6031B270" w14:textId="77777777" w:rsidR="00C772C3" w:rsidRPr="00406F3B" w:rsidRDefault="00C772C3" w:rsidP="00FF56D9">
            <w:pPr>
              <w:jc w:val="center"/>
            </w:pPr>
          </w:p>
        </w:tc>
        <w:tc>
          <w:tcPr>
            <w:tcW w:w="1394" w:type="pct"/>
            <w:tcBorders>
              <w:top w:val="single" w:sz="4" w:space="0" w:color="auto"/>
              <w:left w:val="nil"/>
              <w:bottom w:val="nil"/>
              <w:right w:val="nil"/>
            </w:tcBorders>
          </w:tcPr>
          <w:p w14:paraId="6D976A6C" w14:textId="77777777" w:rsidR="00C772C3" w:rsidRPr="00406F3B" w:rsidRDefault="00C772C3" w:rsidP="00FF56D9">
            <w:pPr>
              <w:jc w:val="center"/>
            </w:pPr>
          </w:p>
        </w:tc>
      </w:tr>
      <w:tr w:rsidR="00C772C3" w:rsidRPr="00406F3B" w14:paraId="141189DC" w14:textId="77777777" w:rsidTr="00ED36AA">
        <w:trPr>
          <w:trHeight w:val="277"/>
        </w:trPr>
        <w:tc>
          <w:tcPr>
            <w:tcW w:w="2019" w:type="pct"/>
            <w:tcBorders>
              <w:top w:val="nil"/>
              <w:left w:val="nil"/>
              <w:bottom w:val="nil"/>
              <w:right w:val="nil"/>
            </w:tcBorders>
            <w:hideMark/>
          </w:tcPr>
          <w:p w14:paraId="30975852" w14:textId="77777777" w:rsidR="00C772C3" w:rsidRPr="00406F3B" w:rsidRDefault="00C772C3" w:rsidP="00FF56D9">
            <w:r w:rsidRPr="00406F3B">
              <w:t xml:space="preserve">     Mean ± SD</w:t>
            </w:r>
          </w:p>
        </w:tc>
        <w:tc>
          <w:tcPr>
            <w:tcW w:w="1587" w:type="pct"/>
            <w:tcBorders>
              <w:top w:val="nil"/>
              <w:left w:val="nil"/>
              <w:bottom w:val="nil"/>
              <w:right w:val="nil"/>
            </w:tcBorders>
            <w:vAlign w:val="center"/>
          </w:tcPr>
          <w:p w14:paraId="39241303" w14:textId="77777777" w:rsidR="00C772C3" w:rsidRPr="00406F3B" w:rsidRDefault="00C772C3" w:rsidP="00FF56D9">
            <w:pPr>
              <w:jc w:val="center"/>
            </w:pPr>
            <w:r w:rsidRPr="00406F3B">
              <w:t>46.6 ± 16.9</w:t>
            </w:r>
          </w:p>
        </w:tc>
        <w:tc>
          <w:tcPr>
            <w:tcW w:w="1394" w:type="pct"/>
            <w:tcBorders>
              <w:top w:val="nil"/>
              <w:left w:val="nil"/>
              <w:bottom w:val="nil"/>
              <w:right w:val="nil"/>
            </w:tcBorders>
          </w:tcPr>
          <w:p w14:paraId="37FA3009" w14:textId="77777777" w:rsidR="00C772C3" w:rsidRPr="00406F3B" w:rsidRDefault="00C772C3" w:rsidP="00FF56D9">
            <w:pPr>
              <w:jc w:val="center"/>
            </w:pPr>
            <w:r w:rsidRPr="00406F3B">
              <w:t>53.6± 6.12</w:t>
            </w:r>
          </w:p>
        </w:tc>
      </w:tr>
      <w:tr w:rsidR="00C772C3" w:rsidRPr="00406F3B" w14:paraId="731F3934" w14:textId="77777777" w:rsidTr="00ED36AA">
        <w:trPr>
          <w:trHeight w:val="277"/>
        </w:trPr>
        <w:tc>
          <w:tcPr>
            <w:tcW w:w="2019" w:type="pct"/>
            <w:tcBorders>
              <w:top w:val="nil"/>
              <w:left w:val="nil"/>
              <w:bottom w:val="nil"/>
              <w:right w:val="nil"/>
            </w:tcBorders>
            <w:hideMark/>
          </w:tcPr>
          <w:p w14:paraId="7FE2866C" w14:textId="77777777" w:rsidR="00C772C3" w:rsidRPr="00406F3B" w:rsidRDefault="00C772C3" w:rsidP="00FF56D9">
            <w:r w:rsidRPr="00406F3B">
              <w:t xml:space="preserve">     Median </w:t>
            </w:r>
          </w:p>
        </w:tc>
        <w:tc>
          <w:tcPr>
            <w:tcW w:w="1587" w:type="pct"/>
            <w:tcBorders>
              <w:top w:val="nil"/>
              <w:left w:val="nil"/>
              <w:bottom w:val="nil"/>
              <w:right w:val="nil"/>
            </w:tcBorders>
            <w:vAlign w:val="center"/>
          </w:tcPr>
          <w:p w14:paraId="304BE4B5" w14:textId="77777777" w:rsidR="00C772C3" w:rsidRPr="00406F3B" w:rsidRDefault="00C772C3" w:rsidP="00FF56D9">
            <w:pPr>
              <w:jc w:val="center"/>
            </w:pPr>
            <w:r w:rsidRPr="00406F3B">
              <w:t>55</w:t>
            </w:r>
          </w:p>
        </w:tc>
        <w:tc>
          <w:tcPr>
            <w:tcW w:w="1394" w:type="pct"/>
            <w:tcBorders>
              <w:top w:val="nil"/>
              <w:left w:val="nil"/>
              <w:bottom w:val="nil"/>
              <w:right w:val="nil"/>
            </w:tcBorders>
          </w:tcPr>
          <w:p w14:paraId="6A91B6D0" w14:textId="77777777" w:rsidR="00C772C3" w:rsidRPr="00406F3B" w:rsidRDefault="00C772C3" w:rsidP="00FF56D9">
            <w:pPr>
              <w:jc w:val="center"/>
            </w:pPr>
            <w:r w:rsidRPr="00406F3B">
              <w:t>58</w:t>
            </w:r>
          </w:p>
        </w:tc>
      </w:tr>
      <w:tr w:rsidR="00C772C3" w:rsidRPr="00406F3B" w14:paraId="6379E10E" w14:textId="77777777" w:rsidTr="00ED36AA">
        <w:trPr>
          <w:trHeight w:val="277"/>
        </w:trPr>
        <w:tc>
          <w:tcPr>
            <w:tcW w:w="2019" w:type="pct"/>
            <w:tcBorders>
              <w:top w:val="nil"/>
              <w:left w:val="nil"/>
              <w:bottom w:val="nil"/>
              <w:right w:val="nil"/>
            </w:tcBorders>
          </w:tcPr>
          <w:p w14:paraId="0FE27276" w14:textId="77777777" w:rsidR="00C772C3" w:rsidRPr="00406F3B" w:rsidRDefault="00C772C3" w:rsidP="00FF56D9">
            <w:pPr>
              <w:rPr>
                <w:b/>
                <w:bCs/>
              </w:rPr>
            </w:pPr>
            <w:r w:rsidRPr="00406F3B">
              <w:rPr>
                <w:b/>
                <w:bCs/>
              </w:rPr>
              <w:t>Sex</w:t>
            </w:r>
          </w:p>
        </w:tc>
        <w:tc>
          <w:tcPr>
            <w:tcW w:w="1587" w:type="pct"/>
            <w:tcBorders>
              <w:top w:val="nil"/>
              <w:left w:val="nil"/>
              <w:bottom w:val="nil"/>
              <w:right w:val="nil"/>
            </w:tcBorders>
            <w:vAlign w:val="center"/>
          </w:tcPr>
          <w:p w14:paraId="7D4DC200" w14:textId="77777777" w:rsidR="00C772C3" w:rsidRPr="00406F3B" w:rsidRDefault="00C772C3" w:rsidP="00FF56D9">
            <w:pPr>
              <w:jc w:val="center"/>
            </w:pPr>
          </w:p>
        </w:tc>
        <w:tc>
          <w:tcPr>
            <w:tcW w:w="1394" w:type="pct"/>
            <w:tcBorders>
              <w:top w:val="nil"/>
              <w:left w:val="nil"/>
              <w:bottom w:val="nil"/>
              <w:right w:val="nil"/>
            </w:tcBorders>
          </w:tcPr>
          <w:p w14:paraId="2B186F7D" w14:textId="77777777" w:rsidR="00C772C3" w:rsidRPr="00406F3B" w:rsidRDefault="00C772C3" w:rsidP="00FF56D9">
            <w:pPr>
              <w:jc w:val="center"/>
            </w:pPr>
          </w:p>
        </w:tc>
      </w:tr>
      <w:tr w:rsidR="00C772C3" w:rsidRPr="00406F3B" w14:paraId="0EFBE787" w14:textId="77777777" w:rsidTr="00ED36AA">
        <w:trPr>
          <w:trHeight w:val="277"/>
        </w:trPr>
        <w:tc>
          <w:tcPr>
            <w:tcW w:w="2019" w:type="pct"/>
            <w:tcBorders>
              <w:top w:val="nil"/>
              <w:left w:val="nil"/>
              <w:bottom w:val="nil"/>
              <w:right w:val="nil"/>
            </w:tcBorders>
          </w:tcPr>
          <w:p w14:paraId="55BBBD56" w14:textId="77777777" w:rsidR="00C772C3" w:rsidRPr="00406F3B" w:rsidRDefault="00C772C3" w:rsidP="00FF56D9">
            <w:r w:rsidRPr="00406F3B">
              <w:t xml:space="preserve">     Male</w:t>
            </w:r>
          </w:p>
        </w:tc>
        <w:tc>
          <w:tcPr>
            <w:tcW w:w="1587" w:type="pct"/>
            <w:tcBorders>
              <w:top w:val="nil"/>
              <w:left w:val="nil"/>
              <w:bottom w:val="nil"/>
              <w:right w:val="nil"/>
            </w:tcBorders>
            <w:vAlign w:val="center"/>
          </w:tcPr>
          <w:p w14:paraId="1E5B719F"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522B163" w14:textId="77777777" w:rsidR="00C772C3" w:rsidRPr="00406F3B" w:rsidRDefault="00C772C3" w:rsidP="00FF56D9">
            <w:pPr>
              <w:jc w:val="center"/>
            </w:pPr>
            <w:r w:rsidRPr="00406F3B">
              <w:t>3 (100%)</w:t>
            </w:r>
          </w:p>
        </w:tc>
      </w:tr>
      <w:tr w:rsidR="00C772C3" w:rsidRPr="00406F3B" w14:paraId="35188808" w14:textId="77777777" w:rsidTr="00ED36AA">
        <w:trPr>
          <w:trHeight w:val="277"/>
        </w:trPr>
        <w:tc>
          <w:tcPr>
            <w:tcW w:w="2019" w:type="pct"/>
            <w:tcBorders>
              <w:top w:val="nil"/>
              <w:left w:val="nil"/>
              <w:bottom w:val="nil"/>
              <w:right w:val="nil"/>
            </w:tcBorders>
          </w:tcPr>
          <w:p w14:paraId="70EDE13C" w14:textId="77777777" w:rsidR="00C772C3" w:rsidRPr="00406F3B" w:rsidRDefault="00C772C3" w:rsidP="00FF56D9">
            <w:r w:rsidRPr="00406F3B">
              <w:t xml:space="preserve">     Female</w:t>
            </w:r>
          </w:p>
        </w:tc>
        <w:tc>
          <w:tcPr>
            <w:tcW w:w="1587" w:type="pct"/>
            <w:tcBorders>
              <w:top w:val="nil"/>
              <w:left w:val="nil"/>
              <w:bottom w:val="nil"/>
              <w:right w:val="nil"/>
            </w:tcBorders>
            <w:vAlign w:val="center"/>
          </w:tcPr>
          <w:p w14:paraId="70E6A7AA"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BBB221D" w14:textId="77777777" w:rsidR="00C772C3" w:rsidRPr="00406F3B" w:rsidRDefault="00C772C3" w:rsidP="00FF56D9">
            <w:pPr>
              <w:jc w:val="center"/>
            </w:pPr>
            <w:r w:rsidRPr="00406F3B">
              <w:t>0</w:t>
            </w:r>
          </w:p>
        </w:tc>
      </w:tr>
      <w:tr w:rsidR="00C772C3" w:rsidRPr="00406F3B" w14:paraId="1568BDAD" w14:textId="77777777" w:rsidTr="00ED36AA">
        <w:trPr>
          <w:trHeight w:val="277"/>
        </w:trPr>
        <w:tc>
          <w:tcPr>
            <w:tcW w:w="2019" w:type="pct"/>
            <w:tcBorders>
              <w:top w:val="nil"/>
              <w:left w:val="nil"/>
              <w:bottom w:val="nil"/>
              <w:right w:val="nil"/>
            </w:tcBorders>
            <w:hideMark/>
          </w:tcPr>
          <w:p w14:paraId="0927580D" w14:textId="77777777" w:rsidR="00C772C3" w:rsidRPr="00406F3B" w:rsidRDefault="00C772C3" w:rsidP="00FF56D9">
            <w:pPr>
              <w:rPr>
                <w:b/>
              </w:rPr>
            </w:pPr>
            <w:r w:rsidRPr="00406F3B">
              <w:rPr>
                <w:b/>
              </w:rPr>
              <w:t>Conflict Served</w:t>
            </w:r>
            <w:r w:rsidRPr="00406F3B">
              <w:rPr>
                <w:b/>
                <w:vertAlign w:val="superscript"/>
              </w:rPr>
              <w:t>‡</w:t>
            </w:r>
          </w:p>
        </w:tc>
        <w:tc>
          <w:tcPr>
            <w:tcW w:w="1587" w:type="pct"/>
            <w:tcBorders>
              <w:top w:val="nil"/>
              <w:left w:val="nil"/>
              <w:bottom w:val="nil"/>
              <w:right w:val="nil"/>
            </w:tcBorders>
          </w:tcPr>
          <w:p w14:paraId="4569A697" w14:textId="77777777" w:rsidR="00C772C3" w:rsidRPr="00406F3B" w:rsidRDefault="00C772C3" w:rsidP="00FF56D9">
            <w:pPr>
              <w:jc w:val="center"/>
            </w:pPr>
          </w:p>
        </w:tc>
        <w:tc>
          <w:tcPr>
            <w:tcW w:w="1394" w:type="pct"/>
            <w:tcBorders>
              <w:top w:val="nil"/>
              <w:left w:val="nil"/>
              <w:bottom w:val="nil"/>
              <w:right w:val="nil"/>
            </w:tcBorders>
          </w:tcPr>
          <w:p w14:paraId="0128CDB8" w14:textId="77777777" w:rsidR="00C772C3" w:rsidRPr="00406F3B" w:rsidRDefault="00C772C3" w:rsidP="00FF56D9">
            <w:pPr>
              <w:jc w:val="center"/>
            </w:pPr>
          </w:p>
        </w:tc>
      </w:tr>
      <w:tr w:rsidR="00C772C3" w:rsidRPr="00406F3B" w14:paraId="107CCA8D" w14:textId="77777777" w:rsidTr="00ED36AA">
        <w:trPr>
          <w:trHeight w:val="277"/>
        </w:trPr>
        <w:tc>
          <w:tcPr>
            <w:tcW w:w="2019" w:type="pct"/>
            <w:tcBorders>
              <w:top w:val="nil"/>
              <w:left w:val="nil"/>
              <w:bottom w:val="nil"/>
              <w:right w:val="nil"/>
            </w:tcBorders>
            <w:hideMark/>
          </w:tcPr>
          <w:p w14:paraId="6E41414E" w14:textId="77777777" w:rsidR="00C772C3" w:rsidRPr="00406F3B" w:rsidRDefault="00C772C3" w:rsidP="00FF56D9">
            <w:r w:rsidRPr="00406F3B">
              <w:t xml:space="preserve">     OIF/OEF/OND</w:t>
            </w:r>
          </w:p>
        </w:tc>
        <w:tc>
          <w:tcPr>
            <w:tcW w:w="1587" w:type="pct"/>
            <w:tcBorders>
              <w:top w:val="nil"/>
              <w:left w:val="nil"/>
              <w:bottom w:val="nil"/>
              <w:right w:val="nil"/>
            </w:tcBorders>
            <w:vAlign w:val="center"/>
          </w:tcPr>
          <w:p w14:paraId="5873402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8716000" w14:textId="77777777" w:rsidR="00C772C3" w:rsidRPr="00406F3B" w:rsidRDefault="00C772C3" w:rsidP="00FF56D9">
            <w:pPr>
              <w:jc w:val="center"/>
            </w:pPr>
            <w:r w:rsidRPr="00406F3B">
              <w:t>3 (100%)</w:t>
            </w:r>
          </w:p>
        </w:tc>
      </w:tr>
      <w:tr w:rsidR="00C772C3" w:rsidRPr="00406F3B" w14:paraId="59692383" w14:textId="77777777" w:rsidTr="00ED36AA">
        <w:trPr>
          <w:trHeight w:val="277"/>
        </w:trPr>
        <w:tc>
          <w:tcPr>
            <w:tcW w:w="2019" w:type="pct"/>
            <w:tcBorders>
              <w:top w:val="nil"/>
              <w:left w:val="nil"/>
              <w:bottom w:val="nil"/>
              <w:right w:val="nil"/>
            </w:tcBorders>
            <w:hideMark/>
          </w:tcPr>
          <w:p w14:paraId="1E7341F1" w14:textId="77777777" w:rsidR="00C772C3" w:rsidRPr="00406F3B" w:rsidRDefault="00C772C3" w:rsidP="00FF56D9">
            <w:r w:rsidRPr="00406F3B">
              <w:t xml:space="preserve">     Persian Gulf War</w:t>
            </w:r>
          </w:p>
        </w:tc>
        <w:tc>
          <w:tcPr>
            <w:tcW w:w="1587" w:type="pct"/>
            <w:tcBorders>
              <w:top w:val="nil"/>
              <w:left w:val="nil"/>
              <w:bottom w:val="nil"/>
              <w:right w:val="nil"/>
            </w:tcBorders>
            <w:vAlign w:val="center"/>
          </w:tcPr>
          <w:p w14:paraId="46B56F4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397BB204" w14:textId="77777777" w:rsidR="00C772C3" w:rsidRPr="00406F3B" w:rsidRDefault="00C772C3" w:rsidP="00FF56D9">
            <w:pPr>
              <w:jc w:val="center"/>
            </w:pPr>
            <w:r w:rsidRPr="00406F3B">
              <w:t>0</w:t>
            </w:r>
          </w:p>
        </w:tc>
      </w:tr>
      <w:tr w:rsidR="00C772C3" w:rsidRPr="00406F3B" w14:paraId="66F4398E" w14:textId="77777777" w:rsidTr="00ED36AA">
        <w:trPr>
          <w:trHeight w:val="277"/>
        </w:trPr>
        <w:tc>
          <w:tcPr>
            <w:tcW w:w="2019" w:type="pct"/>
            <w:tcBorders>
              <w:top w:val="nil"/>
              <w:left w:val="nil"/>
              <w:bottom w:val="nil"/>
              <w:right w:val="nil"/>
            </w:tcBorders>
            <w:hideMark/>
          </w:tcPr>
          <w:p w14:paraId="31842D2F" w14:textId="77777777" w:rsidR="00C772C3" w:rsidRPr="00406F3B" w:rsidRDefault="00C772C3" w:rsidP="00FF56D9">
            <w:r w:rsidRPr="00406F3B">
              <w:t xml:space="preserve">     Peace Operations</w:t>
            </w:r>
          </w:p>
        </w:tc>
        <w:tc>
          <w:tcPr>
            <w:tcW w:w="1587" w:type="pct"/>
            <w:tcBorders>
              <w:top w:val="nil"/>
              <w:left w:val="nil"/>
              <w:bottom w:val="nil"/>
              <w:right w:val="nil"/>
            </w:tcBorders>
            <w:vAlign w:val="center"/>
          </w:tcPr>
          <w:p w14:paraId="36C640B0"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6EAC66E4" w14:textId="77777777" w:rsidR="00C772C3" w:rsidRPr="00406F3B" w:rsidRDefault="00C772C3" w:rsidP="00FF56D9">
            <w:pPr>
              <w:jc w:val="center"/>
            </w:pPr>
            <w:r w:rsidRPr="00406F3B">
              <w:t>0</w:t>
            </w:r>
          </w:p>
        </w:tc>
      </w:tr>
      <w:tr w:rsidR="00C772C3" w:rsidRPr="00406F3B" w14:paraId="0AA79A39" w14:textId="77777777" w:rsidTr="00ED36AA">
        <w:trPr>
          <w:trHeight w:val="277"/>
        </w:trPr>
        <w:tc>
          <w:tcPr>
            <w:tcW w:w="2019" w:type="pct"/>
            <w:tcBorders>
              <w:top w:val="nil"/>
              <w:left w:val="nil"/>
              <w:bottom w:val="nil"/>
              <w:right w:val="nil"/>
            </w:tcBorders>
            <w:hideMark/>
          </w:tcPr>
          <w:p w14:paraId="4250D8D3" w14:textId="77777777" w:rsidR="00C772C3" w:rsidRPr="00406F3B" w:rsidRDefault="00C772C3" w:rsidP="00FF56D9">
            <w:pPr>
              <w:rPr>
                <w:b/>
              </w:rPr>
            </w:pPr>
            <w:r w:rsidRPr="00406F3B">
              <w:rPr>
                <w:b/>
              </w:rPr>
              <w:t>Military Branch</w:t>
            </w:r>
          </w:p>
        </w:tc>
        <w:tc>
          <w:tcPr>
            <w:tcW w:w="1587" w:type="pct"/>
            <w:tcBorders>
              <w:top w:val="nil"/>
              <w:left w:val="nil"/>
              <w:bottom w:val="nil"/>
              <w:right w:val="nil"/>
            </w:tcBorders>
            <w:vAlign w:val="center"/>
          </w:tcPr>
          <w:p w14:paraId="329AE122" w14:textId="77777777" w:rsidR="00C772C3" w:rsidRPr="00406F3B" w:rsidRDefault="00C772C3" w:rsidP="00FF56D9">
            <w:pPr>
              <w:jc w:val="center"/>
            </w:pPr>
          </w:p>
        </w:tc>
        <w:tc>
          <w:tcPr>
            <w:tcW w:w="1394" w:type="pct"/>
            <w:tcBorders>
              <w:top w:val="nil"/>
              <w:left w:val="nil"/>
              <w:bottom w:val="nil"/>
              <w:right w:val="nil"/>
            </w:tcBorders>
          </w:tcPr>
          <w:p w14:paraId="7ABB9DF4" w14:textId="77777777" w:rsidR="00C772C3" w:rsidRPr="00406F3B" w:rsidRDefault="00C772C3" w:rsidP="00FF56D9">
            <w:pPr>
              <w:jc w:val="center"/>
            </w:pPr>
          </w:p>
        </w:tc>
      </w:tr>
      <w:tr w:rsidR="00C772C3" w:rsidRPr="00406F3B" w14:paraId="4A3304E3" w14:textId="77777777" w:rsidTr="00ED36AA">
        <w:trPr>
          <w:trHeight w:val="277"/>
        </w:trPr>
        <w:tc>
          <w:tcPr>
            <w:tcW w:w="2019" w:type="pct"/>
            <w:tcBorders>
              <w:top w:val="nil"/>
              <w:left w:val="nil"/>
              <w:bottom w:val="nil"/>
              <w:right w:val="nil"/>
            </w:tcBorders>
            <w:hideMark/>
          </w:tcPr>
          <w:p w14:paraId="5AD4247E" w14:textId="77777777" w:rsidR="00C772C3" w:rsidRPr="00406F3B" w:rsidRDefault="00C772C3" w:rsidP="00FF56D9">
            <w:r w:rsidRPr="00406F3B">
              <w:t xml:space="preserve">     Army</w:t>
            </w:r>
          </w:p>
        </w:tc>
        <w:tc>
          <w:tcPr>
            <w:tcW w:w="1587" w:type="pct"/>
            <w:tcBorders>
              <w:top w:val="nil"/>
              <w:left w:val="nil"/>
              <w:bottom w:val="nil"/>
              <w:right w:val="nil"/>
            </w:tcBorders>
            <w:vAlign w:val="center"/>
          </w:tcPr>
          <w:p w14:paraId="1788E0EC"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79298DD4" w14:textId="77777777" w:rsidR="00C772C3" w:rsidRPr="00406F3B" w:rsidRDefault="00C772C3" w:rsidP="00FF56D9">
            <w:pPr>
              <w:jc w:val="center"/>
            </w:pPr>
            <w:r w:rsidRPr="00406F3B">
              <w:t>1 (33.3%)</w:t>
            </w:r>
          </w:p>
        </w:tc>
      </w:tr>
      <w:tr w:rsidR="00C772C3" w:rsidRPr="00406F3B" w14:paraId="29294242" w14:textId="77777777" w:rsidTr="00ED36AA">
        <w:trPr>
          <w:trHeight w:val="277"/>
        </w:trPr>
        <w:tc>
          <w:tcPr>
            <w:tcW w:w="2019" w:type="pct"/>
            <w:tcBorders>
              <w:top w:val="nil"/>
              <w:left w:val="nil"/>
              <w:bottom w:val="nil"/>
              <w:right w:val="nil"/>
            </w:tcBorders>
            <w:hideMark/>
          </w:tcPr>
          <w:p w14:paraId="224F5082" w14:textId="77777777" w:rsidR="00C772C3" w:rsidRPr="00406F3B" w:rsidRDefault="00C772C3" w:rsidP="00FF56D9">
            <w:r w:rsidRPr="00406F3B">
              <w:t xml:space="preserve">     Army Reserve</w:t>
            </w:r>
          </w:p>
        </w:tc>
        <w:tc>
          <w:tcPr>
            <w:tcW w:w="1587" w:type="pct"/>
            <w:tcBorders>
              <w:top w:val="nil"/>
              <w:left w:val="nil"/>
              <w:bottom w:val="nil"/>
              <w:right w:val="nil"/>
            </w:tcBorders>
            <w:vAlign w:val="center"/>
          </w:tcPr>
          <w:p w14:paraId="57D04F1C" w14:textId="77777777" w:rsidR="00C772C3" w:rsidRPr="00406F3B" w:rsidRDefault="00C772C3" w:rsidP="00FF56D9">
            <w:pPr>
              <w:jc w:val="center"/>
            </w:pPr>
            <w:r w:rsidRPr="00406F3B">
              <w:t>0</w:t>
            </w:r>
          </w:p>
        </w:tc>
        <w:tc>
          <w:tcPr>
            <w:tcW w:w="1394" w:type="pct"/>
            <w:tcBorders>
              <w:top w:val="nil"/>
              <w:left w:val="nil"/>
              <w:bottom w:val="nil"/>
              <w:right w:val="nil"/>
            </w:tcBorders>
          </w:tcPr>
          <w:p w14:paraId="6D77D4BD" w14:textId="77777777" w:rsidR="00C772C3" w:rsidRPr="00406F3B" w:rsidRDefault="00C772C3" w:rsidP="00FF56D9">
            <w:pPr>
              <w:jc w:val="center"/>
            </w:pPr>
            <w:r w:rsidRPr="00406F3B">
              <w:t>2 (66.6%)</w:t>
            </w:r>
          </w:p>
        </w:tc>
      </w:tr>
      <w:tr w:rsidR="00C772C3" w:rsidRPr="00406F3B" w14:paraId="405FC9A6" w14:textId="77777777" w:rsidTr="00ED36AA">
        <w:trPr>
          <w:trHeight w:val="277"/>
        </w:trPr>
        <w:tc>
          <w:tcPr>
            <w:tcW w:w="2019" w:type="pct"/>
            <w:tcBorders>
              <w:top w:val="nil"/>
              <w:left w:val="nil"/>
              <w:bottom w:val="nil"/>
              <w:right w:val="nil"/>
            </w:tcBorders>
            <w:hideMark/>
          </w:tcPr>
          <w:p w14:paraId="2EDFB186" w14:textId="77777777" w:rsidR="00C772C3" w:rsidRPr="00406F3B" w:rsidRDefault="00C772C3" w:rsidP="00FF56D9">
            <w:r w:rsidRPr="00406F3B">
              <w:t xml:space="preserve">     Army National Guard</w:t>
            </w:r>
          </w:p>
        </w:tc>
        <w:tc>
          <w:tcPr>
            <w:tcW w:w="1587" w:type="pct"/>
            <w:tcBorders>
              <w:top w:val="nil"/>
              <w:left w:val="nil"/>
              <w:bottom w:val="nil"/>
              <w:right w:val="nil"/>
            </w:tcBorders>
            <w:vAlign w:val="center"/>
          </w:tcPr>
          <w:p w14:paraId="56AA2976"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9056E28" w14:textId="77777777" w:rsidR="00C772C3" w:rsidRPr="00406F3B" w:rsidRDefault="00C772C3" w:rsidP="00FF56D9">
            <w:pPr>
              <w:jc w:val="center"/>
            </w:pPr>
            <w:r w:rsidRPr="00406F3B">
              <w:t>0</w:t>
            </w:r>
          </w:p>
        </w:tc>
      </w:tr>
      <w:tr w:rsidR="00C772C3" w:rsidRPr="00406F3B" w14:paraId="7C5F0302" w14:textId="77777777" w:rsidTr="00ED36AA">
        <w:trPr>
          <w:trHeight w:val="277"/>
        </w:trPr>
        <w:tc>
          <w:tcPr>
            <w:tcW w:w="2019" w:type="pct"/>
            <w:tcBorders>
              <w:top w:val="nil"/>
              <w:left w:val="nil"/>
              <w:bottom w:val="nil"/>
              <w:right w:val="nil"/>
            </w:tcBorders>
            <w:hideMark/>
          </w:tcPr>
          <w:p w14:paraId="35C7CC55" w14:textId="77777777" w:rsidR="00C772C3" w:rsidRPr="00406F3B" w:rsidRDefault="00C772C3" w:rsidP="00FF56D9">
            <w:r w:rsidRPr="00406F3B">
              <w:t xml:space="preserve">     Marines</w:t>
            </w:r>
          </w:p>
        </w:tc>
        <w:tc>
          <w:tcPr>
            <w:tcW w:w="1587" w:type="pct"/>
            <w:tcBorders>
              <w:top w:val="nil"/>
              <w:left w:val="nil"/>
              <w:bottom w:val="nil"/>
              <w:right w:val="nil"/>
            </w:tcBorders>
            <w:vAlign w:val="center"/>
          </w:tcPr>
          <w:p w14:paraId="4CF6A95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2DCBBEAF" w14:textId="77777777" w:rsidR="00C772C3" w:rsidRPr="00406F3B" w:rsidRDefault="00C772C3" w:rsidP="00FF56D9">
            <w:pPr>
              <w:jc w:val="center"/>
            </w:pPr>
            <w:r w:rsidRPr="00406F3B">
              <w:t>0</w:t>
            </w:r>
          </w:p>
        </w:tc>
      </w:tr>
      <w:tr w:rsidR="00C772C3" w:rsidRPr="00406F3B" w14:paraId="6FDC92F2" w14:textId="77777777" w:rsidTr="00ED36AA">
        <w:trPr>
          <w:trHeight w:val="277"/>
        </w:trPr>
        <w:tc>
          <w:tcPr>
            <w:tcW w:w="2019" w:type="pct"/>
            <w:tcBorders>
              <w:top w:val="nil"/>
              <w:left w:val="nil"/>
              <w:bottom w:val="nil"/>
              <w:right w:val="nil"/>
            </w:tcBorders>
            <w:hideMark/>
          </w:tcPr>
          <w:p w14:paraId="64034FD9" w14:textId="77777777" w:rsidR="00C772C3" w:rsidRPr="00406F3B" w:rsidRDefault="00C772C3" w:rsidP="00FF56D9">
            <w:pPr>
              <w:rPr>
                <w:b/>
              </w:rPr>
            </w:pPr>
            <w:r w:rsidRPr="00406F3B">
              <w:rPr>
                <w:b/>
              </w:rPr>
              <w:t>Service Connected</w:t>
            </w:r>
          </w:p>
        </w:tc>
        <w:tc>
          <w:tcPr>
            <w:tcW w:w="1587" w:type="pct"/>
            <w:tcBorders>
              <w:top w:val="nil"/>
              <w:left w:val="nil"/>
              <w:bottom w:val="nil"/>
              <w:right w:val="nil"/>
            </w:tcBorders>
            <w:vAlign w:val="center"/>
          </w:tcPr>
          <w:p w14:paraId="6E1B15DD" w14:textId="77777777" w:rsidR="00C772C3" w:rsidRPr="00406F3B" w:rsidRDefault="00C772C3" w:rsidP="00FF56D9"/>
        </w:tc>
        <w:tc>
          <w:tcPr>
            <w:tcW w:w="1394" w:type="pct"/>
            <w:tcBorders>
              <w:top w:val="nil"/>
              <w:left w:val="nil"/>
              <w:bottom w:val="nil"/>
              <w:right w:val="nil"/>
            </w:tcBorders>
          </w:tcPr>
          <w:p w14:paraId="2022BDEB" w14:textId="77777777" w:rsidR="00C772C3" w:rsidRPr="00406F3B" w:rsidRDefault="00C772C3" w:rsidP="00FF56D9"/>
        </w:tc>
      </w:tr>
      <w:tr w:rsidR="00C772C3" w:rsidRPr="00406F3B" w14:paraId="7F8AED14" w14:textId="77777777" w:rsidTr="00ED36AA">
        <w:trPr>
          <w:trHeight w:val="277"/>
        </w:trPr>
        <w:tc>
          <w:tcPr>
            <w:tcW w:w="2019" w:type="pct"/>
            <w:tcBorders>
              <w:top w:val="nil"/>
              <w:left w:val="nil"/>
              <w:bottom w:val="nil"/>
              <w:right w:val="nil"/>
            </w:tcBorders>
            <w:hideMark/>
          </w:tcPr>
          <w:p w14:paraId="7BFE3F0D"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63C5E0B6"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94AA439" w14:textId="77777777" w:rsidR="00C772C3" w:rsidRPr="00406F3B" w:rsidRDefault="00C772C3" w:rsidP="00FF56D9">
            <w:pPr>
              <w:jc w:val="center"/>
            </w:pPr>
            <w:r w:rsidRPr="00406F3B">
              <w:t>3 (100%)</w:t>
            </w:r>
          </w:p>
        </w:tc>
      </w:tr>
      <w:tr w:rsidR="00C772C3" w:rsidRPr="00406F3B" w14:paraId="1A6F3F6E" w14:textId="77777777" w:rsidTr="00ED36AA">
        <w:trPr>
          <w:trHeight w:val="277"/>
        </w:trPr>
        <w:tc>
          <w:tcPr>
            <w:tcW w:w="2019" w:type="pct"/>
            <w:tcBorders>
              <w:top w:val="nil"/>
              <w:left w:val="nil"/>
              <w:bottom w:val="nil"/>
              <w:right w:val="nil"/>
            </w:tcBorders>
            <w:hideMark/>
          </w:tcPr>
          <w:p w14:paraId="0FB61852" w14:textId="77777777" w:rsidR="00C772C3" w:rsidRPr="00406F3B" w:rsidRDefault="00C772C3" w:rsidP="00FF56D9">
            <w:r w:rsidRPr="00406F3B">
              <w:t xml:space="preserve">     No</w:t>
            </w:r>
          </w:p>
        </w:tc>
        <w:tc>
          <w:tcPr>
            <w:tcW w:w="1587" w:type="pct"/>
            <w:tcBorders>
              <w:top w:val="nil"/>
              <w:left w:val="nil"/>
              <w:bottom w:val="nil"/>
              <w:right w:val="nil"/>
            </w:tcBorders>
            <w:vAlign w:val="center"/>
          </w:tcPr>
          <w:p w14:paraId="57CFC599"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8DC672E" w14:textId="77777777" w:rsidR="00C772C3" w:rsidRPr="00406F3B" w:rsidRDefault="00C772C3" w:rsidP="00FF56D9">
            <w:pPr>
              <w:jc w:val="center"/>
            </w:pPr>
            <w:r w:rsidRPr="00406F3B">
              <w:t>0</w:t>
            </w:r>
          </w:p>
        </w:tc>
      </w:tr>
      <w:tr w:rsidR="00C772C3" w:rsidRPr="00406F3B" w14:paraId="2E629D8F" w14:textId="77777777" w:rsidTr="00ED36AA">
        <w:trPr>
          <w:trHeight w:val="277"/>
        </w:trPr>
        <w:tc>
          <w:tcPr>
            <w:tcW w:w="2019" w:type="pct"/>
            <w:tcBorders>
              <w:top w:val="nil"/>
              <w:left w:val="nil"/>
              <w:bottom w:val="nil"/>
              <w:right w:val="nil"/>
            </w:tcBorders>
            <w:hideMark/>
          </w:tcPr>
          <w:p w14:paraId="38E13222" w14:textId="77777777" w:rsidR="00C772C3" w:rsidRPr="00406F3B" w:rsidRDefault="00C772C3" w:rsidP="00FF56D9">
            <w:pPr>
              <w:rPr>
                <w:b/>
              </w:rPr>
            </w:pPr>
            <w:r w:rsidRPr="00406F3B">
              <w:rPr>
                <w:b/>
              </w:rPr>
              <w:t>Prescribed Medication for PTSD</w:t>
            </w:r>
          </w:p>
        </w:tc>
        <w:tc>
          <w:tcPr>
            <w:tcW w:w="1587" w:type="pct"/>
            <w:tcBorders>
              <w:top w:val="nil"/>
              <w:left w:val="nil"/>
              <w:bottom w:val="nil"/>
              <w:right w:val="nil"/>
            </w:tcBorders>
          </w:tcPr>
          <w:p w14:paraId="324D0DA8" w14:textId="77777777" w:rsidR="00C772C3" w:rsidRPr="00406F3B" w:rsidRDefault="00C772C3" w:rsidP="00FF56D9">
            <w:pPr>
              <w:jc w:val="center"/>
            </w:pPr>
          </w:p>
        </w:tc>
        <w:tc>
          <w:tcPr>
            <w:tcW w:w="1394" w:type="pct"/>
            <w:tcBorders>
              <w:top w:val="nil"/>
              <w:left w:val="nil"/>
              <w:bottom w:val="nil"/>
              <w:right w:val="nil"/>
            </w:tcBorders>
          </w:tcPr>
          <w:p w14:paraId="5111AE90" w14:textId="77777777" w:rsidR="00C772C3" w:rsidRPr="00406F3B" w:rsidRDefault="00C772C3" w:rsidP="00FF56D9">
            <w:pPr>
              <w:jc w:val="center"/>
            </w:pPr>
          </w:p>
        </w:tc>
      </w:tr>
      <w:tr w:rsidR="00C772C3" w:rsidRPr="00406F3B" w14:paraId="27FDFB11" w14:textId="77777777" w:rsidTr="00ED36AA">
        <w:trPr>
          <w:trHeight w:val="277"/>
        </w:trPr>
        <w:tc>
          <w:tcPr>
            <w:tcW w:w="2019" w:type="pct"/>
            <w:tcBorders>
              <w:top w:val="nil"/>
              <w:left w:val="nil"/>
              <w:bottom w:val="nil"/>
              <w:right w:val="nil"/>
            </w:tcBorders>
            <w:hideMark/>
          </w:tcPr>
          <w:p w14:paraId="18434939" w14:textId="77777777" w:rsidR="00C772C3" w:rsidRPr="00406F3B" w:rsidRDefault="00C772C3" w:rsidP="00FF56D9">
            <w:pPr>
              <w:rPr>
                <w:b/>
              </w:rPr>
            </w:pPr>
            <w:r w:rsidRPr="00406F3B">
              <w:t xml:space="preserve">     Yes</w:t>
            </w:r>
          </w:p>
        </w:tc>
        <w:tc>
          <w:tcPr>
            <w:tcW w:w="1587" w:type="pct"/>
            <w:tcBorders>
              <w:top w:val="nil"/>
              <w:left w:val="nil"/>
              <w:bottom w:val="nil"/>
              <w:right w:val="nil"/>
            </w:tcBorders>
          </w:tcPr>
          <w:p w14:paraId="685CD41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C425685" w14:textId="77777777" w:rsidR="00C772C3" w:rsidRPr="00406F3B" w:rsidRDefault="00C772C3" w:rsidP="00FF56D9">
            <w:pPr>
              <w:jc w:val="center"/>
            </w:pPr>
            <w:r w:rsidRPr="00406F3B">
              <w:t>2 (66.6%)</w:t>
            </w:r>
          </w:p>
        </w:tc>
      </w:tr>
      <w:tr w:rsidR="00C772C3" w:rsidRPr="00406F3B" w14:paraId="3F34EABE" w14:textId="77777777" w:rsidTr="00ED36AA">
        <w:trPr>
          <w:trHeight w:val="277"/>
        </w:trPr>
        <w:tc>
          <w:tcPr>
            <w:tcW w:w="2019" w:type="pct"/>
            <w:tcBorders>
              <w:top w:val="nil"/>
              <w:left w:val="nil"/>
              <w:bottom w:val="nil"/>
              <w:right w:val="nil"/>
            </w:tcBorders>
            <w:hideMark/>
          </w:tcPr>
          <w:p w14:paraId="55959158" w14:textId="77777777" w:rsidR="00C772C3" w:rsidRPr="00406F3B" w:rsidRDefault="00C772C3" w:rsidP="00FF56D9">
            <w:pPr>
              <w:rPr>
                <w:b/>
              </w:rPr>
            </w:pPr>
            <w:r w:rsidRPr="00406F3B">
              <w:t xml:space="preserve">     No</w:t>
            </w:r>
          </w:p>
        </w:tc>
        <w:tc>
          <w:tcPr>
            <w:tcW w:w="1587" w:type="pct"/>
            <w:tcBorders>
              <w:top w:val="nil"/>
              <w:left w:val="nil"/>
              <w:bottom w:val="nil"/>
              <w:right w:val="nil"/>
            </w:tcBorders>
          </w:tcPr>
          <w:p w14:paraId="65F5B276"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1DCC3C60" w14:textId="77777777" w:rsidR="00C772C3" w:rsidRPr="00406F3B" w:rsidRDefault="00C772C3" w:rsidP="00FF56D9">
            <w:pPr>
              <w:jc w:val="center"/>
            </w:pPr>
            <w:r w:rsidRPr="00406F3B">
              <w:t>1 (33.3%)</w:t>
            </w:r>
          </w:p>
        </w:tc>
      </w:tr>
      <w:tr w:rsidR="00C772C3" w:rsidRPr="00406F3B" w14:paraId="5034695F" w14:textId="77777777" w:rsidTr="00ED36AA">
        <w:trPr>
          <w:trHeight w:val="333"/>
        </w:trPr>
        <w:tc>
          <w:tcPr>
            <w:tcW w:w="2019" w:type="pct"/>
            <w:tcBorders>
              <w:top w:val="nil"/>
              <w:left w:val="nil"/>
              <w:bottom w:val="nil"/>
              <w:right w:val="nil"/>
            </w:tcBorders>
            <w:hideMark/>
          </w:tcPr>
          <w:p w14:paraId="6C1E59E1" w14:textId="48B74D3C" w:rsidR="00C772C3" w:rsidRPr="00406F3B" w:rsidRDefault="00C772C3" w:rsidP="00FF56D9">
            <w:pPr>
              <w:rPr>
                <w:b/>
              </w:rPr>
            </w:pPr>
            <w:r w:rsidRPr="00406F3B">
              <w:rPr>
                <w:b/>
              </w:rPr>
              <w:t xml:space="preserve">Alcohol Use in </w:t>
            </w:r>
            <w:r w:rsidR="00330BAB" w:rsidRPr="00406F3B">
              <w:rPr>
                <w:b/>
              </w:rPr>
              <w:t xml:space="preserve">the </w:t>
            </w:r>
            <w:r w:rsidRPr="00406F3B">
              <w:rPr>
                <w:b/>
              </w:rPr>
              <w:t>last 30 days</w:t>
            </w:r>
          </w:p>
        </w:tc>
        <w:tc>
          <w:tcPr>
            <w:tcW w:w="1587" w:type="pct"/>
            <w:tcBorders>
              <w:top w:val="nil"/>
              <w:left w:val="nil"/>
              <w:bottom w:val="nil"/>
              <w:right w:val="nil"/>
            </w:tcBorders>
          </w:tcPr>
          <w:p w14:paraId="636B0B4A" w14:textId="77777777" w:rsidR="00C772C3" w:rsidRPr="00406F3B" w:rsidRDefault="00C772C3" w:rsidP="00FF56D9">
            <w:pPr>
              <w:jc w:val="center"/>
            </w:pPr>
          </w:p>
        </w:tc>
        <w:tc>
          <w:tcPr>
            <w:tcW w:w="1394" w:type="pct"/>
            <w:tcBorders>
              <w:top w:val="nil"/>
              <w:left w:val="nil"/>
              <w:bottom w:val="nil"/>
              <w:right w:val="nil"/>
            </w:tcBorders>
          </w:tcPr>
          <w:p w14:paraId="1C9D0E25" w14:textId="77777777" w:rsidR="00C772C3" w:rsidRPr="00406F3B" w:rsidRDefault="00C772C3" w:rsidP="00FF56D9">
            <w:pPr>
              <w:jc w:val="center"/>
            </w:pPr>
          </w:p>
        </w:tc>
      </w:tr>
      <w:tr w:rsidR="00C772C3" w:rsidRPr="00406F3B" w14:paraId="559DDB5D" w14:textId="77777777" w:rsidTr="00ED36AA">
        <w:trPr>
          <w:trHeight w:val="277"/>
        </w:trPr>
        <w:tc>
          <w:tcPr>
            <w:tcW w:w="2019" w:type="pct"/>
            <w:tcBorders>
              <w:top w:val="nil"/>
              <w:left w:val="nil"/>
              <w:bottom w:val="nil"/>
              <w:right w:val="nil"/>
            </w:tcBorders>
            <w:hideMark/>
          </w:tcPr>
          <w:p w14:paraId="05BB49BE"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7D08A488"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F9D038B" w14:textId="77777777" w:rsidR="00C772C3" w:rsidRPr="00406F3B" w:rsidRDefault="00C772C3" w:rsidP="00FF56D9">
            <w:pPr>
              <w:jc w:val="center"/>
            </w:pPr>
            <w:r w:rsidRPr="00406F3B">
              <w:t>3 (100%)</w:t>
            </w:r>
          </w:p>
        </w:tc>
      </w:tr>
      <w:tr w:rsidR="00C772C3" w:rsidRPr="00406F3B" w14:paraId="02FF5A66" w14:textId="77777777" w:rsidTr="00ED36AA">
        <w:trPr>
          <w:trHeight w:val="277"/>
        </w:trPr>
        <w:tc>
          <w:tcPr>
            <w:tcW w:w="2019" w:type="pct"/>
            <w:tcBorders>
              <w:top w:val="nil"/>
              <w:left w:val="nil"/>
              <w:bottom w:val="nil"/>
              <w:right w:val="nil"/>
            </w:tcBorders>
            <w:hideMark/>
          </w:tcPr>
          <w:p w14:paraId="23F55FE5" w14:textId="77777777" w:rsidR="00C772C3" w:rsidRPr="00406F3B" w:rsidRDefault="00C772C3" w:rsidP="00FF56D9">
            <w:r w:rsidRPr="00406F3B">
              <w:t xml:space="preserve">     No</w:t>
            </w:r>
          </w:p>
        </w:tc>
        <w:tc>
          <w:tcPr>
            <w:tcW w:w="1587" w:type="pct"/>
            <w:tcBorders>
              <w:top w:val="nil"/>
              <w:left w:val="nil"/>
              <w:bottom w:val="nil"/>
              <w:right w:val="nil"/>
            </w:tcBorders>
          </w:tcPr>
          <w:p w14:paraId="176C9741"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3BF361E5" w14:textId="77777777" w:rsidR="00C772C3" w:rsidRPr="00406F3B" w:rsidRDefault="00C772C3" w:rsidP="00FF56D9">
            <w:pPr>
              <w:jc w:val="center"/>
            </w:pPr>
            <w:r w:rsidRPr="00406F3B">
              <w:t>0</w:t>
            </w:r>
          </w:p>
        </w:tc>
      </w:tr>
      <w:tr w:rsidR="00C772C3" w:rsidRPr="00406F3B" w14:paraId="67CCD05E" w14:textId="77777777" w:rsidTr="00ED36AA">
        <w:trPr>
          <w:trHeight w:val="333"/>
        </w:trPr>
        <w:tc>
          <w:tcPr>
            <w:tcW w:w="2019" w:type="pct"/>
            <w:tcBorders>
              <w:top w:val="nil"/>
              <w:left w:val="nil"/>
              <w:bottom w:val="nil"/>
              <w:right w:val="nil"/>
            </w:tcBorders>
            <w:hideMark/>
          </w:tcPr>
          <w:p w14:paraId="193BA41E" w14:textId="77777777" w:rsidR="00C772C3" w:rsidRPr="00406F3B" w:rsidRDefault="00C772C3" w:rsidP="00FF56D9">
            <w:pPr>
              <w:rPr>
                <w:b/>
              </w:rPr>
            </w:pPr>
            <w:r w:rsidRPr="00406F3B">
              <w:rPr>
                <w:b/>
              </w:rPr>
              <w:t>Substance Use in the last 30 days</w:t>
            </w:r>
          </w:p>
        </w:tc>
        <w:tc>
          <w:tcPr>
            <w:tcW w:w="1587" w:type="pct"/>
            <w:tcBorders>
              <w:top w:val="nil"/>
              <w:left w:val="nil"/>
              <w:bottom w:val="nil"/>
              <w:right w:val="nil"/>
            </w:tcBorders>
          </w:tcPr>
          <w:p w14:paraId="2013DB0F" w14:textId="77777777" w:rsidR="00C772C3" w:rsidRPr="00406F3B" w:rsidRDefault="00C772C3" w:rsidP="00FF56D9">
            <w:pPr>
              <w:jc w:val="center"/>
            </w:pPr>
          </w:p>
        </w:tc>
        <w:tc>
          <w:tcPr>
            <w:tcW w:w="1394" w:type="pct"/>
            <w:tcBorders>
              <w:top w:val="nil"/>
              <w:left w:val="nil"/>
              <w:bottom w:val="nil"/>
              <w:right w:val="nil"/>
            </w:tcBorders>
          </w:tcPr>
          <w:p w14:paraId="34C795DB" w14:textId="77777777" w:rsidR="00C772C3" w:rsidRPr="00406F3B" w:rsidRDefault="00C772C3" w:rsidP="00FF56D9">
            <w:pPr>
              <w:jc w:val="center"/>
            </w:pPr>
          </w:p>
        </w:tc>
      </w:tr>
      <w:tr w:rsidR="00C772C3" w:rsidRPr="00406F3B" w14:paraId="73D0CE86" w14:textId="77777777" w:rsidTr="00ED36AA">
        <w:trPr>
          <w:trHeight w:val="277"/>
        </w:trPr>
        <w:tc>
          <w:tcPr>
            <w:tcW w:w="2019" w:type="pct"/>
            <w:tcBorders>
              <w:top w:val="nil"/>
              <w:left w:val="nil"/>
              <w:bottom w:val="nil"/>
              <w:right w:val="nil"/>
            </w:tcBorders>
            <w:hideMark/>
          </w:tcPr>
          <w:p w14:paraId="37628FE0" w14:textId="77777777" w:rsidR="00C772C3" w:rsidRPr="00406F3B" w:rsidRDefault="00C772C3" w:rsidP="00FF56D9">
            <w:r w:rsidRPr="00406F3B">
              <w:t xml:space="preserve">     Yes</w:t>
            </w:r>
          </w:p>
        </w:tc>
        <w:tc>
          <w:tcPr>
            <w:tcW w:w="1587" w:type="pct"/>
            <w:tcBorders>
              <w:top w:val="nil"/>
              <w:left w:val="nil"/>
              <w:bottom w:val="nil"/>
              <w:right w:val="nil"/>
            </w:tcBorders>
          </w:tcPr>
          <w:p w14:paraId="5B36432A" w14:textId="77777777" w:rsidR="00C772C3" w:rsidRPr="00406F3B" w:rsidRDefault="00C772C3" w:rsidP="00FF56D9">
            <w:pPr>
              <w:jc w:val="center"/>
            </w:pPr>
            <w:r w:rsidRPr="00406F3B">
              <w:t>0</w:t>
            </w:r>
          </w:p>
        </w:tc>
        <w:tc>
          <w:tcPr>
            <w:tcW w:w="1394" w:type="pct"/>
            <w:tcBorders>
              <w:top w:val="nil"/>
              <w:left w:val="nil"/>
              <w:bottom w:val="nil"/>
              <w:right w:val="nil"/>
            </w:tcBorders>
          </w:tcPr>
          <w:p w14:paraId="4BBB8457" w14:textId="77777777" w:rsidR="00C772C3" w:rsidRPr="00406F3B" w:rsidRDefault="00C772C3" w:rsidP="00FF56D9">
            <w:pPr>
              <w:jc w:val="center"/>
            </w:pPr>
            <w:r w:rsidRPr="00406F3B">
              <w:t>0</w:t>
            </w:r>
          </w:p>
        </w:tc>
      </w:tr>
      <w:tr w:rsidR="00C772C3" w:rsidRPr="00406F3B" w14:paraId="65455DBF" w14:textId="77777777" w:rsidTr="00ED36AA">
        <w:trPr>
          <w:trHeight w:val="277"/>
        </w:trPr>
        <w:tc>
          <w:tcPr>
            <w:tcW w:w="2019" w:type="pct"/>
            <w:tcBorders>
              <w:top w:val="nil"/>
              <w:left w:val="nil"/>
              <w:bottom w:val="single" w:sz="4" w:space="0" w:color="auto"/>
              <w:right w:val="nil"/>
            </w:tcBorders>
            <w:hideMark/>
          </w:tcPr>
          <w:p w14:paraId="2C8FF17A" w14:textId="77777777" w:rsidR="00C772C3" w:rsidRPr="00406F3B" w:rsidRDefault="00C772C3" w:rsidP="00FF56D9">
            <w:r w:rsidRPr="00406F3B">
              <w:t xml:space="preserve">     No</w:t>
            </w:r>
          </w:p>
        </w:tc>
        <w:tc>
          <w:tcPr>
            <w:tcW w:w="1587" w:type="pct"/>
            <w:tcBorders>
              <w:top w:val="nil"/>
              <w:left w:val="nil"/>
              <w:bottom w:val="single" w:sz="4" w:space="0" w:color="auto"/>
              <w:right w:val="nil"/>
            </w:tcBorders>
          </w:tcPr>
          <w:p w14:paraId="292FA678" w14:textId="77777777" w:rsidR="00C772C3" w:rsidRPr="00406F3B" w:rsidRDefault="00C772C3" w:rsidP="00FF56D9">
            <w:pPr>
              <w:jc w:val="center"/>
            </w:pPr>
            <w:r w:rsidRPr="00406F3B">
              <w:t>3 (100%)</w:t>
            </w:r>
          </w:p>
        </w:tc>
        <w:tc>
          <w:tcPr>
            <w:tcW w:w="1394" w:type="pct"/>
            <w:tcBorders>
              <w:top w:val="nil"/>
              <w:left w:val="nil"/>
              <w:bottom w:val="single" w:sz="4" w:space="0" w:color="auto"/>
              <w:right w:val="nil"/>
            </w:tcBorders>
          </w:tcPr>
          <w:p w14:paraId="24121892" w14:textId="77777777" w:rsidR="00C772C3" w:rsidRPr="00406F3B" w:rsidRDefault="00C772C3" w:rsidP="00FF56D9">
            <w:pPr>
              <w:jc w:val="center"/>
            </w:pPr>
            <w:r w:rsidRPr="00406F3B">
              <w:t>3 (100%)</w:t>
            </w:r>
          </w:p>
        </w:tc>
      </w:tr>
      <w:bookmarkEnd w:id="90"/>
      <w:bookmarkEnd w:id="91"/>
    </w:tbl>
    <w:p w14:paraId="21DF226E" w14:textId="77777777" w:rsidR="00C916EE" w:rsidRDefault="00C916EE" w:rsidP="00406F3B">
      <w:pPr>
        <w:spacing w:line="360" w:lineRule="auto"/>
        <w:rPr>
          <w:b/>
          <w:bCs/>
        </w:rPr>
      </w:pPr>
    </w:p>
    <w:p w14:paraId="7C92D8A2" w14:textId="77777777" w:rsidR="00C916EE" w:rsidRDefault="00C916EE" w:rsidP="00406F3B">
      <w:pPr>
        <w:spacing w:line="360" w:lineRule="auto"/>
        <w:rPr>
          <w:b/>
          <w:bCs/>
        </w:rPr>
      </w:pPr>
    </w:p>
    <w:p w14:paraId="5D77B568" w14:textId="77777777" w:rsidR="00C916EE" w:rsidRDefault="00C916EE" w:rsidP="00406F3B">
      <w:pPr>
        <w:spacing w:line="360" w:lineRule="auto"/>
        <w:rPr>
          <w:b/>
          <w:bCs/>
        </w:rPr>
      </w:pPr>
    </w:p>
    <w:p w14:paraId="7BCD72B7" w14:textId="77777777" w:rsidR="00C916EE" w:rsidRDefault="00C916EE" w:rsidP="00406F3B">
      <w:pPr>
        <w:spacing w:line="360" w:lineRule="auto"/>
        <w:rPr>
          <w:b/>
          <w:bCs/>
        </w:rPr>
      </w:pPr>
    </w:p>
    <w:p w14:paraId="66CCFB1D" w14:textId="77777777" w:rsidR="00C916EE" w:rsidRDefault="00C916EE" w:rsidP="00406F3B">
      <w:pPr>
        <w:spacing w:line="360" w:lineRule="auto"/>
        <w:rPr>
          <w:b/>
          <w:bCs/>
        </w:rPr>
      </w:pPr>
    </w:p>
    <w:p w14:paraId="4F6B0D05" w14:textId="77777777" w:rsidR="00C916EE" w:rsidRDefault="00C916EE" w:rsidP="00406F3B">
      <w:pPr>
        <w:spacing w:line="360" w:lineRule="auto"/>
        <w:rPr>
          <w:b/>
          <w:bCs/>
        </w:rPr>
      </w:pPr>
    </w:p>
    <w:p w14:paraId="0BC31993" w14:textId="77777777" w:rsidR="00C916EE" w:rsidRDefault="00C916EE" w:rsidP="00406F3B">
      <w:pPr>
        <w:spacing w:line="360" w:lineRule="auto"/>
        <w:rPr>
          <w:b/>
          <w:bCs/>
        </w:rPr>
      </w:pPr>
    </w:p>
    <w:p w14:paraId="0D75C09C" w14:textId="77777777" w:rsidR="00C916EE" w:rsidRDefault="00C916EE" w:rsidP="00406F3B">
      <w:pPr>
        <w:spacing w:line="360" w:lineRule="auto"/>
        <w:rPr>
          <w:b/>
          <w:bCs/>
        </w:rPr>
      </w:pPr>
    </w:p>
    <w:p w14:paraId="11BB6E98" w14:textId="77777777" w:rsidR="00C916EE" w:rsidRDefault="00C916EE" w:rsidP="00406F3B">
      <w:pPr>
        <w:spacing w:line="360" w:lineRule="auto"/>
        <w:rPr>
          <w:b/>
          <w:bCs/>
        </w:rPr>
      </w:pPr>
    </w:p>
    <w:p w14:paraId="18F0B510" w14:textId="77777777" w:rsidR="00C916EE" w:rsidRDefault="00C916EE" w:rsidP="00406F3B">
      <w:pPr>
        <w:spacing w:line="360" w:lineRule="auto"/>
        <w:rPr>
          <w:b/>
          <w:bCs/>
        </w:rPr>
      </w:pPr>
    </w:p>
    <w:p w14:paraId="1A873089" w14:textId="11776607" w:rsidR="00C50A8B" w:rsidRPr="00406F3B" w:rsidRDefault="00C50A8B" w:rsidP="00406F3B">
      <w:pPr>
        <w:spacing w:line="360" w:lineRule="auto"/>
        <w:rPr>
          <w:b/>
          <w:bCs/>
        </w:rPr>
      </w:pPr>
      <w:r w:rsidRPr="00B261E3">
        <w:rPr>
          <w:b/>
          <w:bCs/>
          <w:highlight w:val="cyan"/>
        </w:rPr>
        <w:lastRenderedPageBreak/>
        <w:t xml:space="preserve">Table </w:t>
      </w:r>
      <w:r w:rsidR="00AE5C3A" w:rsidRPr="00B261E3">
        <w:rPr>
          <w:b/>
          <w:bCs/>
          <w:highlight w:val="cyan"/>
        </w:rPr>
        <w:t>5</w:t>
      </w:r>
    </w:p>
    <w:p w14:paraId="4F5DA6F9" w14:textId="77777777" w:rsidR="00C50A8B" w:rsidRPr="00406F3B" w:rsidRDefault="00C50A8B" w:rsidP="00406F3B">
      <w:pPr>
        <w:spacing w:line="360" w:lineRule="auto"/>
        <w:rPr>
          <w:i/>
          <w:iCs/>
        </w:rPr>
      </w:pPr>
      <w:r w:rsidRPr="00406F3B">
        <w:rPr>
          <w:i/>
          <w:iCs/>
        </w:rPr>
        <w:t>Changes to STAIR manual using EVM</w:t>
      </w:r>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440"/>
        <w:gridCol w:w="3870"/>
        <w:gridCol w:w="4222"/>
      </w:tblGrid>
      <w:tr w:rsidR="00C50A8B" w:rsidRPr="00406F3B" w14:paraId="1143821A" w14:textId="77777777" w:rsidTr="00AB3B56">
        <w:trPr>
          <w:tblHeader/>
        </w:trPr>
        <w:tc>
          <w:tcPr>
            <w:tcW w:w="1440" w:type="dxa"/>
            <w:tcBorders>
              <w:top w:val="single" w:sz="4" w:space="0" w:color="auto"/>
              <w:bottom w:val="single" w:sz="4" w:space="0" w:color="auto"/>
            </w:tcBorders>
            <w:shd w:val="clear" w:color="auto" w:fill="auto"/>
            <w:tcMar>
              <w:top w:w="90" w:type="dxa"/>
              <w:left w:w="90" w:type="dxa"/>
              <w:bottom w:w="90" w:type="dxa"/>
              <w:right w:w="90" w:type="dxa"/>
            </w:tcMar>
            <w:hideMark/>
          </w:tcPr>
          <w:p w14:paraId="56DB88EE" w14:textId="77777777" w:rsidR="00C50A8B" w:rsidRPr="00406F3B" w:rsidRDefault="00C50A8B" w:rsidP="00FF56D9">
            <w:pPr>
              <w:jc w:val="center"/>
            </w:pPr>
            <w:r w:rsidRPr="00406F3B">
              <w:t>Culturally Centering Elements</w:t>
            </w:r>
          </w:p>
        </w:tc>
        <w:tc>
          <w:tcPr>
            <w:tcW w:w="3870" w:type="dxa"/>
            <w:tcBorders>
              <w:top w:val="single" w:sz="4" w:space="0" w:color="auto"/>
              <w:bottom w:val="single" w:sz="4" w:space="0" w:color="auto"/>
            </w:tcBorders>
            <w:shd w:val="clear" w:color="auto" w:fill="auto"/>
            <w:tcMar>
              <w:top w:w="90" w:type="dxa"/>
              <w:left w:w="90" w:type="dxa"/>
              <w:bottom w:w="90" w:type="dxa"/>
              <w:right w:w="90" w:type="dxa"/>
            </w:tcMar>
            <w:hideMark/>
          </w:tcPr>
          <w:p w14:paraId="3F20F092" w14:textId="47754CD2" w:rsidR="00C50A8B" w:rsidRPr="00406F3B" w:rsidRDefault="00C50A8B" w:rsidP="00FF56D9">
            <w:pPr>
              <w:jc w:val="center"/>
            </w:pPr>
            <w:r w:rsidRPr="00406F3B">
              <w:t xml:space="preserve">Components retained from </w:t>
            </w:r>
            <w:r w:rsidR="00330BAB" w:rsidRPr="00406F3B">
              <w:t xml:space="preserve">the </w:t>
            </w:r>
            <w:r w:rsidRPr="00406F3B">
              <w:t>original manual</w:t>
            </w:r>
          </w:p>
        </w:tc>
        <w:tc>
          <w:tcPr>
            <w:tcW w:w="4222" w:type="dxa"/>
            <w:tcBorders>
              <w:top w:val="single" w:sz="4" w:space="0" w:color="auto"/>
              <w:bottom w:val="single" w:sz="4" w:space="0" w:color="auto"/>
            </w:tcBorders>
            <w:shd w:val="clear" w:color="auto" w:fill="auto"/>
            <w:tcMar>
              <w:top w:w="90" w:type="dxa"/>
              <w:left w:w="90" w:type="dxa"/>
              <w:bottom w:w="90" w:type="dxa"/>
              <w:right w:w="90" w:type="dxa"/>
            </w:tcMar>
            <w:hideMark/>
          </w:tcPr>
          <w:p w14:paraId="6DB9F045" w14:textId="6B51496E" w:rsidR="00C50A8B" w:rsidRPr="00406F3B" w:rsidRDefault="00C50A8B" w:rsidP="00FF56D9">
            <w:pPr>
              <w:jc w:val="center"/>
            </w:pPr>
            <w:r w:rsidRPr="00406F3B">
              <w:t xml:space="preserve">Cultural </w:t>
            </w:r>
            <w:r w:rsidR="00330BAB" w:rsidRPr="00406F3B">
              <w:t xml:space="preserve">Adaptations </w:t>
            </w:r>
            <w:r w:rsidRPr="00406F3B">
              <w:t>to the Manual using EVM</w:t>
            </w:r>
          </w:p>
        </w:tc>
      </w:tr>
      <w:tr w:rsidR="00C50A8B" w:rsidRPr="00406F3B" w14:paraId="73325CF9" w14:textId="77777777" w:rsidTr="00AB3B56">
        <w:tc>
          <w:tcPr>
            <w:tcW w:w="1440" w:type="dxa"/>
            <w:tcBorders>
              <w:top w:val="single" w:sz="4" w:space="0" w:color="auto"/>
            </w:tcBorders>
            <w:shd w:val="clear" w:color="auto" w:fill="FFFFFF"/>
            <w:tcMar>
              <w:top w:w="90" w:type="dxa"/>
              <w:left w:w="90" w:type="dxa"/>
              <w:bottom w:w="90" w:type="dxa"/>
              <w:right w:w="90" w:type="dxa"/>
            </w:tcMar>
            <w:hideMark/>
          </w:tcPr>
          <w:p w14:paraId="65E2DCCF" w14:textId="77777777" w:rsidR="00C50A8B" w:rsidRPr="00406F3B" w:rsidRDefault="00C50A8B" w:rsidP="00FF56D9">
            <w:r w:rsidRPr="00406F3B">
              <w:rPr>
                <w:b/>
                <w:bCs/>
              </w:rPr>
              <w:t>Goals</w:t>
            </w:r>
          </w:p>
        </w:tc>
        <w:tc>
          <w:tcPr>
            <w:tcW w:w="3870" w:type="dxa"/>
            <w:tcBorders>
              <w:top w:val="single" w:sz="4" w:space="0" w:color="auto"/>
            </w:tcBorders>
            <w:shd w:val="clear" w:color="auto" w:fill="FFFFFF"/>
            <w:tcMar>
              <w:top w:w="90" w:type="dxa"/>
              <w:left w:w="90" w:type="dxa"/>
              <w:bottom w:w="90" w:type="dxa"/>
              <w:right w:w="90" w:type="dxa"/>
            </w:tcMar>
            <w:hideMark/>
          </w:tcPr>
          <w:p w14:paraId="4B3DE856" w14:textId="77777777" w:rsidR="00C50A8B" w:rsidRPr="00406F3B" w:rsidRDefault="00C50A8B" w:rsidP="00FF56D9">
            <w:r w:rsidRPr="00406F3B">
              <w:t>• The original goals from STAIR:</w:t>
            </w:r>
          </w:p>
          <w:p w14:paraId="2106FDBE" w14:textId="77777777" w:rsidR="00C50A8B" w:rsidRPr="00406F3B" w:rsidRDefault="00C50A8B" w:rsidP="00FF56D9">
            <w:r w:rsidRPr="00406F3B">
              <w:t> </w:t>
            </w:r>
            <w:r w:rsidRPr="00406F3B">
              <w:t>o Emotional awareness</w:t>
            </w:r>
          </w:p>
          <w:p w14:paraId="244114FA" w14:textId="77777777" w:rsidR="00C50A8B" w:rsidRPr="00406F3B" w:rsidRDefault="00C50A8B" w:rsidP="00FF56D9">
            <w:r w:rsidRPr="00406F3B">
              <w:t> </w:t>
            </w:r>
            <w:r w:rsidRPr="00406F3B">
              <w:t xml:space="preserve">o Coping skills for distressing   </w:t>
            </w:r>
          </w:p>
          <w:p w14:paraId="6FCE8213" w14:textId="77777777" w:rsidR="00C50A8B" w:rsidRPr="00406F3B" w:rsidRDefault="00C50A8B" w:rsidP="00FF56D9">
            <w:r w:rsidRPr="00406F3B">
              <w:t xml:space="preserve">       Feelings</w:t>
            </w:r>
          </w:p>
          <w:p w14:paraId="60610923" w14:textId="77777777" w:rsidR="00C50A8B" w:rsidRPr="00406F3B" w:rsidRDefault="00C50A8B" w:rsidP="00FF56D9">
            <w:r w:rsidRPr="00406F3B">
              <w:t> </w:t>
            </w:r>
            <w:r w:rsidRPr="00406F3B">
              <w:t xml:space="preserve">o Identify unhealthy </w:t>
            </w:r>
          </w:p>
          <w:p w14:paraId="05A875D6" w14:textId="77777777" w:rsidR="00C50A8B" w:rsidRPr="00406F3B" w:rsidRDefault="00C50A8B" w:rsidP="00FF56D9">
            <w:r w:rsidRPr="00406F3B">
              <w:t xml:space="preserve">       relationship patterns</w:t>
            </w:r>
          </w:p>
          <w:p w14:paraId="2ABD385C" w14:textId="77777777" w:rsidR="00C50A8B" w:rsidRPr="00406F3B" w:rsidRDefault="00C50A8B" w:rsidP="00FF56D9">
            <w:r w:rsidRPr="00406F3B">
              <w:t> </w:t>
            </w:r>
            <w:r w:rsidRPr="00406F3B">
              <w:t xml:space="preserve">o Skills to improve </w:t>
            </w:r>
          </w:p>
          <w:p w14:paraId="3827DBF1" w14:textId="77777777" w:rsidR="00C50A8B" w:rsidRPr="00406F3B" w:rsidRDefault="00C50A8B" w:rsidP="00FF56D9">
            <w:r w:rsidRPr="00406F3B">
              <w:t xml:space="preserve">       relationships</w:t>
            </w:r>
          </w:p>
          <w:p w14:paraId="6C2D8111" w14:textId="77777777" w:rsidR="00C50A8B" w:rsidRPr="00406F3B" w:rsidRDefault="00C50A8B" w:rsidP="00FF56D9">
            <w:r w:rsidRPr="00406F3B">
              <w:t> </w:t>
            </w:r>
            <w:r w:rsidRPr="00406F3B">
              <w:t xml:space="preserve">o Increase sense of mastery </w:t>
            </w:r>
          </w:p>
          <w:p w14:paraId="28BD652F" w14:textId="77777777" w:rsidR="00C50A8B" w:rsidRPr="00406F3B" w:rsidRDefault="00C50A8B" w:rsidP="00FF56D9">
            <w:r w:rsidRPr="00406F3B">
              <w:t xml:space="preserve">       and self-worth</w:t>
            </w:r>
          </w:p>
          <w:p w14:paraId="04DF873B" w14:textId="77777777" w:rsidR="00C50A8B" w:rsidRPr="00406F3B" w:rsidRDefault="00C50A8B" w:rsidP="00FF56D9"/>
        </w:tc>
        <w:tc>
          <w:tcPr>
            <w:tcW w:w="4222" w:type="dxa"/>
            <w:tcBorders>
              <w:top w:val="single" w:sz="4" w:space="0" w:color="auto"/>
            </w:tcBorders>
            <w:shd w:val="clear" w:color="auto" w:fill="FFFFFF"/>
            <w:tcMar>
              <w:top w:w="90" w:type="dxa"/>
              <w:left w:w="90" w:type="dxa"/>
              <w:bottom w:w="90" w:type="dxa"/>
              <w:right w:w="90" w:type="dxa"/>
            </w:tcMar>
            <w:hideMark/>
          </w:tcPr>
          <w:p w14:paraId="0E539D08" w14:textId="77777777" w:rsidR="00C50A8B" w:rsidRPr="00406F3B" w:rsidRDefault="00C50A8B" w:rsidP="00FF56D9">
            <w:r w:rsidRPr="00406F3B">
              <w:t xml:space="preserve">• Greater emphasis on emotions. </w:t>
            </w:r>
          </w:p>
          <w:p w14:paraId="38BBF108" w14:textId="533688B9" w:rsidR="00C50A8B" w:rsidRPr="00406F3B" w:rsidRDefault="00C50A8B" w:rsidP="00FF56D9">
            <w:pPr>
              <w:pStyle w:val="ListParagraph"/>
              <w:numPr>
                <w:ilvl w:val="0"/>
                <w:numId w:val="20"/>
              </w:numPr>
              <w:rPr>
                <w:rFonts w:ascii="Times New Roman" w:hAnsi="Times New Roman" w:cs="Times New Roman"/>
              </w:rPr>
            </w:pPr>
            <w:r w:rsidRPr="00406F3B">
              <w:rPr>
                <w:rFonts w:ascii="Times New Roman" w:hAnsi="Times New Roman" w:cs="Times New Roman"/>
              </w:rPr>
              <w:t>Added emotions to the table of Emotions as Messengers and paired those emotions to the table of Opposite Action.</w:t>
            </w:r>
          </w:p>
          <w:p w14:paraId="1D1A916E" w14:textId="77777777" w:rsidR="00C50A8B" w:rsidRPr="00406F3B" w:rsidRDefault="00C50A8B" w:rsidP="00FF56D9"/>
          <w:p w14:paraId="1F49F46B" w14:textId="77777777" w:rsidR="00C50A8B" w:rsidRPr="00406F3B" w:rsidRDefault="00C50A8B" w:rsidP="00FF56D9"/>
        </w:tc>
      </w:tr>
      <w:tr w:rsidR="00C50A8B" w:rsidRPr="00406F3B" w14:paraId="44DC3484" w14:textId="77777777" w:rsidTr="00AB3B56">
        <w:tc>
          <w:tcPr>
            <w:tcW w:w="1440" w:type="dxa"/>
            <w:shd w:val="clear" w:color="auto" w:fill="FFFFFF"/>
            <w:tcMar>
              <w:top w:w="90" w:type="dxa"/>
              <w:left w:w="90" w:type="dxa"/>
              <w:bottom w:w="90" w:type="dxa"/>
              <w:right w:w="90" w:type="dxa"/>
            </w:tcMar>
            <w:hideMark/>
          </w:tcPr>
          <w:p w14:paraId="6E25ADD2" w14:textId="77777777" w:rsidR="00C50A8B" w:rsidRPr="00406F3B" w:rsidRDefault="00C50A8B" w:rsidP="00FF56D9">
            <w:r w:rsidRPr="00406F3B">
              <w:rPr>
                <w:b/>
                <w:bCs/>
              </w:rPr>
              <w:t>Concepts</w:t>
            </w:r>
          </w:p>
        </w:tc>
        <w:tc>
          <w:tcPr>
            <w:tcW w:w="3870" w:type="dxa"/>
            <w:shd w:val="clear" w:color="auto" w:fill="FFFFFF"/>
            <w:tcMar>
              <w:top w:w="90" w:type="dxa"/>
              <w:left w:w="90" w:type="dxa"/>
              <w:bottom w:w="90" w:type="dxa"/>
              <w:right w:w="90" w:type="dxa"/>
            </w:tcMar>
            <w:hideMark/>
          </w:tcPr>
          <w:p w14:paraId="368A4AC0" w14:textId="77777777" w:rsidR="00C50A8B" w:rsidRPr="00406F3B" w:rsidRDefault="00C50A8B" w:rsidP="00FF56D9">
            <w:r w:rsidRPr="00406F3B">
              <w:t xml:space="preserve">• </w:t>
            </w:r>
            <w:r w:rsidRPr="00406F3B">
              <w:rPr>
                <w:rFonts w:eastAsia="Cambria"/>
              </w:rPr>
              <w:t>Manual concepts consonant with culture and context</w:t>
            </w:r>
          </w:p>
        </w:tc>
        <w:tc>
          <w:tcPr>
            <w:tcW w:w="4222" w:type="dxa"/>
            <w:shd w:val="clear" w:color="auto" w:fill="FFFFFF"/>
            <w:tcMar>
              <w:top w:w="90" w:type="dxa"/>
              <w:left w:w="90" w:type="dxa"/>
              <w:bottom w:w="90" w:type="dxa"/>
              <w:right w:w="90" w:type="dxa"/>
            </w:tcMar>
            <w:hideMark/>
          </w:tcPr>
          <w:p w14:paraId="72626C28" w14:textId="77777777" w:rsidR="00C50A8B" w:rsidRPr="00406F3B" w:rsidRDefault="00C50A8B" w:rsidP="00FF56D9">
            <w:r w:rsidRPr="00406F3B">
              <w:t>• Positive and negative emotions change due to insufficient information.</w:t>
            </w:r>
          </w:p>
        </w:tc>
      </w:tr>
      <w:tr w:rsidR="00C50A8B" w:rsidRPr="00406F3B" w14:paraId="2AE16731" w14:textId="77777777" w:rsidTr="00AB3B56">
        <w:tc>
          <w:tcPr>
            <w:tcW w:w="1440" w:type="dxa"/>
            <w:shd w:val="clear" w:color="auto" w:fill="FFFFFF"/>
            <w:tcMar>
              <w:top w:w="90" w:type="dxa"/>
              <w:left w:w="90" w:type="dxa"/>
              <w:bottom w:w="90" w:type="dxa"/>
              <w:right w:w="90" w:type="dxa"/>
            </w:tcMar>
            <w:hideMark/>
          </w:tcPr>
          <w:p w14:paraId="4ED77AB4" w14:textId="77777777" w:rsidR="00C50A8B" w:rsidRPr="00406F3B" w:rsidRDefault="00C50A8B" w:rsidP="00FF56D9">
            <w:r w:rsidRPr="00406F3B">
              <w:rPr>
                <w:b/>
                <w:bCs/>
              </w:rPr>
              <w:t>Methods</w:t>
            </w:r>
          </w:p>
        </w:tc>
        <w:tc>
          <w:tcPr>
            <w:tcW w:w="3870" w:type="dxa"/>
            <w:shd w:val="clear" w:color="auto" w:fill="FFFFFF"/>
            <w:tcMar>
              <w:top w:w="90" w:type="dxa"/>
              <w:left w:w="90" w:type="dxa"/>
              <w:bottom w:w="90" w:type="dxa"/>
              <w:right w:w="90" w:type="dxa"/>
            </w:tcMar>
            <w:hideMark/>
          </w:tcPr>
          <w:p w14:paraId="3B8B218F" w14:textId="77777777" w:rsidR="00C50A8B" w:rsidRPr="00406F3B" w:rsidRDefault="00C50A8B" w:rsidP="00FF56D9">
            <w:r w:rsidRPr="00406F3B">
              <w:t xml:space="preserve">• The 90 min structured weekly sessions (welcome, agenda, summary of previous session, assignment discussion, introduction to new session) </w:t>
            </w:r>
          </w:p>
          <w:p w14:paraId="63934071" w14:textId="77777777" w:rsidR="00C50A8B" w:rsidRPr="00406F3B" w:rsidRDefault="00C50A8B" w:rsidP="00FF56D9">
            <w:r w:rsidRPr="00406F3B">
              <w:t>• The two components of STAIR: Emotion regulation and Interpersonal efficacy</w:t>
            </w:r>
          </w:p>
          <w:p w14:paraId="231C128F" w14:textId="77777777" w:rsidR="00C50A8B" w:rsidRPr="00406F3B" w:rsidRDefault="00C50A8B" w:rsidP="00FF56D9">
            <w:r w:rsidRPr="00406F3B">
              <w:t>• Provided adapted manuals to participants</w:t>
            </w:r>
          </w:p>
          <w:p w14:paraId="0700B3D2" w14:textId="77777777" w:rsidR="00C50A8B" w:rsidRPr="00406F3B" w:rsidRDefault="00C50A8B" w:rsidP="00FF56D9">
            <w:r w:rsidRPr="00406F3B">
              <w:t>• Participants were asked to complete assignments every session</w:t>
            </w:r>
          </w:p>
          <w:p w14:paraId="40FF37C9" w14:textId="77777777" w:rsidR="00C50A8B" w:rsidRPr="00406F3B" w:rsidRDefault="00C50A8B" w:rsidP="00FF56D9"/>
        </w:tc>
        <w:tc>
          <w:tcPr>
            <w:tcW w:w="4222" w:type="dxa"/>
            <w:shd w:val="clear" w:color="auto" w:fill="FFFFFF"/>
            <w:tcMar>
              <w:top w:w="90" w:type="dxa"/>
              <w:left w:w="90" w:type="dxa"/>
              <w:bottom w:w="90" w:type="dxa"/>
              <w:right w:w="90" w:type="dxa"/>
            </w:tcMar>
            <w:hideMark/>
          </w:tcPr>
          <w:p w14:paraId="1A0BF236" w14:textId="41338512" w:rsidR="00C50A8B" w:rsidRPr="00406F3B" w:rsidRDefault="00C50A8B" w:rsidP="00FF56D9">
            <w:r w:rsidRPr="00406F3B">
              <w:t xml:space="preserve">• Images in the manual were updated to </w:t>
            </w:r>
            <w:r w:rsidR="00330BAB" w:rsidRPr="00406F3B">
              <w:t>reflect the content better</w:t>
            </w:r>
            <w:r w:rsidRPr="00406F3B">
              <w:t>.</w:t>
            </w:r>
          </w:p>
          <w:p w14:paraId="5757D370" w14:textId="13DFD26B" w:rsidR="00C50A8B" w:rsidRPr="00406F3B" w:rsidRDefault="00C50A8B" w:rsidP="00FF56D9">
            <w:r w:rsidRPr="00406F3B">
              <w:t xml:space="preserve">• An introduction was made to the table of Social Influences of our Emotional Experience to account for difficulties reported during </w:t>
            </w:r>
            <w:r w:rsidR="00330BAB" w:rsidRPr="00406F3B">
              <w:t xml:space="preserve">the </w:t>
            </w:r>
            <w:r w:rsidRPr="00406F3B">
              <w:t xml:space="preserve">testing phase with participants.  </w:t>
            </w:r>
          </w:p>
          <w:p w14:paraId="5F575703" w14:textId="77777777" w:rsidR="00C50A8B" w:rsidRPr="00406F3B" w:rsidRDefault="00C50A8B" w:rsidP="00FF56D9"/>
          <w:p w14:paraId="34B1FA70" w14:textId="77777777" w:rsidR="00C50A8B" w:rsidRPr="00406F3B" w:rsidRDefault="00C50A8B" w:rsidP="00FF56D9"/>
        </w:tc>
      </w:tr>
      <w:tr w:rsidR="00C50A8B" w:rsidRPr="00406F3B" w14:paraId="22FE292B" w14:textId="77777777" w:rsidTr="00AB3B56">
        <w:tc>
          <w:tcPr>
            <w:tcW w:w="1440" w:type="dxa"/>
            <w:shd w:val="clear" w:color="auto" w:fill="FFFFFF"/>
            <w:tcMar>
              <w:top w:w="90" w:type="dxa"/>
              <w:left w:w="90" w:type="dxa"/>
              <w:bottom w:w="90" w:type="dxa"/>
              <w:right w:w="90" w:type="dxa"/>
            </w:tcMar>
            <w:hideMark/>
          </w:tcPr>
          <w:p w14:paraId="244087BD" w14:textId="77777777" w:rsidR="00C50A8B" w:rsidRPr="00406F3B" w:rsidRDefault="00C50A8B" w:rsidP="00FF56D9">
            <w:r w:rsidRPr="00406F3B">
              <w:rPr>
                <w:b/>
                <w:bCs/>
              </w:rPr>
              <w:t>Content</w:t>
            </w:r>
          </w:p>
        </w:tc>
        <w:tc>
          <w:tcPr>
            <w:tcW w:w="3870" w:type="dxa"/>
            <w:shd w:val="clear" w:color="auto" w:fill="FFFFFF"/>
            <w:tcMar>
              <w:top w:w="90" w:type="dxa"/>
              <w:left w:w="90" w:type="dxa"/>
              <w:bottom w:w="90" w:type="dxa"/>
              <w:right w:w="90" w:type="dxa"/>
            </w:tcMar>
            <w:hideMark/>
          </w:tcPr>
          <w:p w14:paraId="5AA41555" w14:textId="77777777" w:rsidR="00C50A8B" w:rsidRPr="00406F3B" w:rsidRDefault="00C50A8B" w:rsidP="00FF56D9">
            <w:r w:rsidRPr="00406F3B">
              <w:t xml:space="preserve">• Participants are encouraged throughout the manual to practice learned skills. </w:t>
            </w:r>
          </w:p>
        </w:tc>
        <w:tc>
          <w:tcPr>
            <w:tcW w:w="4222" w:type="dxa"/>
            <w:shd w:val="clear" w:color="auto" w:fill="FFFFFF"/>
            <w:tcMar>
              <w:top w:w="90" w:type="dxa"/>
              <w:left w:w="90" w:type="dxa"/>
              <w:bottom w:w="90" w:type="dxa"/>
              <w:right w:w="90" w:type="dxa"/>
            </w:tcMar>
            <w:hideMark/>
          </w:tcPr>
          <w:p w14:paraId="63D33624" w14:textId="77777777" w:rsidR="00C50A8B" w:rsidRPr="00406F3B" w:rsidRDefault="00C50A8B" w:rsidP="00FF56D9">
            <w:r w:rsidRPr="00406F3B">
              <w:t>• Promoted importance of cultural values.</w:t>
            </w:r>
          </w:p>
          <w:p w14:paraId="38D1023B" w14:textId="77777777" w:rsidR="00C50A8B" w:rsidRPr="00406F3B" w:rsidRDefault="00C50A8B" w:rsidP="00FF56D9">
            <w:r w:rsidRPr="00406F3B">
              <w:t>• Used names more akin to Latino culture in the examples.</w:t>
            </w:r>
          </w:p>
          <w:p w14:paraId="454F74A3" w14:textId="77777777" w:rsidR="00C50A8B" w:rsidRPr="00406F3B" w:rsidRDefault="00C50A8B" w:rsidP="00FF56D9">
            <w:r w:rsidRPr="00406F3B">
              <w:t xml:space="preserve">• Used more neutral words when the literal versions could incite stigma. </w:t>
            </w:r>
          </w:p>
          <w:p w14:paraId="143A7DF0" w14:textId="77777777" w:rsidR="00C50A8B" w:rsidRPr="00406F3B" w:rsidRDefault="00C50A8B" w:rsidP="00FF56D9"/>
        </w:tc>
      </w:tr>
      <w:tr w:rsidR="00C50A8B" w:rsidRPr="00406F3B" w14:paraId="01306092" w14:textId="77777777" w:rsidTr="00AB3B56">
        <w:tc>
          <w:tcPr>
            <w:tcW w:w="1440" w:type="dxa"/>
            <w:shd w:val="clear" w:color="auto" w:fill="FFFFFF"/>
            <w:tcMar>
              <w:top w:w="90" w:type="dxa"/>
              <w:left w:w="90" w:type="dxa"/>
              <w:bottom w:w="90" w:type="dxa"/>
              <w:right w:w="90" w:type="dxa"/>
            </w:tcMar>
            <w:hideMark/>
          </w:tcPr>
          <w:p w14:paraId="0B7E2D51" w14:textId="77777777" w:rsidR="00C50A8B" w:rsidRPr="00406F3B" w:rsidRDefault="00C50A8B" w:rsidP="00FF56D9">
            <w:r w:rsidRPr="00406F3B">
              <w:rPr>
                <w:b/>
                <w:bCs/>
              </w:rPr>
              <w:t>Persons</w:t>
            </w:r>
          </w:p>
        </w:tc>
        <w:tc>
          <w:tcPr>
            <w:tcW w:w="3870" w:type="dxa"/>
            <w:shd w:val="clear" w:color="auto" w:fill="FFFFFF"/>
            <w:tcMar>
              <w:top w:w="90" w:type="dxa"/>
              <w:left w:w="90" w:type="dxa"/>
              <w:bottom w:w="90" w:type="dxa"/>
              <w:right w:w="90" w:type="dxa"/>
            </w:tcMar>
            <w:hideMark/>
          </w:tcPr>
          <w:p w14:paraId="029D35FA" w14:textId="77777777" w:rsidR="00C50A8B" w:rsidRPr="00406F3B" w:rsidRDefault="00C50A8B" w:rsidP="00FF56D9">
            <w:r w:rsidRPr="00406F3B">
              <w:t>• Materials should consider the audience it is intended to</w:t>
            </w:r>
          </w:p>
          <w:p w14:paraId="642C581D" w14:textId="77777777" w:rsidR="00C50A8B" w:rsidRPr="00406F3B" w:rsidRDefault="00C50A8B" w:rsidP="00FF56D9">
            <w:r w:rsidRPr="00406F3B">
              <w:t>• Facilitators should be credible, relatable, and likable</w:t>
            </w:r>
          </w:p>
        </w:tc>
        <w:tc>
          <w:tcPr>
            <w:tcW w:w="4222" w:type="dxa"/>
            <w:shd w:val="clear" w:color="auto" w:fill="FFFFFF"/>
            <w:tcMar>
              <w:top w:w="90" w:type="dxa"/>
              <w:left w:w="90" w:type="dxa"/>
              <w:bottom w:w="90" w:type="dxa"/>
              <w:right w:w="90" w:type="dxa"/>
            </w:tcMar>
            <w:hideMark/>
          </w:tcPr>
          <w:p w14:paraId="143D3565" w14:textId="51986D08" w:rsidR="00C50A8B" w:rsidRPr="00406F3B" w:rsidRDefault="00C50A8B" w:rsidP="00FF56D9">
            <w:r w:rsidRPr="00406F3B">
              <w:t xml:space="preserve">• </w:t>
            </w:r>
            <w:r w:rsidR="00330BAB" w:rsidRPr="00406F3B">
              <w:t xml:space="preserve">The manual </w:t>
            </w:r>
            <w:r w:rsidRPr="00406F3B">
              <w:t xml:space="preserve">was written with an informal style for perception reasons. </w:t>
            </w:r>
          </w:p>
          <w:p w14:paraId="0B361A8B" w14:textId="77777777" w:rsidR="00C50A8B" w:rsidRPr="00406F3B" w:rsidRDefault="00C50A8B" w:rsidP="00FF56D9">
            <w:r w:rsidRPr="00406F3B">
              <w:t xml:space="preserve">• Manual included both masculine and feminine forms of writing to promote inclusivity. </w:t>
            </w:r>
          </w:p>
          <w:p w14:paraId="35A4F879" w14:textId="7E23DE0E" w:rsidR="00C50A8B" w:rsidRPr="00406F3B" w:rsidRDefault="00C50A8B" w:rsidP="00FF56D9">
            <w:r w:rsidRPr="00406F3B">
              <w:t xml:space="preserve">• </w:t>
            </w:r>
            <w:r w:rsidR="00330BAB" w:rsidRPr="00406F3B">
              <w:t xml:space="preserve">The facilitator </w:t>
            </w:r>
            <w:r w:rsidRPr="00406F3B">
              <w:t>was bilingual and from the same culture as the participants</w:t>
            </w:r>
          </w:p>
          <w:p w14:paraId="14DD19B8" w14:textId="641C7C51" w:rsidR="00C50A8B" w:rsidRPr="00406F3B" w:rsidRDefault="00C50A8B" w:rsidP="00FF56D9">
            <w:r w:rsidRPr="00406F3B">
              <w:lastRenderedPageBreak/>
              <w:t>• Facilitator to demonstrate Puerto Rican values</w:t>
            </w:r>
            <w:r w:rsidR="00330BAB" w:rsidRPr="00406F3B">
              <w:t>; participants described her as “humble” while creating a space for them</w:t>
            </w:r>
            <w:r w:rsidRPr="00406F3B">
              <w:t xml:space="preserve"> to feel comfortable and share their experiences.</w:t>
            </w:r>
          </w:p>
        </w:tc>
      </w:tr>
      <w:tr w:rsidR="00C50A8B" w:rsidRPr="00406F3B" w14:paraId="11F84CA5" w14:textId="77777777" w:rsidTr="00AB3B56">
        <w:tc>
          <w:tcPr>
            <w:tcW w:w="1440" w:type="dxa"/>
            <w:shd w:val="clear" w:color="auto" w:fill="FFFFFF"/>
            <w:tcMar>
              <w:top w:w="90" w:type="dxa"/>
              <w:left w:w="90" w:type="dxa"/>
              <w:bottom w:w="90" w:type="dxa"/>
              <w:right w:w="90" w:type="dxa"/>
            </w:tcMar>
            <w:hideMark/>
          </w:tcPr>
          <w:p w14:paraId="37F56169" w14:textId="77777777" w:rsidR="00C50A8B" w:rsidRPr="00406F3B" w:rsidRDefault="00C50A8B" w:rsidP="00FF56D9">
            <w:r w:rsidRPr="00406F3B">
              <w:rPr>
                <w:b/>
                <w:bCs/>
              </w:rPr>
              <w:lastRenderedPageBreak/>
              <w:t>Metaphors</w:t>
            </w:r>
          </w:p>
        </w:tc>
        <w:tc>
          <w:tcPr>
            <w:tcW w:w="3870" w:type="dxa"/>
            <w:shd w:val="clear" w:color="auto" w:fill="FFFFFF"/>
            <w:tcMar>
              <w:top w:w="90" w:type="dxa"/>
              <w:left w:w="90" w:type="dxa"/>
              <w:bottom w:w="90" w:type="dxa"/>
              <w:right w:w="90" w:type="dxa"/>
            </w:tcMar>
            <w:hideMark/>
          </w:tcPr>
          <w:p w14:paraId="5BA6BE9A" w14:textId="36CEABFF" w:rsidR="00C50A8B" w:rsidRPr="00406F3B" w:rsidRDefault="00C50A8B" w:rsidP="00FF56D9">
            <w:r w:rsidRPr="00406F3B">
              <w:t xml:space="preserve">• </w:t>
            </w:r>
            <w:r w:rsidR="00330BAB" w:rsidRPr="00406F3B">
              <w:t xml:space="preserve">The </w:t>
            </w:r>
            <w:r w:rsidRPr="00406F3B">
              <w:t>STAIR logo wa</w:t>
            </w:r>
            <w:r w:rsidRPr="00406F3B">
              <w:rPr>
                <w:rFonts w:eastAsia="Cambria"/>
              </w:rPr>
              <w:t>s preserved even when it does not have the same relatedness with the Spanish acronym translation.</w:t>
            </w:r>
          </w:p>
        </w:tc>
        <w:tc>
          <w:tcPr>
            <w:tcW w:w="4222" w:type="dxa"/>
            <w:shd w:val="clear" w:color="auto" w:fill="FFFFFF"/>
            <w:tcMar>
              <w:top w:w="90" w:type="dxa"/>
              <w:left w:w="90" w:type="dxa"/>
              <w:bottom w:w="90" w:type="dxa"/>
              <w:right w:w="90" w:type="dxa"/>
            </w:tcMar>
            <w:hideMark/>
          </w:tcPr>
          <w:p w14:paraId="26EB0DDC" w14:textId="77777777" w:rsidR="00C50A8B" w:rsidRPr="00406F3B" w:rsidRDefault="00C50A8B" w:rsidP="00FF56D9">
            <w:r w:rsidRPr="00406F3B">
              <w:t xml:space="preserve">• Changed one of the metaphors for not having a satisfactory translation to preserve the sense of it. </w:t>
            </w:r>
          </w:p>
          <w:p w14:paraId="227F8AB0" w14:textId="77777777" w:rsidR="00C50A8B" w:rsidRPr="00406F3B" w:rsidRDefault="00C50A8B" w:rsidP="00FF56D9">
            <w:r w:rsidRPr="00406F3B">
              <w:t>• Added cultural sayings.</w:t>
            </w:r>
          </w:p>
        </w:tc>
      </w:tr>
      <w:tr w:rsidR="00C50A8B" w:rsidRPr="00406F3B" w14:paraId="5EF55FAF" w14:textId="77777777" w:rsidTr="00AB3B56">
        <w:tc>
          <w:tcPr>
            <w:tcW w:w="1440" w:type="dxa"/>
            <w:shd w:val="clear" w:color="auto" w:fill="FFFFFF"/>
            <w:tcMar>
              <w:top w:w="90" w:type="dxa"/>
              <w:left w:w="90" w:type="dxa"/>
              <w:bottom w:w="90" w:type="dxa"/>
              <w:right w:w="90" w:type="dxa"/>
            </w:tcMar>
            <w:hideMark/>
          </w:tcPr>
          <w:p w14:paraId="7DA10D16" w14:textId="77777777" w:rsidR="00C50A8B" w:rsidRPr="00406F3B" w:rsidRDefault="00C50A8B" w:rsidP="00FF56D9">
            <w:r w:rsidRPr="00406F3B">
              <w:rPr>
                <w:b/>
                <w:bCs/>
              </w:rPr>
              <w:t>Language</w:t>
            </w:r>
          </w:p>
        </w:tc>
        <w:tc>
          <w:tcPr>
            <w:tcW w:w="3870" w:type="dxa"/>
            <w:shd w:val="clear" w:color="auto" w:fill="FFFFFF"/>
            <w:tcMar>
              <w:top w:w="90" w:type="dxa"/>
              <w:left w:w="90" w:type="dxa"/>
              <w:bottom w:w="90" w:type="dxa"/>
              <w:right w:w="90" w:type="dxa"/>
            </w:tcMar>
            <w:hideMark/>
          </w:tcPr>
          <w:p w14:paraId="267FF935" w14:textId="77777777" w:rsidR="00C50A8B" w:rsidRPr="00406F3B" w:rsidRDefault="00C50A8B" w:rsidP="00FF56D9">
            <w:r w:rsidRPr="00406F3B">
              <w:t> </w:t>
            </w:r>
          </w:p>
        </w:tc>
        <w:tc>
          <w:tcPr>
            <w:tcW w:w="4222" w:type="dxa"/>
            <w:shd w:val="clear" w:color="auto" w:fill="FFFFFF"/>
            <w:tcMar>
              <w:top w:w="90" w:type="dxa"/>
              <w:left w:w="90" w:type="dxa"/>
              <w:bottom w:w="90" w:type="dxa"/>
              <w:right w:w="90" w:type="dxa"/>
            </w:tcMar>
            <w:hideMark/>
          </w:tcPr>
          <w:p w14:paraId="1688359B" w14:textId="5BD9E97A" w:rsidR="00C50A8B" w:rsidRPr="00406F3B" w:rsidRDefault="00C50A8B" w:rsidP="00FF56D9">
            <w:r w:rsidRPr="00406F3B">
              <w:t>• Forward and backward translations into Spanish/English, focus on content</w:t>
            </w:r>
            <w:r w:rsidR="00330BAB" w:rsidRPr="00406F3B">
              <w:t>,</w:t>
            </w:r>
            <w:r w:rsidRPr="00406F3B">
              <w:t xml:space="preserve"> not direct translations.</w:t>
            </w:r>
          </w:p>
          <w:p w14:paraId="027D3C80" w14:textId="62050FE1" w:rsidR="00C50A8B" w:rsidRPr="00406F3B" w:rsidRDefault="00C50A8B" w:rsidP="00FF56D9">
            <w:r w:rsidRPr="00406F3B">
              <w:t xml:space="preserve">• Five </w:t>
            </w:r>
            <w:r w:rsidRPr="00406F3B">
              <w:rPr>
                <w:shd w:val="clear" w:color="auto" w:fill="FFFFFF"/>
              </w:rPr>
              <w:t xml:space="preserve">bilingual mental health providers and three veterans offered recommendations on grammar, writing style, translations, and </w:t>
            </w:r>
            <w:r w:rsidR="00330BAB" w:rsidRPr="00406F3B">
              <w:rPr>
                <w:shd w:val="clear" w:color="auto" w:fill="FFFFFF"/>
              </w:rPr>
              <w:t xml:space="preserve">more explicit </w:t>
            </w:r>
            <w:r w:rsidRPr="00406F3B">
              <w:rPr>
                <w:shd w:val="clear" w:color="auto" w:fill="FFFFFF"/>
              </w:rPr>
              <w:t xml:space="preserve">instructions on a specific table. </w:t>
            </w:r>
          </w:p>
          <w:p w14:paraId="1986AF07" w14:textId="77777777" w:rsidR="00C50A8B" w:rsidRPr="00406F3B" w:rsidRDefault="00C50A8B" w:rsidP="00FF56D9"/>
        </w:tc>
      </w:tr>
      <w:tr w:rsidR="00C50A8B" w:rsidRPr="00406F3B" w14:paraId="603BEE2D" w14:textId="77777777" w:rsidTr="00AB3B56">
        <w:tc>
          <w:tcPr>
            <w:tcW w:w="1440" w:type="dxa"/>
            <w:shd w:val="clear" w:color="auto" w:fill="FFFFFF"/>
            <w:tcMar>
              <w:top w:w="90" w:type="dxa"/>
              <w:left w:w="90" w:type="dxa"/>
              <w:bottom w:w="90" w:type="dxa"/>
              <w:right w:w="90" w:type="dxa"/>
            </w:tcMar>
            <w:hideMark/>
          </w:tcPr>
          <w:p w14:paraId="066499A4" w14:textId="77777777" w:rsidR="00C50A8B" w:rsidRPr="00406F3B" w:rsidRDefault="00C50A8B" w:rsidP="00FF56D9">
            <w:r w:rsidRPr="00406F3B">
              <w:rPr>
                <w:b/>
                <w:bCs/>
              </w:rPr>
              <w:t>Context</w:t>
            </w:r>
          </w:p>
        </w:tc>
        <w:tc>
          <w:tcPr>
            <w:tcW w:w="3870" w:type="dxa"/>
            <w:shd w:val="clear" w:color="auto" w:fill="FFFFFF"/>
            <w:tcMar>
              <w:top w:w="90" w:type="dxa"/>
              <w:left w:w="90" w:type="dxa"/>
              <w:bottom w:w="90" w:type="dxa"/>
              <w:right w:w="90" w:type="dxa"/>
            </w:tcMar>
            <w:hideMark/>
          </w:tcPr>
          <w:p w14:paraId="5C66CC9E" w14:textId="77777777" w:rsidR="00C50A8B" w:rsidRPr="00406F3B" w:rsidRDefault="00C50A8B" w:rsidP="00FF56D9">
            <w:r w:rsidRPr="00406F3B">
              <w:t xml:space="preserve">• Continuous emphasis on the effect a traumatic experience has on emotion regulation processes and interpersonal efficacy. </w:t>
            </w:r>
          </w:p>
        </w:tc>
        <w:tc>
          <w:tcPr>
            <w:tcW w:w="4222" w:type="dxa"/>
            <w:shd w:val="clear" w:color="auto" w:fill="FFFFFF"/>
            <w:tcMar>
              <w:top w:w="90" w:type="dxa"/>
              <w:left w:w="90" w:type="dxa"/>
              <w:bottom w:w="90" w:type="dxa"/>
              <w:right w:w="90" w:type="dxa"/>
            </w:tcMar>
            <w:hideMark/>
          </w:tcPr>
          <w:p w14:paraId="6EC4B165" w14:textId="77777777" w:rsidR="00C50A8B" w:rsidRPr="00406F3B" w:rsidRDefault="00C50A8B" w:rsidP="00FF56D9">
            <w:r w:rsidRPr="00406F3B">
              <w:t xml:space="preserve">• In-person setting after Covid-19 restrictions at VACHS. </w:t>
            </w:r>
          </w:p>
          <w:p w14:paraId="0AD67465" w14:textId="3DD035C2" w:rsidR="00C50A8B" w:rsidRPr="00406F3B" w:rsidRDefault="00C50A8B" w:rsidP="00FF56D9">
            <w:r w:rsidRPr="00406F3B">
              <w:t xml:space="preserve">• Referral to Nutrition services resulted from session </w:t>
            </w:r>
            <w:r w:rsidR="00330BAB" w:rsidRPr="00406F3B">
              <w:t xml:space="preserve">three </w:t>
            </w:r>
            <w:r w:rsidRPr="00406F3B">
              <w:t xml:space="preserve">discussion. </w:t>
            </w:r>
          </w:p>
        </w:tc>
      </w:tr>
    </w:tbl>
    <w:p w14:paraId="06363489" w14:textId="77777777" w:rsidR="00C916EE" w:rsidRDefault="00C916EE" w:rsidP="00406F3B">
      <w:pPr>
        <w:spacing w:line="360" w:lineRule="auto"/>
        <w:rPr>
          <w:b/>
          <w:bCs/>
        </w:rPr>
      </w:pPr>
    </w:p>
    <w:p w14:paraId="18336AA9" w14:textId="77777777" w:rsidR="00C916EE" w:rsidRDefault="00C916EE" w:rsidP="00406F3B">
      <w:pPr>
        <w:spacing w:line="360" w:lineRule="auto"/>
        <w:rPr>
          <w:b/>
          <w:bCs/>
        </w:rPr>
      </w:pPr>
    </w:p>
    <w:p w14:paraId="2C373A02" w14:textId="77777777" w:rsidR="00C916EE" w:rsidRDefault="00C916EE" w:rsidP="00406F3B">
      <w:pPr>
        <w:spacing w:line="360" w:lineRule="auto"/>
        <w:rPr>
          <w:b/>
          <w:bCs/>
        </w:rPr>
      </w:pPr>
    </w:p>
    <w:p w14:paraId="231582DF" w14:textId="77777777" w:rsidR="00C916EE" w:rsidRDefault="00C916EE" w:rsidP="00406F3B">
      <w:pPr>
        <w:spacing w:line="360" w:lineRule="auto"/>
        <w:rPr>
          <w:b/>
          <w:bCs/>
        </w:rPr>
      </w:pPr>
    </w:p>
    <w:p w14:paraId="4025AE94" w14:textId="77777777" w:rsidR="00C916EE" w:rsidRDefault="00C916EE" w:rsidP="00406F3B">
      <w:pPr>
        <w:spacing w:line="360" w:lineRule="auto"/>
        <w:rPr>
          <w:b/>
          <w:bCs/>
        </w:rPr>
      </w:pPr>
    </w:p>
    <w:p w14:paraId="2CA82153" w14:textId="77777777" w:rsidR="00C916EE" w:rsidRDefault="00C916EE" w:rsidP="00406F3B">
      <w:pPr>
        <w:spacing w:line="360" w:lineRule="auto"/>
        <w:rPr>
          <w:b/>
          <w:bCs/>
        </w:rPr>
      </w:pPr>
    </w:p>
    <w:p w14:paraId="01A331F4" w14:textId="77777777" w:rsidR="00C916EE" w:rsidRDefault="00C916EE" w:rsidP="00406F3B">
      <w:pPr>
        <w:spacing w:line="360" w:lineRule="auto"/>
        <w:rPr>
          <w:b/>
          <w:bCs/>
        </w:rPr>
      </w:pPr>
    </w:p>
    <w:p w14:paraId="1FB69991" w14:textId="77777777" w:rsidR="00C916EE" w:rsidRDefault="00C916EE" w:rsidP="00406F3B">
      <w:pPr>
        <w:spacing w:line="360" w:lineRule="auto"/>
        <w:rPr>
          <w:b/>
          <w:bCs/>
        </w:rPr>
      </w:pPr>
    </w:p>
    <w:p w14:paraId="6F02436C" w14:textId="77777777" w:rsidR="00C916EE" w:rsidRDefault="00C916EE" w:rsidP="00406F3B">
      <w:pPr>
        <w:spacing w:line="360" w:lineRule="auto"/>
        <w:rPr>
          <w:b/>
          <w:bCs/>
        </w:rPr>
      </w:pPr>
    </w:p>
    <w:p w14:paraId="1BB87F62" w14:textId="77777777" w:rsidR="00C916EE" w:rsidRDefault="00C916EE" w:rsidP="00406F3B">
      <w:pPr>
        <w:spacing w:line="360" w:lineRule="auto"/>
        <w:rPr>
          <w:b/>
          <w:bCs/>
        </w:rPr>
      </w:pPr>
    </w:p>
    <w:p w14:paraId="216E6167" w14:textId="77777777" w:rsidR="00DC2C6C" w:rsidRDefault="00DC2C6C" w:rsidP="00406F3B">
      <w:pPr>
        <w:spacing w:line="360" w:lineRule="auto"/>
        <w:rPr>
          <w:b/>
          <w:bCs/>
        </w:rPr>
      </w:pPr>
    </w:p>
    <w:p w14:paraId="0B43B9C0" w14:textId="77777777" w:rsidR="00AE5C3A" w:rsidRDefault="00AE5C3A" w:rsidP="00406F3B">
      <w:pPr>
        <w:spacing w:line="360" w:lineRule="auto"/>
        <w:rPr>
          <w:b/>
          <w:bCs/>
        </w:rPr>
      </w:pPr>
    </w:p>
    <w:p w14:paraId="3B82BECC" w14:textId="77777777" w:rsidR="00AE5C3A" w:rsidRDefault="00AE5C3A" w:rsidP="00406F3B">
      <w:pPr>
        <w:spacing w:line="360" w:lineRule="auto"/>
        <w:rPr>
          <w:b/>
          <w:bCs/>
        </w:rPr>
      </w:pPr>
    </w:p>
    <w:p w14:paraId="07DD96D6" w14:textId="2B56F6FA" w:rsidR="00C50A8B" w:rsidRPr="00406F3B" w:rsidRDefault="00C50A8B" w:rsidP="00406F3B">
      <w:pPr>
        <w:spacing w:line="360" w:lineRule="auto"/>
        <w:rPr>
          <w:b/>
          <w:bCs/>
        </w:rPr>
      </w:pPr>
      <w:bookmarkStart w:id="92" w:name="_Hlk169726187"/>
      <w:r w:rsidRPr="00406F3B">
        <w:rPr>
          <w:b/>
          <w:bCs/>
        </w:rPr>
        <w:lastRenderedPageBreak/>
        <w:t xml:space="preserve">Figure </w:t>
      </w:r>
      <w:r w:rsidR="00C772C3" w:rsidRPr="00406F3B">
        <w:rPr>
          <w:b/>
          <w:bCs/>
        </w:rPr>
        <w:t>1</w:t>
      </w:r>
    </w:p>
    <w:p w14:paraId="79E3D121" w14:textId="0B662C6D" w:rsidR="00C50A8B" w:rsidRDefault="00C50A8B" w:rsidP="00FF56D9">
      <w:pPr>
        <w:spacing w:line="360" w:lineRule="auto"/>
        <w:rPr>
          <w:i/>
          <w:iCs/>
        </w:rPr>
      </w:pPr>
      <w:r w:rsidRPr="00406F3B">
        <w:rPr>
          <w:i/>
          <w:iCs/>
        </w:rPr>
        <w:t>Combat exposure levels</w:t>
      </w:r>
    </w:p>
    <w:p w14:paraId="28F6EA9E" w14:textId="77777777" w:rsidR="00C336C6" w:rsidRPr="00FF56D9" w:rsidRDefault="00C336C6" w:rsidP="00FF56D9">
      <w:pPr>
        <w:spacing w:line="360" w:lineRule="auto"/>
        <w:rPr>
          <w:i/>
          <w:iCs/>
        </w:rPr>
      </w:pPr>
    </w:p>
    <w:p w14:paraId="5FCCD15F" w14:textId="0DE05FC0" w:rsidR="00E56346" w:rsidRPr="002A07F2" w:rsidRDefault="00C50A8B" w:rsidP="002A07F2">
      <w:pPr>
        <w:tabs>
          <w:tab w:val="left" w:pos="2310"/>
        </w:tabs>
        <w:spacing w:line="360" w:lineRule="auto"/>
        <w:rPr>
          <w:noProof/>
        </w:rPr>
      </w:pPr>
      <w:r w:rsidRPr="00406F3B">
        <w:rPr>
          <w:noProof/>
        </w:rPr>
        <w:drawing>
          <wp:inline distT="0" distB="0" distL="0" distR="0" wp14:anchorId="2D5E6122" wp14:editId="6C0551B2">
            <wp:extent cx="6111240" cy="2982686"/>
            <wp:effectExtent l="0" t="0" r="3810" b="825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9764AE" w14:textId="31790F52" w:rsidR="00C916EE" w:rsidRDefault="00C336C6" w:rsidP="00406F3B">
      <w:pPr>
        <w:spacing w:line="360" w:lineRule="auto"/>
        <w:rPr>
          <w:b/>
          <w:bCs/>
        </w:rPr>
      </w:pPr>
      <w:r w:rsidRPr="00B261E3">
        <w:rPr>
          <w:i/>
          <w:iCs/>
          <w:highlight w:val="cyan"/>
        </w:rPr>
        <w:t>Note.</w:t>
      </w:r>
      <w:r w:rsidRPr="00B261E3">
        <w:rPr>
          <w:b/>
          <w:bCs/>
          <w:highlight w:val="cyan"/>
        </w:rPr>
        <w:t xml:space="preserve"> </w:t>
      </w:r>
      <w:r w:rsidRPr="00B261E3">
        <w:rPr>
          <w:highlight w:val="cyan"/>
        </w:rPr>
        <w:t xml:space="preserve">This figure showcases the scores </w:t>
      </w:r>
      <w:r w:rsidR="00C94F79" w:rsidRPr="00B261E3">
        <w:rPr>
          <w:highlight w:val="cyan"/>
        </w:rPr>
        <w:t xml:space="preserve">of </w:t>
      </w:r>
      <w:r w:rsidRPr="00B261E3">
        <w:rPr>
          <w:highlight w:val="cyan"/>
        </w:rPr>
        <w:t>the participants on the Spanish version of the Combat Exposure Scale</w:t>
      </w:r>
      <w:r w:rsidR="00C94F79" w:rsidRPr="00B261E3">
        <w:rPr>
          <w:highlight w:val="cyan"/>
        </w:rPr>
        <w:t xml:space="preserve"> (CES-S) at baseline.</w:t>
      </w:r>
      <w:r w:rsidR="00C94F79">
        <w:t xml:space="preserve">  </w:t>
      </w:r>
    </w:p>
    <w:p w14:paraId="56117179" w14:textId="77777777" w:rsidR="00C336C6" w:rsidRDefault="00C336C6" w:rsidP="00406F3B">
      <w:pPr>
        <w:spacing w:line="360" w:lineRule="auto"/>
        <w:rPr>
          <w:b/>
          <w:bCs/>
        </w:rPr>
      </w:pPr>
    </w:p>
    <w:p w14:paraId="089F81F7" w14:textId="77777777" w:rsidR="00C336C6" w:rsidRDefault="00C336C6" w:rsidP="00406F3B">
      <w:pPr>
        <w:spacing w:line="360" w:lineRule="auto"/>
        <w:rPr>
          <w:b/>
          <w:bCs/>
        </w:rPr>
      </w:pPr>
    </w:p>
    <w:p w14:paraId="2219CA43" w14:textId="77777777" w:rsidR="00C336C6" w:rsidRDefault="00C336C6" w:rsidP="00406F3B">
      <w:pPr>
        <w:spacing w:line="360" w:lineRule="auto"/>
        <w:rPr>
          <w:b/>
          <w:bCs/>
        </w:rPr>
      </w:pPr>
    </w:p>
    <w:p w14:paraId="5C062241" w14:textId="77777777" w:rsidR="00C336C6" w:rsidRDefault="00C336C6" w:rsidP="00406F3B">
      <w:pPr>
        <w:spacing w:line="360" w:lineRule="auto"/>
        <w:rPr>
          <w:b/>
          <w:bCs/>
        </w:rPr>
      </w:pPr>
    </w:p>
    <w:p w14:paraId="77452BA8" w14:textId="77777777" w:rsidR="00C336C6" w:rsidRDefault="00C336C6" w:rsidP="00406F3B">
      <w:pPr>
        <w:spacing w:line="360" w:lineRule="auto"/>
        <w:rPr>
          <w:b/>
          <w:bCs/>
        </w:rPr>
      </w:pPr>
    </w:p>
    <w:p w14:paraId="6CC43625" w14:textId="77777777" w:rsidR="00C336C6" w:rsidRDefault="00C336C6" w:rsidP="00406F3B">
      <w:pPr>
        <w:spacing w:line="360" w:lineRule="auto"/>
        <w:rPr>
          <w:b/>
          <w:bCs/>
        </w:rPr>
      </w:pPr>
    </w:p>
    <w:p w14:paraId="3D50D209" w14:textId="77777777" w:rsidR="00C336C6" w:rsidRDefault="00C336C6" w:rsidP="00406F3B">
      <w:pPr>
        <w:spacing w:line="360" w:lineRule="auto"/>
        <w:rPr>
          <w:b/>
          <w:bCs/>
        </w:rPr>
      </w:pPr>
    </w:p>
    <w:p w14:paraId="09448199" w14:textId="77777777" w:rsidR="00C336C6" w:rsidRDefault="00C336C6" w:rsidP="00406F3B">
      <w:pPr>
        <w:spacing w:line="360" w:lineRule="auto"/>
        <w:rPr>
          <w:b/>
          <w:bCs/>
        </w:rPr>
      </w:pPr>
    </w:p>
    <w:p w14:paraId="57DECEC9" w14:textId="77777777" w:rsidR="00C336C6" w:rsidRDefault="00C336C6" w:rsidP="00406F3B">
      <w:pPr>
        <w:spacing w:line="360" w:lineRule="auto"/>
        <w:rPr>
          <w:b/>
          <w:bCs/>
        </w:rPr>
      </w:pPr>
    </w:p>
    <w:p w14:paraId="0C5714CA" w14:textId="77777777" w:rsidR="00C336C6" w:rsidRDefault="00C336C6" w:rsidP="00406F3B">
      <w:pPr>
        <w:spacing w:line="360" w:lineRule="auto"/>
        <w:rPr>
          <w:b/>
          <w:bCs/>
        </w:rPr>
      </w:pPr>
    </w:p>
    <w:p w14:paraId="4337D903" w14:textId="77777777" w:rsidR="00C336C6" w:rsidRDefault="00C336C6" w:rsidP="00406F3B">
      <w:pPr>
        <w:spacing w:line="360" w:lineRule="auto"/>
        <w:rPr>
          <w:b/>
          <w:bCs/>
        </w:rPr>
      </w:pPr>
    </w:p>
    <w:p w14:paraId="52C888B5" w14:textId="77777777" w:rsidR="00C336C6" w:rsidRDefault="00C336C6" w:rsidP="00406F3B">
      <w:pPr>
        <w:spacing w:line="360" w:lineRule="auto"/>
        <w:rPr>
          <w:b/>
          <w:bCs/>
        </w:rPr>
      </w:pPr>
    </w:p>
    <w:p w14:paraId="6D769EFF" w14:textId="77777777" w:rsidR="00C336C6" w:rsidRDefault="00C336C6" w:rsidP="00406F3B">
      <w:pPr>
        <w:spacing w:line="360" w:lineRule="auto"/>
        <w:rPr>
          <w:b/>
          <w:bCs/>
        </w:rPr>
      </w:pPr>
    </w:p>
    <w:p w14:paraId="4658CB34" w14:textId="77777777" w:rsidR="00C336C6" w:rsidRDefault="00C336C6" w:rsidP="00406F3B">
      <w:pPr>
        <w:spacing w:line="360" w:lineRule="auto"/>
        <w:rPr>
          <w:b/>
          <w:bCs/>
        </w:rPr>
      </w:pPr>
    </w:p>
    <w:p w14:paraId="7C45E74E" w14:textId="2ABFC939" w:rsidR="00C50A8B" w:rsidRPr="00406F3B" w:rsidRDefault="00C50A8B" w:rsidP="00406F3B">
      <w:pPr>
        <w:spacing w:line="360" w:lineRule="auto"/>
        <w:rPr>
          <w:b/>
          <w:bCs/>
        </w:rPr>
      </w:pPr>
      <w:r w:rsidRPr="00406F3B">
        <w:rPr>
          <w:b/>
          <w:bCs/>
        </w:rPr>
        <w:lastRenderedPageBreak/>
        <w:t xml:space="preserve">Figure </w:t>
      </w:r>
      <w:r w:rsidR="006F6C76">
        <w:rPr>
          <w:b/>
          <w:bCs/>
        </w:rPr>
        <w:t>2</w:t>
      </w:r>
    </w:p>
    <w:p w14:paraId="264D5BF2" w14:textId="386A81E7" w:rsidR="00C50A8B" w:rsidRDefault="00C50A8B" w:rsidP="00E56346">
      <w:pPr>
        <w:spacing w:line="360" w:lineRule="auto"/>
        <w:rPr>
          <w:i/>
          <w:iCs/>
        </w:rPr>
      </w:pPr>
      <w:r w:rsidRPr="00406F3B">
        <w:rPr>
          <w:i/>
          <w:iCs/>
        </w:rPr>
        <w:t>PCL-5 symptom progression</w:t>
      </w:r>
    </w:p>
    <w:p w14:paraId="29DD08FE" w14:textId="77777777" w:rsidR="00DA1C1D" w:rsidRPr="00E56346" w:rsidRDefault="00DA1C1D" w:rsidP="00E56346">
      <w:pPr>
        <w:spacing w:line="360" w:lineRule="auto"/>
        <w:rPr>
          <w:i/>
          <w:iCs/>
        </w:rPr>
      </w:pPr>
    </w:p>
    <w:p w14:paraId="5D9B4E27" w14:textId="77777777" w:rsidR="00C916EE" w:rsidRDefault="00C50A8B" w:rsidP="00C916EE">
      <w:pPr>
        <w:tabs>
          <w:tab w:val="left" w:pos="2310"/>
        </w:tabs>
        <w:spacing w:line="360" w:lineRule="auto"/>
        <w:rPr>
          <w:noProof/>
        </w:rPr>
      </w:pPr>
      <w:r w:rsidRPr="00406F3B">
        <w:rPr>
          <w:noProof/>
        </w:rPr>
        <w:drawing>
          <wp:inline distT="0" distB="0" distL="0" distR="0" wp14:anchorId="45F73F94" wp14:editId="5C0F771D">
            <wp:extent cx="6172200" cy="38100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Start w:id="93" w:name="_Hlk136785735"/>
    </w:p>
    <w:p w14:paraId="1DE0BA9B" w14:textId="19A4DF9E" w:rsidR="00DA1C1D" w:rsidRDefault="00DA1C1D" w:rsidP="00DA1C1D">
      <w:pPr>
        <w:spacing w:line="360" w:lineRule="auto"/>
        <w:rPr>
          <w:b/>
          <w:bCs/>
        </w:rPr>
      </w:pPr>
      <w:r w:rsidRPr="00B261E3">
        <w:rPr>
          <w:i/>
          <w:iCs/>
          <w:highlight w:val="cyan"/>
        </w:rPr>
        <w:t>Note.</w:t>
      </w:r>
      <w:r w:rsidRPr="00B261E3">
        <w:rPr>
          <w:b/>
          <w:bCs/>
          <w:highlight w:val="cyan"/>
        </w:rPr>
        <w:t xml:space="preserve"> </w:t>
      </w:r>
      <w:r w:rsidRPr="00B261E3">
        <w:rPr>
          <w:highlight w:val="cyan"/>
        </w:rPr>
        <w:t xml:space="preserve">This figure showcases the scores </w:t>
      </w:r>
      <w:r w:rsidR="00C94F79" w:rsidRPr="00B261E3">
        <w:rPr>
          <w:highlight w:val="cyan"/>
        </w:rPr>
        <w:t xml:space="preserve">of </w:t>
      </w:r>
      <w:r w:rsidRPr="00B261E3">
        <w:rPr>
          <w:highlight w:val="cyan"/>
        </w:rPr>
        <w:t xml:space="preserve">the participants on the </w:t>
      </w:r>
      <w:r w:rsidR="00184D53" w:rsidRPr="00B261E3">
        <w:rPr>
          <w:highlight w:val="cyan"/>
        </w:rPr>
        <w:t>P</w:t>
      </w:r>
      <w:r w:rsidR="00C94F79" w:rsidRPr="00B261E3">
        <w:rPr>
          <w:highlight w:val="cyan"/>
        </w:rPr>
        <w:t xml:space="preserve">TSD </w:t>
      </w:r>
      <w:r w:rsidR="00184D53" w:rsidRPr="00B261E3">
        <w:rPr>
          <w:highlight w:val="cyan"/>
        </w:rPr>
        <w:t>C</w:t>
      </w:r>
      <w:r w:rsidR="00C94F79" w:rsidRPr="00B261E3">
        <w:rPr>
          <w:highlight w:val="cyan"/>
        </w:rPr>
        <w:t>hecklist for DSM-5 (PCL</w:t>
      </w:r>
      <w:r w:rsidR="00184D53" w:rsidRPr="00B261E3">
        <w:rPr>
          <w:highlight w:val="cyan"/>
        </w:rPr>
        <w:t>-5</w:t>
      </w:r>
      <w:r w:rsidR="00C94F79" w:rsidRPr="00B261E3">
        <w:rPr>
          <w:highlight w:val="cyan"/>
        </w:rPr>
        <w:t>)</w:t>
      </w:r>
      <w:r w:rsidR="00184D53" w:rsidRPr="00B261E3">
        <w:rPr>
          <w:highlight w:val="cyan"/>
        </w:rPr>
        <w:t xml:space="preserve"> at three different data collection points</w:t>
      </w:r>
      <w:r w:rsidRPr="00B261E3">
        <w:rPr>
          <w:highlight w:val="cyan"/>
        </w:rPr>
        <w:t>.</w:t>
      </w:r>
      <w:r>
        <w:t xml:space="preserve"> </w:t>
      </w:r>
    </w:p>
    <w:p w14:paraId="00109B81" w14:textId="77777777" w:rsidR="00DA1C1D" w:rsidRDefault="00DA1C1D" w:rsidP="00C916EE">
      <w:pPr>
        <w:tabs>
          <w:tab w:val="left" w:pos="2310"/>
        </w:tabs>
        <w:spacing w:line="360" w:lineRule="auto"/>
        <w:rPr>
          <w:b/>
          <w:bCs/>
        </w:rPr>
      </w:pPr>
    </w:p>
    <w:p w14:paraId="2CC9E63E" w14:textId="77777777" w:rsidR="00DA1C1D" w:rsidRDefault="00DA1C1D" w:rsidP="00C916EE">
      <w:pPr>
        <w:tabs>
          <w:tab w:val="left" w:pos="2310"/>
        </w:tabs>
        <w:spacing w:line="360" w:lineRule="auto"/>
        <w:rPr>
          <w:b/>
          <w:bCs/>
        </w:rPr>
      </w:pPr>
    </w:p>
    <w:p w14:paraId="0EF4A1DB" w14:textId="77777777" w:rsidR="00DA1C1D" w:rsidRDefault="00DA1C1D" w:rsidP="00C916EE">
      <w:pPr>
        <w:tabs>
          <w:tab w:val="left" w:pos="2310"/>
        </w:tabs>
        <w:spacing w:line="360" w:lineRule="auto"/>
        <w:rPr>
          <w:b/>
          <w:bCs/>
        </w:rPr>
      </w:pPr>
    </w:p>
    <w:p w14:paraId="37DF9B6E" w14:textId="77777777" w:rsidR="00DA1C1D" w:rsidRDefault="00DA1C1D" w:rsidP="00C916EE">
      <w:pPr>
        <w:tabs>
          <w:tab w:val="left" w:pos="2310"/>
        </w:tabs>
        <w:spacing w:line="360" w:lineRule="auto"/>
        <w:rPr>
          <w:b/>
          <w:bCs/>
        </w:rPr>
      </w:pPr>
    </w:p>
    <w:p w14:paraId="6599DEDD" w14:textId="77777777" w:rsidR="00DA1C1D" w:rsidRDefault="00DA1C1D" w:rsidP="00C916EE">
      <w:pPr>
        <w:tabs>
          <w:tab w:val="left" w:pos="2310"/>
        </w:tabs>
        <w:spacing w:line="360" w:lineRule="auto"/>
        <w:rPr>
          <w:b/>
          <w:bCs/>
        </w:rPr>
      </w:pPr>
    </w:p>
    <w:p w14:paraId="4F3E584E" w14:textId="77777777" w:rsidR="00DA1C1D" w:rsidRDefault="00DA1C1D" w:rsidP="00C916EE">
      <w:pPr>
        <w:tabs>
          <w:tab w:val="left" w:pos="2310"/>
        </w:tabs>
        <w:spacing w:line="360" w:lineRule="auto"/>
        <w:rPr>
          <w:b/>
          <w:bCs/>
        </w:rPr>
      </w:pPr>
    </w:p>
    <w:p w14:paraId="7D92F375" w14:textId="77777777" w:rsidR="00DA1C1D" w:rsidRDefault="00DA1C1D" w:rsidP="00C916EE">
      <w:pPr>
        <w:tabs>
          <w:tab w:val="left" w:pos="2310"/>
        </w:tabs>
        <w:spacing w:line="360" w:lineRule="auto"/>
        <w:rPr>
          <w:b/>
          <w:bCs/>
        </w:rPr>
      </w:pPr>
    </w:p>
    <w:p w14:paraId="5F3D0FAD" w14:textId="77777777" w:rsidR="00DA1C1D" w:rsidRDefault="00DA1C1D" w:rsidP="00C916EE">
      <w:pPr>
        <w:tabs>
          <w:tab w:val="left" w:pos="2310"/>
        </w:tabs>
        <w:spacing w:line="360" w:lineRule="auto"/>
        <w:rPr>
          <w:b/>
          <w:bCs/>
        </w:rPr>
      </w:pPr>
    </w:p>
    <w:p w14:paraId="14AF94E9" w14:textId="77777777" w:rsidR="00DA1C1D" w:rsidRDefault="00DA1C1D" w:rsidP="00C916EE">
      <w:pPr>
        <w:tabs>
          <w:tab w:val="left" w:pos="2310"/>
        </w:tabs>
        <w:spacing w:line="360" w:lineRule="auto"/>
        <w:rPr>
          <w:b/>
          <w:bCs/>
        </w:rPr>
      </w:pPr>
    </w:p>
    <w:bookmarkEnd w:id="93"/>
    <w:p w14:paraId="2DC2F20B" w14:textId="77777777" w:rsidR="00D13B16" w:rsidRDefault="00D13B16" w:rsidP="00406F3B">
      <w:pPr>
        <w:spacing w:line="360" w:lineRule="auto"/>
        <w:rPr>
          <w:b/>
          <w:bCs/>
        </w:rPr>
      </w:pPr>
    </w:p>
    <w:p w14:paraId="767AC35D" w14:textId="77777777" w:rsidR="00DC5532" w:rsidRDefault="00DC5532" w:rsidP="00406F3B">
      <w:pPr>
        <w:spacing w:line="360" w:lineRule="auto"/>
        <w:rPr>
          <w:b/>
          <w:bCs/>
        </w:rPr>
      </w:pPr>
    </w:p>
    <w:p w14:paraId="2DD3D390" w14:textId="18DB2924" w:rsidR="00C50A8B" w:rsidRPr="00406F3B" w:rsidRDefault="00C50A8B" w:rsidP="00406F3B">
      <w:pPr>
        <w:spacing w:line="360" w:lineRule="auto"/>
        <w:rPr>
          <w:b/>
          <w:bCs/>
        </w:rPr>
      </w:pPr>
      <w:r w:rsidRPr="00406F3B">
        <w:rPr>
          <w:b/>
          <w:bCs/>
        </w:rPr>
        <w:lastRenderedPageBreak/>
        <w:t xml:space="preserve">Figure </w:t>
      </w:r>
      <w:r w:rsidR="00DC5532">
        <w:rPr>
          <w:b/>
          <w:bCs/>
        </w:rPr>
        <w:t>3</w:t>
      </w:r>
    </w:p>
    <w:p w14:paraId="5E340883" w14:textId="03DBBA5E" w:rsidR="00C50A8B" w:rsidRPr="00FF56D9" w:rsidRDefault="00C50A8B" w:rsidP="00FF56D9">
      <w:pPr>
        <w:spacing w:line="360" w:lineRule="auto"/>
        <w:rPr>
          <w:i/>
          <w:iCs/>
        </w:rPr>
      </w:pPr>
      <w:r w:rsidRPr="00406F3B">
        <w:rPr>
          <w:i/>
          <w:iCs/>
        </w:rPr>
        <w:t>AIM &amp; FIM scores</w:t>
      </w:r>
    </w:p>
    <w:p w14:paraId="6E7732C8" w14:textId="15321F2A" w:rsidR="00C50A8B" w:rsidRDefault="00C50A8B" w:rsidP="002A07F2">
      <w:pPr>
        <w:tabs>
          <w:tab w:val="left" w:pos="2310"/>
        </w:tabs>
        <w:spacing w:line="360" w:lineRule="auto"/>
        <w:rPr>
          <w:noProof/>
        </w:rPr>
      </w:pPr>
      <w:r w:rsidRPr="00406F3B">
        <w:rPr>
          <w:noProof/>
        </w:rPr>
        <w:drawing>
          <wp:inline distT="0" distB="0" distL="0" distR="0" wp14:anchorId="6760F545" wp14:editId="2058F399">
            <wp:extent cx="5730240" cy="3341915"/>
            <wp:effectExtent l="0" t="0" r="381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4DE3A0B" w14:textId="12D9B553" w:rsidR="004D7734" w:rsidRPr="002A07F2" w:rsidRDefault="004D7734" w:rsidP="004D7734">
      <w:pPr>
        <w:tabs>
          <w:tab w:val="left" w:pos="2310"/>
        </w:tabs>
        <w:spacing w:line="360" w:lineRule="auto"/>
        <w:rPr>
          <w:noProof/>
        </w:rPr>
      </w:pPr>
    </w:p>
    <w:p w14:paraId="6C658877" w14:textId="0079717D" w:rsidR="004D7734" w:rsidRDefault="004D7734" w:rsidP="004D7734">
      <w:pPr>
        <w:spacing w:line="360" w:lineRule="auto"/>
        <w:rPr>
          <w:b/>
          <w:bCs/>
        </w:rPr>
      </w:pPr>
      <w:r w:rsidRPr="00B261E3">
        <w:rPr>
          <w:i/>
          <w:iCs/>
          <w:highlight w:val="cyan"/>
        </w:rPr>
        <w:t>Note.</w:t>
      </w:r>
      <w:r w:rsidRPr="00B261E3">
        <w:rPr>
          <w:b/>
          <w:bCs/>
          <w:highlight w:val="cyan"/>
        </w:rPr>
        <w:t xml:space="preserve"> </w:t>
      </w:r>
      <w:r w:rsidRPr="00B261E3">
        <w:rPr>
          <w:highlight w:val="cyan"/>
        </w:rPr>
        <w:t xml:space="preserve">This figure showcases the scores </w:t>
      </w:r>
      <w:r w:rsidR="00C94F79" w:rsidRPr="00B261E3">
        <w:rPr>
          <w:highlight w:val="cyan"/>
        </w:rPr>
        <w:t xml:space="preserve">of </w:t>
      </w:r>
      <w:r w:rsidRPr="00B261E3">
        <w:rPr>
          <w:highlight w:val="cyan"/>
        </w:rPr>
        <w:t>the participants on the</w:t>
      </w:r>
      <w:r w:rsidR="00C94F79" w:rsidRPr="00B261E3">
        <w:rPr>
          <w:highlight w:val="cyan"/>
        </w:rPr>
        <w:t xml:space="preserve"> Acceptability of Intervention Measure (AIM) and the Feasibility of Intervention Measure (FIM) at the end of treatment.</w:t>
      </w:r>
      <w:r w:rsidR="00C94F79">
        <w:t xml:space="preserve"> </w:t>
      </w:r>
      <w:r>
        <w:t xml:space="preserve"> </w:t>
      </w:r>
      <w:bookmarkEnd w:id="92"/>
    </w:p>
    <w:p w14:paraId="1DA76610" w14:textId="0E314095" w:rsidR="004D7734" w:rsidRDefault="004D7734" w:rsidP="004D7734">
      <w:pPr>
        <w:tabs>
          <w:tab w:val="left" w:pos="1063"/>
        </w:tabs>
      </w:pPr>
    </w:p>
    <w:p w14:paraId="68F85FBD" w14:textId="77777777" w:rsidR="00002C5A" w:rsidRDefault="00002C5A" w:rsidP="004D7734">
      <w:pPr>
        <w:tabs>
          <w:tab w:val="left" w:pos="1063"/>
        </w:tabs>
      </w:pPr>
    </w:p>
    <w:p w14:paraId="4399A6F1" w14:textId="77777777" w:rsidR="00002C5A" w:rsidRDefault="00002C5A" w:rsidP="004D7734">
      <w:pPr>
        <w:tabs>
          <w:tab w:val="left" w:pos="1063"/>
        </w:tabs>
      </w:pPr>
    </w:p>
    <w:p w14:paraId="1F30CE73" w14:textId="77777777" w:rsidR="00002C5A" w:rsidRDefault="00002C5A" w:rsidP="004D7734">
      <w:pPr>
        <w:tabs>
          <w:tab w:val="left" w:pos="1063"/>
        </w:tabs>
      </w:pPr>
    </w:p>
    <w:p w14:paraId="1F3C9040" w14:textId="77777777" w:rsidR="00002C5A" w:rsidRDefault="00002C5A" w:rsidP="004D7734">
      <w:pPr>
        <w:tabs>
          <w:tab w:val="left" w:pos="1063"/>
        </w:tabs>
      </w:pPr>
    </w:p>
    <w:p w14:paraId="71F1B703" w14:textId="77777777" w:rsidR="00002C5A" w:rsidRDefault="00002C5A" w:rsidP="004D7734">
      <w:pPr>
        <w:tabs>
          <w:tab w:val="left" w:pos="1063"/>
        </w:tabs>
      </w:pPr>
    </w:p>
    <w:p w14:paraId="5DA0B6A7" w14:textId="77777777" w:rsidR="00002C5A" w:rsidRDefault="00002C5A" w:rsidP="004D7734">
      <w:pPr>
        <w:tabs>
          <w:tab w:val="left" w:pos="1063"/>
        </w:tabs>
      </w:pPr>
    </w:p>
    <w:p w14:paraId="0D199719" w14:textId="77777777" w:rsidR="00002C5A" w:rsidRDefault="00002C5A" w:rsidP="004D7734">
      <w:pPr>
        <w:tabs>
          <w:tab w:val="left" w:pos="1063"/>
        </w:tabs>
      </w:pPr>
    </w:p>
    <w:p w14:paraId="36FEFF9B" w14:textId="77777777" w:rsidR="00002C5A" w:rsidRDefault="00002C5A" w:rsidP="004D7734">
      <w:pPr>
        <w:tabs>
          <w:tab w:val="left" w:pos="1063"/>
        </w:tabs>
      </w:pPr>
    </w:p>
    <w:p w14:paraId="02688C73" w14:textId="77777777" w:rsidR="00002C5A" w:rsidRDefault="00002C5A" w:rsidP="004D7734">
      <w:pPr>
        <w:tabs>
          <w:tab w:val="left" w:pos="1063"/>
        </w:tabs>
      </w:pPr>
    </w:p>
    <w:p w14:paraId="6B8C692F" w14:textId="77777777" w:rsidR="00002C5A" w:rsidRDefault="00002C5A" w:rsidP="004D7734">
      <w:pPr>
        <w:tabs>
          <w:tab w:val="left" w:pos="1063"/>
        </w:tabs>
      </w:pPr>
    </w:p>
    <w:p w14:paraId="5C6329EF" w14:textId="77777777" w:rsidR="00002C5A" w:rsidRDefault="00002C5A" w:rsidP="004D7734">
      <w:pPr>
        <w:tabs>
          <w:tab w:val="left" w:pos="1063"/>
        </w:tabs>
      </w:pPr>
    </w:p>
    <w:p w14:paraId="0FEA67FD" w14:textId="77777777" w:rsidR="00002C5A" w:rsidRDefault="00002C5A" w:rsidP="004D7734">
      <w:pPr>
        <w:tabs>
          <w:tab w:val="left" w:pos="1063"/>
        </w:tabs>
      </w:pPr>
    </w:p>
    <w:p w14:paraId="6486BF49" w14:textId="77777777" w:rsidR="00002C5A" w:rsidRDefault="00002C5A" w:rsidP="004D7734">
      <w:pPr>
        <w:tabs>
          <w:tab w:val="left" w:pos="1063"/>
        </w:tabs>
      </w:pPr>
    </w:p>
    <w:p w14:paraId="6475D4FF" w14:textId="77777777" w:rsidR="00002C5A" w:rsidRDefault="00002C5A" w:rsidP="004D7734">
      <w:pPr>
        <w:tabs>
          <w:tab w:val="left" w:pos="1063"/>
        </w:tabs>
      </w:pPr>
    </w:p>
    <w:p w14:paraId="1F54CCFB" w14:textId="77777777" w:rsidR="00002C5A" w:rsidRDefault="00002C5A" w:rsidP="004D7734">
      <w:pPr>
        <w:tabs>
          <w:tab w:val="left" w:pos="1063"/>
        </w:tabs>
      </w:pPr>
    </w:p>
    <w:p w14:paraId="5E12AED4" w14:textId="77777777" w:rsidR="00002C5A" w:rsidRDefault="00002C5A" w:rsidP="004D7734">
      <w:pPr>
        <w:tabs>
          <w:tab w:val="left" w:pos="1063"/>
        </w:tabs>
      </w:pPr>
    </w:p>
    <w:p w14:paraId="30433D3F" w14:textId="77777777" w:rsidR="00DC2C6C" w:rsidRPr="004D7734" w:rsidRDefault="00DC2C6C" w:rsidP="00DC2C6C">
      <w:pPr>
        <w:tabs>
          <w:tab w:val="left" w:pos="1063"/>
        </w:tabs>
      </w:pPr>
    </w:p>
    <w:sectPr w:rsidR="00DC2C6C" w:rsidRPr="004D773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82FB53" w14:textId="77777777" w:rsidR="00B634C3" w:rsidRDefault="00B634C3" w:rsidP="003D306C">
      <w:r>
        <w:separator/>
      </w:r>
    </w:p>
  </w:endnote>
  <w:endnote w:type="continuationSeparator" w:id="0">
    <w:p w14:paraId="6642EBCE" w14:textId="77777777" w:rsidR="00B634C3" w:rsidRDefault="00B634C3" w:rsidP="003D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alatino">
    <w:charset w:val="4D"/>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7039397"/>
      <w:docPartObj>
        <w:docPartGallery w:val="Page Numbers (Bottom of Page)"/>
        <w:docPartUnique/>
      </w:docPartObj>
    </w:sdtPr>
    <w:sdtEndPr>
      <w:rPr>
        <w:noProof/>
      </w:rPr>
    </w:sdtEndPr>
    <w:sdtContent>
      <w:p w14:paraId="5392353F" w14:textId="2EA66CE9" w:rsidR="003D306C" w:rsidRDefault="003D30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B6F1CF" w14:textId="77777777" w:rsidR="003D306C" w:rsidRDefault="003D3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AC395" w14:textId="77777777" w:rsidR="00B634C3" w:rsidRDefault="00B634C3" w:rsidP="003D306C">
      <w:r>
        <w:separator/>
      </w:r>
    </w:p>
  </w:footnote>
  <w:footnote w:type="continuationSeparator" w:id="0">
    <w:p w14:paraId="47101596" w14:textId="77777777" w:rsidR="00B634C3" w:rsidRDefault="00B634C3" w:rsidP="003D3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117F6"/>
    <w:multiLevelType w:val="hybridMultilevel"/>
    <w:tmpl w:val="EE6C54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E146A"/>
    <w:multiLevelType w:val="multilevel"/>
    <w:tmpl w:val="CAA0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4DED"/>
    <w:multiLevelType w:val="hybridMultilevel"/>
    <w:tmpl w:val="637860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EF417A"/>
    <w:multiLevelType w:val="multilevel"/>
    <w:tmpl w:val="73CE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93BF4"/>
    <w:multiLevelType w:val="multilevel"/>
    <w:tmpl w:val="7182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01C4B"/>
    <w:multiLevelType w:val="hybridMultilevel"/>
    <w:tmpl w:val="019ABA22"/>
    <w:lvl w:ilvl="0" w:tplc="066EF7A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4001F"/>
    <w:multiLevelType w:val="hybridMultilevel"/>
    <w:tmpl w:val="943676C4"/>
    <w:lvl w:ilvl="0" w:tplc="8C46D35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11E63"/>
    <w:multiLevelType w:val="hybridMultilevel"/>
    <w:tmpl w:val="E188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00A1"/>
    <w:multiLevelType w:val="multilevel"/>
    <w:tmpl w:val="7D36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75A20"/>
    <w:multiLevelType w:val="multilevel"/>
    <w:tmpl w:val="7B9E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6D1473"/>
    <w:multiLevelType w:val="hybridMultilevel"/>
    <w:tmpl w:val="3D16CF8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8836637"/>
    <w:multiLevelType w:val="multilevel"/>
    <w:tmpl w:val="2FFC4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237CDB"/>
    <w:multiLevelType w:val="hybridMultilevel"/>
    <w:tmpl w:val="F33867D2"/>
    <w:lvl w:ilvl="0" w:tplc="D09C76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559BD"/>
    <w:multiLevelType w:val="hybridMultilevel"/>
    <w:tmpl w:val="E10E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52FBD"/>
    <w:multiLevelType w:val="hybridMultilevel"/>
    <w:tmpl w:val="5810F2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0721A9"/>
    <w:multiLevelType w:val="multilevel"/>
    <w:tmpl w:val="00842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B64211"/>
    <w:multiLevelType w:val="hybridMultilevel"/>
    <w:tmpl w:val="5934833E"/>
    <w:lvl w:ilvl="0" w:tplc="A014B5D6">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7" w15:restartNumberingAfterBreak="0">
    <w:nsid w:val="40042DDC"/>
    <w:multiLevelType w:val="hybridMultilevel"/>
    <w:tmpl w:val="81B2FFCE"/>
    <w:lvl w:ilvl="0" w:tplc="95F0AE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23562"/>
    <w:multiLevelType w:val="hybridMultilevel"/>
    <w:tmpl w:val="8594F274"/>
    <w:lvl w:ilvl="0" w:tplc="02BA0BDE">
      <w:start w:val="1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C13E91"/>
    <w:multiLevelType w:val="hybridMultilevel"/>
    <w:tmpl w:val="037AA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5A6543"/>
    <w:multiLevelType w:val="hybridMultilevel"/>
    <w:tmpl w:val="556ED83E"/>
    <w:lvl w:ilvl="0" w:tplc="4F26E03E">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1" w15:restartNumberingAfterBreak="0">
    <w:nsid w:val="4D592049"/>
    <w:multiLevelType w:val="hybridMultilevel"/>
    <w:tmpl w:val="6E82D38E"/>
    <w:lvl w:ilvl="0" w:tplc="5FB4DA76">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2" w15:restartNumberingAfterBreak="0">
    <w:nsid w:val="4F3E4F8A"/>
    <w:multiLevelType w:val="hybridMultilevel"/>
    <w:tmpl w:val="833AEF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5072F40"/>
    <w:multiLevelType w:val="multilevel"/>
    <w:tmpl w:val="E738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20206D"/>
    <w:multiLevelType w:val="hybridMultilevel"/>
    <w:tmpl w:val="7C34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75D78"/>
    <w:multiLevelType w:val="hybridMultilevel"/>
    <w:tmpl w:val="14681A5C"/>
    <w:lvl w:ilvl="0" w:tplc="C0C829D8">
      <w:start w:val="1"/>
      <w:numFmt w:val="bullet"/>
      <w:lvlText w:val="✤"/>
      <w:lvlJc w:val="left"/>
      <w:pPr>
        <w:tabs>
          <w:tab w:val="num" w:pos="720"/>
        </w:tabs>
        <w:ind w:left="720" w:hanging="360"/>
      </w:pPr>
      <w:rPr>
        <w:rFonts w:ascii="Segoe UI Symbol" w:hAnsi="Segoe UI Symbol" w:hint="default"/>
      </w:rPr>
    </w:lvl>
    <w:lvl w:ilvl="1" w:tplc="87DA2CA8" w:tentative="1">
      <w:start w:val="1"/>
      <w:numFmt w:val="bullet"/>
      <w:lvlText w:val="✤"/>
      <w:lvlJc w:val="left"/>
      <w:pPr>
        <w:tabs>
          <w:tab w:val="num" w:pos="1440"/>
        </w:tabs>
        <w:ind w:left="1440" w:hanging="360"/>
      </w:pPr>
      <w:rPr>
        <w:rFonts w:ascii="Segoe UI Symbol" w:hAnsi="Segoe UI Symbol" w:hint="default"/>
      </w:rPr>
    </w:lvl>
    <w:lvl w:ilvl="2" w:tplc="A5C04EA6" w:tentative="1">
      <w:start w:val="1"/>
      <w:numFmt w:val="bullet"/>
      <w:lvlText w:val="✤"/>
      <w:lvlJc w:val="left"/>
      <w:pPr>
        <w:tabs>
          <w:tab w:val="num" w:pos="2160"/>
        </w:tabs>
        <w:ind w:left="2160" w:hanging="360"/>
      </w:pPr>
      <w:rPr>
        <w:rFonts w:ascii="Segoe UI Symbol" w:hAnsi="Segoe UI Symbol" w:hint="default"/>
      </w:rPr>
    </w:lvl>
    <w:lvl w:ilvl="3" w:tplc="A72E14EE" w:tentative="1">
      <w:start w:val="1"/>
      <w:numFmt w:val="bullet"/>
      <w:lvlText w:val="✤"/>
      <w:lvlJc w:val="left"/>
      <w:pPr>
        <w:tabs>
          <w:tab w:val="num" w:pos="2880"/>
        </w:tabs>
        <w:ind w:left="2880" w:hanging="360"/>
      </w:pPr>
      <w:rPr>
        <w:rFonts w:ascii="Segoe UI Symbol" w:hAnsi="Segoe UI Symbol" w:hint="default"/>
      </w:rPr>
    </w:lvl>
    <w:lvl w:ilvl="4" w:tplc="4E64D678" w:tentative="1">
      <w:start w:val="1"/>
      <w:numFmt w:val="bullet"/>
      <w:lvlText w:val="✤"/>
      <w:lvlJc w:val="left"/>
      <w:pPr>
        <w:tabs>
          <w:tab w:val="num" w:pos="3600"/>
        </w:tabs>
        <w:ind w:left="3600" w:hanging="360"/>
      </w:pPr>
      <w:rPr>
        <w:rFonts w:ascii="Segoe UI Symbol" w:hAnsi="Segoe UI Symbol" w:hint="default"/>
      </w:rPr>
    </w:lvl>
    <w:lvl w:ilvl="5" w:tplc="3CAAD52A" w:tentative="1">
      <w:start w:val="1"/>
      <w:numFmt w:val="bullet"/>
      <w:lvlText w:val="✤"/>
      <w:lvlJc w:val="left"/>
      <w:pPr>
        <w:tabs>
          <w:tab w:val="num" w:pos="4320"/>
        </w:tabs>
        <w:ind w:left="4320" w:hanging="360"/>
      </w:pPr>
      <w:rPr>
        <w:rFonts w:ascii="Segoe UI Symbol" w:hAnsi="Segoe UI Symbol" w:hint="default"/>
      </w:rPr>
    </w:lvl>
    <w:lvl w:ilvl="6" w:tplc="2D00E20C" w:tentative="1">
      <w:start w:val="1"/>
      <w:numFmt w:val="bullet"/>
      <w:lvlText w:val="✤"/>
      <w:lvlJc w:val="left"/>
      <w:pPr>
        <w:tabs>
          <w:tab w:val="num" w:pos="5040"/>
        </w:tabs>
        <w:ind w:left="5040" w:hanging="360"/>
      </w:pPr>
      <w:rPr>
        <w:rFonts w:ascii="Segoe UI Symbol" w:hAnsi="Segoe UI Symbol" w:hint="default"/>
      </w:rPr>
    </w:lvl>
    <w:lvl w:ilvl="7" w:tplc="797C29DC" w:tentative="1">
      <w:start w:val="1"/>
      <w:numFmt w:val="bullet"/>
      <w:lvlText w:val="✤"/>
      <w:lvlJc w:val="left"/>
      <w:pPr>
        <w:tabs>
          <w:tab w:val="num" w:pos="5760"/>
        </w:tabs>
        <w:ind w:left="5760" w:hanging="360"/>
      </w:pPr>
      <w:rPr>
        <w:rFonts w:ascii="Segoe UI Symbol" w:hAnsi="Segoe UI Symbol" w:hint="default"/>
      </w:rPr>
    </w:lvl>
    <w:lvl w:ilvl="8" w:tplc="211C8060" w:tentative="1">
      <w:start w:val="1"/>
      <w:numFmt w:val="bullet"/>
      <w:lvlText w:val="✤"/>
      <w:lvlJc w:val="left"/>
      <w:pPr>
        <w:tabs>
          <w:tab w:val="num" w:pos="6480"/>
        </w:tabs>
        <w:ind w:left="6480" w:hanging="360"/>
      </w:pPr>
      <w:rPr>
        <w:rFonts w:ascii="Segoe UI Symbol" w:hAnsi="Segoe UI Symbol" w:hint="default"/>
      </w:rPr>
    </w:lvl>
  </w:abstractNum>
  <w:abstractNum w:abstractNumId="26" w15:restartNumberingAfterBreak="0">
    <w:nsid w:val="6227467D"/>
    <w:multiLevelType w:val="hybridMultilevel"/>
    <w:tmpl w:val="FC4C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8549F"/>
    <w:multiLevelType w:val="multilevel"/>
    <w:tmpl w:val="34F4F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287050"/>
    <w:multiLevelType w:val="hybridMultilevel"/>
    <w:tmpl w:val="7E2E43DE"/>
    <w:lvl w:ilvl="0" w:tplc="2BA85446">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315BA9"/>
    <w:multiLevelType w:val="hybridMultilevel"/>
    <w:tmpl w:val="A4643506"/>
    <w:lvl w:ilvl="0" w:tplc="8D625F34">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0" w15:restartNumberingAfterBreak="0">
    <w:nsid w:val="725C06AD"/>
    <w:multiLevelType w:val="hybridMultilevel"/>
    <w:tmpl w:val="9AA0598A"/>
    <w:lvl w:ilvl="0" w:tplc="E8A49B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B7A66"/>
    <w:multiLevelType w:val="hybridMultilevel"/>
    <w:tmpl w:val="3F783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DE0371"/>
    <w:multiLevelType w:val="hybridMultilevel"/>
    <w:tmpl w:val="C5B2C792"/>
    <w:lvl w:ilvl="0" w:tplc="CAC6AE12">
      <w:start w:val="1"/>
      <w:numFmt w:val="decimal"/>
      <w:lvlText w:val="%1."/>
      <w:lvlJc w:val="left"/>
      <w:pPr>
        <w:ind w:left="1080" w:hanging="360"/>
      </w:pPr>
      <w:rPr>
        <w:rFonts w:ascii="Arial"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73777B"/>
    <w:multiLevelType w:val="hybridMultilevel"/>
    <w:tmpl w:val="0B9EFE86"/>
    <w:lvl w:ilvl="0" w:tplc="DF9AC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86403B"/>
    <w:multiLevelType w:val="hybridMultilevel"/>
    <w:tmpl w:val="D0420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59793">
    <w:abstractNumId w:val="24"/>
  </w:num>
  <w:num w:numId="2" w16cid:durableId="782385656">
    <w:abstractNumId w:val="13"/>
  </w:num>
  <w:num w:numId="3" w16cid:durableId="296224655">
    <w:abstractNumId w:val="19"/>
  </w:num>
  <w:num w:numId="4" w16cid:durableId="577178392">
    <w:abstractNumId w:val="31"/>
  </w:num>
  <w:num w:numId="5" w16cid:durableId="1337808663">
    <w:abstractNumId w:val="18"/>
  </w:num>
  <w:num w:numId="6" w16cid:durableId="1681807818">
    <w:abstractNumId w:val="27"/>
  </w:num>
  <w:num w:numId="7" w16cid:durableId="1856722866">
    <w:abstractNumId w:val="15"/>
  </w:num>
  <w:num w:numId="8" w16cid:durableId="455485358">
    <w:abstractNumId w:val="1"/>
  </w:num>
  <w:num w:numId="9" w16cid:durableId="75053288">
    <w:abstractNumId w:val="23"/>
  </w:num>
  <w:num w:numId="10" w16cid:durableId="1280458107">
    <w:abstractNumId w:val="9"/>
  </w:num>
  <w:num w:numId="11" w16cid:durableId="1566600206">
    <w:abstractNumId w:val="4"/>
  </w:num>
  <w:num w:numId="12" w16cid:durableId="845553219">
    <w:abstractNumId w:val="8"/>
  </w:num>
  <w:num w:numId="13" w16cid:durableId="402022425">
    <w:abstractNumId w:val="32"/>
  </w:num>
  <w:num w:numId="14" w16cid:durableId="1885482521">
    <w:abstractNumId w:val="16"/>
  </w:num>
  <w:num w:numId="15" w16cid:durableId="946544657">
    <w:abstractNumId w:val="29"/>
  </w:num>
  <w:num w:numId="16" w16cid:durableId="1707828965">
    <w:abstractNumId w:val="21"/>
  </w:num>
  <w:num w:numId="17" w16cid:durableId="759637476">
    <w:abstractNumId w:val="20"/>
  </w:num>
  <w:num w:numId="18" w16cid:durableId="1147211765">
    <w:abstractNumId w:val="25"/>
  </w:num>
  <w:num w:numId="19" w16cid:durableId="34819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6823723">
    <w:abstractNumId w:val="10"/>
  </w:num>
  <w:num w:numId="21" w16cid:durableId="1444035115">
    <w:abstractNumId w:val="0"/>
  </w:num>
  <w:num w:numId="22" w16cid:durableId="1326475836">
    <w:abstractNumId w:val="12"/>
  </w:num>
  <w:num w:numId="23" w16cid:durableId="1037051323">
    <w:abstractNumId w:val="30"/>
  </w:num>
  <w:num w:numId="24" w16cid:durableId="893085389">
    <w:abstractNumId w:val="17"/>
  </w:num>
  <w:num w:numId="25" w16cid:durableId="468979987">
    <w:abstractNumId w:val="3"/>
  </w:num>
  <w:num w:numId="26" w16cid:durableId="1063065033">
    <w:abstractNumId w:val="7"/>
  </w:num>
  <w:num w:numId="27" w16cid:durableId="1731876418">
    <w:abstractNumId w:val="26"/>
  </w:num>
  <w:num w:numId="28" w16cid:durableId="1692799773">
    <w:abstractNumId w:val="33"/>
  </w:num>
  <w:num w:numId="29" w16cid:durableId="1681391870">
    <w:abstractNumId w:val="11"/>
  </w:num>
  <w:num w:numId="30" w16cid:durableId="1294366625">
    <w:abstractNumId w:val="6"/>
  </w:num>
  <w:num w:numId="31" w16cid:durableId="713239595">
    <w:abstractNumId w:val="2"/>
  </w:num>
  <w:num w:numId="32" w16cid:durableId="19082984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99682679">
    <w:abstractNumId w:val="5"/>
  </w:num>
  <w:num w:numId="34" w16cid:durableId="452672621">
    <w:abstractNumId w:val="28"/>
  </w:num>
  <w:num w:numId="35" w16cid:durableId="619193489">
    <w:abstractNumId w:val="22"/>
  </w:num>
  <w:num w:numId="36" w16cid:durableId="143207251">
    <w:abstractNumId w:val="14"/>
  </w:num>
  <w:num w:numId="37" w16cid:durableId="10208551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TQ1MTY1NQIiSyUdpeDU4uLM/DyQAsNaAJoNICMsAAAA"/>
  </w:docVars>
  <w:rsids>
    <w:rsidRoot w:val="00C50A8B"/>
    <w:rsid w:val="00002A93"/>
    <w:rsid w:val="00002C5A"/>
    <w:rsid w:val="000065E8"/>
    <w:rsid w:val="00025762"/>
    <w:rsid w:val="000278DA"/>
    <w:rsid w:val="000373A5"/>
    <w:rsid w:val="0008293E"/>
    <w:rsid w:val="000A264F"/>
    <w:rsid w:val="000B4511"/>
    <w:rsid w:val="000D199E"/>
    <w:rsid w:val="000D6D47"/>
    <w:rsid w:val="000F4F8B"/>
    <w:rsid w:val="00104247"/>
    <w:rsid w:val="001043A9"/>
    <w:rsid w:val="00120A5F"/>
    <w:rsid w:val="00130E92"/>
    <w:rsid w:val="00133376"/>
    <w:rsid w:val="001531C8"/>
    <w:rsid w:val="00153529"/>
    <w:rsid w:val="001645EC"/>
    <w:rsid w:val="00172AB0"/>
    <w:rsid w:val="00184D53"/>
    <w:rsid w:val="001C0A00"/>
    <w:rsid w:val="001C3D5E"/>
    <w:rsid w:val="001C6FE8"/>
    <w:rsid w:val="001D1EA6"/>
    <w:rsid w:val="001E121E"/>
    <w:rsid w:val="001F6732"/>
    <w:rsid w:val="00201234"/>
    <w:rsid w:val="002030B3"/>
    <w:rsid w:val="00207C8B"/>
    <w:rsid w:val="0021324A"/>
    <w:rsid w:val="00213415"/>
    <w:rsid w:val="00261CD0"/>
    <w:rsid w:val="00262B3E"/>
    <w:rsid w:val="002829C9"/>
    <w:rsid w:val="00283D4A"/>
    <w:rsid w:val="002A07F2"/>
    <w:rsid w:val="002A6A6E"/>
    <w:rsid w:val="002A735A"/>
    <w:rsid w:val="002B3C7A"/>
    <w:rsid w:val="002D4F35"/>
    <w:rsid w:val="002D75BB"/>
    <w:rsid w:val="00306F75"/>
    <w:rsid w:val="00316B6E"/>
    <w:rsid w:val="00316B7A"/>
    <w:rsid w:val="003273B0"/>
    <w:rsid w:val="00327A62"/>
    <w:rsid w:val="00330BAB"/>
    <w:rsid w:val="0033149D"/>
    <w:rsid w:val="003408FE"/>
    <w:rsid w:val="0034239A"/>
    <w:rsid w:val="00342494"/>
    <w:rsid w:val="00380B09"/>
    <w:rsid w:val="00382DDA"/>
    <w:rsid w:val="003C72AA"/>
    <w:rsid w:val="003D306C"/>
    <w:rsid w:val="003E0D25"/>
    <w:rsid w:val="003F3DEE"/>
    <w:rsid w:val="00406F3B"/>
    <w:rsid w:val="004124AE"/>
    <w:rsid w:val="004241FC"/>
    <w:rsid w:val="00426A11"/>
    <w:rsid w:val="00430974"/>
    <w:rsid w:val="00434527"/>
    <w:rsid w:val="00442353"/>
    <w:rsid w:val="00443ED0"/>
    <w:rsid w:val="004472CC"/>
    <w:rsid w:val="00493DC6"/>
    <w:rsid w:val="004968DB"/>
    <w:rsid w:val="004A72DD"/>
    <w:rsid w:val="004A7F4F"/>
    <w:rsid w:val="004C5809"/>
    <w:rsid w:val="004D461A"/>
    <w:rsid w:val="004D7734"/>
    <w:rsid w:val="004F4AD9"/>
    <w:rsid w:val="00513AFB"/>
    <w:rsid w:val="00513E71"/>
    <w:rsid w:val="00542F6B"/>
    <w:rsid w:val="005435E9"/>
    <w:rsid w:val="00546AFD"/>
    <w:rsid w:val="00554542"/>
    <w:rsid w:val="005603DF"/>
    <w:rsid w:val="005666F4"/>
    <w:rsid w:val="00566D3A"/>
    <w:rsid w:val="00576B50"/>
    <w:rsid w:val="005A213A"/>
    <w:rsid w:val="005B680B"/>
    <w:rsid w:val="005E3054"/>
    <w:rsid w:val="005E71EE"/>
    <w:rsid w:val="005F2E4D"/>
    <w:rsid w:val="005F41B5"/>
    <w:rsid w:val="00613121"/>
    <w:rsid w:val="00620509"/>
    <w:rsid w:val="00636EEA"/>
    <w:rsid w:val="00636FC7"/>
    <w:rsid w:val="00640E30"/>
    <w:rsid w:val="00647E3A"/>
    <w:rsid w:val="00651D56"/>
    <w:rsid w:val="00663DFE"/>
    <w:rsid w:val="006728ED"/>
    <w:rsid w:val="006738D0"/>
    <w:rsid w:val="0068200C"/>
    <w:rsid w:val="006850F0"/>
    <w:rsid w:val="006872D5"/>
    <w:rsid w:val="006B0DFD"/>
    <w:rsid w:val="006B74FC"/>
    <w:rsid w:val="006E1B11"/>
    <w:rsid w:val="006E7DFB"/>
    <w:rsid w:val="006F37DF"/>
    <w:rsid w:val="006F5854"/>
    <w:rsid w:val="006F6C76"/>
    <w:rsid w:val="00700275"/>
    <w:rsid w:val="0070180B"/>
    <w:rsid w:val="00714A91"/>
    <w:rsid w:val="00723327"/>
    <w:rsid w:val="00733A86"/>
    <w:rsid w:val="00754A52"/>
    <w:rsid w:val="00793707"/>
    <w:rsid w:val="00793880"/>
    <w:rsid w:val="00796D6D"/>
    <w:rsid w:val="007A62A3"/>
    <w:rsid w:val="007D6556"/>
    <w:rsid w:val="007F4DA4"/>
    <w:rsid w:val="007F65B9"/>
    <w:rsid w:val="0081003A"/>
    <w:rsid w:val="00820BD2"/>
    <w:rsid w:val="00834F4F"/>
    <w:rsid w:val="00845E2F"/>
    <w:rsid w:val="008526B2"/>
    <w:rsid w:val="00864BCF"/>
    <w:rsid w:val="00866E7E"/>
    <w:rsid w:val="00872261"/>
    <w:rsid w:val="00881373"/>
    <w:rsid w:val="008929BF"/>
    <w:rsid w:val="008A266F"/>
    <w:rsid w:val="008B162E"/>
    <w:rsid w:val="008B7D7A"/>
    <w:rsid w:val="008C5671"/>
    <w:rsid w:val="008E6B88"/>
    <w:rsid w:val="008E7E07"/>
    <w:rsid w:val="008E7FC0"/>
    <w:rsid w:val="009355F8"/>
    <w:rsid w:val="00943989"/>
    <w:rsid w:val="009453D9"/>
    <w:rsid w:val="009962AE"/>
    <w:rsid w:val="00997075"/>
    <w:rsid w:val="009A2F96"/>
    <w:rsid w:val="009C2006"/>
    <w:rsid w:val="009C3FFA"/>
    <w:rsid w:val="009D12BD"/>
    <w:rsid w:val="009F2721"/>
    <w:rsid w:val="00A01D7E"/>
    <w:rsid w:val="00A03CBD"/>
    <w:rsid w:val="00A04A21"/>
    <w:rsid w:val="00A157CD"/>
    <w:rsid w:val="00A30B5B"/>
    <w:rsid w:val="00A3103A"/>
    <w:rsid w:val="00A320C9"/>
    <w:rsid w:val="00A3370C"/>
    <w:rsid w:val="00A373A6"/>
    <w:rsid w:val="00A607A3"/>
    <w:rsid w:val="00A64C5B"/>
    <w:rsid w:val="00A927A8"/>
    <w:rsid w:val="00AA0E5E"/>
    <w:rsid w:val="00AB2852"/>
    <w:rsid w:val="00AB2BA5"/>
    <w:rsid w:val="00AB3B56"/>
    <w:rsid w:val="00AB49C5"/>
    <w:rsid w:val="00AC229F"/>
    <w:rsid w:val="00AE5C3A"/>
    <w:rsid w:val="00AF4D8E"/>
    <w:rsid w:val="00AF6112"/>
    <w:rsid w:val="00B00CD3"/>
    <w:rsid w:val="00B07858"/>
    <w:rsid w:val="00B261E3"/>
    <w:rsid w:val="00B26BFD"/>
    <w:rsid w:val="00B26ED9"/>
    <w:rsid w:val="00B36C2A"/>
    <w:rsid w:val="00B46ACC"/>
    <w:rsid w:val="00B634C3"/>
    <w:rsid w:val="00B705FF"/>
    <w:rsid w:val="00B7692F"/>
    <w:rsid w:val="00B82617"/>
    <w:rsid w:val="00B95622"/>
    <w:rsid w:val="00B95C45"/>
    <w:rsid w:val="00BA248F"/>
    <w:rsid w:val="00BC0A38"/>
    <w:rsid w:val="00BD64AA"/>
    <w:rsid w:val="00BE381D"/>
    <w:rsid w:val="00BE479A"/>
    <w:rsid w:val="00BF074E"/>
    <w:rsid w:val="00BF3CD1"/>
    <w:rsid w:val="00C336C6"/>
    <w:rsid w:val="00C45CD6"/>
    <w:rsid w:val="00C50A8B"/>
    <w:rsid w:val="00C60A63"/>
    <w:rsid w:val="00C655A5"/>
    <w:rsid w:val="00C772C3"/>
    <w:rsid w:val="00C90C24"/>
    <w:rsid w:val="00C916EE"/>
    <w:rsid w:val="00C94F79"/>
    <w:rsid w:val="00CA2CA0"/>
    <w:rsid w:val="00CA7572"/>
    <w:rsid w:val="00CB104B"/>
    <w:rsid w:val="00CB2F27"/>
    <w:rsid w:val="00CC499D"/>
    <w:rsid w:val="00CD0078"/>
    <w:rsid w:val="00CD7825"/>
    <w:rsid w:val="00CF3345"/>
    <w:rsid w:val="00D13B16"/>
    <w:rsid w:val="00D47CD3"/>
    <w:rsid w:val="00D72CA6"/>
    <w:rsid w:val="00D745EF"/>
    <w:rsid w:val="00D769F3"/>
    <w:rsid w:val="00D837B2"/>
    <w:rsid w:val="00D9326E"/>
    <w:rsid w:val="00DA1C1D"/>
    <w:rsid w:val="00DA6738"/>
    <w:rsid w:val="00DB7BDE"/>
    <w:rsid w:val="00DC0F35"/>
    <w:rsid w:val="00DC2C6C"/>
    <w:rsid w:val="00DC4709"/>
    <w:rsid w:val="00DC5532"/>
    <w:rsid w:val="00DD34D9"/>
    <w:rsid w:val="00DF49CA"/>
    <w:rsid w:val="00E07ECF"/>
    <w:rsid w:val="00E20361"/>
    <w:rsid w:val="00E20B62"/>
    <w:rsid w:val="00E429EA"/>
    <w:rsid w:val="00E56346"/>
    <w:rsid w:val="00E70D79"/>
    <w:rsid w:val="00E96C3B"/>
    <w:rsid w:val="00EA7D75"/>
    <w:rsid w:val="00EB32E4"/>
    <w:rsid w:val="00EB773A"/>
    <w:rsid w:val="00ED4974"/>
    <w:rsid w:val="00EE180E"/>
    <w:rsid w:val="00EF43F5"/>
    <w:rsid w:val="00EF7CDA"/>
    <w:rsid w:val="00F05736"/>
    <w:rsid w:val="00F06EE9"/>
    <w:rsid w:val="00F229EE"/>
    <w:rsid w:val="00F3180E"/>
    <w:rsid w:val="00F5637D"/>
    <w:rsid w:val="00F56A3D"/>
    <w:rsid w:val="00F6093B"/>
    <w:rsid w:val="00F6377B"/>
    <w:rsid w:val="00F6456E"/>
    <w:rsid w:val="00F83FA5"/>
    <w:rsid w:val="00F857E9"/>
    <w:rsid w:val="00F9729A"/>
    <w:rsid w:val="00FD2656"/>
    <w:rsid w:val="00FE4AE7"/>
    <w:rsid w:val="00FF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77EC9"/>
  <w15:chartTrackingRefBased/>
  <w15:docId w15:val="{9F8F10B6-7FA6-4C36-B105-98D2037C9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8B"/>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C50A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50A8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50A8B"/>
    <w:pPr>
      <w:spacing w:before="100" w:beforeAutospacing="1" w:after="100" w:afterAutospacing="1"/>
      <w:jc w:val="center"/>
      <w:outlineLvl w:val="2"/>
    </w:pPr>
    <w:rPr>
      <w:bCs/>
      <w:szCs w:val="27"/>
    </w:rPr>
  </w:style>
  <w:style w:type="paragraph" w:styleId="Heading4">
    <w:name w:val="heading 4"/>
    <w:basedOn w:val="Normal"/>
    <w:next w:val="Normal"/>
    <w:link w:val="Heading4Char"/>
    <w:uiPriority w:val="9"/>
    <w:unhideWhenUsed/>
    <w:qFormat/>
    <w:rsid w:val="00C50A8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0A8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50A8B"/>
    <w:rPr>
      <w:rFonts w:ascii="Times New Roman" w:eastAsia="Times New Roman" w:hAnsi="Times New Roman" w:cs="Times New Roman"/>
      <w:bCs/>
      <w:kern w:val="0"/>
      <w:sz w:val="24"/>
      <w:szCs w:val="27"/>
      <w14:ligatures w14:val="none"/>
    </w:rPr>
  </w:style>
  <w:style w:type="character" w:customStyle="1" w:styleId="Heading4Char">
    <w:name w:val="Heading 4 Char"/>
    <w:basedOn w:val="DefaultParagraphFont"/>
    <w:link w:val="Heading4"/>
    <w:uiPriority w:val="9"/>
    <w:rsid w:val="00C50A8B"/>
    <w:rPr>
      <w:rFonts w:asciiTheme="majorHAnsi" w:eastAsiaTheme="majorEastAsia" w:hAnsiTheme="majorHAnsi" w:cstheme="majorBidi"/>
      <w:i/>
      <w:iCs/>
      <w:color w:val="2F5496" w:themeColor="accent1" w:themeShade="BF"/>
      <w:kern w:val="0"/>
      <w:sz w:val="24"/>
      <w:szCs w:val="24"/>
      <w14:ligatures w14:val="none"/>
    </w:rPr>
  </w:style>
  <w:style w:type="character" w:customStyle="1" w:styleId="Heading1Char">
    <w:name w:val="Heading 1 Char"/>
    <w:basedOn w:val="DefaultParagraphFont"/>
    <w:link w:val="Heading1"/>
    <w:uiPriority w:val="9"/>
    <w:rsid w:val="00C50A8B"/>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C50A8B"/>
    <w:rPr>
      <w:rFonts w:asciiTheme="majorHAnsi" w:eastAsiaTheme="majorEastAsia" w:hAnsiTheme="majorHAnsi" w:cstheme="majorBidi"/>
      <w:color w:val="2F5496" w:themeColor="accent1" w:themeShade="BF"/>
      <w:kern w:val="0"/>
      <w:sz w:val="26"/>
      <w:szCs w:val="26"/>
      <w14:ligatures w14:val="none"/>
    </w:rPr>
  </w:style>
  <w:style w:type="character" w:customStyle="1" w:styleId="Heading5Char">
    <w:name w:val="Heading 5 Char"/>
    <w:basedOn w:val="DefaultParagraphFont"/>
    <w:link w:val="Heading5"/>
    <w:uiPriority w:val="9"/>
    <w:rsid w:val="00C50A8B"/>
    <w:rPr>
      <w:rFonts w:asciiTheme="majorHAnsi" w:eastAsiaTheme="majorEastAsia" w:hAnsiTheme="majorHAnsi" w:cstheme="majorBidi"/>
      <w:color w:val="2F5496" w:themeColor="accent1" w:themeShade="BF"/>
      <w:kern w:val="0"/>
      <w:sz w:val="24"/>
      <w:szCs w:val="24"/>
      <w14:ligatures w14:val="none"/>
    </w:rPr>
  </w:style>
  <w:style w:type="paragraph" w:styleId="ListParagraph">
    <w:name w:val="List Paragraph"/>
    <w:basedOn w:val="Normal"/>
    <w:uiPriority w:val="34"/>
    <w:qFormat/>
    <w:rsid w:val="00C50A8B"/>
    <w:pPr>
      <w:ind w:left="720"/>
      <w:contextualSpacing/>
    </w:pPr>
    <w:rPr>
      <w:rFonts w:asciiTheme="minorHAnsi" w:eastAsiaTheme="minorEastAsia" w:hAnsiTheme="minorHAnsi" w:cstheme="minorBidi"/>
    </w:rPr>
  </w:style>
  <w:style w:type="paragraph" w:styleId="Footer">
    <w:name w:val="footer"/>
    <w:basedOn w:val="Normal"/>
    <w:link w:val="FooterChar"/>
    <w:uiPriority w:val="99"/>
    <w:unhideWhenUsed/>
    <w:rsid w:val="00C50A8B"/>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C50A8B"/>
    <w:rPr>
      <w:rFonts w:eastAsiaTheme="minorEastAsia"/>
      <w:kern w:val="0"/>
      <w:sz w:val="24"/>
      <w:szCs w:val="24"/>
      <w14:ligatures w14:val="none"/>
    </w:rPr>
  </w:style>
  <w:style w:type="character" w:styleId="PageNumber">
    <w:name w:val="page number"/>
    <w:basedOn w:val="DefaultParagraphFont"/>
    <w:uiPriority w:val="99"/>
    <w:semiHidden/>
    <w:unhideWhenUsed/>
    <w:rsid w:val="00C50A8B"/>
  </w:style>
  <w:style w:type="character" w:styleId="Hyperlink">
    <w:name w:val="Hyperlink"/>
    <w:basedOn w:val="DefaultParagraphFont"/>
    <w:uiPriority w:val="99"/>
    <w:unhideWhenUsed/>
    <w:rsid w:val="00C50A8B"/>
    <w:rPr>
      <w:color w:val="0000FF"/>
      <w:u w:val="single"/>
    </w:rPr>
  </w:style>
  <w:style w:type="character" w:customStyle="1" w:styleId="ref-journal">
    <w:name w:val="ref-journal"/>
    <w:basedOn w:val="DefaultParagraphFont"/>
    <w:rsid w:val="00C50A8B"/>
  </w:style>
  <w:style w:type="character" w:customStyle="1" w:styleId="apple-converted-space">
    <w:name w:val="apple-converted-space"/>
    <w:basedOn w:val="DefaultParagraphFont"/>
    <w:rsid w:val="00C50A8B"/>
  </w:style>
  <w:style w:type="paragraph" w:styleId="NormalWeb">
    <w:name w:val="Normal (Web)"/>
    <w:basedOn w:val="Normal"/>
    <w:uiPriority w:val="99"/>
    <w:unhideWhenUsed/>
    <w:rsid w:val="00C50A8B"/>
    <w:pPr>
      <w:spacing w:before="100" w:beforeAutospacing="1" w:after="100" w:afterAutospacing="1"/>
    </w:pPr>
  </w:style>
  <w:style w:type="character" w:styleId="Emphasis">
    <w:name w:val="Emphasis"/>
    <w:basedOn w:val="DefaultParagraphFont"/>
    <w:uiPriority w:val="20"/>
    <w:qFormat/>
    <w:rsid w:val="00C50A8B"/>
    <w:rPr>
      <w:i/>
      <w:iCs/>
    </w:rPr>
  </w:style>
  <w:style w:type="character" w:styleId="UnresolvedMention">
    <w:name w:val="Unresolved Mention"/>
    <w:basedOn w:val="DefaultParagraphFont"/>
    <w:uiPriority w:val="99"/>
    <w:semiHidden/>
    <w:unhideWhenUsed/>
    <w:rsid w:val="00C50A8B"/>
    <w:rPr>
      <w:color w:val="605E5C"/>
      <w:shd w:val="clear" w:color="auto" w:fill="E1DFDD"/>
    </w:rPr>
  </w:style>
  <w:style w:type="table" w:styleId="TableGrid">
    <w:name w:val="Table Grid"/>
    <w:basedOn w:val="TableNormal"/>
    <w:uiPriority w:val="39"/>
    <w:rsid w:val="00C50A8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C50A8B"/>
    <w:pPr>
      <w:spacing w:before="100" w:beforeAutospacing="1" w:after="100" w:afterAutospacing="1"/>
    </w:pPr>
  </w:style>
  <w:style w:type="character" w:styleId="CommentReference">
    <w:name w:val="annotation reference"/>
    <w:basedOn w:val="DefaultParagraphFont"/>
    <w:uiPriority w:val="99"/>
    <w:semiHidden/>
    <w:unhideWhenUsed/>
    <w:rsid w:val="00C50A8B"/>
    <w:rPr>
      <w:sz w:val="16"/>
      <w:szCs w:val="16"/>
    </w:rPr>
  </w:style>
  <w:style w:type="paragraph" w:styleId="CommentText">
    <w:name w:val="annotation text"/>
    <w:basedOn w:val="Normal"/>
    <w:link w:val="CommentTextChar"/>
    <w:uiPriority w:val="99"/>
    <w:unhideWhenUsed/>
    <w:rsid w:val="00C50A8B"/>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C50A8B"/>
    <w:rPr>
      <w:rFonts w:eastAsiaTheme="minorEastAsia"/>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50A8B"/>
    <w:rPr>
      <w:b/>
      <w:bCs/>
    </w:rPr>
  </w:style>
  <w:style w:type="character" w:customStyle="1" w:styleId="CommentSubjectChar">
    <w:name w:val="Comment Subject Char"/>
    <w:basedOn w:val="CommentTextChar"/>
    <w:link w:val="CommentSubject"/>
    <w:uiPriority w:val="99"/>
    <w:semiHidden/>
    <w:rsid w:val="00C50A8B"/>
    <w:rPr>
      <w:rFonts w:eastAsiaTheme="minorEastAsia"/>
      <w:b/>
      <w:bCs/>
      <w:kern w:val="0"/>
      <w:sz w:val="20"/>
      <w:szCs w:val="20"/>
      <w14:ligatures w14:val="none"/>
    </w:rPr>
  </w:style>
  <w:style w:type="paragraph" w:styleId="BalloonText">
    <w:name w:val="Balloon Text"/>
    <w:basedOn w:val="Normal"/>
    <w:link w:val="BalloonTextChar"/>
    <w:uiPriority w:val="99"/>
    <w:semiHidden/>
    <w:unhideWhenUsed/>
    <w:rsid w:val="00C50A8B"/>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50A8B"/>
    <w:rPr>
      <w:rFonts w:ascii="Segoe UI" w:eastAsiaTheme="minorEastAsia" w:hAnsi="Segoe UI" w:cs="Segoe UI"/>
      <w:kern w:val="0"/>
      <w:sz w:val="18"/>
      <w:szCs w:val="18"/>
      <w14:ligatures w14:val="none"/>
    </w:rPr>
  </w:style>
  <w:style w:type="paragraph" w:styleId="BodyTextIndent">
    <w:name w:val="Body Text Indent"/>
    <w:basedOn w:val="Normal"/>
    <w:link w:val="BodyTextIndentChar"/>
    <w:uiPriority w:val="99"/>
    <w:unhideWhenUsed/>
    <w:rsid w:val="00C50A8B"/>
    <w:pPr>
      <w:spacing w:after="120" w:line="259"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C50A8B"/>
    <w:rPr>
      <w:kern w:val="0"/>
      <w14:ligatures w14:val="none"/>
    </w:rPr>
  </w:style>
  <w:style w:type="paragraph" w:customStyle="1" w:styleId="activity-time">
    <w:name w:val="activity-time"/>
    <w:basedOn w:val="Normal"/>
    <w:rsid w:val="00C50A8B"/>
    <w:pPr>
      <w:spacing w:before="100" w:beforeAutospacing="1" w:after="100" w:afterAutospacing="1"/>
    </w:pPr>
  </w:style>
  <w:style w:type="paragraph" w:styleId="Revision">
    <w:name w:val="Revision"/>
    <w:hidden/>
    <w:uiPriority w:val="99"/>
    <w:semiHidden/>
    <w:rsid w:val="00C50A8B"/>
    <w:pPr>
      <w:spacing w:after="0"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0A8B"/>
    <w:pPr>
      <w:tabs>
        <w:tab w:val="center" w:pos="4680"/>
        <w:tab w:val="right" w:pos="9360"/>
      </w:tabs>
    </w:pPr>
  </w:style>
  <w:style w:type="character" w:customStyle="1" w:styleId="HeaderChar">
    <w:name w:val="Header Char"/>
    <w:basedOn w:val="DefaultParagraphFont"/>
    <w:link w:val="Header"/>
    <w:uiPriority w:val="99"/>
    <w:rsid w:val="00C50A8B"/>
    <w:rPr>
      <w:rFonts w:ascii="Times New Roman" w:eastAsia="Times New Roman" w:hAnsi="Times New Roman" w:cs="Times New Roman"/>
      <w:kern w:val="0"/>
      <w:sz w:val="24"/>
      <w:szCs w:val="24"/>
      <w14:ligatures w14:val="none"/>
    </w:rPr>
  </w:style>
  <w:style w:type="character" w:customStyle="1" w:styleId="authors">
    <w:name w:val="authors"/>
    <w:basedOn w:val="DefaultParagraphFont"/>
    <w:rsid w:val="00C50A8B"/>
  </w:style>
  <w:style w:type="character" w:customStyle="1" w:styleId="Date1">
    <w:name w:val="Date1"/>
    <w:basedOn w:val="DefaultParagraphFont"/>
    <w:rsid w:val="00C50A8B"/>
  </w:style>
  <w:style w:type="character" w:customStyle="1" w:styleId="arttitle">
    <w:name w:val="art_title"/>
    <w:basedOn w:val="DefaultParagraphFont"/>
    <w:rsid w:val="00C50A8B"/>
  </w:style>
  <w:style w:type="character" w:customStyle="1" w:styleId="serialtitle">
    <w:name w:val="serial_title"/>
    <w:basedOn w:val="DefaultParagraphFont"/>
    <w:rsid w:val="00C50A8B"/>
  </w:style>
  <w:style w:type="character" w:customStyle="1" w:styleId="volumeissue">
    <w:name w:val="volume_issue"/>
    <w:basedOn w:val="DefaultParagraphFont"/>
    <w:rsid w:val="00C50A8B"/>
  </w:style>
  <w:style w:type="character" w:customStyle="1" w:styleId="doilink">
    <w:name w:val="doi_link"/>
    <w:basedOn w:val="DefaultParagraphFont"/>
    <w:rsid w:val="00C50A8B"/>
  </w:style>
  <w:style w:type="paragraph" w:customStyle="1" w:styleId="dx-doi">
    <w:name w:val="dx-doi"/>
    <w:basedOn w:val="Normal"/>
    <w:rsid w:val="00C50A8B"/>
    <w:pPr>
      <w:spacing w:before="100" w:beforeAutospacing="1" w:after="100" w:afterAutospacing="1"/>
    </w:pPr>
  </w:style>
  <w:style w:type="character" w:styleId="FollowedHyperlink">
    <w:name w:val="FollowedHyperlink"/>
    <w:basedOn w:val="DefaultParagraphFont"/>
    <w:uiPriority w:val="99"/>
    <w:semiHidden/>
    <w:unhideWhenUsed/>
    <w:rsid w:val="00C50A8B"/>
    <w:rPr>
      <w:color w:val="954F72" w:themeColor="followedHyperlink"/>
      <w:u w:val="single"/>
    </w:rPr>
  </w:style>
  <w:style w:type="character" w:customStyle="1" w:styleId="pagerange">
    <w:name w:val="page_range"/>
    <w:basedOn w:val="DefaultParagraphFont"/>
    <w:rsid w:val="00C50A8B"/>
  </w:style>
  <w:style w:type="paragraph" w:styleId="EndnoteText">
    <w:name w:val="endnote text"/>
    <w:basedOn w:val="Normal"/>
    <w:link w:val="EndnoteTextChar"/>
    <w:uiPriority w:val="99"/>
    <w:unhideWhenUsed/>
    <w:rsid w:val="00C50A8B"/>
    <w:rPr>
      <w:sz w:val="20"/>
      <w:szCs w:val="20"/>
    </w:rPr>
  </w:style>
  <w:style w:type="character" w:customStyle="1" w:styleId="EndnoteTextChar">
    <w:name w:val="Endnote Text Char"/>
    <w:basedOn w:val="DefaultParagraphFont"/>
    <w:link w:val="EndnoteText"/>
    <w:uiPriority w:val="99"/>
    <w:rsid w:val="00C50A8B"/>
    <w:rPr>
      <w:rFonts w:ascii="Times New Roman" w:eastAsia="Times New Roman" w:hAnsi="Times New Roman" w:cs="Times New Roman"/>
      <w:kern w:val="0"/>
      <w:sz w:val="20"/>
      <w:szCs w:val="20"/>
      <w14:ligatures w14:val="none"/>
    </w:rPr>
  </w:style>
  <w:style w:type="character" w:customStyle="1" w:styleId="ff1">
    <w:name w:val="ff1"/>
    <w:basedOn w:val="DefaultParagraphFont"/>
    <w:rsid w:val="00C50A8B"/>
  </w:style>
  <w:style w:type="character" w:customStyle="1" w:styleId="ls0">
    <w:name w:val="ls0"/>
    <w:basedOn w:val="DefaultParagraphFont"/>
    <w:rsid w:val="00C50A8B"/>
  </w:style>
  <w:style w:type="character" w:customStyle="1" w:styleId="ff2">
    <w:name w:val="ff2"/>
    <w:basedOn w:val="DefaultParagraphFont"/>
    <w:rsid w:val="00C50A8B"/>
  </w:style>
  <w:style w:type="character" w:customStyle="1" w:styleId="ls4">
    <w:name w:val="ls4"/>
    <w:basedOn w:val="DefaultParagraphFont"/>
    <w:rsid w:val="00C50A8B"/>
  </w:style>
  <w:style w:type="character" w:customStyle="1" w:styleId="ff6">
    <w:name w:val="ff6"/>
    <w:basedOn w:val="DefaultParagraphFont"/>
    <w:rsid w:val="00C50A8B"/>
  </w:style>
  <w:style w:type="character" w:customStyle="1" w:styleId="Date2">
    <w:name w:val="Date2"/>
    <w:basedOn w:val="DefaultParagraphFont"/>
    <w:rsid w:val="00C50A8B"/>
  </w:style>
  <w:style w:type="character" w:customStyle="1" w:styleId="cskcde">
    <w:name w:val="cskcde"/>
    <w:basedOn w:val="DefaultParagraphFont"/>
    <w:rsid w:val="00C50A8B"/>
  </w:style>
  <w:style w:type="character" w:customStyle="1" w:styleId="hgkelc">
    <w:name w:val="hgkelc"/>
    <w:basedOn w:val="DefaultParagraphFont"/>
    <w:rsid w:val="00C50A8B"/>
  </w:style>
  <w:style w:type="character" w:customStyle="1" w:styleId="itemtitle">
    <w:name w:val="itemtitle"/>
    <w:basedOn w:val="DefaultParagraphFont"/>
    <w:rsid w:val="00C50A8B"/>
  </w:style>
  <w:style w:type="paragraph" w:customStyle="1" w:styleId="Default">
    <w:name w:val="Default"/>
    <w:rsid w:val="00C50A8B"/>
    <w:pPr>
      <w:autoSpaceDE w:val="0"/>
      <w:autoSpaceDN w:val="0"/>
      <w:adjustRightInd w:val="0"/>
      <w:spacing w:after="0" w:line="240" w:lineRule="auto"/>
    </w:pPr>
    <w:rPr>
      <w:rFonts w:ascii="Courier New" w:hAnsi="Courier New" w:cs="Courier New"/>
      <w:color w:val="000000"/>
      <w:kern w:val="0"/>
      <w:sz w:val="24"/>
      <w:szCs w:val="24"/>
      <w14:ligatures w14:val="none"/>
    </w:rPr>
  </w:style>
  <w:style w:type="paragraph" w:styleId="BodyText">
    <w:name w:val="Body Text"/>
    <w:basedOn w:val="Normal"/>
    <w:link w:val="BodyTextChar"/>
    <w:uiPriority w:val="99"/>
    <w:semiHidden/>
    <w:unhideWhenUsed/>
    <w:rsid w:val="00C50A8B"/>
    <w:pPr>
      <w:spacing w:after="120"/>
    </w:pPr>
  </w:style>
  <w:style w:type="character" w:customStyle="1" w:styleId="BodyTextChar">
    <w:name w:val="Body Text Char"/>
    <w:basedOn w:val="DefaultParagraphFont"/>
    <w:link w:val="BodyText"/>
    <w:uiPriority w:val="99"/>
    <w:semiHidden/>
    <w:rsid w:val="00C50A8B"/>
    <w:rPr>
      <w:rFonts w:ascii="Times New Roman" w:eastAsia="Times New Roman" w:hAnsi="Times New Roman" w:cs="Times New Roman"/>
      <w:kern w:val="0"/>
      <w:sz w:val="24"/>
      <w:szCs w:val="24"/>
      <w14:ligatures w14:val="none"/>
    </w:rPr>
  </w:style>
  <w:style w:type="paragraph" w:styleId="Caption">
    <w:name w:val="caption"/>
    <w:basedOn w:val="Normal"/>
    <w:next w:val="Normal"/>
    <w:uiPriority w:val="99"/>
    <w:qFormat/>
    <w:rsid w:val="00C50A8B"/>
    <w:pPr>
      <w:ind w:left="4320"/>
      <w:jc w:val="center"/>
    </w:pPr>
    <w:rPr>
      <w:sz w:val="32"/>
      <w:szCs w:val="20"/>
      <w:lang w:val="es-AR"/>
    </w:rPr>
  </w:style>
  <w:style w:type="paragraph" w:customStyle="1" w:styleId="trt0xe">
    <w:name w:val="trt0xe"/>
    <w:basedOn w:val="Normal"/>
    <w:rsid w:val="00C50A8B"/>
    <w:pPr>
      <w:spacing w:before="100" w:beforeAutospacing="1" w:after="100" w:afterAutospacing="1"/>
    </w:pPr>
  </w:style>
  <w:style w:type="character" w:styleId="Strong">
    <w:name w:val="Strong"/>
    <w:basedOn w:val="DefaultParagraphFont"/>
    <w:uiPriority w:val="22"/>
    <w:qFormat/>
    <w:rsid w:val="00C50A8B"/>
    <w:rPr>
      <w:b/>
      <w:bCs/>
    </w:rPr>
  </w:style>
  <w:style w:type="paragraph" w:styleId="NoSpacing">
    <w:name w:val="No Spacing"/>
    <w:uiPriority w:val="1"/>
    <w:qFormat/>
    <w:rsid w:val="00C50A8B"/>
    <w:pPr>
      <w:spacing w:after="0" w:line="240" w:lineRule="auto"/>
    </w:pPr>
    <w:rPr>
      <w:rFonts w:ascii="Times New Roman" w:eastAsia="Times New Roman" w:hAnsi="Times New Roman" w:cs="Times New Roman"/>
      <w:kern w:val="0"/>
      <w:sz w:val="24"/>
      <w:szCs w:val="24"/>
      <w14:ligatures w14:val="none"/>
    </w:rPr>
  </w:style>
  <w:style w:type="character" w:customStyle="1" w:styleId="Heading20">
    <w:name w:val="Heading #2_"/>
    <w:basedOn w:val="DefaultParagraphFont"/>
    <w:link w:val="Heading21"/>
    <w:locked/>
    <w:rsid w:val="00C50A8B"/>
    <w:rPr>
      <w:rFonts w:ascii="Arial" w:eastAsia="Arial" w:hAnsi="Arial" w:cs="Arial"/>
      <w:b/>
      <w:bCs/>
      <w:color w:val="231F20"/>
      <w:shd w:val="clear" w:color="auto" w:fill="FFFFFF"/>
    </w:rPr>
  </w:style>
  <w:style w:type="paragraph" w:customStyle="1" w:styleId="Heading21">
    <w:name w:val="Heading #2"/>
    <w:basedOn w:val="Normal"/>
    <w:link w:val="Heading20"/>
    <w:rsid w:val="00C50A8B"/>
    <w:pPr>
      <w:widowControl w:val="0"/>
      <w:shd w:val="clear" w:color="auto" w:fill="FFFFFF"/>
      <w:spacing w:after="260" w:line="256" w:lineRule="auto"/>
      <w:outlineLvl w:val="1"/>
    </w:pPr>
    <w:rPr>
      <w:rFonts w:ascii="Arial" w:eastAsia="Arial" w:hAnsi="Arial" w:cs="Arial"/>
      <w:b/>
      <w:bCs/>
      <w:color w:val="231F20"/>
      <w:kern w:val="2"/>
      <w:sz w:val="22"/>
      <w:szCs w:val="22"/>
      <w14:ligatures w14:val="standardContextual"/>
    </w:rPr>
  </w:style>
  <w:style w:type="character" w:customStyle="1" w:styleId="Heading30">
    <w:name w:val="Heading #3_"/>
    <w:basedOn w:val="DefaultParagraphFont"/>
    <w:link w:val="Heading31"/>
    <w:locked/>
    <w:rsid w:val="00C50A8B"/>
    <w:rPr>
      <w:rFonts w:ascii="Arial" w:eastAsia="Arial" w:hAnsi="Arial" w:cs="Arial"/>
      <w:b/>
      <w:bCs/>
      <w:color w:val="231F20"/>
      <w:sz w:val="18"/>
      <w:szCs w:val="18"/>
      <w:shd w:val="clear" w:color="auto" w:fill="FFFFFF"/>
    </w:rPr>
  </w:style>
  <w:style w:type="paragraph" w:customStyle="1" w:styleId="Heading31">
    <w:name w:val="Heading #3"/>
    <w:basedOn w:val="Normal"/>
    <w:link w:val="Heading30"/>
    <w:rsid w:val="00C50A8B"/>
    <w:pPr>
      <w:widowControl w:val="0"/>
      <w:shd w:val="clear" w:color="auto" w:fill="FFFFFF"/>
      <w:outlineLvl w:val="2"/>
    </w:pPr>
    <w:rPr>
      <w:rFonts w:ascii="Arial" w:eastAsia="Arial" w:hAnsi="Arial" w:cs="Arial"/>
      <w:b/>
      <w:bCs/>
      <w:color w:val="231F20"/>
      <w:kern w:val="2"/>
      <w:sz w:val="18"/>
      <w:szCs w:val="18"/>
      <w14:ligatures w14:val="standardContextual"/>
    </w:rPr>
  </w:style>
  <w:style w:type="character" w:customStyle="1" w:styleId="ui-provider">
    <w:name w:val="ui-provider"/>
    <w:basedOn w:val="DefaultParagraphFont"/>
    <w:rsid w:val="00BE381D"/>
  </w:style>
  <w:style w:type="paragraph" w:styleId="z-TopofForm">
    <w:name w:val="HTML Top of Form"/>
    <w:basedOn w:val="Normal"/>
    <w:next w:val="Normal"/>
    <w:link w:val="z-TopofFormChar"/>
    <w:hidden/>
    <w:uiPriority w:val="99"/>
    <w:semiHidden/>
    <w:unhideWhenUsed/>
    <w:rsid w:val="00EF43F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F43F5"/>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11431">
      <w:bodyDiv w:val="1"/>
      <w:marLeft w:val="0"/>
      <w:marRight w:val="0"/>
      <w:marTop w:val="0"/>
      <w:marBottom w:val="0"/>
      <w:divBdr>
        <w:top w:val="none" w:sz="0" w:space="0" w:color="auto"/>
        <w:left w:val="none" w:sz="0" w:space="0" w:color="auto"/>
        <w:bottom w:val="none" w:sz="0" w:space="0" w:color="auto"/>
        <w:right w:val="none" w:sz="0" w:space="0" w:color="auto"/>
      </w:divBdr>
    </w:div>
    <w:div w:id="905839478">
      <w:bodyDiv w:val="1"/>
      <w:marLeft w:val="0"/>
      <w:marRight w:val="0"/>
      <w:marTop w:val="0"/>
      <w:marBottom w:val="0"/>
      <w:divBdr>
        <w:top w:val="none" w:sz="0" w:space="0" w:color="auto"/>
        <w:left w:val="none" w:sz="0" w:space="0" w:color="auto"/>
        <w:bottom w:val="none" w:sz="0" w:space="0" w:color="auto"/>
        <w:right w:val="none" w:sz="0" w:space="0" w:color="auto"/>
      </w:divBdr>
    </w:div>
    <w:div w:id="949512278">
      <w:bodyDiv w:val="1"/>
      <w:marLeft w:val="0"/>
      <w:marRight w:val="0"/>
      <w:marTop w:val="0"/>
      <w:marBottom w:val="0"/>
      <w:divBdr>
        <w:top w:val="none" w:sz="0" w:space="0" w:color="auto"/>
        <w:left w:val="none" w:sz="0" w:space="0" w:color="auto"/>
        <w:bottom w:val="none" w:sz="0" w:space="0" w:color="auto"/>
        <w:right w:val="none" w:sz="0" w:space="0" w:color="auto"/>
      </w:divBdr>
    </w:div>
    <w:div w:id="1724716311">
      <w:bodyDiv w:val="1"/>
      <w:marLeft w:val="0"/>
      <w:marRight w:val="0"/>
      <w:marTop w:val="0"/>
      <w:marBottom w:val="0"/>
      <w:divBdr>
        <w:top w:val="none" w:sz="0" w:space="0" w:color="auto"/>
        <w:left w:val="none" w:sz="0" w:space="0" w:color="auto"/>
        <w:bottom w:val="none" w:sz="0" w:space="0" w:color="auto"/>
        <w:right w:val="none" w:sz="0" w:space="0" w:color="auto"/>
      </w:divBdr>
      <w:divsChild>
        <w:div w:id="1606111973">
          <w:marLeft w:val="0"/>
          <w:marRight w:val="0"/>
          <w:marTop w:val="0"/>
          <w:marBottom w:val="0"/>
          <w:divBdr>
            <w:top w:val="none" w:sz="0" w:space="0" w:color="auto"/>
            <w:left w:val="none" w:sz="0" w:space="0" w:color="auto"/>
            <w:bottom w:val="none" w:sz="0" w:space="0" w:color="auto"/>
            <w:right w:val="none" w:sz="0" w:space="0" w:color="auto"/>
          </w:divBdr>
          <w:divsChild>
            <w:div w:id="908155112">
              <w:marLeft w:val="-15"/>
              <w:marRight w:val="-15"/>
              <w:marTop w:val="0"/>
              <w:marBottom w:val="0"/>
              <w:divBdr>
                <w:top w:val="none" w:sz="0" w:space="0" w:color="auto"/>
                <w:left w:val="none" w:sz="0" w:space="0" w:color="auto"/>
                <w:bottom w:val="none" w:sz="0" w:space="0" w:color="auto"/>
                <w:right w:val="none" w:sz="0" w:space="0" w:color="auto"/>
              </w:divBdr>
            </w:div>
          </w:divsChild>
        </w:div>
        <w:div w:id="2016569431">
          <w:marLeft w:val="0"/>
          <w:marRight w:val="0"/>
          <w:marTop w:val="0"/>
          <w:marBottom w:val="0"/>
          <w:divBdr>
            <w:top w:val="none" w:sz="0" w:space="0" w:color="auto"/>
            <w:left w:val="none" w:sz="0" w:space="0" w:color="auto"/>
            <w:bottom w:val="none" w:sz="0" w:space="0" w:color="auto"/>
            <w:right w:val="none" w:sz="0" w:space="0" w:color="auto"/>
          </w:divBdr>
          <w:divsChild>
            <w:div w:id="1143232017">
              <w:marLeft w:val="0"/>
              <w:marRight w:val="0"/>
              <w:marTop w:val="0"/>
              <w:marBottom w:val="0"/>
              <w:divBdr>
                <w:top w:val="none" w:sz="0" w:space="0" w:color="auto"/>
                <w:left w:val="none" w:sz="0" w:space="0" w:color="auto"/>
                <w:bottom w:val="none" w:sz="0" w:space="0" w:color="auto"/>
                <w:right w:val="none" w:sz="0" w:space="0" w:color="auto"/>
              </w:divBdr>
            </w:div>
          </w:divsChild>
        </w:div>
        <w:div w:id="749428773">
          <w:marLeft w:val="-225"/>
          <w:marRight w:val="-225"/>
          <w:marTop w:val="0"/>
          <w:marBottom w:val="0"/>
          <w:divBdr>
            <w:top w:val="none" w:sz="0" w:space="0" w:color="auto"/>
            <w:left w:val="none" w:sz="0" w:space="0" w:color="auto"/>
            <w:bottom w:val="none" w:sz="0" w:space="0" w:color="auto"/>
            <w:right w:val="none" w:sz="0" w:space="0" w:color="auto"/>
          </w:divBdr>
          <w:divsChild>
            <w:div w:id="1596740305">
              <w:marLeft w:val="0"/>
              <w:marRight w:val="0"/>
              <w:marTop w:val="0"/>
              <w:marBottom w:val="0"/>
              <w:divBdr>
                <w:top w:val="none" w:sz="0" w:space="0" w:color="auto"/>
                <w:left w:val="none" w:sz="0" w:space="0" w:color="auto"/>
                <w:bottom w:val="none" w:sz="0" w:space="0" w:color="auto"/>
                <w:right w:val="none" w:sz="0" w:space="0" w:color="auto"/>
              </w:divBdr>
              <w:divsChild>
                <w:div w:id="100343719">
                  <w:marLeft w:val="0"/>
                  <w:marRight w:val="0"/>
                  <w:marTop w:val="0"/>
                  <w:marBottom w:val="0"/>
                  <w:divBdr>
                    <w:top w:val="single" w:sz="6" w:space="0" w:color="CCCCCC"/>
                    <w:left w:val="none" w:sz="0" w:space="0" w:color="auto"/>
                    <w:bottom w:val="none" w:sz="0" w:space="0" w:color="auto"/>
                    <w:right w:val="none" w:sz="0" w:space="0" w:color="auto"/>
                  </w:divBdr>
                  <w:divsChild>
                    <w:div w:id="1790393477">
                      <w:marLeft w:val="0"/>
                      <w:marRight w:val="0"/>
                      <w:marTop w:val="0"/>
                      <w:marBottom w:val="0"/>
                      <w:divBdr>
                        <w:top w:val="single" w:sz="6" w:space="0" w:color="0E91C3"/>
                        <w:left w:val="single" w:sz="6" w:space="0" w:color="0E91C3"/>
                        <w:bottom w:val="single" w:sz="6" w:space="0" w:color="0E91C3"/>
                        <w:right w:val="single" w:sz="6" w:space="0" w:color="0E91C3"/>
                      </w:divBdr>
                    </w:div>
                    <w:div w:id="57941248">
                      <w:marLeft w:val="0"/>
                      <w:marRight w:val="0"/>
                      <w:marTop w:val="0"/>
                      <w:marBottom w:val="0"/>
                      <w:divBdr>
                        <w:top w:val="none" w:sz="0" w:space="0" w:color="auto"/>
                        <w:left w:val="none" w:sz="0" w:space="0" w:color="auto"/>
                        <w:bottom w:val="none" w:sz="0" w:space="0" w:color="auto"/>
                        <w:right w:val="none" w:sz="0" w:space="0" w:color="auto"/>
                      </w:divBdr>
                    </w:div>
                    <w:div w:id="965626692">
                      <w:marLeft w:val="0"/>
                      <w:marRight w:val="0"/>
                      <w:marTop w:val="0"/>
                      <w:marBottom w:val="0"/>
                      <w:divBdr>
                        <w:top w:val="none" w:sz="0" w:space="0" w:color="auto"/>
                        <w:left w:val="none" w:sz="0" w:space="0" w:color="auto"/>
                        <w:bottom w:val="none" w:sz="0" w:space="0" w:color="auto"/>
                        <w:right w:val="none" w:sz="0" w:space="0" w:color="auto"/>
                      </w:divBdr>
                    </w:div>
                    <w:div w:id="673722436">
                      <w:marLeft w:val="0"/>
                      <w:marRight w:val="0"/>
                      <w:marTop w:val="0"/>
                      <w:marBottom w:val="0"/>
                      <w:divBdr>
                        <w:top w:val="none" w:sz="0" w:space="0" w:color="auto"/>
                        <w:left w:val="none" w:sz="0" w:space="0" w:color="auto"/>
                        <w:bottom w:val="none" w:sz="0" w:space="0" w:color="auto"/>
                        <w:right w:val="none" w:sz="0" w:space="0" w:color="auto"/>
                      </w:divBdr>
                    </w:div>
                    <w:div w:id="65340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6323">
          <w:marLeft w:val="0"/>
          <w:marRight w:val="0"/>
          <w:marTop w:val="0"/>
          <w:marBottom w:val="0"/>
          <w:divBdr>
            <w:top w:val="none" w:sz="0" w:space="0" w:color="auto"/>
            <w:left w:val="none" w:sz="0" w:space="0" w:color="auto"/>
            <w:bottom w:val="none" w:sz="0" w:space="0" w:color="auto"/>
            <w:right w:val="none" w:sz="0" w:space="0" w:color="auto"/>
          </w:divBdr>
          <w:divsChild>
            <w:div w:id="2071610394">
              <w:marLeft w:val="-225"/>
              <w:marRight w:val="-225"/>
              <w:marTop w:val="0"/>
              <w:marBottom w:val="0"/>
              <w:divBdr>
                <w:top w:val="none" w:sz="0" w:space="0" w:color="auto"/>
                <w:left w:val="none" w:sz="0" w:space="0" w:color="auto"/>
                <w:bottom w:val="none" w:sz="0" w:space="0" w:color="auto"/>
                <w:right w:val="none" w:sz="0" w:space="0" w:color="auto"/>
              </w:divBdr>
              <w:divsChild>
                <w:div w:id="893468831">
                  <w:marLeft w:val="0"/>
                  <w:marRight w:val="0"/>
                  <w:marTop w:val="0"/>
                  <w:marBottom w:val="0"/>
                  <w:divBdr>
                    <w:top w:val="none" w:sz="0" w:space="0" w:color="auto"/>
                    <w:left w:val="none" w:sz="0" w:space="0" w:color="auto"/>
                    <w:bottom w:val="none" w:sz="0" w:space="0" w:color="auto"/>
                    <w:right w:val="none" w:sz="0" w:space="0" w:color="auto"/>
                  </w:divBdr>
                  <w:divsChild>
                    <w:div w:id="998119554">
                      <w:marLeft w:val="0"/>
                      <w:marRight w:val="0"/>
                      <w:marTop w:val="0"/>
                      <w:marBottom w:val="0"/>
                      <w:divBdr>
                        <w:top w:val="none" w:sz="0" w:space="0" w:color="auto"/>
                        <w:left w:val="none" w:sz="0" w:space="0" w:color="auto"/>
                        <w:bottom w:val="none" w:sz="0" w:space="0" w:color="auto"/>
                        <w:right w:val="none" w:sz="0" w:space="0" w:color="auto"/>
                      </w:divBdr>
                    </w:div>
                  </w:divsChild>
                </w:div>
                <w:div w:id="1652829462">
                  <w:marLeft w:val="0"/>
                  <w:marRight w:val="0"/>
                  <w:marTop w:val="0"/>
                  <w:marBottom w:val="0"/>
                  <w:divBdr>
                    <w:top w:val="none" w:sz="0" w:space="0" w:color="auto"/>
                    <w:left w:val="none" w:sz="0" w:space="0" w:color="auto"/>
                    <w:bottom w:val="none" w:sz="0" w:space="0" w:color="auto"/>
                    <w:right w:val="none" w:sz="0" w:space="0" w:color="auto"/>
                  </w:divBdr>
                  <w:divsChild>
                    <w:div w:id="720523182">
                      <w:marLeft w:val="0"/>
                      <w:marRight w:val="0"/>
                      <w:marTop w:val="0"/>
                      <w:marBottom w:val="0"/>
                      <w:divBdr>
                        <w:top w:val="none" w:sz="0" w:space="0" w:color="auto"/>
                        <w:left w:val="none" w:sz="0" w:space="0" w:color="auto"/>
                        <w:bottom w:val="none" w:sz="0" w:space="0" w:color="auto"/>
                        <w:right w:val="none" w:sz="0" w:space="0" w:color="auto"/>
                      </w:divBdr>
                    </w:div>
                  </w:divsChild>
                </w:div>
                <w:div w:id="30569161">
                  <w:marLeft w:val="0"/>
                  <w:marRight w:val="0"/>
                  <w:marTop w:val="0"/>
                  <w:marBottom w:val="0"/>
                  <w:divBdr>
                    <w:top w:val="none" w:sz="0" w:space="0" w:color="auto"/>
                    <w:left w:val="none" w:sz="0" w:space="0" w:color="auto"/>
                    <w:bottom w:val="none" w:sz="0" w:space="0" w:color="auto"/>
                    <w:right w:val="none" w:sz="0" w:space="0" w:color="auto"/>
                  </w:divBdr>
                  <w:divsChild>
                    <w:div w:id="691613866">
                      <w:marLeft w:val="0"/>
                      <w:marRight w:val="0"/>
                      <w:marTop w:val="0"/>
                      <w:marBottom w:val="0"/>
                      <w:divBdr>
                        <w:top w:val="none" w:sz="0" w:space="0" w:color="auto"/>
                        <w:left w:val="none" w:sz="0" w:space="0" w:color="auto"/>
                        <w:bottom w:val="none" w:sz="0" w:space="0" w:color="auto"/>
                        <w:right w:val="none" w:sz="0" w:space="0" w:color="auto"/>
                      </w:divBdr>
                    </w:div>
                  </w:divsChild>
                </w:div>
                <w:div w:id="1167331938">
                  <w:marLeft w:val="0"/>
                  <w:marRight w:val="0"/>
                  <w:marTop w:val="0"/>
                  <w:marBottom w:val="0"/>
                  <w:divBdr>
                    <w:top w:val="none" w:sz="0" w:space="0" w:color="auto"/>
                    <w:left w:val="none" w:sz="0" w:space="0" w:color="auto"/>
                    <w:bottom w:val="none" w:sz="0" w:space="0" w:color="auto"/>
                    <w:right w:val="none" w:sz="0" w:space="0" w:color="auto"/>
                  </w:divBdr>
                  <w:divsChild>
                    <w:div w:id="205996055">
                      <w:marLeft w:val="0"/>
                      <w:marRight w:val="0"/>
                      <w:marTop w:val="0"/>
                      <w:marBottom w:val="0"/>
                      <w:divBdr>
                        <w:top w:val="none" w:sz="0" w:space="0" w:color="auto"/>
                        <w:left w:val="none" w:sz="0" w:space="0" w:color="auto"/>
                        <w:bottom w:val="none" w:sz="0" w:space="0" w:color="auto"/>
                        <w:right w:val="none" w:sz="0" w:space="0" w:color="auto"/>
                      </w:divBdr>
                    </w:div>
                  </w:divsChild>
                </w:div>
                <w:div w:id="901061323">
                  <w:marLeft w:val="0"/>
                  <w:marRight w:val="0"/>
                  <w:marTop w:val="0"/>
                  <w:marBottom w:val="0"/>
                  <w:divBdr>
                    <w:top w:val="none" w:sz="0" w:space="0" w:color="auto"/>
                    <w:left w:val="none" w:sz="0" w:space="0" w:color="auto"/>
                    <w:bottom w:val="none" w:sz="0" w:space="0" w:color="auto"/>
                    <w:right w:val="none" w:sz="0" w:space="0" w:color="auto"/>
                  </w:divBdr>
                  <w:divsChild>
                    <w:div w:id="13960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043217">
          <w:marLeft w:val="0"/>
          <w:marRight w:val="0"/>
          <w:marTop w:val="0"/>
          <w:marBottom w:val="0"/>
          <w:divBdr>
            <w:top w:val="none" w:sz="0" w:space="0" w:color="auto"/>
            <w:left w:val="none" w:sz="0" w:space="0" w:color="auto"/>
            <w:bottom w:val="none" w:sz="0" w:space="0" w:color="auto"/>
            <w:right w:val="none" w:sz="0" w:space="0" w:color="auto"/>
          </w:divBdr>
          <w:divsChild>
            <w:div w:id="943071588">
              <w:marLeft w:val="-225"/>
              <w:marRight w:val="-225"/>
              <w:marTop w:val="0"/>
              <w:marBottom w:val="0"/>
              <w:divBdr>
                <w:top w:val="none" w:sz="0" w:space="0" w:color="auto"/>
                <w:left w:val="none" w:sz="0" w:space="0" w:color="auto"/>
                <w:bottom w:val="none" w:sz="0" w:space="0" w:color="auto"/>
                <w:right w:val="none" w:sz="0" w:space="0" w:color="auto"/>
              </w:divBdr>
              <w:divsChild>
                <w:div w:id="772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13845">
      <w:bodyDiv w:val="1"/>
      <w:marLeft w:val="0"/>
      <w:marRight w:val="0"/>
      <w:marTop w:val="0"/>
      <w:marBottom w:val="0"/>
      <w:divBdr>
        <w:top w:val="none" w:sz="0" w:space="0" w:color="auto"/>
        <w:left w:val="none" w:sz="0" w:space="0" w:color="auto"/>
        <w:bottom w:val="none" w:sz="0" w:space="0" w:color="auto"/>
        <w:right w:val="none" w:sz="0" w:space="0" w:color="auto"/>
      </w:divBdr>
      <w:divsChild>
        <w:div w:id="2111049923">
          <w:marLeft w:val="0"/>
          <w:marRight w:val="0"/>
          <w:marTop w:val="0"/>
          <w:marBottom w:val="0"/>
          <w:divBdr>
            <w:top w:val="single" w:sz="2" w:space="0" w:color="D9D9E3"/>
            <w:left w:val="single" w:sz="2" w:space="0" w:color="D9D9E3"/>
            <w:bottom w:val="single" w:sz="2" w:space="0" w:color="D9D9E3"/>
            <w:right w:val="single" w:sz="2" w:space="0" w:color="D9D9E3"/>
          </w:divBdr>
          <w:divsChild>
            <w:div w:id="636183799">
              <w:marLeft w:val="0"/>
              <w:marRight w:val="0"/>
              <w:marTop w:val="0"/>
              <w:marBottom w:val="0"/>
              <w:divBdr>
                <w:top w:val="single" w:sz="2" w:space="0" w:color="D9D9E3"/>
                <w:left w:val="single" w:sz="2" w:space="0" w:color="D9D9E3"/>
                <w:bottom w:val="single" w:sz="2" w:space="0" w:color="D9D9E3"/>
                <w:right w:val="single" w:sz="2" w:space="0" w:color="D9D9E3"/>
              </w:divBdr>
              <w:divsChild>
                <w:div w:id="939918587">
                  <w:marLeft w:val="0"/>
                  <w:marRight w:val="0"/>
                  <w:marTop w:val="0"/>
                  <w:marBottom w:val="0"/>
                  <w:divBdr>
                    <w:top w:val="single" w:sz="2" w:space="0" w:color="D9D9E3"/>
                    <w:left w:val="single" w:sz="2" w:space="0" w:color="D9D9E3"/>
                    <w:bottom w:val="single" w:sz="2" w:space="0" w:color="D9D9E3"/>
                    <w:right w:val="single" w:sz="2" w:space="0" w:color="D9D9E3"/>
                  </w:divBdr>
                  <w:divsChild>
                    <w:div w:id="1911765134">
                      <w:marLeft w:val="0"/>
                      <w:marRight w:val="0"/>
                      <w:marTop w:val="0"/>
                      <w:marBottom w:val="0"/>
                      <w:divBdr>
                        <w:top w:val="single" w:sz="2" w:space="0" w:color="D9D9E3"/>
                        <w:left w:val="single" w:sz="2" w:space="0" w:color="D9D9E3"/>
                        <w:bottom w:val="single" w:sz="2" w:space="0" w:color="D9D9E3"/>
                        <w:right w:val="single" w:sz="2" w:space="0" w:color="D9D9E3"/>
                      </w:divBdr>
                      <w:divsChild>
                        <w:div w:id="193228801">
                          <w:marLeft w:val="0"/>
                          <w:marRight w:val="0"/>
                          <w:marTop w:val="0"/>
                          <w:marBottom w:val="0"/>
                          <w:divBdr>
                            <w:top w:val="single" w:sz="2" w:space="0" w:color="D9D9E3"/>
                            <w:left w:val="single" w:sz="2" w:space="0" w:color="D9D9E3"/>
                            <w:bottom w:val="single" w:sz="2" w:space="0" w:color="D9D9E3"/>
                            <w:right w:val="single" w:sz="2" w:space="0" w:color="D9D9E3"/>
                          </w:divBdr>
                          <w:divsChild>
                            <w:div w:id="870647829">
                              <w:marLeft w:val="0"/>
                              <w:marRight w:val="0"/>
                              <w:marTop w:val="100"/>
                              <w:marBottom w:val="100"/>
                              <w:divBdr>
                                <w:top w:val="single" w:sz="2" w:space="0" w:color="D9D9E3"/>
                                <w:left w:val="single" w:sz="2" w:space="0" w:color="D9D9E3"/>
                                <w:bottom w:val="single" w:sz="2" w:space="0" w:color="D9D9E3"/>
                                <w:right w:val="single" w:sz="2" w:space="0" w:color="D9D9E3"/>
                              </w:divBdr>
                              <w:divsChild>
                                <w:div w:id="783424952">
                                  <w:marLeft w:val="0"/>
                                  <w:marRight w:val="0"/>
                                  <w:marTop w:val="0"/>
                                  <w:marBottom w:val="0"/>
                                  <w:divBdr>
                                    <w:top w:val="single" w:sz="2" w:space="0" w:color="D9D9E3"/>
                                    <w:left w:val="single" w:sz="2" w:space="0" w:color="D9D9E3"/>
                                    <w:bottom w:val="single" w:sz="2" w:space="0" w:color="D9D9E3"/>
                                    <w:right w:val="single" w:sz="2" w:space="0" w:color="D9D9E3"/>
                                  </w:divBdr>
                                  <w:divsChild>
                                    <w:div w:id="267398065">
                                      <w:marLeft w:val="0"/>
                                      <w:marRight w:val="0"/>
                                      <w:marTop w:val="0"/>
                                      <w:marBottom w:val="0"/>
                                      <w:divBdr>
                                        <w:top w:val="single" w:sz="2" w:space="0" w:color="D9D9E3"/>
                                        <w:left w:val="single" w:sz="2" w:space="0" w:color="D9D9E3"/>
                                        <w:bottom w:val="single" w:sz="2" w:space="0" w:color="D9D9E3"/>
                                        <w:right w:val="single" w:sz="2" w:space="0" w:color="D9D9E3"/>
                                      </w:divBdr>
                                      <w:divsChild>
                                        <w:div w:id="813369939">
                                          <w:marLeft w:val="0"/>
                                          <w:marRight w:val="0"/>
                                          <w:marTop w:val="0"/>
                                          <w:marBottom w:val="0"/>
                                          <w:divBdr>
                                            <w:top w:val="single" w:sz="2" w:space="0" w:color="D9D9E3"/>
                                            <w:left w:val="single" w:sz="2" w:space="0" w:color="D9D9E3"/>
                                            <w:bottom w:val="single" w:sz="2" w:space="0" w:color="D9D9E3"/>
                                            <w:right w:val="single" w:sz="2" w:space="0" w:color="D9D9E3"/>
                                          </w:divBdr>
                                          <w:divsChild>
                                            <w:div w:id="263807808">
                                              <w:marLeft w:val="0"/>
                                              <w:marRight w:val="0"/>
                                              <w:marTop w:val="0"/>
                                              <w:marBottom w:val="0"/>
                                              <w:divBdr>
                                                <w:top w:val="single" w:sz="2" w:space="0" w:color="D9D9E3"/>
                                                <w:left w:val="single" w:sz="2" w:space="0" w:color="D9D9E3"/>
                                                <w:bottom w:val="single" w:sz="2" w:space="0" w:color="D9D9E3"/>
                                                <w:right w:val="single" w:sz="2" w:space="0" w:color="D9D9E3"/>
                                              </w:divBdr>
                                              <w:divsChild>
                                                <w:div w:id="1847403806">
                                                  <w:marLeft w:val="0"/>
                                                  <w:marRight w:val="0"/>
                                                  <w:marTop w:val="0"/>
                                                  <w:marBottom w:val="0"/>
                                                  <w:divBdr>
                                                    <w:top w:val="single" w:sz="2" w:space="0" w:color="D9D9E3"/>
                                                    <w:left w:val="single" w:sz="2" w:space="0" w:color="D9D9E3"/>
                                                    <w:bottom w:val="single" w:sz="2" w:space="0" w:color="D9D9E3"/>
                                                    <w:right w:val="single" w:sz="2" w:space="0" w:color="D9D9E3"/>
                                                  </w:divBdr>
                                                  <w:divsChild>
                                                    <w:div w:id="1688823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2321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86963038597731"/>
          <c:y val="4.6838407494145202E-2"/>
          <c:w val="0.75019832308991297"/>
          <c:h val="0.82034637622607154"/>
        </c:manualLayout>
      </c:layout>
      <c:barChart>
        <c:barDir val="col"/>
        <c:grouping val="clustered"/>
        <c:varyColors val="0"/>
        <c:ser>
          <c:idx val="0"/>
          <c:order val="0"/>
          <c:tx>
            <c:strRef>
              <c:f>Sheet1!$B$1</c:f>
              <c:strCache>
                <c:ptCount val="1"/>
                <c:pt idx="0">
                  <c:v>Participant 1</c:v>
                </c:pt>
              </c:strCache>
            </c:strRef>
          </c:tx>
          <c:spPr>
            <a:solidFill>
              <a:schemeClr val="accent1"/>
            </a:solidFill>
            <a:ln>
              <a:noFill/>
            </a:ln>
            <a:effectLst/>
          </c:spPr>
          <c:invertIfNegative val="0"/>
          <c:cat>
            <c:numRef>
              <c:f>Sheet1!$A$2</c:f>
              <c:numCache>
                <c:formatCode>General</c:formatCode>
                <c:ptCount val="1"/>
              </c:numCache>
            </c:numRef>
          </c:cat>
          <c:val>
            <c:numRef>
              <c:f>Sheet1!$B$2</c:f>
              <c:numCache>
                <c:formatCode>General</c:formatCode>
                <c:ptCount val="1"/>
                <c:pt idx="0">
                  <c:v>31</c:v>
                </c:pt>
              </c:numCache>
            </c:numRef>
          </c:val>
          <c:extLst>
            <c:ext xmlns:c16="http://schemas.microsoft.com/office/drawing/2014/chart" uri="{C3380CC4-5D6E-409C-BE32-E72D297353CC}">
              <c16:uniqueId val="{00000000-437F-49D0-9771-7CE93855A899}"/>
            </c:ext>
          </c:extLst>
        </c:ser>
        <c:ser>
          <c:idx val="1"/>
          <c:order val="1"/>
          <c:tx>
            <c:strRef>
              <c:f>Sheet1!$C$1</c:f>
              <c:strCache>
                <c:ptCount val="1"/>
                <c:pt idx="0">
                  <c:v>Participant 2</c:v>
                </c:pt>
              </c:strCache>
            </c:strRef>
          </c:tx>
          <c:spPr>
            <a:solidFill>
              <a:schemeClr val="accent2"/>
            </a:solidFill>
            <a:ln>
              <a:noFill/>
            </a:ln>
            <a:effectLst/>
          </c:spPr>
          <c:invertIfNegative val="0"/>
          <c:cat>
            <c:numRef>
              <c:f>Sheet1!$A$2</c:f>
              <c:numCache>
                <c:formatCode>General</c:formatCode>
                <c:ptCount val="1"/>
              </c:numCache>
            </c:numRef>
          </c:cat>
          <c:val>
            <c:numRef>
              <c:f>Sheet1!$C$2</c:f>
              <c:numCache>
                <c:formatCode>General</c:formatCode>
                <c:ptCount val="1"/>
                <c:pt idx="0">
                  <c:v>29</c:v>
                </c:pt>
              </c:numCache>
            </c:numRef>
          </c:val>
          <c:extLst>
            <c:ext xmlns:c16="http://schemas.microsoft.com/office/drawing/2014/chart" uri="{C3380CC4-5D6E-409C-BE32-E72D297353CC}">
              <c16:uniqueId val="{00000001-437F-49D0-9771-7CE93855A899}"/>
            </c:ext>
          </c:extLst>
        </c:ser>
        <c:ser>
          <c:idx val="2"/>
          <c:order val="2"/>
          <c:tx>
            <c:strRef>
              <c:f>Sheet1!$D$1</c:f>
              <c:strCache>
                <c:ptCount val="1"/>
                <c:pt idx="0">
                  <c:v>Participant 3</c:v>
                </c:pt>
              </c:strCache>
            </c:strRef>
          </c:tx>
          <c:spPr>
            <a:solidFill>
              <a:schemeClr val="accent3"/>
            </a:solidFill>
            <a:ln>
              <a:noFill/>
            </a:ln>
            <a:effectLst/>
          </c:spPr>
          <c:invertIfNegative val="0"/>
          <c:cat>
            <c:numRef>
              <c:f>Sheet1!$A$2</c:f>
              <c:numCache>
                <c:formatCode>General</c:formatCode>
                <c:ptCount val="1"/>
              </c:numCache>
            </c:numRef>
          </c:cat>
          <c:val>
            <c:numRef>
              <c:f>Sheet1!$D$2</c:f>
              <c:numCache>
                <c:formatCode>General</c:formatCode>
                <c:ptCount val="1"/>
                <c:pt idx="0">
                  <c:v>6</c:v>
                </c:pt>
              </c:numCache>
            </c:numRef>
          </c:val>
          <c:extLst>
            <c:ext xmlns:c16="http://schemas.microsoft.com/office/drawing/2014/chart" uri="{C3380CC4-5D6E-409C-BE32-E72D297353CC}">
              <c16:uniqueId val="{00000002-437F-49D0-9771-7CE93855A899}"/>
            </c:ext>
          </c:extLst>
        </c:ser>
        <c:ser>
          <c:idx val="3"/>
          <c:order val="3"/>
          <c:tx>
            <c:strRef>
              <c:f>Sheet1!$E$1</c:f>
              <c:strCache>
                <c:ptCount val="1"/>
                <c:pt idx="0">
                  <c:v>Participant 4</c:v>
                </c:pt>
              </c:strCache>
            </c:strRef>
          </c:tx>
          <c:spPr>
            <a:solidFill>
              <a:schemeClr val="accent4"/>
            </a:solidFill>
            <a:ln>
              <a:noFill/>
            </a:ln>
            <a:effectLst/>
          </c:spPr>
          <c:invertIfNegative val="0"/>
          <c:cat>
            <c:numRef>
              <c:f>Sheet1!$A$2</c:f>
              <c:numCache>
                <c:formatCode>General</c:formatCode>
                <c:ptCount val="1"/>
              </c:numCache>
            </c:numRef>
          </c:cat>
          <c:val>
            <c:numRef>
              <c:f>Sheet1!$E$2</c:f>
              <c:numCache>
                <c:formatCode>General</c:formatCode>
                <c:ptCount val="1"/>
                <c:pt idx="0">
                  <c:v>15</c:v>
                </c:pt>
              </c:numCache>
            </c:numRef>
          </c:val>
          <c:extLst>
            <c:ext xmlns:c16="http://schemas.microsoft.com/office/drawing/2014/chart" uri="{C3380CC4-5D6E-409C-BE32-E72D297353CC}">
              <c16:uniqueId val="{00000003-437F-49D0-9771-7CE93855A899}"/>
            </c:ext>
          </c:extLst>
        </c:ser>
        <c:ser>
          <c:idx val="4"/>
          <c:order val="4"/>
          <c:tx>
            <c:strRef>
              <c:f>Sheet1!$F$1</c:f>
              <c:strCache>
                <c:ptCount val="1"/>
                <c:pt idx="0">
                  <c:v>Participant 5</c:v>
                </c:pt>
              </c:strCache>
            </c:strRef>
          </c:tx>
          <c:spPr>
            <a:solidFill>
              <a:schemeClr val="accent5"/>
            </a:solidFill>
            <a:ln>
              <a:noFill/>
            </a:ln>
            <a:effectLst/>
          </c:spPr>
          <c:invertIfNegative val="0"/>
          <c:cat>
            <c:numRef>
              <c:f>Sheet1!$A$2</c:f>
              <c:numCache>
                <c:formatCode>General</c:formatCode>
                <c:ptCount val="1"/>
              </c:numCache>
            </c:numRef>
          </c:cat>
          <c:val>
            <c:numRef>
              <c:f>Sheet1!$F$2</c:f>
              <c:numCache>
                <c:formatCode>General</c:formatCode>
                <c:ptCount val="1"/>
                <c:pt idx="0">
                  <c:v>27</c:v>
                </c:pt>
              </c:numCache>
            </c:numRef>
          </c:val>
          <c:extLst>
            <c:ext xmlns:c16="http://schemas.microsoft.com/office/drawing/2014/chart" uri="{C3380CC4-5D6E-409C-BE32-E72D297353CC}">
              <c16:uniqueId val="{00000004-437F-49D0-9771-7CE93855A899}"/>
            </c:ext>
          </c:extLst>
        </c:ser>
        <c:ser>
          <c:idx val="5"/>
          <c:order val="5"/>
          <c:tx>
            <c:strRef>
              <c:f>Sheet1!$G$1</c:f>
              <c:strCache>
                <c:ptCount val="1"/>
                <c:pt idx="0">
                  <c:v>Participant 6</c:v>
                </c:pt>
              </c:strCache>
            </c:strRef>
          </c:tx>
          <c:spPr>
            <a:solidFill>
              <a:schemeClr val="accent6"/>
            </a:solidFill>
            <a:ln>
              <a:noFill/>
            </a:ln>
            <a:effectLst/>
          </c:spPr>
          <c:invertIfNegative val="0"/>
          <c:cat>
            <c:numRef>
              <c:f>Sheet1!$A$2</c:f>
              <c:numCache>
                <c:formatCode>General</c:formatCode>
                <c:ptCount val="1"/>
              </c:numCache>
            </c:numRef>
          </c:cat>
          <c:val>
            <c:numRef>
              <c:f>Sheet1!$G$2</c:f>
              <c:numCache>
                <c:formatCode>General</c:formatCode>
                <c:ptCount val="1"/>
                <c:pt idx="0">
                  <c:v>26</c:v>
                </c:pt>
              </c:numCache>
            </c:numRef>
          </c:val>
          <c:extLst>
            <c:ext xmlns:c16="http://schemas.microsoft.com/office/drawing/2014/chart" uri="{C3380CC4-5D6E-409C-BE32-E72D297353CC}">
              <c16:uniqueId val="{00000005-437F-49D0-9771-7CE93855A899}"/>
            </c:ext>
          </c:extLst>
        </c:ser>
        <c:dLbls>
          <c:showLegendKey val="0"/>
          <c:showVal val="0"/>
          <c:showCatName val="0"/>
          <c:showSerName val="0"/>
          <c:showPercent val="0"/>
          <c:showBubbleSize val="0"/>
        </c:dLbls>
        <c:gapWidth val="267"/>
        <c:overlap val="-43"/>
        <c:axId val="882412312"/>
        <c:axId val="882410672"/>
      </c:barChart>
      <c:catAx>
        <c:axId val="88241231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b="0"/>
                  <a:t>Participant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b="0"/>
                  <a:t>Combat Exposure Scores</a:t>
                </a:r>
              </a:p>
            </c:rich>
          </c:tx>
          <c:layout>
            <c:manualLayout>
              <c:xMode val="edge"/>
              <c:yMode val="edge"/>
              <c:x val="1.4546965918536992E-2"/>
              <c:y val="0.2377439779789076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rticipant 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4</c:f>
              <c:strCache>
                <c:ptCount val="3"/>
                <c:pt idx="0">
                  <c:v>Baseline</c:v>
                </c:pt>
                <c:pt idx="1">
                  <c:v>End-of-treatment</c:v>
                </c:pt>
                <c:pt idx="2">
                  <c:v>1-month follow up</c:v>
                </c:pt>
              </c:strCache>
            </c:strRef>
          </c:cat>
          <c:val>
            <c:numRef>
              <c:f>Sheet1!$B$2:$B$4</c:f>
              <c:numCache>
                <c:formatCode>General</c:formatCode>
                <c:ptCount val="3"/>
                <c:pt idx="0">
                  <c:v>32</c:v>
                </c:pt>
                <c:pt idx="1">
                  <c:v>51</c:v>
                </c:pt>
                <c:pt idx="2">
                  <c:v>28</c:v>
                </c:pt>
              </c:numCache>
            </c:numRef>
          </c:val>
          <c:smooth val="0"/>
          <c:extLst>
            <c:ext xmlns:c16="http://schemas.microsoft.com/office/drawing/2014/chart" uri="{C3380CC4-5D6E-409C-BE32-E72D297353CC}">
              <c16:uniqueId val="{00000000-3838-4F90-96C3-C451CE3DE0ED}"/>
            </c:ext>
          </c:extLst>
        </c:ser>
        <c:ser>
          <c:idx val="1"/>
          <c:order val="1"/>
          <c:tx>
            <c:strRef>
              <c:f>Sheet1!$C$1</c:f>
              <c:strCache>
                <c:ptCount val="1"/>
                <c:pt idx="0">
                  <c:v>Participant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4</c:f>
              <c:strCache>
                <c:ptCount val="3"/>
                <c:pt idx="0">
                  <c:v>Baseline</c:v>
                </c:pt>
                <c:pt idx="1">
                  <c:v>End-of-treatment</c:v>
                </c:pt>
                <c:pt idx="2">
                  <c:v>1-month follow up</c:v>
                </c:pt>
              </c:strCache>
            </c:strRef>
          </c:cat>
          <c:val>
            <c:numRef>
              <c:f>Sheet1!$C$2:$C$4</c:f>
              <c:numCache>
                <c:formatCode>General</c:formatCode>
                <c:ptCount val="3"/>
                <c:pt idx="0">
                  <c:v>58</c:v>
                </c:pt>
                <c:pt idx="1">
                  <c:v>52</c:v>
                </c:pt>
                <c:pt idx="2">
                  <c:v>37</c:v>
                </c:pt>
              </c:numCache>
            </c:numRef>
          </c:val>
          <c:smooth val="0"/>
          <c:extLst>
            <c:ext xmlns:c16="http://schemas.microsoft.com/office/drawing/2014/chart" uri="{C3380CC4-5D6E-409C-BE32-E72D297353CC}">
              <c16:uniqueId val="{00000001-3838-4F90-96C3-C451CE3DE0ED}"/>
            </c:ext>
          </c:extLst>
        </c:ser>
        <c:ser>
          <c:idx val="2"/>
          <c:order val="2"/>
          <c:tx>
            <c:strRef>
              <c:f>Sheet1!$D$1</c:f>
              <c:strCache>
                <c:ptCount val="1"/>
                <c:pt idx="0">
                  <c:v>Participant 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4</c:f>
              <c:strCache>
                <c:ptCount val="3"/>
                <c:pt idx="0">
                  <c:v>Baseline</c:v>
                </c:pt>
                <c:pt idx="1">
                  <c:v>End-of-treatment</c:v>
                </c:pt>
                <c:pt idx="2">
                  <c:v>1-month follow up</c:v>
                </c:pt>
              </c:strCache>
            </c:strRef>
          </c:cat>
          <c:val>
            <c:numRef>
              <c:f>Sheet1!$D$2:$D$4</c:f>
              <c:numCache>
                <c:formatCode>General</c:formatCode>
                <c:ptCount val="3"/>
                <c:pt idx="0">
                  <c:v>53</c:v>
                </c:pt>
                <c:pt idx="1">
                  <c:v>51</c:v>
                </c:pt>
                <c:pt idx="2">
                  <c:v>40</c:v>
                </c:pt>
              </c:numCache>
            </c:numRef>
          </c:val>
          <c:smooth val="0"/>
          <c:extLst>
            <c:ext xmlns:c16="http://schemas.microsoft.com/office/drawing/2014/chart" uri="{C3380CC4-5D6E-409C-BE32-E72D297353CC}">
              <c16:uniqueId val="{00000002-3838-4F90-96C3-C451CE3DE0ED}"/>
            </c:ext>
          </c:extLst>
        </c:ser>
        <c:ser>
          <c:idx val="3"/>
          <c:order val="3"/>
          <c:tx>
            <c:strRef>
              <c:f>Sheet1!$E$1</c:f>
              <c:strCache>
                <c:ptCount val="1"/>
                <c:pt idx="0">
                  <c:v>Participant 4</c:v>
                </c:pt>
              </c:strCache>
            </c:strRef>
          </c:tx>
          <c:spPr>
            <a:ln w="28575" cap="rnd">
              <a:solidFill>
                <a:schemeClr val="accent1">
                  <a:alpha val="96000"/>
                </a:schemeClr>
              </a:solidFill>
              <a:round/>
            </a:ln>
            <a:effectLst/>
          </c:spPr>
          <c:marker>
            <c:symbol val="circle"/>
            <c:size val="5"/>
            <c:spPr>
              <a:solidFill>
                <a:schemeClr val="accent4"/>
              </a:solidFill>
              <a:ln w="9525">
                <a:solidFill>
                  <a:schemeClr val="accent4"/>
                </a:solidFill>
              </a:ln>
              <a:effectLst/>
            </c:spPr>
          </c:marker>
          <c:cat>
            <c:strRef>
              <c:f>Sheet1!$A$2:$A$4</c:f>
              <c:strCache>
                <c:ptCount val="3"/>
                <c:pt idx="0">
                  <c:v>Baseline</c:v>
                </c:pt>
                <c:pt idx="1">
                  <c:v>End-of-treatment</c:v>
                </c:pt>
                <c:pt idx="2">
                  <c:v>1-month follow up</c:v>
                </c:pt>
              </c:strCache>
            </c:strRef>
          </c:cat>
          <c:val>
            <c:numRef>
              <c:f>Sheet1!$E$2:$E$4</c:f>
              <c:numCache>
                <c:formatCode>General</c:formatCode>
                <c:ptCount val="3"/>
                <c:pt idx="0">
                  <c:v>65</c:v>
                </c:pt>
                <c:pt idx="1">
                  <c:v>71</c:v>
                </c:pt>
                <c:pt idx="2">
                  <c:v>67</c:v>
                </c:pt>
              </c:numCache>
            </c:numRef>
          </c:val>
          <c:smooth val="0"/>
          <c:extLst>
            <c:ext xmlns:c16="http://schemas.microsoft.com/office/drawing/2014/chart" uri="{C3380CC4-5D6E-409C-BE32-E72D297353CC}">
              <c16:uniqueId val="{00000003-3838-4F90-96C3-C451CE3DE0ED}"/>
            </c:ext>
          </c:extLst>
        </c:ser>
        <c:ser>
          <c:idx val="4"/>
          <c:order val="4"/>
          <c:tx>
            <c:strRef>
              <c:f>Sheet1!$F$1</c:f>
              <c:strCache>
                <c:ptCount val="1"/>
                <c:pt idx="0">
                  <c:v>Participant 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4</c:f>
              <c:strCache>
                <c:ptCount val="3"/>
                <c:pt idx="0">
                  <c:v>Baseline</c:v>
                </c:pt>
                <c:pt idx="1">
                  <c:v>End-of-treatment</c:v>
                </c:pt>
                <c:pt idx="2">
                  <c:v>1-month follow up</c:v>
                </c:pt>
              </c:strCache>
            </c:strRef>
          </c:cat>
          <c:val>
            <c:numRef>
              <c:f>Sheet1!$F$2:$F$4</c:f>
              <c:numCache>
                <c:formatCode>General</c:formatCode>
                <c:ptCount val="3"/>
                <c:pt idx="0">
                  <c:v>66</c:v>
                </c:pt>
                <c:pt idx="1">
                  <c:v>58</c:v>
                </c:pt>
                <c:pt idx="2">
                  <c:v>66</c:v>
                </c:pt>
              </c:numCache>
            </c:numRef>
          </c:val>
          <c:smooth val="0"/>
          <c:extLst>
            <c:ext xmlns:c16="http://schemas.microsoft.com/office/drawing/2014/chart" uri="{C3380CC4-5D6E-409C-BE32-E72D297353CC}">
              <c16:uniqueId val="{00000004-3838-4F90-96C3-C451CE3DE0ED}"/>
            </c:ext>
          </c:extLst>
        </c:ser>
        <c:ser>
          <c:idx val="5"/>
          <c:order val="5"/>
          <c:tx>
            <c:strRef>
              <c:f>Sheet1!$G$1</c:f>
              <c:strCache>
                <c:ptCount val="1"/>
                <c:pt idx="0">
                  <c:v>Participant 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4</c:f>
              <c:strCache>
                <c:ptCount val="3"/>
                <c:pt idx="0">
                  <c:v>Baseline</c:v>
                </c:pt>
                <c:pt idx="1">
                  <c:v>End-of-treatment</c:v>
                </c:pt>
                <c:pt idx="2">
                  <c:v>1-month follow up</c:v>
                </c:pt>
              </c:strCache>
            </c:strRef>
          </c:cat>
          <c:val>
            <c:numRef>
              <c:f>Sheet1!$G$2:$G$4</c:f>
              <c:numCache>
                <c:formatCode>General</c:formatCode>
                <c:ptCount val="3"/>
                <c:pt idx="0">
                  <c:v>51</c:v>
                </c:pt>
              </c:numCache>
            </c:numRef>
          </c:val>
          <c:smooth val="0"/>
          <c:extLst>
            <c:ext xmlns:c16="http://schemas.microsoft.com/office/drawing/2014/chart" uri="{C3380CC4-5D6E-409C-BE32-E72D297353CC}">
              <c16:uniqueId val="{00000005-3838-4F90-96C3-C451CE3DE0ED}"/>
            </c:ext>
          </c:extLst>
        </c:ser>
        <c:dLbls>
          <c:showLegendKey val="0"/>
          <c:showVal val="0"/>
          <c:showCatName val="0"/>
          <c:showSerName val="0"/>
          <c:showPercent val="0"/>
          <c:showBubbleSize val="0"/>
        </c:dLbls>
        <c:marker val="1"/>
        <c:smooth val="0"/>
        <c:axId val="882412312"/>
        <c:axId val="882410672"/>
      </c:lineChart>
      <c:catAx>
        <c:axId val="882412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Timeline</a:t>
                </a:r>
              </a:p>
            </c:rich>
          </c:tx>
          <c:layout>
            <c:manualLayout>
              <c:xMode val="edge"/>
              <c:yMode val="edge"/>
              <c:x val="0.40179611807783289"/>
              <c:y val="0.9387496062992125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PCL-5</a:t>
                </a:r>
                <a:r>
                  <a:rPr lang="en-US" baseline="0">
                    <a:latin typeface="Times New Roman" panose="02020603050405020304" pitchFamily="18" charset="0"/>
                    <a:cs typeface="Times New Roman" panose="02020603050405020304" pitchFamily="18" charset="0"/>
                  </a:rPr>
                  <a:t> scores</a:t>
                </a:r>
                <a:endParaRPr lang="en-US">
                  <a:latin typeface="Times New Roman" panose="02020603050405020304" pitchFamily="18" charset="0"/>
                  <a:cs typeface="Times New Roman" panose="02020603050405020304" pitchFamily="18" charset="0"/>
                </a:endParaRPr>
              </a:p>
            </c:rich>
          </c:tx>
          <c:layout>
            <c:manualLayout>
              <c:xMode val="edge"/>
              <c:yMode val="edge"/>
              <c:x val="1.4403292181069959E-2"/>
              <c:y val="0.350880577427821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57254301545637E-2"/>
          <c:y val="0.11904761904761904"/>
          <c:w val="0.90324274569845431"/>
          <c:h val="0.77351831021122364"/>
        </c:manualLayout>
      </c:layout>
      <c:barChart>
        <c:barDir val="col"/>
        <c:grouping val="clustered"/>
        <c:varyColors val="0"/>
        <c:ser>
          <c:idx val="0"/>
          <c:order val="0"/>
          <c:tx>
            <c:strRef>
              <c:f>Sheet1!$B$1</c:f>
              <c:strCache>
                <c:ptCount val="1"/>
                <c:pt idx="0">
                  <c:v>Participant 1</c:v>
                </c:pt>
              </c:strCache>
            </c:strRef>
          </c:tx>
          <c:spPr>
            <a:solidFill>
              <a:schemeClr val="accent1"/>
            </a:solidFill>
            <a:ln>
              <a:noFill/>
            </a:ln>
            <a:effectLst/>
          </c:spPr>
          <c:invertIfNegative val="0"/>
          <c:cat>
            <c:strRef>
              <c:f>Sheet1!$A$2:$A$3</c:f>
              <c:strCache>
                <c:ptCount val="2"/>
                <c:pt idx="0">
                  <c:v>AIM</c:v>
                </c:pt>
                <c:pt idx="1">
                  <c:v>FIM</c:v>
                </c:pt>
              </c:strCache>
            </c:strRef>
          </c:cat>
          <c:val>
            <c:numRef>
              <c:f>Sheet1!$B$2:$B$3</c:f>
              <c:numCache>
                <c:formatCode>General</c:formatCode>
                <c:ptCount val="2"/>
                <c:pt idx="0">
                  <c:v>20</c:v>
                </c:pt>
                <c:pt idx="1">
                  <c:v>19</c:v>
                </c:pt>
              </c:numCache>
            </c:numRef>
          </c:val>
          <c:extLst>
            <c:ext xmlns:c16="http://schemas.microsoft.com/office/drawing/2014/chart" uri="{C3380CC4-5D6E-409C-BE32-E72D297353CC}">
              <c16:uniqueId val="{00000000-394C-4F06-86C9-BFFD3B88814D}"/>
            </c:ext>
          </c:extLst>
        </c:ser>
        <c:ser>
          <c:idx val="1"/>
          <c:order val="1"/>
          <c:tx>
            <c:strRef>
              <c:f>Sheet1!$C$1</c:f>
              <c:strCache>
                <c:ptCount val="1"/>
                <c:pt idx="0">
                  <c:v>Participant 2</c:v>
                </c:pt>
              </c:strCache>
            </c:strRef>
          </c:tx>
          <c:spPr>
            <a:solidFill>
              <a:schemeClr val="accent2"/>
            </a:solidFill>
            <a:ln>
              <a:noFill/>
            </a:ln>
            <a:effectLst/>
          </c:spPr>
          <c:invertIfNegative val="0"/>
          <c:cat>
            <c:strRef>
              <c:f>Sheet1!$A$2:$A$3</c:f>
              <c:strCache>
                <c:ptCount val="2"/>
                <c:pt idx="0">
                  <c:v>AIM</c:v>
                </c:pt>
                <c:pt idx="1">
                  <c:v>FIM</c:v>
                </c:pt>
              </c:strCache>
            </c:strRef>
          </c:cat>
          <c:val>
            <c:numRef>
              <c:f>Sheet1!$C$2:$C$3</c:f>
              <c:numCache>
                <c:formatCode>General</c:formatCode>
                <c:ptCount val="2"/>
                <c:pt idx="0">
                  <c:v>20</c:v>
                </c:pt>
                <c:pt idx="1">
                  <c:v>20</c:v>
                </c:pt>
              </c:numCache>
            </c:numRef>
          </c:val>
          <c:extLst>
            <c:ext xmlns:c16="http://schemas.microsoft.com/office/drawing/2014/chart" uri="{C3380CC4-5D6E-409C-BE32-E72D297353CC}">
              <c16:uniqueId val="{00000001-394C-4F06-86C9-BFFD3B88814D}"/>
            </c:ext>
          </c:extLst>
        </c:ser>
        <c:ser>
          <c:idx val="2"/>
          <c:order val="2"/>
          <c:tx>
            <c:strRef>
              <c:f>Sheet1!$D$1</c:f>
              <c:strCache>
                <c:ptCount val="1"/>
                <c:pt idx="0">
                  <c:v>Participant 3</c:v>
                </c:pt>
              </c:strCache>
            </c:strRef>
          </c:tx>
          <c:spPr>
            <a:solidFill>
              <a:schemeClr val="accent3"/>
            </a:solidFill>
            <a:ln>
              <a:noFill/>
            </a:ln>
            <a:effectLst/>
          </c:spPr>
          <c:invertIfNegative val="0"/>
          <c:cat>
            <c:strRef>
              <c:f>Sheet1!$A$2:$A$3</c:f>
              <c:strCache>
                <c:ptCount val="2"/>
                <c:pt idx="0">
                  <c:v>AIM</c:v>
                </c:pt>
                <c:pt idx="1">
                  <c:v>FIM</c:v>
                </c:pt>
              </c:strCache>
            </c:strRef>
          </c:cat>
          <c:val>
            <c:numRef>
              <c:f>Sheet1!$D$2:$D$3</c:f>
              <c:numCache>
                <c:formatCode>General</c:formatCode>
                <c:ptCount val="2"/>
                <c:pt idx="0">
                  <c:v>19</c:v>
                </c:pt>
                <c:pt idx="1">
                  <c:v>18</c:v>
                </c:pt>
              </c:numCache>
            </c:numRef>
          </c:val>
          <c:extLst>
            <c:ext xmlns:c16="http://schemas.microsoft.com/office/drawing/2014/chart" uri="{C3380CC4-5D6E-409C-BE32-E72D297353CC}">
              <c16:uniqueId val="{00000002-394C-4F06-86C9-BFFD3B88814D}"/>
            </c:ext>
          </c:extLst>
        </c:ser>
        <c:dLbls>
          <c:showLegendKey val="0"/>
          <c:showVal val="0"/>
          <c:showCatName val="0"/>
          <c:showSerName val="0"/>
          <c:showPercent val="0"/>
          <c:showBubbleSize val="0"/>
        </c:dLbls>
        <c:gapWidth val="219"/>
        <c:overlap val="-27"/>
        <c:axId val="882412312"/>
        <c:axId val="882410672"/>
      </c:barChart>
      <c:catAx>
        <c:axId val="882412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easur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IM and FIM sco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08C40-F929-4596-9F31-47BFF18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27</Pages>
  <Words>8055</Words>
  <Characters>45916</Characters>
  <Application>Microsoft Office Word</Application>
  <DocSecurity>0</DocSecurity>
  <Lines>382</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a Rivera, Naiomi</dc:creator>
  <cp:keywords/>
  <dc:description/>
  <cp:lastModifiedBy>Rivera Rivera, Naiomi</cp:lastModifiedBy>
  <cp:revision>19</cp:revision>
  <dcterms:created xsi:type="dcterms:W3CDTF">2024-06-19T23:56:00Z</dcterms:created>
  <dcterms:modified xsi:type="dcterms:W3CDTF">2024-07-05T22:52:00Z</dcterms:modified>
</cp:coreProperties>
</file>